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85E955" w14:textId="7BA90923" w:rsidR="00684CC1" w:rsidRDefault="00643FD9" w:rsidP="00684CC1">
      <w:r>
        <w:rPr>
          <w:noProof/>
          <w:sz w:val="20"/>
          <w:lang w:eastAsia="en-GB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485E9B7" wp14:editId="70B6C82B">
                <wp:simplePos x="0" y="0"/>
                <wp:positionH relativeFrom="column">
                  <wp:posOffset>594360</wp:posOffset>
                </wp:positionH>
                <wp:positionV relativeFrom="paragraph">
                  <wp:posOffset>-731520</wp:posOffset>
                </wp:positionV>
                <wp:extent cx="5610225" cy="10325100"/>
                <wp:effectExtent l="0" t="0" r="9525" b="0"/>
                <wp:wrapNone/>
                <wp:docPr id="10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10225" cy="10325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8A74887" w14:textId="77777777" w:rsidR="00C4115C" w:rsidRPr="00C4115C" w:rsidRDefault="00C4115C" w:rsidP="00C4115C">
                            <w:pPr>
                              <w:spacing w:after="120"/>
                              <w:jc w:val="center"/>
                              <w:rPr>
                                <w:rFonts w:ascii="Century Gothic" w:hAnsi="Century Gothic"/>
                                <w:spacing w:val="40"/>
                                <w:sz w:val="40"/>
                                <w:szCs w:val="40"/>
                              </w:rPr>
                            </w:pPr>
                            <w:r w:rsidRPr="00C4115C">
                              <w:rPr>
                                <w:rFonts w:ascii="Century Gothic" w:hAnsi="Century Gothic"/>
                                <w:color w:val="000000"/>
                                <w:spacing w:val="40"/>
                                <w:sz w:val="40"/>
                                <w:szCs w:val="40"/>
                              </w:rPr>
                              <w:t>Glichy Bedyson</w:t>
                            </w:r>
                          </w:p>
                          <w:p w14:paraId="7496444C" w14:textId="79560851" w:rsidR="00C4115C" w:rsidRPr="00C4115C" w:rsidRDefault="00A728B4" w:rsidP="00C4115C">
                            <w:pPr>
                              <w:jc w:val="center"/>
                              <w:rPr>
                                <w:rFonts w:ascii="Century Gothic" w:hAnsi="Century Gothic"/>
                                <w:color w:val="333333"/>
                                <w:spacing w:val="2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333333"/>
                                <w:spacing w:val="20"/>
                                <w:sz w:val="22"/>
                                <w:szCs w:val="22"/>
                              </w:rPr>
                              <w:t>38 Bentham Walk</w:t>
                            </w:r>
                            <w:r w:rsidR="00C4115C" w:rsidRPr="00C4115C">
                              <w:rPr>
                                <w:rFonts w:ascii="Century Gothic" w:hAnsi="Century Gothic"/>
                                <w:color w:val="333333"/>
                                <w:spacing w:val="20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C4115C" w:rsidRPr="00C4115C">
                              <w:rPr>
                                <w:rFonts w:ascii="Century Gothic" w:hAnsi="Century Gothic"/>
                                <w:spacing w:val="20"/>
                                <w:sz w:val="22"/>
                                <w:szCs w:val="22"/>
                              </w:rPr>
                              <w:t>∙</w:t>
                            </w:r>
                            <w:r w:rsidR="00C4115C" w:rsidRPr="00C4115C">
                              <w:rPr>
                                <w:rFonts w:ascii="Century Gothic" w:hAnsi="Century Gothic"/>
                                <w:color w:val="333333"/>
                                <w:spacing w:val="20"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Century Gothic" w:hAnsi="Century Gothic"/>
                                <w:color w:val="333333"/>
                                <w:spacing w:val="20"/>
                                <w:sz w:val="22"/>
                                <w:szCs w:val="22"/>
                              </w:rPr>
                              <w:t>Stonebridge</w:t>
                            </w:r>
                            <w:r w:rsidR="00C4115C" w:rsidRPr="00C4115C">
                              <w:rPr>
                                <w:rFonts w:ascii="Century Gothic" w:hAnsi="Century Gothic"/>
                                <w:color w:val="333333"/>
                                <w:spacing w:val="20"/>
                                <w:sz w:val="22"/>
                                <w:szCs w:val="22"/>
                              </w:rPr>
                              <w:t xml:space="preserve">, London </w:t>
                            </w:r>
                            <w:r w:rsidR="00C4115C" w:rsidRPr="00C4115C">
                              <w:rPr>
                                <w:rFonts w:ascii="Century Gothic" w:hAnsi="Century Gothic"/>
                                <w:spacing w:val="20"/>
                                <w:sz w:val="22"/>
                                <w:szCs w:val="22"/>
                              </w:rPr>
                              <w:t>∙</w:t>
                            </w:r>
                            <w:r w:rsidR="00C4115C" w:rsidRPr="00C4115C">
                              <w:rPr>
                                <w:rFonts w:ascii="Century Gothic" w:hAnsi="Century Gothic"/>
                                <w:color w:val="333333"/>
                                <w:spacing w:val="20"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Century Gothic" w:hAnsi="Century Gothic"/>
                                <w:color w:val="333333"/>
                                <w:spacing w:val="20"/>
                                <w:sz w:val="22"/>
                                <w:szCs w:val="22"/>
                              </w:rPr>
                              <w:t>NW10</w:t>
                            </w:r>
                            <w:r w:rsidR="00C4115C" w:rsidRPr="00C4115C">
                              <w:rPr>
                                <w:rFonts w:ascii="Century Gothic" w:hAnsi="Century Gothic"/>
                                <w:color w:val="333333"/>
                                <w:spacing w:val="20"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Century Gothic" w:hAnsi="Century Gothic"/>
                                <w:color w:val="333333"/>
                                <w:spacing w:val="20"/>
                                <w:sz w:val="22"/>
                                <w:szCs w:val="22"/>
                              </w:rPr>
                              <w:t>0UG</w:t>
                            </w:r>
                          </w:p>
                          <w:p w14:paraId="43C71A6F" w14:textId="055E8F15" w:rsidR="00C4115C" w:rsidRDefault="00C4115C" w:rsidP="00C4115C">
                            <w:pPr>
                              <w:jc w:val="center"/>
                              <w:rPr>
                                <w:rFonts w:ascii="Century Gothic" w:hAnsi="Century Gothic" w:cs="Arial"/>
                                <w:sz w:val="22"/>
                                <w:szCs w:val="22"/>
                              </w:rPr>
                            </w:pPr>
                            <w:r w:rsidRPr="00C4115C">
                              <w:rPr>
                                <w:rFonts w:ascii="Century Gothic" w:hAnsi="Century Gothic"/>
                                <w:color w:val="333333"/>
                                <w:spacing w:val="20"/>
                                <w:sz w:val="22"/>
                                <w:szCs w:val="22"/>
                              </w:rPr>
                              <w:t xml:space="preserve">Glichybedyson@gmail.com </w:t>
                            </w:r>
                            <w:r w:rsidRPr="00C4115C">
                              <w:rPr>
                                <w:rFonts w:ascii="Century Gothic" w:hAnsi="Century Gothic"/>
                                <w:spacing w:val="20"/>
                                <w:sz w:val="22"/>
                                <w:szCs w:val="22"/>
                              </w:rPr>
                              <w:t>∙</w:t>
                            </w:r>
                            <w:r w:rsidRPr="00C4115C">
                              <w:rPr>
                                <w:rFonts w:ascii="Century Gothic" w:hAnsi="Century Gothic"/>
                                <w:color w:val="333333"/>
                                <w:spacing w:val="20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C4115C">
                              <w:rPr>
                                <w:rFonts w:ascii="Century Gothic" w:hAnsi="Century Gothic" w:cs="Arial"/>
                                <w:sz w:val="22"/>
                                <w:szCs w:val="22"/>
                              </w:rPr>
                              <w:t>07718127334</w:t>
                            </w:r>
                          </w:p>
                          <w:p w14:paraId="17A3B94D" w14:textId="7F0879F0" w:rsidR="00C4115C" w:rsidRDefault="00C4115C" w:rsidP="00C4115C">
                            <w:pPr>
                              <w:jc w:val="center"/>
                              <w:rPr>
                                <w:rFonts w:ascii="Century Gothic" w:hAnsi="Century Gothic" w:cs="Arial"/>
                                <w:sz w:val="22"/>
                                <w:szCs w:val="22"/>
                              </w:rPr>
                            </w:pPr>
                          </w:p>
                          <w:p w14:paraId="033AEA85" w14:textId="77777777" w:rsidR="00C4115C" w:rsidRPr="00C4115C" w:rsidRDefault="00C4115C" w:rsidP="00C4115C">
                            <w:pPr>
                              <w:jc w:val="center"/>
                              <w:rPr>
                                <w:rFonts w:ascii="Century Gothic" w:hAnsi="Century Gothic" w:cs="Arial"/>
                                <w:sz w:val="22"/>
                                <w:szCs w:val="22"/>
                              </w:rPr>
                            </w:pPr>
                          </w:p>
                          <w:p w14:paraId="0F4C85EA" w14:textId="77777777" w:rsidR="009B2270" w:rsidRDefault="009B2270" w:rsidP="009B2270">
                            <w:pPr>
                              <w:spacing w:after="80"/>
                              <w:rPr>
                                <w:rFonts w:ascii="Century Gothic" w:hAnsi="Century Gothic"/>
                                <w:b/>
                                <w:bCs/>
                                <w:spacing w:val="40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  <w:bCs/>
                                <w:color w:val="000000"/>
                                <w:spacing w:val="40"/>
                              </w:rPr>
                              <w:t>Personal Statement</w:t>
                            </w:r>
                          </w:p>
                          <w:p w14:paraId="1E7EACD6" w14:textId="77777777" w:rsidR="009B2270" w:rsidRDefault="009B2270" w:rsidP="009B2270">
                            <w:pPr>
                              <w:rPr>
                                <w:rFonts w:ascii="Century Gothic" w:hAnsi="Century Gothic"/>
                                <w:b/>
                                <w:bCs/>
                                <w:color w:val="000000"/>
                                <w:spacing w:val="40"/>
                              </w:rPr>
                            </w:pPr>
                          </w:p>
                          <w:p w14:paraId="07B22EDB" w14:textId="0714E9CF" w:rsidR="00060E29" w:rsidRPr="00412A04" w:rsidRDefault="009B2270" w:rsidP="00412A04">
                            <w:pPr>
                              <w:rPr>
                                <w:rFonts w:ascii="Century Gothic" w:hAnsi="Century Gothic"/>
                              </w:rPr>
                            </w:pPr>
                            <w:r w:rsidRPr="00412A04">
                              <w:rPr>
                                <w:rFonts w:ascii="Century Gothic" w:hAnsi="Century Gothic"/>
                              </w:rPr>
                              <w:t xml:space="preserve">I am </w:t>
                            </w:r>
                            <w:r w:rsidR="00DA675E" w:rsidRPr="00412A04">
                              <w:rPr>
                                <w:rFonts w:ascii="Century Gothic" w:hAnsi="Century Gothic"/>
                              </w:rPr>
                              <w:t>highly competent and enthusiastic</w:t>
                            </w:r>
                            <w:r w:rsidR="00A04DD1">
                              <w:rPr>
                                <w:rFonts w:ascii="Century Gothic" w:hAnsi="Century Gothic"/>
                              </w:rPr>
                              <w:t xml:space="preserve"> IT </w:t>
                            </w:r>
                            <w:r w:rsidR="00DA675E" w:rsidRPr="00412A04">
                              <w:rPr>
                                <w:rFonts w:ascii="Century Gothic" w:hAnsi="Century Gothic"/>
                              </w:rPr>
                              <w:t xml:space="preserve">support </w:t>
                            </w:r>
                            <w:r w:rsidR="00412A04">
                              <w:rPr>
                                <w:rFonts w:ascii="Century Gothic" w:hAnsi="Century Gothic"/>
                              </w:rPr>
                              <w:t>engineer</w:t>
                            </w:r>
                            <w:r w:rsidR="00DA675E" w:rsidRPr="00412A04">
                              <w:rPr>
                                <w:rFonts w:ascii="Century Gothic" w:hAnsi="Century Gothic"/>
                              </w:rPr>
                              <w:t xml:space="preserve"> with experience of providing advice and practical assistance to system users via the IT service desk telephone system and remote support software tools. Highly focused with a comprehensive understanding of dealing with 1</w:t>
                            </w:r>
                            <w:r w:rsidR="00DA675E" w:rsidRPr="00A04DD1">
                              <w:rPr>
                                <w:rFonts w:ascii="Century Gothic" w:hAnsi="Century Gothic"/>
                                <w:vertAlign w:val="superscript"/>
                              </w:rPr>
                              <w:t>st</w:t>
                            </w:r>
                            <w:r w:rsidR="00A04DD1">
                              <w:rPr>
                                <w:rFonts w:ascii="Century Gothic" w:hAnsi="Century Gothic"/>
                              </w:rPr>
                              <w:t xml:space="preserve"> and 2</w:t>
                            </w:r>
                            <w:proofErr w:type="gramStart"/>
                            <w:r w:rsidR="00A04DD1" w:rsidRPr="00A04DD1">
                              <w:rPr>
                                <w:rFonts w:ascii="Century Gothic" w:hAnsi="Century Gothic"/>
                                <w:vertAlign w:val="superscript"/>
                              </w:rPr>
                              <w:t>nd</w:t>
                            </w:r>
                            <w:r w:rsidR="00A04DD1">
                              <w:rPr>
                                <w:rFonts w:ascii="Century Gothic" w:hAnsi="Century Gothic"/>
                              </w:rPr>
                              <w:t xml:space="preserve"> </w:t>
                            </w:r>
                            <w:r w:rsidR="00DA675E" w:rsidRPr="00412A04">
                              <w:rPr>
                                <w:rFonts w:ascii="Century Gothic" w:hAnsi="Century Gothic"/>
                              </w:rPr>
                              <w:t xml:space="preserve"> line</w:t>
                            </w:r>
                            <w:proofErr w:type="gramEnd"/>
                            <w:r w:rsidR="00DA675E" w:rsidRPr="00412A04">
                              <w:rPr>
                                <w:rFonts w:ascii="Century Gothic" w:hAnsi="Century Gothic"/>
                              </w:rPr>
                              <w:t xml:space="preserve"> support calls and good knowledge of ITIL processes</w:t>
                            </w:r>
                            <w:r w:rsidR="00412A04" w:rsidRPr="00412A04">
                              <w:rPr>
                                <w:rFonts w:ascii="Century Gothic" w:hAnsi="Century Gothic"/>
                              </w:rPr>
                              <w:t>. Having the ability to maintain a high standard of customer service for all support queries and possessing strong analytical and documentation skills</w:t>
                            </w:r>
                          </w:p>
                          <w:p w14:paraId="2448C46B" w14:textId="551F7ED3" w:rsidR="00060E29" w:rsidRPr="00412A04" w:rsidRDefault="00060E29" w:rsidP="009B2270">
                            <w:pPr>
                              <w:rPr>
                                <w:rFonts w:ascii="Century Gothic" w:hAnsi="Century Gothic"/>
                              </w:rPr>
                            </w:pPr>
                          </w:p>
                          <w:p w14:paraId="2F667073" w14:textId="49A83D49" w:rsidR="00060E29" w:rsidRPr="00412A04" w:rsidRDefault="007E71AE" w:rsidP="00060E29">
                            <w:pPr>
                              <w:rPr>
                                <w:rFonts w:ascii="Century Gothic" w:hAnsi="Century Gothic"/>
                              </w:rPr>
                            </w:pPr>
                            <w:r w:rsidRPr="00412A04">
                              <w:rPr>
                                <w:rFonts w:ascii="Century Gothic" w:hAnsi="Century Gothic"/>
                              </w:rPr>
                              <w:t>I a</w:t>
                            </w:r>
                            <w:r w:rsidR="00060E29" w:rsidRPr="00412A04">
                              <w:rPr>
                                <w:rFonts w:ascii="Century Gothic" w:hAnsi="Century Gothic"/>
                              </w:rPr>
                              <w:t xml:space="preserve">lways enthusiastic to learn and undertake new challenges and seeking </w:t>
                            </w:r>
                            <w:r w:rsidR="00DA675E" w:rsidRPr="00412A04">
                              <w:rPr>
                                <w:rFonts w:ascii="Century Gothic" w:hAnsi="Century Gothic"/>
                              </w:rPr>
                              <w:t>a suitable position with an ambitious &amp; exciting company. I am also currently self-studying</w:t>
                            </w:r>
                            <w:r w:rsidR="00412A04">
                              <w:rPr>
                                <w:rFonts w:ascii="Century Gothic" w:hAnsi="Century Gothic"/>
                              </w:rPr>
                              <w:t xml:space="preserve"> for</w:t>
                            </w:r>
                            <w:r w:rsidR="00DA675E" w:rsidRPr="00412A04">
                              <w:rPr>
                                <w:rFonts w:ascii="Century Gothic" w:hAnsi="Century Gothic"/>
                              </w:rPr>
                              <w:t xml:space="preserve"> CCNA </w:t>
                            </w:r>
                            <w:r w:rsidR="00086527">
                              <w:rPr>
                                <w:rFonts w:ascii="Century Gothic" w:hAnsi="Century Gothic"/>
                              </w:rPr>
                              <w:t>Security</w:t>
                            </w:r>
                            <w:r w:rsidR="00412A04">
                              <w:rPr>
                                <w:rFonts w:ascii="Century Gothic" w:hAnsi="Century Gothic"/>
                              </w:rPr>
                              <w:t>.</w:t>
                            </w:r>
                          </w:p>
                          <w:p w14:paraId="753551D6" w14:textId="77777777" w:rsidR="00CF7B3C" w:rsidRPr="00D74844" w:rsidRDefault="00CF7B3C" w:rsidP="00060E29">
                            <w:pPr>
                              <w:rPr>
                                <w:rFonts w:ascii="Century Gothic" w:hAnsi="Century Gothic"/>
                              </w:rPr>
                            </w:pPr>
                          </w:p>
                          <w:p w14:paraId="4E9BE407" w14:textId="789AA1C3" w:rsidR="000035D7" w:rsidRDefault="000035D7" w:rsidP="00AC2478">
                            <w:pPr>
                              <w:suppressAutoHyphens/>
                              <w:spacing w:line="288" w:lineRule="auto"/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A6A6A6"/>
                                <w:spacing w:val="2"/>
                                <w:kern w:val="22"/>
                                <w:sz w:val="20"/>
                                <w:szCs w:val="22"/>
                              </w:rPr>
                            </w:pPr>
                          </w:p>
                          <w:p w14:paraId="6D82EAEC" w14:textId="77777777" w:rsidR="009B2270" w:rsidRDefault="009B2270" w:rsidP="009B2270">
                            <w:pPr>
                              <w:spacing w:after="80"/>
                              <w:rPr>
                                <w:rFonts w:ascii="Century Gothic" w:hAnsi="Century Gothic"/>
                                <w:b/>
                                <w:bCs/>
                                <w:spacing w:val="40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  <w:bCs/>
                                <w:color w:val="000000"/>
                                <w:spacing w:val="40"/>
                              </w:rPr>
                              <w:t>E</w:t>
                            </w:r>
                            <w:r>
                              <w:rPr>
                                <w:rFonts w:ascii="Century Gothic" w:hAnsi="Century Gothic"/>
                                <w:b/>
                                <w:bCs/>
                                <w:spacing w:val="40"/>
                              </w:rPr>
                              <w:t>ducation and Qualifications</w:t>
                            </w:r>
                          </w:p>
                          <w:p w14:paraId="5F3CA5C8" w14:textId="4DE25A8F" w:rsidR="009B2270" w:rsidRDefault="009B2270" w:rsidP="00AC2478">
                            <w:pPr>
                              <w:suppressAutoHyphens/>
                              <w:spacing w:line="288" w:lineRule="auto"/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spacing w:val="2"/>
                                <w:kern w:val="22"/>
                              </w:rPr>
                            </w:pPr>
                          </w:p>
                          <w:p w14:paraId="7FB90A7E" w14:textId="78D48F36" w:rsidR="004D5FC3" w:rsidRDefault="004D5FC3" w:rsidP="00AC2478">
                            <w:pPr>
                              <w:suppressAutoHyphens/>
                              <w:spacing w:line="288" w:lineRule="auto"/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spacing w:val="2"/>
                                <w:kern w:val="22"/>
                              </w:rPr>
                            </w:pPr>
                          </w:p>
                          <w:p w14:paraId="6BABC218" w14:textId="1DF2A572" w:rsidR="004D5FC3" w:rsidRPr="00A2165C" w:rsidRDefault="00A2165C" w:rsidP="004D5FC3">
                            <w:pPr>
                              <w:pStyle w:val="ListParagraph"/>
                              <w:numPr>
                                <w:ilvl w:val="0"/>
                                <w:numId w:val="38"/>
                              </w:numPr>
                              <w:suppressAutoHyphens/>
                              <w:spacing w:line="288" w:lineRule="auto"/>
                              <w:rPr>
                                <w:rFonts w:ascii="Arial" w:hAnsi="Arial" w:cs="Arial"/>
                                <w:bCs/>
                                <w:iCs/>
                                <w:spacing w:val="2"/>
                                <w:kern w:val="22"/>
                              </w:rPr>
                            </w:pPr>
                            <w:r w:rsidRPr="00A2165C">
                              <w:rPr>
                                <w:rFonts w:ascii="Arial" w:hAnsi="Arial" w:cs="Arial"/>
                                <w:bCs/>
                                <w:iCs/>
                                <w:spacing w:val="2"/>
                                <w:kern w:val="22"/>
                              </w:rPr>
                              <w:t>Cisco Certified Network Associate</w:t>
                            </w:r>
                            <w:r>
                              <w:rPr>
                                <w:rFonts w:ascii="Arial" w:hAnsi="Arial" w:cs="Arial"/>
                                <w:bCs/>
                                <w:iCs/>
                                <w:spacing w:val="2"/>
                                <w:kern w:val="22"/>
                              </w:rPr>
                              <w:t xml:space="preserve"> </w:t>
                            </w:r>
                            <w:r w:rsidRPr="00A2165C">
                              <w:rPr>
                                <w:rFonts w:ascii="Arial" w:hAnsi="Arial" w:cs="Arial"/>
                                <w:bCs/>
                                <w:iCs/>
                                <w:spacing w:val="2"/>
                                <w:kern w:val="22"/>
                              </w:rPr>
                              <w:t>CCNA</w:t>
                            </w:r>
                            <w:r>
                              <w:rPr>
                                <w:rFonts w:ascii="Arial" w:hAnsi="Arial" w:cs="Arial"/>
                                <w:bCs/>
                                <w:iCs/>
                                <w:spacing w:val="2"/>
                                <w:kern w:val="22"/>
                              </w:rPr>
                              <w:t xml:space="preserve"> R/S</w:t>
                            </w:r>
                          </w:p>
                          <w:p w14:paraId="2AEFA2C5" w14:textId="77777777" w:rsidR="004D5FC3" w:rsidRDefault="004D5FC3" w:rsidP="00AC2478">
                            <w:pPr>
                              <w:suppressAutoHyphens/>
                              <w:spacing w:line="288" w:lineRule="auto"/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spacing w:val="2"/>
                                <w:kern w:val="22"/>
                              </w:rPr>
                            </w:pPr>
                          </w:p>
                          <w:p w14:paraId="4E03C348" w14:textId="77777777" w:rsidR="009B2270" w:rsidRPr="00D9526F" w:rsidRDefault="009B2270" w:rsidP="009B2270">
                            <w:pPr>
                              <w:tabs>
                                <w:tab w:val="left" w:pos="540"/>
                                <w:tab w:val="left" w:pos="1260"/>
                                <w:tab w:val="left" w:pos="4500"/>
                              </w:tabs>
                              <w:rPr>
                                <w:rFonts w:ascii="Century Gothic" w:hAnsi="Century Gothic"/>
                                <w:color w:val="000000"/>
                              </w:rPr>
                            </w:pPr>
                            <w:r w:rsidRPr="00D9526F">
                              <w:rPr>
                                <w:rFonts w:ascii="Century Gothic" w:hAnsi="Century Gothic"/>
                                <w:b/>
                                <w:color w:val="000000"/>
                              </w:rPr>
                              <w:t>Middlesex University</w:t>
                            </w:r>
                            <w:r w:rsidRPr="00D9526F">
                              <w:rPr>
                                <w:rFonts w:ascii="Century Gothic" w:hAnsi="Century Gothic"/>
                                <w:color w:val="000000"/>
                              </w:rPr>
                              <w:t xml:space="preserve"> [ October 2013 </w:t>
                            </w:r>
                            <w:proofErr w:type="gramStart"/>
                            <w:r w:rsidRPr="00D9526F">
                              <w:rPr>
                                <w:rFonts w:ascii="Century Gothic" w:hAnsi="Century Gothic"/>
                                <w:color w:val="000000"/>
                              </w:rPr>
                              <w:t>–  May</w:t>
                            </w:r>
                            <w:proofErr w:type="gramEnd"/>
                            <w:r w:rsidRPr="00D9526F">
                              <w:rPr>
                                <w:rFonts w:ascii="Century Gothic" w:hAnsi="Century Gothic"/>
                                <w:color w:val="000000"/>
                              </w:rPr>
                              <w:t xml:space="preserve"> 2017]</w:t>
                            </w:r>
                          </w:p>
                          <w:p w14:paraId="01677468" w14:textId="77777777" w:rsidR="009B2270" w:rsidRPr="00D9526F" w:rsidRDefault="009B2270" w:rsidP="009B2270">
                            <w:pPr>
                              <w:tabs>
                                <w:tab w:val="left" w:pos="540"/>
                                <w:tab w:val="left" w:pos="1260"/>
                                <w:tab w:val="left" w:pos="4500"/>
                              </w:tabs>
                              <w:rPr>
                                <w:rFonts w:ascii="Century Gothic" w:hAnsi="Century Gothic"/>
                              </w:rPr>
                            </w:pPr>
                          </w:p>
                          <w:p w14:paraId="78E965B0" w14:textId="0C572A56" w:rsidR="009B2270" w:rsidRDefault="009B2270" w:rsidP="009B2270">
                            <w:pPr>
                              <w:numPr>
                                <w:ilvl w:val="0"/>
                                <w:numId w:val="21"/>
                              </w:numPr>
                              <w:tabs>
                                <w:tab w:val="left" w:pos="720"/>
                                <w:tab w:val="left" w:pos="1260"/>
                                <w:tab w:val="left" w:pos="4500"/>
                              </w:tabs>
                              <w:suppressAutoHyphens/>
                              <w:rPr>
                                <w:rFonts w:ascii="Century Gothic" w:hAnsi="Century Gothic"/>
                                <w:color w:val="000000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  <w:color w:val="000000"/>
                              </w:rPr>
                              <w:t>Bachelor of Science in</w:t>
                            </w:r>
                            <w:r w:rsidRPr="00A324DC">
                              <w:rPr>
                                <w:rFonts w:ascii="Century Gothic" w:hAnsi="Century Gothic"/>
                                <w:b/>
                                <w:color w:val="000000"/>
                              </w:rPr>
                              <w:t xml:space="preserve"> Computer Network</w:t>
                            </w:r>
                            <w:r w:rsidR="00C159A9">
                              <w:rPr>
                                <w:rFonts w:ascii="Century Gothic" w:hAnsi="Century Gothic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="00C159A9">
                              <w:rPr>
                                <w:rFonts w:ascii="Century Gothic" w:hAnsi="Century Gothic"/>
                                <w:color w:val="000000"/>
                              </w:rPr>
                              <w:t xml:space="preserve">( </w:t>
                            </w:r>
                            <w:r w:rsidR="00C031DB">
                              <w:rPr>
                                <w:rFonts w:ascii="Century Gothic" w:hAnsi="Century Gothic"/>
                                <w:color w:val="000000"/>
                              </w:rPr>
                              <w:t>1</w:t>
                            </w:r>
                            <w:proofErr w:type="gramEnd"/>
                            <w:r w:rsidR="00905A5B" w:rsidRPr="00905A5B">
                              <w:rPr>
                                <w:rFonts w:ascii="Century Gothic" w:hAnsi="Century Gothic"/>
                                <w:color w:val="000000"/>
                                <w:vertAlign w:val="superscript"/>
                              </w:rPr>
                              <w:t>st</w:t>
                            </w:r>
                            <w:r w:rsidR="00905A5B">
                              <w:rPr>
                                <w:rFonts w:ascii="Century Gothic" w:hAnsi="Century Gothic"/>
                                <w:color w:val="000000"/>
                              </w:rPr>
                              <w:t xml:space="preserve"> </w:t>
                            </w:r>
                            <w:r w:rsidR="003B21F1">
                              <w:rPr>
                                <w:rFonts w:ascii="Century Gothic" w:hAnsi="Century Gothic"/>
                                <w:color w:val="000000"/>
                              </w:rPr>
                              <w:t xml:space="preserve">Class </w:t>
                            </w:r>
                            <w:r w:rsidR="00905A5B">
                              <w:rPr>
                                <w:rFonts w:ascii="Century Gothic" w:hAnsi="Century Gothic"/>
                                <w:color w:val="000000"/>
                              </w:rPr>
                              <w:t>Honour</w:t>
                            </w:r>
                            <w:r w:rsidR="00C031DB">
                              <w:rPr>
                                <w:rFonts w:ascii="Century Gothic" w:hAnsi="Century Gothic"/>
                                <w:color w:val="000000"/>
                              </w:rPr>
                              <w:t xml:space="preserve"> </w:t>
                            </w:r>
                            <w:r w:rsidRPr="00D9526F">
                              <w:rPr>
                                <w:rFonts w:ascii="Century Gothic" w:hAnsi="Century Gothic"/>
                                <w:color w:val="000000"/>
                              </w:rPr>
                              <w:t>)</w:t>
                            </w:r>
                          </w:p>
                          <w:p w14:paraId="2CEEFBB7" w14:textId="77777777" w:rsidR="009B2270" w:rsidRPr="00A324DC" w:rsidRDefault="009B2270" w:rsidP="009B2270">
                            <w:pPr>
                              <w:tabs>
                                <w:tab w:val="left" w:pos="1260"/>
                                <w:tab w:val="left" w:pos="4500"/>
                              </w:tabs>
                              <w:ind w:left="720"/>
                              <w:rPr>
                                <w:rFonts w:ascii="Century Gothic" w:hAnsi="Century Gothic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A324DC">
                              <w:rPr>
                                <w:rFonts w:ascii="Century Gothic" w:hAnsi="Century Gothic"/>
                                <w:color w:val="000000"/>
                                <w:sz w:val="22"/>
                                <w:szCs w:val="22"/>
                              </w:rPr>
                              <w:t>Course Modules:</w:t>
                            </w:r>
                          </w:p>
                          <w:p w14:paraId="673B5459" w14:textId="77777777" w:rsidR="009B2270" w:rsidRPr="00A324DC" w:rsidRDefault="009B2270" w:rsidP="009B2270">
                            <w:pPr>
                              <w:tabs>
                                <w:tab w:val="left" w:pos="1260"/>
                                <w:tab w:val="left" w:pos="4500"/>
                              </w:tabs>
                              <w:ind w:left="720"/>
                              <w:rPr>
                                <w:rFonts w:ascii="Century Gothic" w:hAnsi="Century Gothic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A324DC">
                              <w:rPr>
                                <w:rFonts w:ascii="Century Gothic" w:hAnsi="Century Gothic"/>
                                <w:color w:val="000000"/>
                                <w:sz w:val="22"/>
                                <w:szCs w:val="22"/>
                              </w:rPr>
                              <w:t>Advanced Networks Design and Security</w:t>
                            </w:r>
                          </w:p>
                          <w:p w14:paraId="6A1FD55D" w14:textId="77777777" w:rsidR="009B2270" w:rsidRPr="00A324DC" w:rsidRDefault="009B2270" w:rsidP="009B2270">
                            <w:pPr>
                              <w:tabs>
                                <w:tab w:val="left" w:pos="1260"/>
                                <w:tab w:val="left" w:pos="4500"/>
                              </w:tabs>
                              <w:ind w:left="720"/>
                              <w:rPr>
                                <w:rFonts w:ascii="Century Gothic" w:hAnsi="Century Gothic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A324DC">
                              <w:rPr>
                                <w:rFonts w:ascii="Century Gothic" w:hAnsi="Century Gothic"/>
                                <w:color w:val="000000"/>
                                <w:sz w:val="22"/>
                                <w:szCs w:val="22"/>
                              </w:rPr>
                              <w:t>Individual Project</w:t>
                            </w:r>
                          </w:p>
                          <w:p w14:paraId="6249345D" w14:textId="77777777" w:rsidR="009B2270" w:rsidRDefault="009B2270" w:rsidP="009B2270">
                            <w:pPr>
                              <w:tabs>
                                <w:tab w:val="left" w:pos="1260"/>
                                <w:tab w:val="left" w:pos="4500"/>
                              </w:tabs>
                              <w:ind w:left="720"/>
                              <w:rPr>
                                <w:rFonts w:ascii="Century Gothic" w:hAnsi="Century Gothic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A324DC">
                              <w:rPr>
                                <w:rFonts w:ascii="Century Gothic" w:hAnsi="Century Gothic"/>
                                <w:color w:val="000000"/>
                                <w:sz w:val="22"/>
                                <w:szCs w:val="22"/>
                              </w:rPr>
                              <w:t>Network Analysis and Troubleshooting</w:t>
                            </w:r>
                          </w:p>
                          <w:p w14:paraId="2D6ABCFC" w14:textId="77777777" w:rsidR="009B2270" w:rsidRPr="00A324DC" w:rsidRDefault="009B2270" w:rsidP="009B2270">
                            <w:pPr>
                              <w:tabs>
                                <w:tab w:val="left" w:pos="1260"/>
                                <w:tab w:val="left" w:pos="4500"/>
                              </w:tabs>
                              <w:ind w:left="720"/>
                              <w:rPr>
                                <w:rFonts w:ascii="Century Gothic" w:hAnsi="Century Gothic"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000000"/>
                                <w:sz w:val="22"/>
                                <w:szCs w:val="22"/>
                              </w:rPr>
                              <w:t>Network Management Design and Support</w:t>
                            </w:r>
                          </w:p>
                          <w:p w14:paraId="72E0EA48" w14:textId="77777777" w:rsidR="009B2270" w:rsidRPr="00D9526F" w:rsidRDefault="009B2270" w:rsidP="009B2270">
                            <w:pPr>
                              <w:tabs>
                                <w:tab w:val="left" w:pos="540"/>
                                <w:tab w:val="left" w:pos="1260"/>
                                <w:tab w:val="left" w:pos="4500"/>
                              </w:tabs>
                            </w:pPr>
                          </w:p>
                          <w:p w14:paraId="3988CB16" w14:textId="77777777" w:rsidR="009B2270" w:rsidRDefault="009B2270" w:rsidP="009B2270">
                            <w:pPr>
                              <w:tabs>
                                <w:tab w:val="left" w:pos="540"/>
                                <w:tab w:val="left" w:pos="1260"/>
                                <w:tab w:val="left" w:pos="4500"/>
                              </w:tabs>
                              <w:rPr>
                                <w:rFonts w:ascii="Century Gothic" w:hAnsi="Century Gothic"/>
                              </w:rPr>
                            </w:pPr>
                            <w:r w:rsidRPr="00A324DC">
                              <w:rPr>
                                <w:rFonts w:ascii="Century Gothic" w:hAnsi="Century Gothic"/>
                                <w:b/>
                                <w:color w:val="000000"/>
                              </w:rPr>
                              <w:t>College of North West London</w:t>
                            </w:r>
                            <w:r w:rsidRPr="00D9526F">
                              <w:rPr>
                                <w:rFonts w:ascii="Century Gothic" w:hAnsi="Century Gothic"/>
                              </w:rPr>
                              <w:t xml:space="preserve"> [</w:t>
                            </w:r>
                            <w:r>
                              <w:rPr>
                                <w:rFonts w:ascii="Century Gothic" w:hAnsi="Century Gothic"/>
                                <w:color w:val="000000"/>
                              </w:rPr>
                              <w:t>September 2009 – June 2013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>]</w:t>
                            </w:r>
                          </w:p>
                          <w:p w14:paraId="4FE3D971" w14:textId="77777777" w:rsidR="009B2270" w:rsidRPr="00D9526F" w:rsidRDefault="009B2270" w:rsidP="009B2270">
                            <w:pPr>
                              <w:tabs>
                                <w:tab w:val="left" w:pos="540"/>
                                <w:tab w:val="left" w:pos="1260"/>
                                <w:tab w:val="left" w:pos="4500"/>
                              </w:tabs>
                              <w:rPr>
                                <w:rFonts w:ascii="Century Gothic" w:hAnsi="Century Gothic"/>
                              </w:rPr>
                            </w:pPr>
                          </w:p>
                          <w:p w14:paraId="7319A4B5" w14:textId="77777777" w:rsidR="009B2270" w:rsidRPr="00E009A4" w:rsidRDefault="009B2270" w:rsidP="009B2270">
                            <w:pPr>
                              <w:numPr>
                                <w:ilvl w:val="0"/>
                                <w:numId w:val="21"/>
                              </w:numPr>
                              <w:tabs>
                                <w:tab w:val="left" w:pos="720"/>
                                <w:tab w:val="left" w:pos="1260"/>
                                <w:tab w:val="left" w:pos="4500"/>
                              </w:tabs>
                              <w:suppressAutoHyphens/>
                              <w:rPr>
                                <w:rFonts w:ascii="Century Gothic" w:hAnsi="Century Gothic" w:cs="Arial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E009A4">
                              <w:rPr>
                                <w:rFonts w:ascii="Century Gothic" w:hAnsi="Century Gothic" w:cs="Arial"/>
                                <w:color w:val="000000"/>
                                <w:sz w:val="22"/>
                                <w:szCs w:val="22"/>
                              </w:rPr>
                              <w:t>BTEC Level 3 Extended Diploma in IT (Grades Double MERITs &amp; PASS)</w:t>
                            </w:r>
                          </w:p>
                          <w:p w14:paraId="39D099BB" w14:textId="77777777" w:rsidR="009B2270" w:rsidRPr="00E009A4" w:rsidRDefault="009B2270" w:rsidP="009B2270">
                            <w:pPr>
                              <w:numPr>
                                <w:ilvl w:val="0"/>
                                <w:numId w:val="21"/>
                              </w:numPr>
                              <w:tabs>
                                <w:tab w:val="left" w:pos="720"/>
                                <w:tab w:val="left" w:pos="1260"/>
                                <w:tab w:val="left" w:pos="4500"/>
                              </w:tabs>
                              <w:suppressAutoHyphens/>
                              <w:rPr>
                                <w:rFonts w:ascii="Century Gothic" w:hAnsi="Century Gothic" w:cs="Arial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E009A4">
                              <w:rPr>
                                <w:rFonts w:ascii="Century Gothic" w:hAnsi="Century Gothic" w:cs="Arial"/>
                                <w:color w:val="000000"/>
                                <w:sz w:val="22"/>
                                <w:szCs w:val="22"/>
                              </w:rPr>
                              <w:t>BTEC Level 2 Higher Diploma in IT (Grades Double MERITs)</w:t>
                            </w:r>
                          </w:p>
                          <w:p w14:paraId="3EB7EA4F" w14:textId="77777777" w:rsidR="009B2270" w:rsidRPr="00E009A4" w:rsidRDefault="009B2270" w:rsidP="009B2270">
                            <w:pPr>
                              <w:tabs>
                                <w:tab w:val="left" w:pos="1260"/>
                                <w:tab w:val="left" w:pos="4500"/>
                              </w:tabs>
                              <w:rPr>
                                <w:rFonts w:ascii="Century Gothic" w:hAnsi="Century Gothic"/>
                                <w:b/>
                                <w:color w:val="000000"/>
                              </w:rPr>
                            </w:pPr>
                          </w:p>
                          <w:p w14:paraId="40BD1C32" w14:textId="77777777" w:rsidR="006262FD" w:rsidRDefault="006262FD" w:rsidP="006262FD">
                            <w:pPr>
                              <w:tabs>
                                <w:tab w:val="left" w:pos="540"/>
                                <w:tab w:val="left" w:pos="1260"/>
                                <w:tab w:val="left" w:pos="4500"/>
                              </w:tabs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  <w:r w:rsidRPr="00B51900">
                              <w:rPr>
                                <w:rFonts w:ascii="Century Gothic" w:hAnsi="Century Gothic"/>
                                <w:b/>
                              </w:rPr>
                              <w:t>Newman Catholic College School</w:t>
                            </w:r>
                            <w:r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9526F">
                              <w:rPr>
                                <w:rFonts w:ascii="Century Gothic" w:hAnsi="Century Gothic"/>
                              </w:rPr>
                              <w:t>[</w:t>
                            </w:r>
                            <w:r>
                              <w:rPr>
                                <w:rFonts w:ascii="Century Gothic" w:hAnsi="Century Gothic"/>
                                <w:color w:val="000000"/>
                              </w:rPr>
                              <w:t>September 2007 – July 2009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>]</w:t>
                            </w:r>
                          </w:p>
                          <w:p w14:paraId="31EF6FEC" w14:textId="77777777" w:rsidR="006262FD" w:rsidRDefault="006262FD" w:rsidP="006262FD">
                            <w:pPr>
                              <w:tabs>
                                <w:tab w:val="left" w:pos="540"/>
                                <w:tab w:val="left" w:pos="1260"/>
                                <w:tab w:val="left" w:pos="4500"/>
                              </w:tabs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</w:p>
                          <w:p w14:paraId="49A58EB2" w14:textId="3B4CEFC0" w:rsidR="006262FD" w:rsidRPr="00E009A4" w:rsidRDefault="006262FD" w:rsidP="006262FD">
                            <w:pPr>
                              <w:numPr>
                                <w:ilvl w:val="0"/>
                                <w:numId w:val="22"/>
                              </w:numPr>
                              <w:tabs>
                                <w:tab w:val="left" w:pos="540"/>
                                <w:tab w:val="left" w:pos="1260"/>
                                <w:tab w:val="left" w:pos="4500"/>
                              </w:tabs>
                              <w:suppressAutoHyphens/>
                              <w:rPr>
                                <w:rFonts w:ascii="Century Gothic" w:hAnsi="Century Gothic"/>
                                <w:sz w:val="22"/>
                                <w:szCs w:val="22"/>
                              </w:rPr>
                            </w:pPr>
                            <w:r w:rsidRPr="00E009A4">
                              <w:rPr>
                                <w:rFonts w:ascii="Century Gothic" w:hAnsi="Century Gothic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4A5D69">
                              <w:rPr>
                                <w:rFonts w:ascii="Century Gothic" w:hAnsi="Century Gothic"/>
                                <w:sz w:val="22"/>
                                <w:szCs w:val="22"/>
                              </w:rPr>
                              <w:t>6</w:t>
                            </w:r>
                            <w:r w:rsidRPr="00E009A4">
                              <w:rPr>
                                <w:rFonts w:ascii="Century Gothic" w:hAnsi="Century Gothic"/>
                                <w:sz w:val="22"/>
                                <w:szCs w:val="22"/>
                              </w:rPr>
                              <w:t xml:space="preserve"> GCSEs includes Maths, English, </w:t>
                            </w:r>
                            <w:r w:rsidR="00742F6D">
                              <w:rPr>
                                <w:rFonts w:ascii="Century Gothic" w:hAnsi="Century Gothic"/>
                                <w:sz w:val="22"/>
                                <w:szCs w:val="22"/>
                              </w:rPr>
                              <w:t>ICT</w:t>
                            </w:r>
                            <w:r w:rsidRPr="00E009A4">
                              <w:rPr>
                                <w:rFonts w:ascii="Century Gothic" w:hAnsi="Century Gothic"/>
                                <w:sz w:val="22"/>
                                <w:szCs w:val="22"/>
                              </w:rPr>
                              <w:t>, Sciences, Geography, and French</w:t>
                            </w:r>
                            <w:r>
                              <w:rPr>
                                <w:rFonts w:ascii="Century Gothic" w:hAnsi="Century Gothic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14:paraId="709289CB" w14:textId="77777777" w:rsidR="006262FD" w:rsidRDefault="006262FD" w:rsidP="002136D3">
                            <w:pPr>
                              <w:suppressAutoHyphens/>
                              <w:spacing w:line="288" w:lineRule="auto"/>
                              <w:rPr>
                                <w:rFonts w:ascii="Arial" w:hAnsi="Arial" w:cs="Arial"/>
                                <w:spacing w:val="1"/>
                                <w:kern w:val="19"/>
                                <w:sz w:val="20"/>
                                <w:szCs w:val="20"/>
                              </w:rPr>
                            </w:pPr>
                          </w:p>
                          <w:p w14:paraId="6485E9FE" w14:textId="77777777" w:rsidR="00702D00" w:rsidRDefault="00702D00" w:rsidP="002136D3">
                            <w:pPr>
                              <w:suppressAutoHyphens/>
                              <w:spacing w:line="288" w:lineRule="auto"/>
                              <w:rPr>
                                <w:rFonts w:ascii="Arial" w:hAnsi="Arial" w:cs="Arial"/>
                                <w:spacing w:val="1"/>
                                <w:kern w:val="19"/>
                                <w:sz w:val="20"/>
                                <w:szCs w:val="20"/>
                              </w:rPr>
                            </w:pPr>
                          </w:p>
                          <w:p w14:paraId="6485E9FF" w14:textId="77777777" w:rsidR="00702D00" w:rsidRDefault="00702D00" w:rsidP="002136D3">
                            <w:pPr>
                              <w:suppressAutoHyphens/>
                              <w:spacing w:line="288" w:lineRule="auto"/>
                              <w:rPr>
                                <w:rFonts w:ascii="Arial" w:hAnsi="Arial" w:cs="Arial"/>
                                <w:spacing w:val="1"/>
                                <w:kern w:val="19"/>
                                <w:sz w:val="20"/>
                                <w:szCs w:val="20"/>
                              </w:rPr>
                            </w:pPr>
                          </w:p>
                          <w:p w14:paraId="013B3D70" w14:textId="77777777" w:rsidR="009C3E49" w:rsidRDefault="009C3E49" w:rsidP="009C3E49">
                            <w:pPr>
                              <w:spacing w:after="80"/>
                              <w:rPr>
                                <w:rFonts w:ascii="Century Gothic" w:hAnsi="Century Gothic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6485EA00" w14:textId="77777777" w:rsidR="00702D00" w:rsidRDefault="00702D00" w:rsidP="002136D3">
                            <w:pPr>
                              <w:suppressAutoHyphens/>
                              <w:spacing w:line="288" w:lineRule="auto"/>
                              <w:rPr>
                                <w:rFonts w:ascii="Arial" w:hAnsi="Arial" w:cs="Arial"/>
                                <w:spacing w:val="1"/>
                                <w:kern w:val="19"/>
                                <w:sz w:val="20"/>
                                <w:szCs w:val="20"/>
                              </w:rPr>
                            </w:pPr>
                          </w:p>
                          <w:p w14:paraId="6485EA01" w14:textId="77777777" w:rsidR="00702D00" w:rsidRDefault="00702D00" w:rsidP="002136D3">
                            <w:pPr>
                              <w:suppressAutoHyphens/>
                              <w:spacing w:line="288" w:lineRule="auto"/>
                              <w:rPr>
                                <w:rFonts w:ascii="Arial" w:hAnsi="Arial" w:cs="Arial"/>
                                <w:spacing w:val="1"/>
                                <w:kern w:val="19"/>
                                <w:sz w:val="20"/>
                                <w:szCs w:val="20"/>
                              </w:rPr>
                            </w:pPr>
                          </w:p>
                          <w:p w14:paraId="6485EA02" w14:textId="77777777" w:rsidR="00702D00" w:rsidRDefault="00702D00" w:rsidP="002136D3">
                            <w:pPr>
                              <w:suppressAutoHyphens/>
                              <w:spacing w:line="288" w:lineRule="auto"/>
                              <w:rPr>
                                <w:rFonts w:ascii="Arial" w:hAnsi="Arial" w:cs="Arial"/>
                                <w:spacing w:val="1"/>
                                <w:kern w:val="19"/>
                                <w:sz w:val="20"/>
                                <w:szCs w:val="20"/>
                              </w:rPr>
                            </w:pPr>
                          </w:p>
                          <w:p w14:paraId="6485EA03" w14:textId="77777777" w:rsidR="00702D00" w:rsidRDefault="00702D00" w:rsidP="002136D3">
                            <w:pPr>
                              <w:suppressAutoHyphens/>
                              <w:spacing w:line="288" w:lineRule="auto"/>
                              <w:rPr>
                                <w:rFonts w:ascii="Arial" w:hAnsi="Arial" w:cs="Arial"/>
                                <w:spacing w:val="1"/>
                                <w:kern w:val="19"/>
                                <w:sz w:val="20"/>
                                <w:szCs w:val="20"/>
                              </w:rPr>
                            </w:pPr>
                          </w:p>
                          <w:p w14:paraId="6485EA04" w14:textId="77777777" w:rsidR="00702D00" w:rsidRDefault="00702D00" w:rsidP="002136D3">
                            <w:pPr>
                              <w:suppressAutoHyphens/>
                              <w:spacing w:line="288" w:lineRule="auto"/>
                              <w:rPr>
                                <w:rFonts w:ascii="Arial" w:hAnsi="Arial" w:cs="Arial"/>
                                <w:spacing w:val="1"/>
                                <w:kern w:val="19"/>
                                <w:sz w:val="20"/>
                                <w:szCs w:val="20"/>
                              </w:rPr>
                            </w:pPr>
                          </w:p>
                          <w:p w14:paraId="6485EA05" w14:textId="77777777" w:rsidR="00702D00" w:rsidRDefault="00702D00" w:rsidP="002136D3">
                            <w:pPr>
                              <w:suppressAutoHyphens/>
                              <w:spacing w:line="288" w:lineRule="auto"/>
                              <w:rPr>
                                <w:rFonts w:ascii="Arial" w:hAnsi="Arial" w:cs="Arial"/>
                                <w:spacing w:val="1"/>
                                <w:kern w:val="19"/>
                                <w:sz w:val="20"/>
                                <w:szCs w:val="20"/>
                              </w:rPr>
                            </w:pPr>
                          </w:p>
                          <w:p w14:paraId="6485EA06" w14:textId="77777777" w:rsidR="00702D00" w:rsidRDefault="00702D00" w:rsidP="002136D3">
                            <w:pPr>
                              <w:suppressAutoHyphens/>
                              <w:spacing w:line="288" w:lineRule="auto"/>
                              <w:rPr>
                                <w:rFonts w:ascii="Arial" w:hAnsi="Arial" w:cs="Arial"/>
                                <w:spacing w:val="1"/>
                                <w:kern w:val="19"/>
                                <w:sz w:val="20"/>
                                <w:szCs w:val="20"/>
                              </w:rPr>
                            </w:pPr>
                          </w:p>
                          <w:p w14:paraId="6485EA07" w14:textId="77777777" w:rsidR="00702D00" w:rsidRDefault="00702D00" w:rsidP="002136D3">
                            <w:pPr>
                              <w:suppressAutoHyphens/>
                              <w:spacing w:line="288" w:lineRule="auto"/>
                              <w:rPr>
                                <w:rFonts w:ascii="Arial" w:hAnsi="Arial" w:cs="Arial"/>
                                <w:spacing w:val="1"/>
                                <w:kern w:val="19"/>
                                <w:sz w:val="20"/>
                                <w:szCs w:val="20"/>
                              </w:rPr>
                            </w:pPr>
                          </w:p>
                          <w:p w14:paraId="6485EA08" w14:textId="77777777" w:rsidR="00702D00" w:rsidRDefault="00702D00" w:rsidP="002136D3">
                            <w:pPr>
                              <w:suppressAutoHyphens/>
                              <w:spacing w:line="288" w:lineRule="auto"/>
                              <w:rPr>
                                <w:rFonts w:ascii="Arial" w:hAnsi="Arial" w:cs="Arial"/>
                                <w:spacing w:val="1"/>
                                <w:kern w:val="19"/>
                                <w:sz w:val="20"/>
                                <w:szCs w:val="20"/>
                              </w:rPr>
                            </w:pPr>
                          </w:p>
                          <w:p w14:paraId="6485EA09" w14:textId="77777777" w:rsidR="00702D00" w:rsidRDefault="00702D00" w:rsidP="002136D3">
                            <w:pPr>
                              <w:suppressAutoHyphens/>
                              <w:spacing w:line="288" w:lineRule="auto"/>
                              <w:rPr>
                                <w:rFonts w:ascii="Arial" w:hAnsi="Arial" w:cs="Arial"/>
                                <w:spacing w:val="1"/>
                                <w:kern w:val="19"/>
                                <w:sz w:val="20"/>
                                <w:szCs w:val="20"/>
                              </w:rPr>
                            </w:pPr>
                          </w:p>
                          <w:p w14:paraId="6485EA0A" w14:textId="77777777" w:rsidR="00702D00" w:rsidRDefault="00702D00" w:rsidP="002136D3">
                            <w:pPr>
                              <w:suppressAutoHyphens/>
                              <w:spacing w:line="288" w:lineRule="auto"/>
                              <w:rPr>
                                <w:rFonts w:ascii="Arial" w:hAnsi="Arial" w:cs="Arial"/>
                                <w:spacing w:val="1"/>
                                <w:kern w:val="19"/>
                                <w:sz w:val="20"/>
                                <w:szCs w:val="20"/>
                              </w:rPr>
                            </w:pPr>
                          </w:p>
                          <w:p w14:paraId="6485EA0B" w14:textId="77777777" w:rsidR="00702D00" w:rsidRDefault="00702D00" w:rsidP="002136D3">
                            <w:pPr>
                              <w:suppressAutoHyphens/>
                              <w:spacing w:line="288" w:lineRule="auto"/>
                              <w:rPr>
                                <w:rFonts w:ascii="Arial" w:hAnsi="Arial" w:cs="Arial"/>
                                <w:spacing w:val="1"/>
                                <w:kern w:val="19"/>
                                <w:sz w:val="20"/>
                                <w:szCs w:val="20"/>
                              </w:rPr>
                            </w:pPr>
                          </w:p>
                          <w:p w14:paraId="6485EA0C" w14:textId="77777777" w:rsidR="00702D00" w:rsidRDefault="00702D00" w:rsidP="002136D3">
                            <w:pPr>
                              <w:suppressAutoHyphens/>
                              <w:spacing w:line="288" w:lineRule="auto"/>
                              <w:rPr>
                                <w:rFonts w:ascii="Arial" w:hAnsi="Arial" w:cs="Arial"/>
                                <w:spacing w:val="1"/>
                                <w:kern w:val="19"/>
                                <w:sz w:val="20"/>
                                <w:szCs w:val="20"/>
                              </w:rPr>
                            </w:pPr>
                          </w:p>
                          <w:p w14:paraId="6485EA0D" w14:textId="77777777" w:rsidR="00702D00" w:rsidRDefault="00702D00" w:rsidP="002136D3">
                            <w:pPr>
                              <w:suppressAutoHyphens/>
                              <w:spacing w:line="288" w:lineRule="auto"/>
                              <w:rPr>
                                <w:rFonts w:ascii="Arial" w:hAnsi="Arial" w:cs="Arial"/>
                                <w:spacing w:val="1"/>
                                <w:kern w:val="19"/>
                                <w:sz w:val="20"/>
                                <w:szCs w:val="20"/>
                              </w:rPr>
                            </w:pPr>
                          </w:p>
                          <w:p w14:paraId="6485EA0E" w14:textId="77777777" w:rsidR="00702D00" w:rsidRDefault="00702D00" w:rsidP="002136D3">
                            <w:pPr>
                              <w:suppressAutoHyphens/>
                              <w:spacing w:line="288" w:lineRule="auto"/>
                              <w:rPr>
                                <w:rFonts w:ascii="Arial" w:hAnsi="Arial" w:cs="Arial"/>
                                <w:spacing w:val="1"/>
                                <w:kern w:val="19"/>
                                <w:sz w:val="20"/>
                                <w:szCs w:val="20"/>
                              </w:rPr>
                            </w:pPr>
                          </w:p>
                          <w:p w14:paraId="6485EA0F" w14:textId="77777777" w:rsidR="00702D00" w:rsidRDefault="00702D00" w:rsidP="002136D3">
                            <w:pPr>
                              <w:suppressAutoHyphens/>
                              <w:spacing w:line="288" w:lineRule="auto"/>
                              <w:rPr>
                                <w:rFonts w:ascii="Arial" w:hAnsi="Arial" w:cs="Arial"/>
                                <w:spacing w:val="4"/>
                                <w:kern w:val="32"/>
                                <w:sz w:val="20"/>
                                <w:szCs w:val="19"/>
                              </w:rPr>
                            </w:pPr>
                            <w:r>
                              <w:rPr>
                                <w:rFonts w:ascii="Arial" w:hAnsi="Arial" w:cs="Arial"/>
                                <w:spacing w:val="1"/>
                                <w:kern w:val="19"/>
                                <w:sz w:val="20"/>
                                <w:szCs w:val="20"/>
                              </w:rPr>
                              <w:br/>
                            </w:r>
                          </w:p>
                          <w:p w14:paraId="6485EA1A" w14:textId="09244D20" w:rsidR="00702D00" w:rsidRPr="00D91572" w:rsidRDefault="00702D00" w:rsidP="00C474E2">
                            <w:pPr>
                              <w:suppressAutoHyphens/>
                              <w:spacing w:before="226" w:line="288" w:lineRule="auto"/>
                              <w:rPr>
                                <w:rFonts w:ascii="Arial" w:hAnsi="Arial" w:cs="Arial"/>
                                <w:sz w:val="20"/>
                                <w:szCs w:val="19"/>
                              </w:rPr>
                            </w:pPr>
                            <w:r w:rsidRPr="00D91572">
                              <w:rPr>
                                <w:rFonts w:ascii="Arial" w:hAnsi="Arial" w:cs="Arial"/>
                                <w:kern w:val="32"/>
                                <w:sz w:val="20"/>
                              </w:rPr>
                              <w:br/>
                            </w:r>
                            <w:r w:rsidRPr="00DB61F7">
                              <w:rPr>
                                <w:rFonts w:ascii="Arial" w:hAnsi="Arial" w:cs="Arial"/>
                                <w:sz w:val="20"/>
                              </w:rPr>
                              <w:t>.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</w:rPr>
                              <w:br/>
                            </w:r>
                            <w:r>
                              <w:rPr>
                                <w:rFonts w:ascii="Arial" w:hAnsi="Arial" w:cs="Arial"/>
                                <w:sz w:val="20"/>
                              </w:rPr>
                              <w:br/>
                            </w:r>
                          </w:p>
                          <w:p w14:paraId="6485EA1B" w14:textId="77777777" w:rsidR="00702D00" w:rsidRDefault="00702D00" w:rsidP="00684CC1">
                            <w:pPr>
                              <w:rPr>
                                <w:color w:val="363131"/>
                                <w:spacing w:val="3"/>
                                <w:kern w:val="32"/>
                                <w:sz w:val="20"/>
                                <w:szCs w:val="19"/>
                              </w:rPr>
                            </w:pPr>
                          </w:p>
                          <w:p w14:paraId="6485EA1C" w14:textId="77777777" w:rsidR="00702D00" w:rsidRDefault="00702D00" w:rsidP="00684CC1">
                            <w:pPr>
                              <w:rPr>
                                <w:color w:val="363131"/>
                                <w:spacing w:val="3"/>
                                <w:kern w:val="32"/>
                                <w:sz w:val="20"/>
                                <w:szCs w:val="19"/>
                              </w:rPr>
                            </w:pPr>
                          </w:p>
                          <w:p w14:paraId="6485EA1D" w14:textId="77777777" w:rsidR="00702D00" w:rsidRDefault="00702D00" w:rsidP="00684CC1">
                            <w:pPr>
                              <w:rPr>
                                <w:color w:val="363131"/>
                                <w:spacing w:val="3"/>
                                <w:kern w:val="32"/>
                                <w:sz w:val="20"/>
                                <w:szCs w:val="19"/>
                              </w:rPr>
                            </w:pPr>
                            <w:r>
                              <w:rPr>
                                <w:color w:val="363131"/>
                                <w:spacing w:val="3"/>
                                <w:kern w:val="32"/>
                                <w:sz w:val="20"/>
                                <w:szCs w:val="19"/>
                              </w:rPr>
                              <w:br/>
                            </w:r>
                            <w:r>
                              <w:rPr>
                                <w:color w:val="363131"/>
                                <w:spacing w:val="3"/>
                                <w:kern w:val="32"/>
                                <w:sz w:val="20"/>
                                <w:szCs w:val="19"/>
                              </w:rPr>
                              <w:br/>
                            </w:r>
                          </w:p>
                          <w:p w14:paraId="6485EA1E" w14:textId="77777777" w:rsidR="00702D00" w:rsidRDefault="00702D00" w:rsidP="00684CC1">
                            <w:pPr>
                              <w:rPr>
                                <w:color w:val="363131"/>
                                <w:spacing w:val="3"/>
                                <w:kern w:val="32"/>
                                <w:sz w:val="20"/>
                                <w:szCs w:val="19"/>
                              </w:rPr>
                            </w:pPr>
                          </w:p>
                          <w:p w14:paraId="6485EA1F" w14:textId="77777777" w:rsidR="00702D00" w:rsidRDefault="00702D00" w:rsidP="00684CC1">
                            <w:pPr>
                              <w:rPr>
                                <w:color w:val="363131"/>
                                <w:spacing w:val="3"/>
                                <w:kern w:val="32"/>
                                <w:sz w:val="20"/>
                                <w:szCs w:val="19"/>
                              </w:rPr>
                            </w:pPr>
                          </w:p>
                          <w:p w14:paraId="6485EA20" w14:textId="77777777" w:rsidR="00702D00" w:rsidRDefault="00702D00" w:rsidP="00684CC1">
                            <w:pPr>
                              <w:rPr>
                                <w:color w:val="363131"/>
                                <w:spacing w:val="3"/>
                                <w:kern w:val="32"/>
                                <w:sz w:val="20"/>
                                <w:szCs w:val="19"/>
                              </w:rPr>
                            </w:pPr>
                          </w:p>
                          <w:p w14:paraId="6485EA21" w14:textId="77777777" w:rsidR="00702D00" w:rsidRDefault="00702D00" w:rsidP="00684CC1">
                            <w:pPr>
                              <w:rPr>
                                <w:color w:val="363131"/>
                                <w:spacing w:val="3"/>
                                <w:kern w:val="32"/>
                                <w:sz w:val="20"/>
                                <w:szCs w:val="19"/>
                              </w:rPr>
                            </w:pPr>
                          </w:p>
                          <w:p w14:paraId="6485EA22" w14:textId="77777777" w:rsidR="00702D00" w:rsidRDefault="00702D00" w:rsidP="00684CC1">
                            <w:pPr>
                              <w:rPr>
                                <w:color w:val="363131"/>
                                <w:spacing w:val="3"/>
                                <w:kern w:val="32"/>
                                <w:sz w:val="20"/>
                                <w:szCs w:val="19"/>
                              </w:rPr>
                            </w:pPr>
                          </w:p>
                          <w:p w14:paraId="6485EA23" w14:textId="77777777" w:rsidR="00702D00" w:rsidRDefault="00702D00" w:rsidP="00684CC1">
                            <w:pPr>
                              <w:rPr>
                                <w:color w:val="363131"/>
                                <w:spacing w:val="3"/>
                                <w:kern w:val="32"/>
                                <w:sz w:val="20"/>
                                <w:szCs w:val="19"/>
                              </w:rPr>
                            </w:pPr>
                            <w:r>
                              <w:rPr>
                                <w:color w:val="363131"/>
                                <w:spacing w:val="3"/>
                                <w:kern w:val="32"/>
                                <w:sz w:val="20"/>
                                <w:szCs w:val="19"/>
                              </w:rPr>
                              <w:tab/>
                            </w:r>
                          </w:p>
                          <w:p w14:paraId="6485EA24" w14:textId="77777777" w:rsidR="00702D00" w:rsidRDefault="00702D00" w:rsidP="00684CC1">
                            <w:pPr>
                              <w:rPr>
                                <w:color w:val="363131"/>
                                <w:spacing w:val="3"/>
                                <w:kern w:val="32"/>
                                <w:sz w:val="20"/>
                                <w:szCs w:val="19"/>
                              </w:rPr>
                            </w:pPr>
                          </w:p>
                          <w:p w14:paraId="6485EA25" w14:textId="77777777" w:rsidR="00702D00" w:rsidRDefault="00702D00" w:rsidP="00684CC1">
                            <w:pPr>
                              <w:rPr>
                                <w:color w:val="363131"/>
                                <w:spacing w:val="3"/>
                                <w:kern w:val="32"/>
                                <w:sz w:val="20"/>
                                <w:szCs w:val="19"/>
                              </w:rPr>
                            </w:pPr>
                          </w:p>
                          <w:p w14:paraId="6485EA26" w14:textId="77777777" w:rsidR="00702D00" w:rsidRDefault="00702D00" w:rsidP="00684CC1">
                            <w:pPr>
                              <w:rPr>
                                <w:color w:val="363131"/>
                                <w:spacing w:val="3"/>
                                <w:kern w:val="32"/>
                                <w:sz w:val="20"/>
                                <w:szCs w:val="19"/>
                              </w:rPr>
                            </w:pPr>
                          </w:p>
                          <w:p w14:paraId="6485EA27" w14:textId="77777777" w:rsidR="00702D00" w:rsidRDefault="00702D00" w:rsidP="00684CC1">
                            <w:pPr>
                              <w:rPr>
                                <w:color w:val="363131"/>
                                <w:spacing w:val="3"/>
                                <w:kern w:val="32"/>
                                <w:sz w:val="20"/>
                                <w:szCs w:val="19"/>
                              </w:rPr>
                            </w:pPr>
                          </w:p>
                          <w:p w14:paraId="6485EA28" w14:textId="77777777" w:rsidR="00702D00" w:rsidRDefault="00702D00" w:rsidP="00684CC1">
                            <w:pPr>
                              <w:rPr>
                                <w:color w:val="363131"/>
                                <w:spacing w:val="3"/>
                                <w:kern w:val="32"/>
                                <w:sz w:val="20"/>
                                <w:szCs w:val="19"/>
                              </w:rPr>
                            </w:pPr>
                          </w:p>
                          <w:p w14:paraId="6485EA29" w14:textId="77777777" w:rsidR="00702D00" w:rsidRDefault="00702D00" w:rsidP="00684CC1">
                            <w:pPr>
                              <w:rPr>
                                <w:color w:val="363131"/>
                                <w:spacing w:val="3"/>
                                <w:kern w:val="32"/>
                                <w:sz w:val="20"/>
                                <w:szCs w:val="19"/>
                              </w:rPr>
                            </w:pPr>
                          </w:p>
                          <w:p w14:paraId="6485EA2A" w14:textId="77777777" w:rsidR="00702D00" w:rsidRDefault="00702D00" w:rsidP="00684CC1">
                            <w:pPr>
                              <w:rPr>
                                <w:color w:val="363131"/>
                                <w:spacing w:val="3"/>
                                <w:kern w:val="32"/>
                                <w:sz w:val="20"/>
                                <w:szCs w:val="19"/>
                              </w:rPr>
                            </w:pPr>
                          </w:p>
                          <w:p w14:paraId="6485EA2B" w14:textId="77777777" w:rsidR="00702D00" w:rsidRDefault="00702D00" w:rsidP="00684CC1">
                            <w:pPr>
                              <w:rPr>
                                <w:color w:val="363131"/>
                                <w:spacing w:val="3"/>
                                <w:kern w:val="32"/>
                                <w:sz w:val="20"/>
                                <w:szCs w:val="19"/>
                              </w:rPr>
                            </w:pPr>
                          </w:p>
                          <w:p w14:paraId="6485EA2C" w14:textId="77777777" w:rsidR="00702D00" w:rsidRDefault="00702D00" w:rsidP="00684CC1">
                            <w:pPr>
                              <w:rPr>
                                <w:color w:val="363131"/>
                                <w:spacing w:val="3"/>
                                <w:kern w:val="32"/>
                                <w:sz w:val="20"/>
                                <w:szCs w:val="19"/>
                              </w:rPr>
                            </w:pPr>
                          </w:p>
                          <w:p w14:paraId="6485EA2D" w14:textId="77777777" w:rsidR="00702D00" w:rsidRDefault="00702D00" w:rsidP="00684CC1">
                            <w:pPr>
                              <w:rPr>
                                <w:color w:val="363131"/>
                                <w:spacing w:val="3"/>
                                <w:kern w:val="32"/>
                                <w:sz w:val="20"/>
                                <w:szCs w:val="19"/>
                              </w:rPr>
                            </w:pPr>
                          </w:p>
                          <w:p w14:paraId="6485EA2E" w14:textId="77777777" w:rsidR="00702D00" w:rsidRDefault="00702D00" w:rsidP="00684CC1">
                            <w:pPr>
                              <w:rPr>
                                <w:color w:val="363131"/>
                                <w:spacing w:val="3"/>
                                <w:kern w:val="32"/>
                                <w:sz w:val="20"/>
                                <w:szCs w:val="19"/>
                              </w:rPr>
                            </w:pPr>
                          </w:p>
                          <w:p w14:paraId="6485EA2F" w14:textId="77777777" w:rsidR="00702D00" w:rsidRDefault="00702D00" w:rsidP="00684CC1">
                            <w:r>
                              <w:rPr>
                                <w:color w:val="363131"/>
                                <w:spacing w:val="3"/>
                                <w:kern w:val="32"/>
                                <w:sz w:val="20"/>
                                <w:szCs w:val="19"/>
                              </w:rPr>
                              <w:t>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485E9B7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46.8pt;margin-top:-57.6pt;width:441.75pt;height:813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" stroked="f">
                <v:textbox>
                  <w:txbxContent>
                    <w:p w14:paraId="68A74887" w14:textId="77777777" w:rsidR="00C4115C" w:rsidRPr="00C4115C" w:rsidRDefault="00C4115C" w:rsidP="00C4115C">
                      <w:pPr>
                        <w:spacing w:after="120"/>
                        <w:jc w:val="center"/>
                        <w:rPr>
                          <w:rFonts w:ascii="Century Gothic" w:hAnsi="Century Gothic"/>
                          <w:spacing w:val="40"/>
                          <w:sz w:val="40"/>
                          <w:szCs w:val="40"/>
                        </w:rPr>
                      </w:pPr>
                      <w:r w:rsidRPr="00C4115C">
                        <w:rPr>
                          <w:rFonts w:ascii="Century Gothic" w:hAnsi="Century Gothic"/>
                          <w:color w:val="000000"/>
                          <w:spacing w:val="40"/>
                          <w:sz w:val="40"/>
                          <w:szCs w:val="40"/>
                        </w:rPr>
                        <w:t>Glichy Bedyson</w:t>
                      </w:r>
                    </w:p>
                    <w:p w14:paraId="7496444C" w14:textId="79560851" w:rsidR="00C4115C" w:rsidRPr="00C4115C" w:rsidRDefault="00A728B4" w:rsidP="00C4115C">
                      <w:pPr>
                        <w:jc w:val="center"/>
                        <w:rPr>
                          <w:rFonts w:ascii="Century Gothic" w:hAnsi="Century Gothic"/>
                          <w:color w:val="333333"/>
                          <w:spacing w:val="2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/>
                          <w:color w:val="333333"/>
                          <w:spacing w:val="20"/>
                          <w:sz w:val="22"/>
                          <w:szCs w:val="22"/>
                        </w:rPr>
                        <w:t>38 Bentham Walk</w:t>
                      </w:r>
                      <w:r w:rsidR="00C4115C" w:rsidRPr="00C4115C">
                        <w:rPr>
                          <w:rFonts w:ascii="Century Gothic" w:hAnsi="Century Gothic"/>
                          <w:color w:val="333333"/>
                          <w:spacing w:val="20"/>
                          <w:sz w:val="22"/>
                          <w:szCs w:val="22"/>
                        </w:rPr>
                        <w:t xml:space="preserve"> </w:t>
                      </w:r>
                      <w:r w:rsidR="00C4115C" w:rsidRPr="00C4115C">
                        <w:rPr>
                          <w:rFonts w:ascii="Century Gothic" w:hAnsi="Century Gothic"/>
                          <w:spacing w:val="20"/>
                          <w:sz w:val="22"/>
                          <w:szCs w:val="22"/>
                        </w:rPr>
                        <w:t>∙</w:t>
                      </w:r>
                      <w:r w:rsidR="00C4115C" w:rsidRPr="00C4115C">
                        <w:rPr>
                          <w:rFonts w:ascii="Century Gothic" w:hAnsi="Century Gothic"/>
                          <w:color w:val="333333"/>
                          <w:spacing w:val="20"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rFonts w:ascii="Century Gothic" w:hAnsi="Century Gothic"/>
                          <w:color w:val="333333"/>
                          <w:spacing w:val="20"/>
                          <w:sz w:val="22"/>
                          <w:szCs w:val="22"/>
                        </w:rPr>
                        <w:t>Stonebridge</w:t>
                      </w:r>
                      <w:r w:rsidR="00C4115C" w:rsidRPr="00C4115C">
                        <w:rPr>
                          <w:rFonts w:ascii="Century Gothic" w:hAnsi="Century Gothic"/>
                          <w:color w:val="333333"/>
                          <w:spacing w:val="20"/>
                          <w:sz w:val="22"/>
                          <w:szCs w:val="22"/>
                        </w:rPr>
                        <w:t xml:space="preserve">, London </w:t>
                      </w:r>
                      <w:r w:rsidR="00C4115C" w:rsidRPr="00C4115C">
                        <w:rPr>
                          <w:rFonts w:ascii="Century Gothic" w:hAnsi="Century Gothic"/>
                          <w:spacing w:val="20"/>
                          <w:sz w:val="22"/>
                          <w:szCs w:val="22"/>
                        </w:rPr>
                        <w:t>∙</w:t>
                      </w:r>
                      <w:r w:rsidR="00C4115C" w:rsidRPr="00C4115C">
                        <w:rPr>
                          <w:rFonts w:ascii="Century Gothic" w:hAnsi="Century Gothic"/>
                          <w:color w:val="333333"/>
                          <w:spacing w:val="20"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rFonts w:ascii="Century Gothic" w:hAnsi="Century Gothic"/>
                          <w:color w:val="333333"/>
                          <w:spacing w:val="20"/>
                          <w:sz w:val="22"/>
                          <w:szCs w:val="22"/>
                        </w:rPr>
                        <w:t>NW10</w:t>
                      </w:r>
                      <w:r w:rsidR="00C4115C" w:rsidRPr="00C4115C">
                        <w:rPr>
                          <w:rFonts w:ascii="Century Gothic" w:hAnsi="Century Gothic"/>
                          <w:color w:val="333333"/>
                          <w:spacing w:val="20"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rFonts w:ascii="Century Gothic" w:hAnsi="Century Gothic"/>
                          <w:color w:val="333333"/>
                          <w:spacing w:val="20"/>
                          <w:sz w:val="22"/>
                          <w:szCs w:val="22"/>
                        </w:rPr>
                        <w:t>0UG</w:t>
                      </w:r>
                    </w:p>
                    <w:p w14:paraId="43C71A6F" w14:textId="055E8F15" w:rsidR="00C4115C" w:rsidRDefault="00C4115C" w:rsidP="00C4115C">
                      <w:pPr>
                        <w:jc w:val="center"/>
                        <w:rPr>
                          <w:rFonts w:ascii="Century Gothic" w:hAnsi="Century Gothic" w:cs="Arial"/>
                          <w:sz w:val="22"/>
                          <w:szCs w:val="22"/>
                        </w:rPr>
                      </w:pPr>
                      <w:r w:rsidRPr="00C4115C">
                        <w:rPr>
                          <w:rFonts w:ascii="Century Gothic" w:hAnsi="Century Gothic"/>
                          <w:color w:val="333333"/>
                          <w:spacing w:val="20"/>
                          <w:sz w:val="22"/>
                          <w:szCs w:val="22"/>
                        </w:rPr>
                        <w:t xml:space="preserve">Glichybedyson@gmail.com </w:t>
                      </w:r>
                      <w:r w:rsidRPr="00C4115C">
                        <w:rPr>
                          <w:rFonts w:ascii="Century Gothic" w:hAnsi="Century Gothic"/>
                          <w:spacing w:val="20"/>
                          <w:sz w:val="22"/>
                          <w:szCs w:val="22"/>
                        </w:rPr>
                        <w:t>∙</w:t>
                      </w:r>
                      <w:r w:rsidRPr="00C4115C">
                        <w:rPr>
                          <w:rFonts w:ascii="Century Gothic" w:hAnsi="Century Gothic"/>
                          <w:color w:val="333333"/>
                          <w:spacing w:val="20"/>
                          <w:sz w:val="22"/>
                          <w:szCs w:val="22"/>
                        </w:rPr>
                        <w:t xml:space="preserve"> </w:t>
                      </w:r>
                      <w:r w:rsidRPr="00C4115C">
                        <w:rPr>
                          <w:rFonts w:ascii="Century Gothic" w:hAnsi="Century Gothic" w:cs="Arial"/>
                          <w:sz w:val="22"/>
                          <w:szCs w:val="22"/>
                        </w:rPr>
                        <w:t>07718127334</w:t>
                      </w:r>
                    </w:p>
                    <w:p w14:paraId="17A3B94D" w14:textId="7F0879F0" w:rsidR="00C4115C" w:rsidRDefault="00C4115C" w:rsidP="00C4115C">
                      <w:pPr>
                        <w:jc w:val="center"/>
                        <w:rPr>
                          <w:rFonts w:ascii="Century Gothic" w:hAnsi="Century Gothic" w:cs="Arial"/>
                          <w:sz w:val="22"/>
                          <w:szCs w:val="22"/>
                        </w:rPr>
                      </w:pPr>
                    </w:p>
                    <w:p w14:paraId="033AEA85" w14:textId="77777777" w:rsidR="00C4115C" w:rsidRPr="00C4115C" w:rsidRDefault="00C4115C" w:rsidP="00C4115C">
                      <w:pPr>
                        <w:jc w:val="center"/>
                        <w:rPr>
                          <w:rFonts w:ascii="Century Gothic" w:hAnsi="Century Gothic" w:cs="Arial"/>
                          <w:sz w:val="22"/>
                          <w:szCs w:val="22"/>
                        </w:rPr>
                      </w:pPr>
                    </w:p>
                    <w:p w14:paraId="0F4C85EA" w14:textId="77777777" w:rsidR="009B2270" w:rsidRDefault="009B2270" w:rsidP="009B2270">
                      <w:pPr>
                        <w:spacing w:after="80"/>
                        <w:rPr>
                          <w:rFonts w:ascii="Century Gothic" w:hAnsi="Century Gothic"/>
                          <w:b/>
                          <w:bCs/>
                          <w:spacing w:val="40"/>
                        </w:rPr>
                      </w:pPr>
                      <w:r>
                        <w:rPr>
                          <w:rFonts w:ascii="Century Gothic" w:hAnsi="Century Gothic"/>
                          <w:b/>
                          <w:bCs/>
                          <w:color w:val="000000"/>
                          <w:spacing w:val="40"/>
                        </w:rPr>
                        <w:t>Personal Statement</w:t>
                      </w:r>
                    </w:p>
                    <w:p w14:paraId="1E7EACD6" w14:textId="77777777" w:rsidR="009B2270" w:rsidRDefault="009B2270" w:rsidP="009B2270">
                      <w:pPr>
                        <w:rPr>
                          <w:rFonts w:ascii="Century Gothic" w:hAnsi="Century Gothic"/>
                          <w:b/>
                          <w:bCs/>
                          <w:color w:val="000000"/>
                          <w:spacing w:val="40"/>
                        </w:rPr>
                      </w:pPr>
                    </w:p>
                    <w:p w14:paraId="07B22EDB" w14:textId="0714E9CF" w:rsidR="00060E29" w:rsidRPr="00412A04" w:rsidRDefault="009B2270" w:rsidP="00412A04">
                      <w:pPr>
                        <w:rPr>
                          <w:rFonts w:ascii="Century Gothic" w:hAnsi="Century Gothic"/>
                        </w:rPr>
                      </w:pPr>
                      <w:r w:rsidRPr="00412A04">
                        <w:rPr>
                          <w:rFonts w:ascii="Century Gothic" w:hAnsi="Century Gothic"/>
                        </w:rPr>
                        <w:t xml:space="preserve">I am </w:t>
                      </w:r>
                      <w:r w:rsidR="00DA675E" w:rsidRPr="00412A04">
                        <w:rPr>
                          <w:rFonts w:ascii="Century Gothic" w:hAnsi="Century Gothic"/>
                        </w:rPr>
                        <w:t>highly competent and enthusiastic</w:t>
                      </w:r>
                      <w:r w:rsidR="00A04DD1">
                        <w:rPr>
                          <w:rFonts w:ascii="Century Gothic" w:hAnsi="Century Gothic"/>
                        </w:rPr>
                        <w:t xml:space="preserve"> IT </w:t>
                      </w:r>
                      <w:r w:rsidR="00DA675E" w:rsidRPr="00412A04">
                        <w:rPr>
                          <w:rFonts w:ascii="Century Gothic" w:hAnsi="Century Gothic"/>
                        </w:rPr>
                        <w:t xml:space="preserve">support </w:t>
                      </w:r>
                      <w:r w:rsidR="00412A04">
                        <w:rPr>
                          <w:rFonts w:ascii="Century Gothic" w:hAnsi="Century Gothic"/>
                        </w:rPr>
                        <w:t>engineer</w:t>
                      </w:r>
                      <w:r w:rsidR="00DA675E" w:rsidRPr="00412A04">
                        <w:rPr>
                          <w:rFonts w:ascii="Century Gothic" w:hAnsi="Century Gothic"/>
                        </w:rPr>
                        <w:t xml:space="preserve"> with experience of providing advice and practical assistance to system users via the IT service desk telephone system and remote support software tools. Highly focused with a comprehensive understanding of dealing with 1</w:t>
                      </w:r>
                      <w:r w:rsidR="00DA675E" w:rsidRPr="00A04DD1">
                        <w:rPr>
                          <w:rFonts w:ascii="Century Gothic" w:hAnsi="Century Gothic"/>
                          <w:vertAlign w:val="superscript"/>
                        </w:rPr>
                        <w:t>st</w:t>
                      </w:r>
                      <w:r w:rsidR="00A04DD1">
                        <w:rPr>
                          <w:rFonts w:ascii="Century Gothic" w:hAnsi="Century Gothic"/>
                        </w:rPr>
                        <w:t xml:space="preserve"> and 2</w:t>
                      </w:r>
                      <w:proofErr w:type="gramStart"/>
                      <w:r w:rsidR="00A04DD1" w:rsidRPr="00A04DD1">
                        <w:rPr>
                          <w:rFonts w:ascii="Century Gothic" w:hAnsi="Century Gothic"/>
                          <w:vertAlign w:val="superscript"/>
                        </w:rPr>
                        <w:t>nd</w:t>
                      </w:r>
                      <w:r w:rsidR="00A04DD1">
                        <w:rPr>
                          <w:rFonts w:ascii="Century Gothic" w:hAnsi="Century Gothic"/>
                        </w:rPr>
                        <w:t xml:space="preserve"> </w:t>
                      </w:r>
                      <w:r w:rsidR="00DA675E" w:rsidRPr="00412A04">
                        <w:rPr>
                          <w:rFonts w:ascii="Century Gothic" w:hAnsi="Century Gothic"/>
                        </w:rPr>
                        <w:t xml:space="preserve"> line</w:t>
                      </w:r>
                      <w:proofErr w:type="gramEnd"/>
                      <w:r w:rsidR="00DA675E" w:rsidRPr="00412A04">
                        <w:rPr>
                          <w:rFonts w:ascii="Century Gothic" w:hAnsi="Century Gothic"/>
                        </w:rPr>
                        <w:t xml:space="preserve"> support calls and good knowledge of ITIL processes</w:t>
                      </w:r>
                      <w:r w:rsidR="00412A04" w:rsidRPr="00412A04">
                        <w:rPr>
                          <w:rFonts w:ascii="Century Gothic" w:hAnsi="Century Gothic"/>
                        </w:rPr>
                        <w:t>. Having the ability to maintain a high standard of customer service for all support queries and possessing strong analytical and documentation skills</w:t>
                      </w:r>
                    </w:p>
                    <w:p w14:paraId="2448C46B" w14:textId="551F7ED3" w:rsidR="00060E29" w:rsidRPr="00412A04" w:rsidRDefault="00060E29" w:rsidP="009B2270">
                      <w:pPr>
                        <w:rPr>
                          <w:rFonts w:ascii="Century Gothic" w:hAnsi="Century Gothic"/>
                        </w:rPr>
                      </w:pPr>
                    </w:p>
                    <w:p w14:paraId="2F667073" w14:textId="49A83D49" w:rsidR="00060E29" w:rsidRPr="00412A04" w:rsidRDefault="007E71AE" w:rsidP="00060E29">
                      <w:pPr>
                        <w:rPr>
                          <w:rFonts w:ascii="Century Gothic" w:hAnsi="Century Gothic"/>
                        </w:rPr>
                      </w:pPr>
                      <w:r w:rsidRPr="00412A04">
                        <w:rPr>
                          <w:rFonts w:ascii="Century Gothic" w:hAnsi="Century Gothic"/>
                        </w:rPr>
                        <w:t>I a</w:t>
                      </w:r>
                      <w:r w:rsidR="00060E29" w:rsidRPr="00412A04">
                        <w:rPr>
                          <w:rFonts w:ascii="Century Gothic" w:hAnsi="Century Gothic"/>
                        </w:rPr>
                        <w:t xml:space="preserve">lways enthusiastic to learn and undertake new challenges and seeking </w:t>
                      </w:r>
                      <w:r w:rsidR="00DA675E" w:rsidRPr="00412A04">
                        <w:rPr>
                          <w:rFonts w:ascii="Century Gothic" w:hAnsi="Century Gothic"/>
                        </w:rPr>
                        <w:t>a suitable position with an ambitious &amp; exciting company. I am also currently self-studying</w:t>
                      </w:r>
                      <w:r w:rsidR="00412A04">
                        <w:rPr>
                          <w:rFonts w:ascii="Century Gothic" w:hAnsi="Century Gothic"/>
                        </w:rPr>
                        <w:t xml:space="preserve"> for</w:t>
                      </w:r>
                      <w:r w:rsidR="00DA675E" w:rsidRPr="00412A04">
                        <w:rPr>
                          <w:rFonts w:ascii="Century Gothic" w:hAnsi="Century Gothic"/>
                        </w:rPr>
                        <w:t xml:space="preserve"> CCNA </w:t>
                      </w:r>
                      <w:r w:rsidR="00086527">
                        <w:rPr>
                          <w:rFonts w:ascii="Century Gothic" w:hAnsi="Century Gothic"/>
                        </w:rPr>
                        <w:t>Security</w:t>
                      </w:r>
                      <w:r w:rsidR="00412A04">
                        <w:rPr>
                          <w:rFonts w:ascii="Century Gothic" w:hAnsi="Century Gothic"/>
                        </w:rPr>
                        <w:t>.</w:t>
                      </w:r>
                    </w:p>
                    <w:p w14:paraId="753551D6" w14:textId="77777777" w:rsidR="00CF7B3C" w:rsidRPr="00D74844" w:rsidRDefault="00CF7B3C" w:rsidP="00060E29">
                      <w:pPr>
                        <w:rPr>
                          <w:rFonts w:ascii="Century Gothic" w:hAnsi="Century Gothic"/>
                        </w:rPr>
                      </w:pPr>
                    </w:p>
                    <w:p w14:paraId="4E9BE407" w14:textId="789AA1C3" w:rsidR="000035D7" w:rsidRDefault="000035D7" w:rsidP="00AC2478">
                      <w:pPr>
                        <w:suppressAutoHyphens/>
                        <w:spacing w:line="288" w:lineRule="auto"/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A6A6A6"/>
                          <w:spacing w:val="2"/>
                          <w:kern w:val="22"/>
                          <w:sz w:val="20"/>
                          <w:szCs w:val="22"/>
                        </w:rPr>
                      </w:pPr>
                    </w:p>
                    <w:p w14:paraId="6D82EAEC" w14:textId="77777777" w:rsidR="009B2270" w:rsidRDefault="009B2270" w:rsidP="009B2270">
                      <w:pPr>
                        <w:spacing w:after="80"/>
                        <w:rPr>
                          <w:rFonts w:ascii="Century Gothic" w:hAnsi="Century Gothic"/>
                          <w:b/>
                          <w:bCs/>
                          <w:spacing w:val="40"/>
                        </w:rPr>
                      </w:pPr>
                      <w:r>
                        <w:rPr>
                          <w:rFonts w:ascii="Century Gothic" w:hAnsi="Century Gothic"/>
                          <w:b/>
                          <w:bCs/>
                          <w:color w:val="000000"/>
                          <w:spacing w:val="40"/>
                        </w:rPr>
                        <w:t>E</w:t>
                      </w:r>
                      <w:r>
                        <w:rPr>
                          <w:rFonts w:ascii="Century Gothic" w:hAnsi="Century Gothic"/>
                          <w:b/>
                          <w:bCs/>
                          <w:spacing w:val="40"/>
                        </w:rPr>
                        <w:t>ducation and Qualifications</w:t>
                      </w:r>
                    </w:p>
                    <w:p w14:paraId="5F3CA5C8" w14:textId="4DE25A8F" w:rsidR="009B2270" w:rsidRDefault="009B2270" w:rsidP="00AC2478">
                      <w:pPr>
                        <w:suppressAutoHyphens/>
                        <w:spacing w:line="288" w:lineRule="auto"/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spacing w:val="2"/>
                          <w:kern w:val="22"/>
                        </w:rPr>
                      </w:pPr>
                    </w:p>
                    <w:p w14:paraId="7FB90A7E" w14:textId="78D48F36" w:rsidR="004D5FC3" w:rsidRDefault="004D5FC3" w:rsidP="00AC2478">
                      <w:pPr>
                        <w:suppressAutoHyphens/>
                        <w:spacing w:line="288" w:lineRule="auto"/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spacing w:val="2"/>
                          <w:kern w:val="22"/>
                        </w:rPr>
                      </w:pPr>
                    </w:p>
                    <w:p w14:paraId="6BABC218" w14:textId="1DF2A572" w:rsidR="004D5FC3" w:rsidRPr="00A2165C" w:rsidRDefault="00A2165C" w:rsidP="004D5FC3">
                      <w:pPr>
                        <w:pStyle w:val="ListParagraph"/>
                        <w:numPr>
                          <w:ilvl w:val="0"/>
                          <w:numId w:val="38"/>
                        </w:numPr>
                        <w:suppressAutoHyphens/>
                        <w:spacing w:line="288" w:lineRule="auto"/>
                        <w:rPr>
                          <w:rFonts w:ascii="Arial" w:hAnsi="Arial" w:cs="Arial"/>
                          <w:bCs/>
                          <w:iCs/>
                          <w:spacing w:val="2"/>
                          <w:kern w:val="22"/>
                        </w:rPr>
                      </w:pPr>
                      <w:r w:rsidRPr="00A2165C">
                        <w:rPr>
                          <w:rFonts w:ascii="Arial" w:hAnsi="Arial" w:cs="Arial"/>
                          <w:bCs/>
                          <w:iCs/>
                          <w:spacing w:val="2"/>
                          <w:kern w:val="22"/>
                        </w:rPr>
                        <w:t>Cisco Certified Network Associate</w:t>
                      </w:r>
                      <w:r>
                        <w:rPr>
                          <w:rFonts w:ascii="Arial" w:hAnsi="Arial" w:cs="Arial"/>
                          <w:bCs/>
                          <w:iCs/>
                          <w:spacing w:val="2"/>
                          <w:kern w:val="22"/>
                        </w:rPr>
                        <w:t xml:space="preserve"> </w:t>
                      </w:r>
                      <w:r w:rsidRPr="00A2165C">
                        <w:rPr>
                          <w:rFonts w:ascii="Arial" w:hAnsi="Arial" w:cs="Arial"/>
                          <w:bCs/>
                          <w:iCs/>
                          <w:spacing w:val="2"/>
                          <w:kern w:val="22"/>
                        </w:rPr>
                        <w:t>CCNA</w:t>
                      </w:r>
                      <w:r>
                        <w:rPr>
                          <w:rFonts w:ascii="Arial" w:hAnsi="Arial" w:cs="Arial"/>
                          <w:bCs/>
                          <w:iCs/>
                          <w:spacing w:val="2"/>
                          <w:kern w:val="22"/>
                        </w:rPr>
                        <w:t xml:space="preserve"> R/S</w:t>
                      </w:r>
                    </w:p>
                    <w:p w14:paraId="2AEFA2C5" w14:textId="77777777" w:rsidR="004D5FC3" w:rsidRDefault="004D5FC3" w:rsidP="00AC2478">
                      <w:pPr>
                        <w:suppressAutoHyphens/>
                        <w:spacing w:line="288" w:lineRule="auto"/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spacing w:val="2"/>
                          <w:kern w:val="22"/>
                        </w:rPr>
                      </w:pPr>
                    </w:p>
                    <w:p w14:paraId="4E03C348" w14:textId="77777777" w:rsidR="009B2270" w:rsidRPr="00D9526F" w:rsidRDefault="009B2270" w:rsidP="009B2270">
                      <w:pPr>
                        <w:tabs>
                          <w:tab w:val="left" w:pos="540"/>
                          <w:tab w:val="left" w:pos="1260"/>
                          <w:tab w:val="left" w:pos="4500"/>
                        </w:tabs>
                        <w:rPr>
                          <w:rFonts w:ascii="Century Gothic" w:hAnsi="Century Gothic"/>
                          <w:color w:val="000000"/>
                        </w:rPr>
                      </w:pPr>
                      <w:r w:rsidRPr="00D9526F">
                        <w:rPr>
                          <w:rFonts w:ascii="Century Gothic" w:hAnsi="Century Gothic"/>
                          <w:b/>
                          <w:color w:val="000000"/>
                        </w:rPr>
                        <w:t>Middlesex University</w:t>
                      </w:r>
                      <w:r w:rsidRPr="00D9526F">
                        <w:rPr>
                          <w:rFonts w:ascii="Century Gothic" w:hAnsi="Century Gothic"/>
                          <w:color w:val="000000"/>
                        </w:rPr>
                        <w:t xml:space="preserve"> [ October 2013 </w:t>
                      </w:r>
                      <w:proofErr w:type="gramStart"/>
                      <w:r w:rsidRPr="00D9526F">
                        <w:rPr>
                          <w:rFonts w:ascii="Century Gothic" w:hAnsi="Century Gothic"/>
                          <w:color w:val="000000"/>
                        </w:rPr>
                        <w:t>–  May</w:t>
                      </w:r>
                      <w:proofErr w:type="gramEnd"/>
                      <w:r w:rsidRPr="00D9526F">
                        <w:rPr>
                          <w:rFonts w:ascii="Century Gothic" w:hAnsi="Century Gothic"/>
                          <w:color w:val="000000"/>
                        </w:rPr>
                        <w:t xml:space="preserve"> 2017]</w:t>
                      </w:r>
                    </w:p>
                    <w:p w14:paraId="01677468" w14:textId="77777777" w:rsidR="009B2270" w:rsidRPr="00D9526F" w:rsidRDefault="009B2270" w:rsidP="009B2270">
                      <w:pPr>
                        <w:tabs>
                          <w:tab w:val="left" w:pos="540"/>
                          <w:tab w:val="left" w:pos="1260"/>
                          <w:tab w:val="left" w:pos="4500"/>
                        </w:tabs>
                        <w:rPr>
                          <w:rFonts w:ascii="Century Gothic" w:hAnsi="Century Gothic"/>
                        </w:rPr>
                      </w:pPr>
                    </w:p>
                    <w:p w14:paraId="78E965B0" w14:textId="0C572A56" w:rsidR="009B2270" w:rsidRDefault="009B2270" w:rsidP="009B2270">
                      <w:pPr>
                        <w:numPr>
                          <w:ilvl w:val="0"/>
                          <w:numId w:val="21"/>
                        </w:numPr>
                        <w:tabs>
                          <w:tab w:val="left" w:pos="720"/>
                          <w:tab w:val="left" w:pos="1260"/>
                          <w:tab w:val="left" w:pos="4500"/>
                        </w:tabs>
                        <w:suppressAutoHyphens/>
                        <w:rPr>
                          <w:rFonts w:ascii="Century Gothic" w:hAnsi="Century Gothic"/>
                          <w:color w:val="000000"/>
                        </w:rPr>
                      </w:pPr>
                      <w:r>
                        <w:rPr>
                          <w:rFonts w:ascii="Century Gothic" w:hAnsi="Century Gothic"/>
                          <w:b/>
                          <w:color w:val="000000"/>
                        </w:rPr>
                        <w:t>Bachelor of Science in</w:t>
                      </w:r>
                      <w:r w:rsidRPr="00A324DC">
                        <w:rPr>
                          <w:rFonts w:ascii="Century Gothic" w:hAnsi="Century Gothic"/>
                          <w:b/>
                          <w:color w:val="000000"/>
                        </w:rPr>
                        <w:t xml:space="preserve"> Computer Network</w:t>
                      </w:r>
                      <w:r w:rsidR="00C159A9">
                        <w:rPr>
                          <w:rFonts w:ascii="Century Gothic" w:hAnsi="Century Gothic"/>
                          <w:color w:val="000000"/>
                        </w:rPr>
                        <w:t xml:space="preserve"> </w:t>
                      </w:r>
                      <w:proofErr w:type="gramStart"/>
                      <w:r w:rsidR="00C159A9">
                        <w:rPr>
                          <w:rFonts w:ascii="Century Gothic" w:hAnsi="Century Gothic"/>
                          <w:color w:val="000000"/>
                        </w:rPr>
                        <w:t xml:space="preserve">( </w:t>
                      </w:r>
                      <w:r w:rsidR="00C031DB">
                        <w:rPr>
                          <w:rFonts w:ascii="Century Gothic" w:hAnsi="Century Gothic"/>
                          <w:color w:val="000000"/>
                        </w:rPr>
                        <w:t>1</w:t>
                      </w:r>
                      <w:proofErr w:type="gramEnd"/>
                      <w:r w:rsidR="00905A5B" w:rsidRPr="00905A5B">
                        <w:rPr>
                          <w:rFonts w:ascii="Century Gothic" w:hAnsi="Century Gothic"/>
                          <w:color w:val="000000"/>
                          <w:vertAlign w:val="superscript"/>
                        </w:rPr>
                        <w:t>st</w:t>
                      </w:r>
                      <w:r w:rsidR="00905A5B">
                        <w:rPr>
                          <w:rFonts w:ascii="Century Gothic" w:hAnsi="Century Gothic"/>
                          <w:color w:val="000000"/>
                        </w:rPr>
                        <w:t xml:space="preserve"> </w:t>
                      </w:r>
                      <w:r w:rsidR="003B21F1">
                        <w:rPr>
                          <w:rFonts w:ascii="Century Gothic" w:hAnsi="Century Gothic"/>
                          <w:color w:val="000000"/>
                        </w:rPr>
                        <w:t xml:space="preserve">Class </w:t>
                      </w:r>
                      <w:r w:rsidR="00905A5B">
                        <w:rPr>
                          <w:rFonts w:ascii="Century Gothic" w:hAnsi="Century Gothic"/>
                          <w:color w:val="000000"/>
                        </w:rPr>
                        <w:t>Honour</w:t>
                      </w:r>
                      <w:r w:rsidR="00C031DB">
                        <w:rPr>
                          <w:rFonts w:ascii="Century Gothic" w:hAnsi="Century Gothic"/>
                          <w:color w:val="000000"/>
                        </w:rPr>
                        <w:t xml:space="preserve"> </w:t>
                      </w:r>
                      <w:r w:rsidRPr="00D9526F">
                        <w:rPr>
                          <w:rFonts w:ascii="Century Gothic" w:hAnsi="Century Gothic"/>
                          <w:color w:val="000000"/>
                        </w:rPr>
                        <w:t>)</w:t>
                      </w:r>
                    </w:p>
                    <w:p w14:paraId="2CEEFBB7" w14:textId="77777777" w:rsidR="009B2270" w:rsidRPr="00A324DC" w:rsidRDefault="009B2270" w:rsidP="009B2270">
                      <w:pPr>
                        <w:tabs>
                          <w:tab w:val="left" w:pos="1260"/>
                          <w:tab w:val="left" w:pos="4500"/>
                        </w:tabs>
                        <w:ind w:left="720"/>
                        <w:rPr>
                          <w:rFonts w:ascii="Century Gothic" w:hAnsi="Century Gothic"/>
                          <w:color w:val="000000"/>
                          <w:sz w:val="22"/>
                          <w:szCs w:val="22"/>
                        </w:rPr>
                      </w:pPr>
                      <w:r w:rsidRPr="00A324DC">
                        <w:rPr>
                          <w:rFonts w:ascii="Century Gothic" w:hAnsi="Century Gothic"/>
                          <w:color w:val="000000"/>
                          <w:sz w:val="22"/>
                          <w:szCs w:val="22"/>
                        </w:rPr>
                        <w:t>Course Modules:</w:t>
                      </w:r>
                    </w:p>
                    <w:p w14:paraId="673B5459" w14:textId="77777777" w:rsidR="009B2270" w:rsidRPr="00A324DC" w:rsidRDefault="009B2270" w:rsidP="009B2270">
                      <w:pPr>
                        <w:tabs>
                          <w:tab w:val="left" w:pos="1260"/>
                          <w:tab w:val="left" w:pos="4500"/>
                        </w:tabs>
                        <w:ind w:left="720"/>
                        <w:rPr>
                          <w:rFonts w:ascii="Century Gothic" w:hAnsi="Century Gothic"/>
                          <w:color w:val="000000"/>
                          <w:sz w:val="22"/>
                          <w:szCs w:val="22"/>
                        </w:rPr>
                      </w:pPr>
                      <w:r w:rsidRPr="00A324DC">
                        <w:rPr>
                          <w:rFonts w:ascii="Century Gothic" w:hAnsi="Century Gothic"/>
                          <w:color w:val="000000"/>
                          <w:sz w:val="22"/>
                          <w:szCs w:val="22"/>
                        </w:rPr>
                        <w:t>Advanced Networks Design and Security</w:t>
                      </w:r>
                    </w:p>
                    <w:p w14:paraId="6A1FD55D" w14:textId="77777777" w:rsidR="009B2270" w:rsidRPr="00A324DC" w:rsidRDefault="009B2270" w:rsidP="009B2270">
                      <w:pPr>
                        <w:tabs>
                          <w:tab w:val="left" w:pos="1260"/>
                          <w:tab w:val="left" w:pos="4500"/>
                        </w:tabs>
                        <w:ind w:left="720"/>
                        <w:rPr>
                          <w:rFonts w:ascii="Century Gothic" w:hAnsi="Century Gothic"/>
                          <w:color w:val="000000"/>
                          <w:sz w:val="22"/>
                          <w:szCs w:val="22"/>
                        </w:rPr>
                      </w:pPr>
                      <w:r w:rsidRPr="00A324DC">
                        <w:rPr>
                          <w:rFonts w:ascii="Century Gothic" w:hAnsi="Century Gothic"/>
                          <w:color w:val="000000"/>
                          <w:sz w:val="22"/>
                          <w:szCs w:val="22"/>
                        </w:rPr>
                        <w:t>Individual Project</w:t>
                      </w:r>
                    </w:p>
                    <w:p w14:paraId="6249345D" w14:textId="77777777" w:rsidR="009B2270" w:rsidRDefault="009B2270" w:rsidP="009B2270">
                      <w:pPr>
                        <w:tabs>
                          <w:tab w:val="left" w:pos="1260"/>
                          <w:tab w:val="left" w:pos="4500"/>
                        </w:tabs>
                        <w:ind w:left="720"/>
                        <w:rPr>
                          <w:rFonts w:ascii="Century Gothic" w:hAnsi="Century Gothic"/>
                          <w:color w:val="000000"/>
                          <w:sz w:val="22"/>
                          <w:szCs w:val="22"/>
                        </w:rPr>
                      </w:pPr>
                      <w:r w:rsidRPr="00A324DC">
                        <w:rPr>
                          <w:rFonts w:ascii="Century Gothic" w:hAnsi="Century Gothic"/>
                          <w:color w:val="000000"/>
                          <w:sz w:val="22"/>
                          <w:szCs w:val="22"/>
                        </w:rPr>
                        <w:t>Network Analysis and Troubleshooting</w:t>
                      </w:r>
                    </w:p>
                    <w:p w14:paraId="2D6ABCFC" w14:textId="77777777" w:rsidR="009B2270" w:rsidRPr="00A324DC" w:rsidRDefault="009B2270" w:rsidP="009B2270">
                      <w:pPr>
                        <w:tabs>
                          <w:tab w:val="left" w:pos="1260"/>
                          <w:tab w:val="left" w:pos="4500"/>
                        </w:tabs>
                        <w:ind w:left="720"/>
                        <w:rPr>
                          <w:rFonts w:ascii="Century Gothic" w:hAnsi="Century Gothic"/>
                          <w:color w:val="00000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/>
                          <w:color w:val="000000"/>
                          <w:sz w:val="22"/>
                          <w:szCs w:val="22"/>
                        </w:rPr>
                        <w:t>Network Management Design and Support</w:t>
                      </w:r>
                    </w:p>
                    <w:p w14:paraId="72E0EA48" w14:textId="77777777" w:rsidR="009B2270" w:rsidRPr="00D9526F" w:rsidRDefault="009B2270" w:rsidP="009B2270">
                      <w:pPr>
                        <w:tabs>
                          <w:tab w:val="left" w:pos="540"/>
                          <w:tab w:val="left" w:pos="1260"/>
                          <w:tab w:val="left" w:pos="4500"/>
                        </w:tabs>
                      </w:pPr>
                    </w:p>
                    <w:p w14:paraId="3988CB16" w14:textId="77777777" w:rsidR="009B2270" w:rsidRDefault="009B2270" w:rsidP="009B2270">
                      <w:pPr>
                        <w:tabs>
                          <w:tab w:val="left" w:pos="540"/>
                          <w:tab w:val="left" w:pos="1260"/>
                          <w:tab w:val="left" w:pos="4500"/>
                        </w:tabs>
                        <w:rPr>
                          <w:rFonts w:ascii="Century Gothic" w:hAnsi="Century Gothic"/>
                        </w:rPr>
                      </w:pPr>
                      <w:r w:rsidRPr="00A324DC">
                        <w:rPr>
                          <w:rFonts w:ascii="Century Gothic" w:hAnsi="Century Gothic"/>
                          <w:b/>
                          <w:color w:val="000000"/>
                        </w:rPr>
                        <w:t>College of North West London</w:t>
                      </w:r>
                      <w:r w:rsidRPr="00D9526F">
                        <w:rPr>
                          <w:rFonts w:ascii="Century Gothic" w:hAnsi="Century Gothic"/>
                        </w:rPr>
                        <w:t xml:space="preserve"> [</w:t>
                      </w:r>
                      <w:r>
                        <w:rPr>
                          <w:rFonts w:ascii="Century Gothic" w:hAnsi="Century Gothic"/>
                          <w:color w:val="000000"/>
                        </w:rPr>
                        <w:t>September 2009 – June 2013</w:t>
                      </w:r>
                      <w:r>
                        <w:rPr>
                          <w:rFonts w:ascii="Century Gothic" w:hAnsi="Century Gothic"/>
                        </w:rPr>
                        <w:t>]</w:t>
                      </w:r>
                    </w:p>
                    <w:p w14:paraId="4FE3D971" w14:textId="77777777" w:rsidR="009B2270" w:rsidRPr="00D9526F" w:rsidRDefault="009B2270" w:rsidP="009B2270">
                      <w:pPr>
                        <w:tabs>
                          <w:tab w:val="left" w:pos="540"/>
                          <w:tab w:val="left" w:pos="1260"/>
                          <w:tab w:val="left" w:pos="4500"/>
                        </w:tabs>
                        <w:rPr>
                          <w:rFonts w:ascii="Century Gothic" w:hAnsi="Century Gothic"/>
                        </w:rPr>
                      </w:pPr>
                    </w:p>
                    <w:p w14:paraId="7319A4B5" w14:textId="77777777" w:rsidR="009B2270" w:rsidRPr="00E009A4" w:rsidRDefault="009B2270" w:rsidP="009B2270">
                      <w:pPr>
                        <w:numPr>
                          <w:ilvl w:val="0"/>
                          <w:numId w:val="21"/>
                        </w:numPr>
                        <w:tabs>
                          <w:tab w:val="left" w:pos="720"/>
                          <w:tab w:val="left" w:pos="1260"/>
                          <w:tab w:val="left" w:pos="4500"/>
                        </w:tabs>
                        <w:suppressAutoHyphens/>
                        <w:rPr>
                          <w:rFonts w:ascii="Century Gothic" w:hAnsi="Century Gothic" w:cs="Arial"/>
                          <w:color w:val="000000"/>
                          <w:sz w:val="22"/>
                          <w:szCs w:val="22"/>
                        </w:rPr>
                      </w:pPr>
                      <w:r w:rsidRPr="00E009A4">
                        <w:rPr>
                          <w:rFonts w:ascii="Century Gothic" w:hAnsi="Century Gothic" w:cs="Arial"/>
                          <w:color w:val="000000"/>
                          <w:sz w:val="22"/>
                          <w:szCs w:val="22"/>
                        </w:rPr>
                        <w:t>BTEC Level 3 Extended Diploma in IT (Grades Double MERITs &amp; PASS)</w:t>
                      </w:r>
                    </w:p>
                    <w:p w14:paraId="39D099BB" w14:textId="77777777" w:rsidR="009B2270" w:rsidRPr="00E009A4" w:rsidRDefault="009B2270" w:rsidP="009B2270">
                      <w:pPr>
                        <w:numPr>
                          <w:ilvl w:val="0"/>
                          <w:numId w:val="21"/>
                        </w:numPr>
                        <w:tabs>
                          <w:tab w:val="left" w:pos="720"/>
                          <w:tab w:val="left" w:pos="1260"/>
                          <w:tab w:val="left" w:pos="4500"/>
                        </w:tabs>
                        <w:suppressAutoHyphens/>
                        <w:rPr>
                          <w:rFonts w:ascii="Century Gothic" w:hAnsi="Century Gothic" w:cs="Arial"/>
                          <w:color w:val="000000"/>
                          <w:sz w:val="22"/>
                          <w:szCs w:val="22"/>
                        </w:rPr>
                      </w:pPr>
                      <w:r w:rsidRPr="00E009A4">
                        <w:rPr>
                          <w:rFonts w:ascii="Century Gothic" w:hAnsi="Century Gothic" w:cs="Arial"/>
                          <w:color w:val="000000"/>
                          <w:sz w:val="22"/>
                          <w:szCs w:val="22"/>
                        </w:rPr>
                        <w:t>BTEC Level 2 Higher Diploma in IT (Grades Double MERITs)</w:t>
                      </w:r>
                    </w:p>
                    <w:p w14:paraId="3EB7EA4F" w14:textId="77777777" w:rsidR="009B2270" w:rsidRPr="00E009A4" w:rsidRDefault="009B2270" w:rsidP="009B2270">
                      <w:pPr>
                        <w:tabs>
                          <w:tab w:val="left" w:pos="1260"/>
                          <w:tab w:val="left" w:pos="4500"/>
                        </w:tabs>
                        <w:rPr>
                          <w:rFonts w:ascii="Century Gothic" w:hAnsi="Century Gothic"/>
                          <w:b/>
                          <w:color w:val="000000"/>
                        </w:rPr>
                      </w:pPr>
                    </w:p>
                    <w:p w14:paraId="40BD1C32" w14:textId="77777777" w:rsidR="006262FD" w:rsidRDefault="006262FD" w:rsidP="006262FD">
                      <w:pPr>
                        <w:tabs>
                          <w:tab w:val="left" w:pos="540"/>
                          <w:tab w:val="left" w:pos="1260"/>
                          <w:tab w:val="left" w:pos="4500"/>
                        </w:tabs>
                        <w:rPr>
                          <w:rFonts w:ascii="Century Gothic" w:hAnsi="Century Gothic"/>
                          <w:sz w:val="20"/>
                          <w:szCs w:val="20"/>
                        </w:rPr>
                      </w:pPr>
                      <w:r w:rsidRPr="00B51900">
                        <w:rPr>
                          <w:rFonts w:ascii="Century Gothic" w:hAnsi="Century Gothic"/>
                          <w:b/>
                        </w:rPr>
                        <w:t>Newman Catholic College School</w:t>
                      </w:r>
                      <w:r>
                        <w:rPr>
                          <w:rFonts w:ascii="Century Gothic" w:hAnsi="Century Gothic"/>
                          <w:sz w:val="20"/>
                          <w:szCs w:val="20"/>
                        </w:rPr>
                        <w:t xml:space="preserve"> </w:t>
                      </w:r>
                      <w:r w:rsidRPr="00D9526F">
                        <w:rPr>
                          <w:rFonts w:ascii="Century Gothic" w:hAnsi="Century Gothic"/>
                        </w:rPr>
                        <w:t>[</w:t>
                      </w:r>
                      <w:r>
                        <w:rPr>
                          <w:rFonts w:ascii="Century Gothic" w:hAnsi="Century Gothic"/>
                          <w:color w:val="000000"/>
                        </w:rPr>
                        <w:t>September 2007 – July 2009</w:t>
                      </w:r>
                      <w:r>
                        <w:rPr>
                          <w:rFonts w:ascii="Century Gothic" w:hAnsi="Century Gothic"/>
                        </w:rPr>
                        <w:t>]</w:t>
                      </w:r>
                    </w:p>
                    <w:p w14:paraId="31EF6FEC" w14:textId="77777777" w:rsidR="006262FD" w:rsidRDefault="006262FD" w:rsidP="006262FD">
                      <w:pPr>
                        <w:tabs>
                          <w:tab w:val="left" w:pos="540"/>
                          <w:tab w:val="left" w:pos="1260"/>
                          <w:tab w:val="left" w:pos="4500"/>
                        </w:tabs>
                        <w:rPr>
                          <w:rFonts w:ascii="Century Gothic" w:hAnsi="Century Gothic"/>
                          <w:sz w:val="20"/>
                          <w:szCs w:val="20"/>
                        </w:rPr>
                      </w:pPr>
                    </w:p>
                    <w:p w14:paraId="49A58EB2" w14:textId="3B4CEFC0" w:rsidR="006262FD" w:rsidRPr="00E009A4" w:rsidRDefault="006262FD" w:rsidP="006262FD">
                      <w:pPr>
                        <w:numPr>
                          <w:ilvl w:val="0"/>
                          <w:numId w:val="22"/>
                        </w:numPr>
                        <w:tabs>
                          <w:tab w:val="left" w:pos="540"/>
                          <w:tab w:val="left" w:pos="1260"/>
                          <w:tab w:val="left" w:pos="4500"/>
                        </w:tabs>
                        <w:suppressAutoHyphens/>
                        <w:rPr>
                          <w:rFonts w:ascii="Century Gothic" w:hAnsi="Century Gothic"/>
                          <w:sz w:val="22"/>
                          <w:szCs w:val="22"/>
                        </w:rPr>
                      </w:pPr>
                      <w:r w:rsidRPr="00E009A4">
                        <w:rPr>
                          <w:rFonts w:ascii="Century Gothic" w:hAnsi="Century Gothic"/>
                          <w:sz w:val="22"/>
                          <w:szCs w:val="22"/>
                        </w:rPr>
                        <w:t xml:space="preserve"> </w:t>
                      </w:r>
                      <w:r w:rsidR="004A5D69">
                        <w:rPr>
                          <w:rFonts w:ascii="Century Gothic" w:hAnsi="Century Gothic"/>
                          <w:sz w:val="22"/>
                          <w:szCs w:val="22"/>
                        </w:rPr>
                        <w:t>6</w:t>
                      </w:r>
                      <w:r w:rsidRPr="00E009A4">
                        <w:rPr>
                          <w:rFonts w:ascii="Century Gothic" w:hAnsi="Century Gothic"/>
                          <w:sz w:val="22"/>
                          <w:szCs w:val="22"/>
                        </w:rPr>
                        <w:t xml:space="preserve"> GCSEs includes Maths, English, </w:t>
                      </w:r>
                      <w:r w:rsidR="00742F6D">
                        <w:rPr>
                          <w:rFonts w:ascii="Century Gothic" w:hAnsi="Century Gothic"/>
                          <w:sz w:val="22"/>
                          <w:szCs w:val="22"/>
                        </w:rPr>
                        <w:t>ICT</w:t>
                      </w:r>
                      <w:r w:rsidRPr="00E009A4">
                        <w:rPr>
                          <w:rFonts w:ascii="Century Gothic" w:hAnsi="Century Gothic"/>
                          <w:sz w:val="22"/>
                          <w:szCs w:val="22"/>
                        </w:rPr>
                        <w:t>, Sciences, Geography, and French</w:t>
                      </w:r>
                      <w:r>
                        <w:rPr>
                          <w:rFonts w:ascii="Century Gothic" w:hAnsi="Century Gothic"/>
                          <w:sz w:val="22"/>
                          <w:szCs w:val="22"/>
                        </w:rPr>
                        <w:t>.</w:t>
                      </w:r>
                    </w:p>
                    <w:p w14:paraId="709289CB" w14:textId="77777777" w:rsidR="006262FD" w:rsidRDefault="006262FD" w:rsidP="002136D3">
                      <w:pPr>
                        <w:suppressAutoHyphens/>
                        <w:spacing w:line="288" w:lineRule="auto"/>
                        <w:rPr>
                          <w:rFonts w:ascii="Arial" w:hAnsi="Arial" w:cs="Arial"/>
                          <w:spacing w:val="1"/>
                          <w:kern w:val="19"/>
                          <w:sz w:val="20"/>
                          <w:szCs w:val="20"/>
                        </w:rPr>
                      </w:pPr>
                    </w:p>
                    <w:p w14:paraId="6485E9FE" w14:textId="77777777" w:rsidR="00702D00" w:rsidRDefault="00702D00" w:rsidP="002136D3">
                      <w:pPr>
                        <w:suppressAutoHyphens/>
                        <w:spacing w:line="288" w:lineRule="auto"/>
                        <w:rPr>
                          <w:rFonts w:ascii="Arial" w:hAnsi="Arial" w:cs="Arial"/>
                          <w:spacing w:val="1"/>
                          <w:kern w:val="19"/>
                          <w:sz w:val="20"/>
                          <w:szCs w:val="20"/>
                        </w:rPr>
                      </w:pPr>
                    </w:p>
                    <w:p w14:paraId="6485E9FF" w14:textId="77777777" w:rsidR="00702D00" w:rsidRDefault="00702D00" w:rsidP="002136D3">
                      <w:pPr>
                        <w:suppressAutoHyphens/>
                        <w:spacing w:line="288" w:lineRule="auto"/>
                        <w:rPr>
                          <w:rFonts w:ascii="Arial" w:hAnsi="Arial" w:cs="Arial"/>
                          <w:spacing w:val="1"/>
                          <w:kern w:val="19"/>
                          <w:sz w:val="20"/>
                          <w:szCs w:val="20"/>
                        </w:rPr>
                      </w:pPr>
                    </w:p>
                    <w:p w14:paraId="013B3D70" w14:textId="77777777" w:rsidR="009C3E49" w:rsidRDefault="009C3E49" w:rsidP="009C3E49">
                      <w:pPr>
                        <w:spacing w:after="80"/>
                        <w:rPr>
                          <w:rFonts w:ascii="Century Gothic" w:hAnsi="Century Gothic"/>
                          <w:b/>
                          <w:sz w:val="22"/>
                          <w:szCs w:val="22"/>
                        </w:rPr>
                      </w:pPr>
                    </w:p>
                    <w:p w14:paraId="6485EA00" w14:textId="77777777" w:rsidR="00702D00" w:rsidRDefault="00702D00" w:rsidP="002136D3">
                      <w:pPr>
                        <w:suppressAutoHyphens/>
                        <w:spacing w:line="288" w:lineRule="auto"/>
                        <w:rPr>
                          <w:rFonts w:ascii="Arial" w:hAnsi="Arial" w:cs="Arial"/>
                          <w:spacing w:val="1"/>
                          <w:kern w:val="19"/>
                          <w:sz w:val="20"/>
                          <w:szCs w:val="20"/>
                        </w:rPr>
                      </w:pPr>
                    </w:p>
                    <w:p w14:paraId="6485EA01" w14:textId="77777777" w:rsidR="00702D00" w:rsidRDefault="00702D00" w:rsidP="002136D3">
                      <w:pPr>
                        <w:suppressAutoHyphens/>
                        <w:spacing w:line="288" w:lineRule="auto"/>
                        <w:rPr>
                          <w:rFonts w:ascii="Arial" w:hAnsi="Arial" w:cs="Arial"/>
                          <w:spacing w:val="1"/>
                          <w:kern w:val="19"/>
                          <w:sz w:val="20"/>
                          <w:szCs w:val="20"/>
                        </w:rPr>
                      </w:pPr>
                    </w:p>
                    <w:p w14:paraId="6485EA02" w14:textId="77777777" w:rsidR="00702D00" w:rsidRDefault="00702D00" w:rsidP="002136D3">
                      <w:pPr>
                        <w:suppressAutoHyphens/>
                        <w:spacing w:line="288" w:lineRule="auto"/>
                        <w:rPr>
                          <w:rFonts w:ascii="Arial" w:hAnsi="Arial" w:cs="Arial"/>
                          <w:spacing w:val="1"/>
                          <w:kern w:val="19"/>
                          <w:sz w:val="20"/>
                          <w:szCs w:val="20"/>
                        </w:rPr>
                      </w:pPr>
                    </w:p>
                    <w:p w14:paraId="6485EA03" w14:textId="77777777" w:rsidR="00702D00" w:rsidRDefault="00702D00" w:rsidP="002136D3">
                      <w:pPr>
                        <w:suppressAutoHyphens/>
                        <w:spacing w:line="288" w:lineRule="auto"/>
                        <w:rPr>
                          <w:rFonts w:ascii="Arial" w:hAnsi="Arial" w:cs="Arial"/>
                          <w:spacing w:val="1"/>
                          <w:kern w:val="19"/>
                          <w:sz w:val="20"/>
                          <w:szCs w:val="20"/>
                        </w:rPr>
                      </w:pPr>
                    </w:p>
                    <w:p w14:paraId="6485EA04" w14:textId="77777777" w:rsidR="00702D00" w:rsidRDefault="00702D00" w:rsidP="002136D3">
                      <w:pPr>
                        <w:suppressAutoHyphens/>
                        <w:spacing w:line="288" w:lineRule="auto"/>
                        <w:rPr>
                          <w:rFonts w:ascii="Arial" w:hAnsi="Arial" w:cs="Arial"/>
                          <w:spacing w:val="1"/>
                          <w:kern w:val="19"/>
                          <w:sz w:val="20"/>
                          <w:szCs w:val="20"/>
                        </w:rPr>
                      </w:pPr>
                    </w:p>
                    <w:p w14:paraId="6485EA05" w14:textId="77777777" w:rsidR="00702D00" w:rsidRDefault="00702D00" w:rsidP="002136D3">
                      <w:pPr>
                        <w:suppressAutoHyphens/>
                        <w:spacing w:line="288" w:lineRule="auto"/>
                        <w:rPr>
                          <w:rFonts w:ascii="Arial" w:hAnsi="Arial" w:cs="Arial"/>
                          <w:spacing w:val="1"/>
                          <w:kern w:val="19"/>
                          <w:sz w:val="20"/>
                          <w:szCs w:val="20"/>
                        </w:rPr>
                      </w:pPr>
                    </w:p>
                    <w:p w14:paraId="6485EA06" w14:textId="77777777" w:rsidR="00702D00" w:rsidRDefault="00702D00" w:rsidP="002136D3">
                      <w:pPr>
                        <w:suppressAutoHyphens/>
                        <w:spacing w:line="288" w:lineRule="auto"/>
                        <w:rPr>
                          <w:rFonts w:ascii="Arial" w:hAnsi="Arial" w:cs="Arial"/>
                          <w:spacing w:val="1"/>
                          <w:kern w:val="19"/>
                          <w:sz w:val="20"/>
                          <w:szCs w:val="20"/>
                        </w:rPr>
                      </w:pPr>
                    </w:p>
                    <w:p w14:paraId="6485EA07" w14:textId="77777777" w:rsidR="00702D00" w:rsidRDefault="00702D00" w:rsidP="002136D3">
                      <w:pPr>
                        <w:suppressAutoHyphens/>
                        <w:spacing w:line="288" w:lineRule="auto"/>
                        <w:rPr>
                          <w:rFonts w:ascii="Arial" w:hAnsi="Arial" w:cs="Arial"/>
                          <w:spacing w:val="1"/>
                          <w:kern w:val="19"/>
                          <w:sz w:val="20"/>
                          <w:szCs w:val="20"/>
                        </w:rPr>
                      </w:pPr>
                    </w:p>
                    <w:p w14:paraId="6485EA08" w14:textId="77777777" w:rsidR="00702D00" w:rsidRDefault="00702D00" w:rsidP="002136D3">
                      <w:pPr>
                        <w:suppressAutoHyphens/>
                        <w:spacing w:line="288" w:lineRule="auto"/>
                        <w:rPr>
                          <w:rFonts w:ascii="Arial" w:hAnsi="Arial" w:cs="Arial"/>
                          <w:spacing w:val="1"/>
                          <w:kern w:val="19"/>
                          <w:sz w:val="20"/>
                          <w:szCs w:val="20"/>
                        </w:rPr>
                      </w:pPr>
                    </w:p>
                    <w:p w14:paraId="6485EA09" w14:textId="77777777" w:rsidR="00702D00" w:rsidRDefault="00702D00" w:rsidP="002136D3">
                      <w:pPr>
                        <w:suppressAutoHyphens/>
                        <w:spacing w:line="288" w:lineRule="auto"/>
                        <w:rPr>
                          <w:rFonts w:ascii="Arial" w:hAnsi="Arial" w:cs="Arial"/>
                          <w:spacing w:val="1"/>
                          <w:kern w:val="19"/>
                          <w:sz w:val="20"/>
                          <w:szCs w:val="20"/>
                        </w:rPr>
                      </w:pPr>
                    </w:p>
                    <w:p w14:paraId="6485EA0A" w14:textId="77777777" w:rsidR="00702D00" w:rsidRDefault="00702D00" w:rsidP="002136D3">
                      <w:pPr>
                        <w:suppressAutoHyphens/>
                        <w:spacing w:line="288" w:lineRule="auto"/>
                        <w:rPr>
                          <w:rFonts w:ascii="Arial" w:hAnsi="Arial" w:cs="Arial"/>
                          <w:spacing w:val="1"/>
                          <w:kern w:val="19"/>
                          <w:sz w:val="20"/>
                          <w:szCs w:val="20"/>
                        </w:rPr>
                      </w:pPr>
                    </w:p>
                    <w:p w14:paraId="6485EA0B" w14:textId="77777777" w:rsidR="00702D00" w:rsidRDefault="00702D00" w:rsidP="002136D3">
                      <w:pPr>
                        <w:suppressAutoHyphens/>
                        <w:spacing w:line="288" w:lineRule="auto"/>
                        <w:rPr>
                          <w:rFonts w:ascii="Arial" w:hAnsi="Arial" w:cs="Arial"/>
                          <w:spacing w:val="1"/>
                          <w:kern w:val="19"/>
                          <w:sz w:val="20"/>
                          <w:szCs w:val="20"/>
                        </w:rPr>
                      </w:pPr>
                    </w:p>
                    <w:p w14:paraId="6485EA0C" w14:textId="77777777" w:rsidR="00702D00" w:rsidRDefault="00702D00" w:rsidP="002136D3">
                      <w:pPr>
                        <w:suppressAutoHyphens/>
                        <w:spacing w:line="288" w:lineRule="auto"/>
                        <w:rPr>
                          <w:rFonts w:ascii="Arial" w:hAnsi="Arial" w:cs="Arial"/>
                          <w:spacing w:val="1"/>
                          <w:kern w:val="19"/>
                          <w:sz w:val="20"/>
                          <w:szCs w:val="20"/>
                        </w:rPr>
                      </w:pPr>
                    </w:p>
                    <w:p w14:paraId="6485EA0D" w14:textId="77777777" w:rsidR="00702D00" w:rsidRDefault="00702D00" w:rsidP="002136D3">
                      <w:pPr>
                        <w:suppressAutoHyphens/>
                        <w:spacing w:line="288" w:lineRule="auto"/>
                        <w:rPr>
                          <w:rFonts w:ascii="Arial" w:hAnsi="Arial" w:cs="Arial"/>
                          <w:spacing w:val="1"/>
                          <w:kern w:val="19"/>
                          <w:sz w:val="20"/>
                          <w:szCs w:val="20"/>
                        </w:rPr>
                      </w:pPr>
                    </w:p>
                    <w:p w14:paraId="6485EA0E" w14:textId="77777777" w:rsidR="00702D00" w:rsidRDefault="00702D00" w:rsidP="002136D3">
                      <w:pPr>
                        <w:suppressAutoHyphens/>
                        <w:spacing w:line="288" w:lineRule="auto"/>
                        <w:rPr>
                          <w:rFonts w:ascii="Arial" w:hAnsi="Arial" w:cs="Arial"/>
                          <w:spacing w:val="1"/>
                          <w:kern w:val="19"/>
                          <w:sz w:val="20"/>
                          <w:szCs w:val="20"/>
                        </w:rPr>
                      </w:pPr>
                    </w:p>
                    <w:p w14:paraId="6485EA0F" w14:textId="77777777" w:rsidR="00702D00" w:rsidRDefault="00702D00" w:rsidP="002136D3">
                      <w:pPr>
                        <w:suppressAutoHyphens/>
                        <w:spacing w:line="288" w:lineRule="auto"/>
                        <w:rPr>
                          <w:rFonts w:ascii="Arial" w:hAnsi="Arial" w:cs="Arial"/>
                          <w:spacing w:val="4"/>
                          <w:kern w:val="32"/>
                          <w:sz w:val="20"/>
                          <w:szCs w:val="19"/>
                        </w:rPr>
                      </w:pPr>
                      <w:r>
                        <w:rPr>
                          <w:rFonts w:ascii="Arial" w:hAnsi="Arial" w:cs="Arial"/>
                          <w:spacing w:val="1"/>
                          <w:kern w:val="19"/>
                          <w:sz w:val="20"/>
                          <w:szCs w:val="20"/>
                        </w:rPr>
                        <w:br/>
                      </w:r>
                    </w:p>
                    <w:p w14:paraId="6485EA1A" w14:textId="09244D20" w:rsidR="00702D00" w:rsidRPr="00D91572" w:rsidRDefault="00702D00" w:rsidP="00C474E2">
                      <w:pPr>
                        <w:suppressAutoHyphens/>
                        <w:spacing w:before="226" w:line="288" w:lineRule="auto"/>
                        <w:rPr>
                          <w:rFonts w:ascii="Arial" w:hAnsi="Arial" w:cs="Arial"/>
                          <w:sz w:val="20"/>
                          <w:szCs w:val="19"/>
                        </w:rPr>
                      </w:pPr>
                      <w:r w:rsidRPr="00D91572">
                        <w:rPr>
                          <w:rFonts w:ascii="Arial" w:hAnsi="Arial" w:cs="Arial"/>
                          <w:kern w:val="32"/>
                          <w:sz w:val="20"/>
                        </w:rPr>
                        <w:br/>
                      </w:r>
                      <w:r w:rsidRPr="00DB61F7">
                        <w:rPr>
                          <w:rFonts w:ascii="Arial" w:hAnsi="Arial" w:cs="Arial"/>
                          <w:sz w:val="20"/>
                        </w:rPr>
                        <w:t>.</w:t>
                      </w:r>
                      <w:r>
                        <w:rPr>
                          <w:rFonts w:ascii="Arial" w:hAnsi="Arial" w:cs="Arial"/>
                          <w:sz w:val="20"/>
                        </w:rPr>
                        <w:br/>
                      </w:r>
                      <w:r>
                        <w:rPr>
                          <w:rFonts w:ascii="Arial" w:hAnsi="Arial" w:cs="Arial"/>
                          <w:sz w:val="20"/>
                        </w:rPr>
                        <w:br/>
                      </w:r>
                    </w:p>
                    <w:p w14:paraId="6485EA1B" w14:textId="77777777" w:rsidR="00702D00" w:rsidRDefault="00702D00" w:rsidP="00684CC1">
                      <w:pPr>
                        <w:rPr>
                          <w:color w:val="363131"/>
                          <w:spacing w:val="3"/>
                          <w:kern w:val="32"/>
                          <w:sz w:val="20"/>
                          <w:szCs w:val="19"/>
                        </w:rPr>
                      </w:pPr>
                    </w:p>
                    <w:p w14:paraId="6485EA1C" w14:textId="77777777" w:rsidR="00702D00" w:rsidRDefault="00702D00" w:rsidP="00684CC1">
                      <w:pPr>
                        <w:rPr>
                          <w:color w:val="363131"/>
                          <w:spacing w:val="3"/>
                          <w:kern w:val="32"/>
                          <w:sz w:val="20"/>
                          <w:szCs w:val="19"/>
                        </w:rPr>
                      </w:pPr>
                    </w:p>
                    <w:p w14:paraId="6485EA1D" w14:textId="77777777" w:rsidR="00702D00" w:rsidRDefault="00702D00" w:rsidP="00684CC1">
                      <w:pPr>
                        <w:rPr>
                          <w:color w:val="363131"/>
                          <w:spacing w:val="3"/>
                          <w:kern w:val="32"/>
                          <w:sz w:val="20"/>
                          <w:szCs w:val="19"/>
                        </w:rPr>
                      </w:pPr>
                      <w:r>
                        <w:rPr>
                          <w:color w:val="363131"/>
                          <w:spacing w:val="3"/>
                          <w:kern w:val="32"/>
                          <w:sz w:val="20"/>
                          <w:szCs w:val="19"/>
                        </w:rPr>
                        <w:br/>
                      </w:r>
                      <w:r>
                        <w:rPr>
                          <w:color w:val="363131"/>
                          <w:spacing w:val="3"/>
                          <w:kern w:val="32"/>
                          <w:sz w:val="20"/>
                          <w:szCs w:val="19"/>
                        </w:rPr>
                        <w:br/>
                      </w:r>
                    </w:p>
                    <w:p w14:paraId="6485EA1E" w14:textId="77777777" w:rsidR="00702D00" w:rsidRDefault="00702D00" w:rsidP="00684CC1">
                      <w:pPr>
                        <w:rPr>
                          <w:color w:val="363131"/>
                          <w:spacing w:val="3"/>
                          <w:kern w:val="32"/>
                          <w:sz w:val="20"/>
                          <w:szCs w:val="19"/>
                        </w:rPr>
                      </w:pPr>
                    </w:p>
                    <w:p w14:paraId="6485EA1F" w14:textId="77777777" w:rsidR="00702D00" w:rsidRDefault="00702D00" w:rsidP="00684CC1">
                      <w:pPr>
                        <w:rPr>
                          <w:color w:val="363131"/>
                          <w:spacing w:val="3"/>
                          <w:kern w:val="32"/>
                          <w:sz w:val="20"/>
                          <w:szCs w:val="19"/>
                        </w:rPr>
                      </w:pPr>
                    </w:p>
                    <w:p w14:paraId="6485EA20" w14:textId="77777777" w:rsidR="00702D00" w:rsidRDefault="00702D00" w:rsidP="00684CC1">
                      <w:pPr>
                        <w:rPr>
                          <w:color w:val="363131"/>
                          <w:spacing w:val="3"/>
                          <w:kern w:val="32"/>
                          <w:sz w:val="20"/>
                          <w:szCs w:val="19"/>
                        </w:rPr>
                      </w:pPr>
                    </w:p>
                    <w:p w14:paraId="6485EA21" w14:textId="77777777" w:rsidR="00702D00" w:rsidRDefault="00702D00" w:rsidP="00684CC1">
                      <w:pPr>
                        <w:rPr>
                          <w:color w:val="363131"/>
                          <w:spacing w:val="3"/>
                          <w:kern w:val="32"/>
                          <w:sz w:val="20"/>
                          <w:szCs w:val="19"/>
                        </w:rPr>
                      </w:pPr>
                    </w:p>
                    <w:p w14:paraId="6485EA22" w14:textId="77777777" w:rsidR="00702D00" w:rsidRDefault="00702D00" w:rsidP="00684CC1">
                      <w:pPr>
                        <w:rPr>
                          <w:color w:val="363131"/>
                          <w:spacing w:val="3"/>
                          <w:kern w:val="32"/>
                          <w:sz w:val="20"/>
                          <w:szCs w:val="19"/>
                        </w:rPr>
                      </w:pPr>
                    </w:p>
                    <w:p w14:paraId="6485EA23" w14:textId="77777777" w:rsidR="00702D00" w:rsidRDefault="00702D00" w:rsidP="00684CC1">
                      <w:pPr>
                        <w:rPr>
                          <w:color w:val="363131"/>
                          <w:spacing w:val="3"/>
                          <w:kern w:val="32"/>
                          <w:sz w:val="20"/>
                          <w:szCs w:val="19"/>
                        </w:rPr>
                      </w:pPr>
                      <w:r>
                        <w:rPr>
                          <w:color w:val="363131"/>
                          <w:spacing w:val="3"/>
                          <w:kern w:val="32"/>
                          <w:sz w:val="20"/>
                          <w:szCs w:val="19"/>
                        </w:rPr>
                        <w:tab/>
                      </w:r>
                    </w:p>
                    <w:p w14:paraId="6485EA24" w14:textId="77777777" w:rsidR="00702D00" w:rsidRDefault="00702D00" w:rsidP="00684CC1">
                      <w:pPr>
                        <w:rPr>
                          <w:color w:val="363131"/>
                          <w:spacing w:val="3"/>
                          <w:kern w:val="32"/>
                          <w:sz w:val="20"/>
                          <w:szCs w:val="19"/>
                        </w:rPr>
                      </w:pPr>
                    </w:p>
                    <w:p w14:paraId="6485EA25" w14:textId="77777777" w:rsidR="00702D00" w:rsidRDefault="00702D00" w:rsidP="00684CC1">
                      <w:pPr>
                        <w:rPr>
                          <w:color w:val="363131"/>
                          <w:spacing w:val="3"/>
                          <w:kern w:val="32"/>
                          <w:sz w:val="20"/>
                          <w:szCs w:val="19"/>
                        </w:rPr>
                      </w:pPr>
                    </w:p>
                    <w:p w14:paraId="6485EA26" w14:textId="77777777" w:rsidR="00702D00" w:rsidRDefault="00702D00" w:rsidP="00684CC1">
                      <w:pPr>
                        <w:rPr>
                          <w:color w:val="363131"/>
                          <w:spacing w:val="3"/>
                          <w:kern w:val="32"/>
                          <w:sz w:val="20"/>
                          <w:szCs w:val="19"/>
                        </w:rPr>
                      </w:pPr>
                    </w:p>
                    <w:p w14:paraId="6485EA27" w14:textId="77777777" w:rsidR="00702D00" w:rsidRDefault="00702D00" w:rsidP="00684CC1">
                      <w:pPr>
                        <w:rPr>
                          <w:color w:val="363131"/>
                          <w:spacing w:val="3"/>
                          <w:kern w:val="32"/>
                          <w:sz w:val="20"/>
                          <w:szCs w:val="19"/>
                        </w:rPr>
                      </w:pPr>
                    </w:p>
                    <w:p w14:paraId="6485EA28" w14:textId="77777777" w:rsidR="00702D00" w:rsidRDefault="00702D00" w:rsidP="00684CC1">
                      <w:pPr>
                        <w:rPr>
                          <w:color w:val="363131"/>
                          <w:spacing w:val="3"/>
                          <w:kern w:val="32"/>
                          <w:sz w:val="20"/>
                          <w:szCs w:val="19"/>
                        </w:rPr>
                      </w:pPr>
                    </w:p>
                    <w:p w14:paraId="6485EA29" w14:textId="77777777" w:rsidR="00702D00" w:rsidRDefault="00702D00" w:rsidP="00684CC1">
                      <w:pPr>
                        <w:rPr>
                          <w:color w:val="363131"/>
                          <w:spacing w:val="3"/>
                          <w:kern w:val="32"/>
                          <w:sz w:val="20"/>
                          <w:szCs w:val="19"/>
                        </w:rPr>
                      </w:pPr>
                    </w:p>
                    <w:p w14:paraId="6485EA2A" w14:textId="77777777" w:rsidR="00702D00" w:rsidRDefault="00702D00" w:rsidP="00684CC1">
                      <w:pPr>
                        <w:rPr>
                          <w:color w:val="363131"/>
                          <w:spacing w:val="3"/>
                          <w:kern w:val="32"/>
                          <w:sz w:val="20"/>
                          <w:szCs w:val="19"/>
                        </w:rPr>
                      </w:pPr>
                    </w:p>
                    <w:p w14:paraId="6485EA2B" w14:textId="77777777" w:rsidR="00702D00" w:rsidRDefault="00702D00" w:rsidP="00684CC1">
                      <w:pPr>
                        <w:rPr>
                          <w:color w:val="363131"/>
                          <w:spacing w:val="3"/>
                          <w:kern w:val="32"/>
                          <w:sz w:val="20"/>
                          <w:szCs w:val="19"/>
                        </w:rPr>
                      </w:pPr>
                    </w:p>
                    <w:p w14:paraId="6485EA2C" w14:textId="77777777" w:rsidR="00702D00" w:rsidRDefault="00702D00" w:rsidP="00684CC1">
                      <w:pPr>
                        <w:rPr>
                          <w:color w:val="363131"/>
                          <w:spacing w:val="3"/>
                          <w:kern w:val="32"/>
                          <w:sz w:val="20"/>
                          <w:szCs w:val="19"/>
                        </w:rPr>
                      </w:pPr>
                    </w:p>
                    <w:p w14:paraId="6485EA2D" w14:textId="77777777" w:rsidR="00702D00" w:rsidRDefault="00702D00" w:rsidP="00684CC1">
                      <w:pPr>
                        <w:rPr>
                          <w:color w:val="363131"/>
                          <w:spacing w:val="3"/>
                          <w:kern w:val="32"/>
                          <w:sz w:val="20"/>
                          <w:szCs w:val="19"/>
                        </w:rPr>
                      </w:pPr>
                    </w:p>
                    <w:p w14:paraId="6485EA2E" w14:textId="77777777" w:rsidR="00702D00" w:rsidRDefault="00702D00" w:rsidP="00684CC1">
                      <w:pPr>
                        <w:rPr>
                          <w:color w:val="363131"/>
                          <w:spacing w:val="3"/>
                          <w:kern w:val="32"/>
                          <w:sz w:val="20"/>
                          <w:szCs w:val="19"/>
                        </w:rPr>
                      </w:pPr>
                    </w:p>
                    <w:p w14:paraId="6485EA2F" w14:textId="77777777" w:rsidR="00702D00" w:rsidRDefault="00702D00" w:rsidP="00684CC1">
                      <w:r>
                        <w:rPr>
                          <w:color w:val="363131"/>
                          <w:spacing w:val="3"/>
                          <w:kern w:val="32"/>
                          <w:sz w:val="20"/>
                          <w:szCs w:val="19"/>
                        </w:rPr>
                        <w:t>c</w:t>
                      </w:r>
                    </w:p>
                  </w:txbxContent>
                </v:textbox>
              </v:shape>
            </w:pict>
          </mc:Fallback>
        </mc:AlternateContent>
      </w:r>
      <w:r w:rsidR="00C94A35">
        <w:rPr>
          <w:noProof/>
          <w:sz w:val="20"/>
          <w:lang w:eastAsia="en-GB"/>
        </w:rPr>
        <mc:AlternateContent>
          <mc:Choice Requires="wps">
            <w:drawing>
              <wp:anchor distT="0" distB="0" distL="114300" distR="114300" simplePos="0" relativeHeight="251627520" behindDoc="0" locked="0" layoutInCell="1" allowOverlap="1" wp14:anchorId="6485E9B5" wp14:editId="6B04C5C9">
                <wp:simplePos x="0" y="0"/>
                <wp:positionH relativeFrom="column">
                  <wp:posOffset>-1059180</wp:posOffset>
                </wp:positionH>
                <wp:positionV relativeFrom="paragraph">
                  <wp:posOffset>236220</wp:posOffset>
                </wp:positionV>
                <wp:extent cx="1653540" cy="8282940"/>
                <wp:effectExtent l="0" t="0" r="3810" b="3810"/>
                <wp:wrapNone/>
                <wp:docPr id="9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53540" cy="82829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72C27A6" w14:textId="5A8F7E05" w:rsidR="00505C35" w:rsidRPr="004D5FC3" w:rsidRDefault="00CD7E71" w:rsidP="00505C35">
                            <w:pPr>
                              <w:suppressAutoHyphens/>
                              <w:spacing w:before="226" w:line="240" w:lineRule="exact"/>
                              <w:rPr>
                                <w:rFonts w:ascii="Century Gothic" w:hAnsi="Century Gothic" w:cs="Arial"/>
                                <w:b/>
                                <w:color w:val="000000" w:themeColor="text1"/>
                                <w:spacing w:val="11"/>
                                <w:kern w:val="24"/>
                              </w:rPr>
                            </w:pPr>
                            <w:r w:rsidRPr="008C0132">
                              <w:rPr>
                                <w:rFonts w:ascii="Century Gothic" w:hAnsi="Century Gothic" w:cs="Arial"/>
                                <w:b/>
                                <w:color w:val="000000" w:themeColor="text1"/>
                                <w:spacing w:val="11"/>
                                <w:kern w:val="24"/>
                              </w:rPr>
                              <w:t>Areas of Exper</w:t>
                            </w:r>
                            <w:r w:rsidR="008C0132" w:rsidRPr="008C0132">
                              <w:rPr>
                                <w:rFonts w:ascii="Century Gothic" w:hAnsi="Century Gothic" w:cs="Arial"/>
                                <w:b/>
                                <w:color w:val="000000" w:themeColor="text1"/>
                                <w:spacing w:val="11"/>
                                <w:kern w:val="24"/>
                              </w:rPr>
                              <w:t>ience</w:t>
                            </w:r>
                          </w:p>
                          <w:p w14:paraId="7F932962" w14:textId="21A17FD4" w:rsidR="005E2399" w:rsidRDefault="005E2399" w:rsidP="005E2399">
                            <w:pPr>
                              <w:suppressAutoHyphens/>
                              <w:spacing w:before="226" w:line="240" w:lineRule="exact"/>
                              <w:rPr>
                                <w:rFonts w:ascii="Century Gothic" w:hAnsi="Century Gothic" w:cs="Arial"/>
                                <w:color w:val="000000" w:themeColor="text1"/>
                                <w:spacing w:val="11"/>
                                <w:kern w:val="24"/>
                                <w:sz w:val="20"/>
                                <w:szCs w:val="20"/>
                              </w:rPr>
                            </w:pPr>
                            <w:r w:rsidRPr="008B6FE4">
                              <w:rPr>
                                <w:rFonts w:ascii="Century Gothic" w:hAnsi="Century Gothic" w:cs="Arial"/>
                                <w:color w:val="000000" w:themeColor="text1"/>
                                <w:spacing w:val="11"/>
                                <w:kern w:val="24"/>
                                <w:sz w:val="20"/>
                                <w:szCs w:val="20"/>
                              </w:rPr>
                              <w:t>Cisco Routers</w:t>
                            </w:r>
                            <w:r w:rsidR="00FA4D10">
                              <w:rPr>
                                <w:rFonts w:ascii="Century Gothic" w:hAnsi="Century Gothic" w:cs="Arial"/>
                                <w:color w:val="000000" w:themeColor="text1"/>
                                <w:spacing w:val="11"/>
                                <w:kern w:val="24"/>
                                <w:sz w:val="20"/>
                                <w:szCs w:val="20"/>
                              </w:rPr>
                              <w:t>/</w:t>
                            </w:r>
                            <w:r w:rsidRPr="008B6FE4">
                              <w:rPr>
                                <w:rFonts w:ascii="Century Gothic" w:hAnsi="Century Gothic" w:cs="Arial"/>
                                <w:color w:val="000000" w:themeColor="text1"/>
                                <w:spacing w:val="11"/>
                                <w:kern w:val="24"/>
                                <w:sz w:val="20"/>
                                <w:szCs w:val="20"/>
                              </w:rPr>
                              <w:t>Switches</w:t>
                            </w:r>
                          </w:p>
                          <w:p w14:paraId="7177843F" w14:textId="2DC1EA53" w:rsidR="00C34328" w:rsidRPr="008B6FE4" w:rsidRDefault="00C34328" w:rsidP="005E2399">
                            <w:pPr>
                              <w:suppressAutoHyphens/>
                              <w:spacing w:before="226" w:line="240" w:lineRule="exact"/>
                              <w:rPr>
                                <w:rFonts w:ascii="Century Gothic" w:hAnsi="Century Gothic" w:cs="Arial"/>
                                <w:color w:val="000000" w:themeColor="text1"/>
                                <w:spacing w:val="11"/>
                                <w:kern w:val="24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000000" w:themeColor="text1"/>
                                <w:spacing w:val="11"/>
                                <w:kern w:val="24"/>
                                <w:sz w:val="20"/>
                                <w:szCs w:val="20"/>
                              </w:rPr>
                              <w:t>Network Installation</w:t>
                            </w:r>
                            <w:r w:rsidR="00FA4D10">
                              <w:rPr>
                                <w:rFonts w:ascii="Century Gothic" w:hAnsi="Century Gothic" w:cs="Arial"/>
                                <w:color w:val="000000" w:themeColor="text1"/>
                                <w:spacing w:val="11"/>
                                <w:kern w:val="24"/>
                                <w:sz w:val="20"/>
                                <w:szCs w:val="20"/>
                              </w:rPr>
                              <w:t>/Cable pathing</w:t>
                            </w:r>
                          </w:p>
                          <w:p w14:paraId="4BA7800C" w14:textId="3928C35B" w:rsidR="005E2399" w:rsidRDefault="00657834" w:rsidP="005E2399">
                            <w:pPr>
                              <w:suppressAutoHyphens/>
                              <w:spacing w:before="226" w:line="240" w:lineRule="exact"/>
                              <w:rPr>
                                <w:rFonts w:ascii="Century Gothic" w:hAnsi="Century Gothic" w:cs="Arial"/>
                                <w:color w:val="000000" w:themeColor="text1"/>
                                <w:spacing w:val="11"/>
                                <w:kern w:val="24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000000" w:themeColor="text1"/>
                                <w:spacing w:val="11"/>
                                <w:kern w:val="24"/>
                                <w:sz w:val="20"/>
                                <w:szCs w:val="20"/>
                              </w:rPr>
                              <w:t>Hardware/software installation</w:t>
                            </w:r>
                            <w:r w:rsidR="00783067">
                              <w:rPr>
                                <w:rFonts w:ascii="Century Gothic" w:hAnsi="Century Gothic" w:cs="Arial"/>
                                <w:color w:val="000000" w:themeColor="text1"/>
                                <w:spacing w:val="11"/>
                                <w:kern w:val="24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6BDB5BEA" w14:textId="7347CAF7" w:rsidR="00783067" w:rsidRDefault="00783067" w:rsidP="005E2399">
                            <w:pPr>
                              <w:suppressAutoHyphens/>
                              <w:spacing w:before="226" w:line="240" w:lineRule="exact"/>
                              <w:rPr>
                                <w:rFonts w:ascii="Century Gothic" w:hAnsi="Century Gothic" w:cs="Arial"/>
                                <w:color w:val="000000" w:themeColor="text1"/>
                                <w:spacing w:val="11"/>
                                <w:kern w:val="24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000000" w:themeColor="text1"/>
                                <w:spacing w:val="11"/>
                                <w:kern w:val="24"/>
                                <w:sz w:val="20"/>
                                <w:szCs w:val="20"/>
                              </w:rPr>
                              <w:t>Active Director</w:t>
                            </w:r>
                            <w:r w:rsidR="007F660A">
                              <w:rPr>
                                <w:rFonts w:ascii="Century Gothic" w:hAnsi="Century Gothic" w:cs="Arial"/>
                                <w:color w:val="000000" w:themeColor="text1"/>
                                <w:spacing w:val="11"/>
                                <w:kern w:val="24"/>
                                <w:sz w:val="20"/>
                                <w:szCs w:val="20"/>
                              </w:rPr>
                              <w:t>y</w:t>
                            </w:r>
                            <w:r w:rsidR="00DE2B32">
                              <w:rPr>
                                <w:rFonts w:ascii="Century Gothic" w:hAnsi="Century Gothic" w:cs="Arial"/>
                                <w:color w:val="000000" w:themeColor="text1"/>
                                <w:spacing w:val="11"/>
                                <w:kern w:val="24"/>
                                <w:sz w:val="20"/>
                                <w:szCs w:val="20"/>
                              </w:rPr>
                              <w:t xml:space="preserve"> admin</w:t>
                            </w:r>
                          </w:p>
                          <w:p w14:paraId="5F46DE69" w14:textId="42DBA557" w:rsidR="007E71AE" w:rsidRDefault="00DE2B32" w:rsidP="005E2399">
                            <w:pPr>
                              <w:suppressAutoHyphens/>
                              <w:spacing w:before="226" w:line="240" w:lineRule="exact"/>
                              <w:rPr>
                                <w:rFonts w:ascii="Century Gothic" w:hAnsi="Century Gothic" w:cs="Arial"/>
                                <w:color w:val="000000" w:themeColor="text1"/>
                                <w:spacing w:val="11"/>
                                <w:kern w:val="24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000000" w:themeColor="text1"/>
                                <w:spacing w:val="11"/>
                                <w:kern w:val="24"/>
                                <w:sz w:val="20"/>
                                <w:szCs w:val="20"/>
                              </w:rPr>
                              <w:t xml:space="preserve">Network Lan/WAN &amp; PC </w:t>
                            </w:r>
                            <w:r w:rsidR="00A637DB">
                              <w:rPr>
                                <w:rFonts w:ascii="Century Gothic" w:hAnsi="Century Gothic" w:cs="Arial"/>
                                <w:color w:val="000000" w:themeColor="text1"/>
                                <w:spacing w:val="11"/>
                                <w:kern w:val="24"/>
                                <w:sz w:val="20"/>
                                <w:szCs w:val="20"/>
                              </w:rPr>
                              <w:t>Troubleshoot</w:t>
                            </w:r>
                            <w:r w:rsidR="002574D0">
                              <w:rPr>
                                <w:rFonts w:ascii="Century Gothic" w:hAnsi="Century Gothic" w:cs="Arial"/>
                                <w:color w:val="000000" w:themeColor="text1"/>
                                <w:spacing w:val="11"/>
                                <w:kern w:val="24"/>
                                <w:sz w:val="20"/>
                                <w:szCs w:val="20"/>
                              </w:rPr>
                              <w:t>ing</w:t>
                            </w:r>
                            <w:r w:rsidR="007E71AE">
                              <w:rPr>
                                <w:rFonts w:ascii="Century Gothic" w:hAnsi="Century Gothic" w:cs="Arial"/>
                                <w:color w:val="000000" w:themeColor="text1"/>
                                <w:spacing w:val="11"/>
                                <w:kern w:val="24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63E8C3F7" w14:textId="73B2C14E" w:rsidR="0031260F" w:rsidRDefault="00505C35" w:rsidP="00505C35">
                            <w:pPr>
                              <w:suppressAutoHyphens/>
                              <w:spacing w:before="226" w:line="240" w:lineRule="exact"/>
                              <w:rPr>
                                <w:rFonts w:ascii="Century Gothic" w:hAnsi="Century Gothic" w:cs="Arial"/>
                                <w:color w:val="000000" w:themeColor="text1"/>
                                <w:spacing w:val="11"/>
                                <w:kern w:val="24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000000" w:themeColor="text1"/>
                                <w:spacing w:val="11"/>
                                <w:kern w:val="24"/>
                                <w:sz w:val="20"/>
                                <w:szCs w:val="20"/>
                              </w:rPr>
                              <w:t>O</w:t>
                            </w:r>
                            <w:r w:rsidR="00DE2B32">
                              <w:rPr>
                                <w:rFonts w:ascii="Century Gothic" w:hAnsi="Century Gothic" w:cs="Arial"/>
                                <w:color w:val="000000" w:themeColor="text1"/>
                                <w:spacing w:val="11"/>
                                <w:kern w:val="24"/>
                                <w:sz w:val="20"/>
                                <w:szCs w:val="20"/>
                              </w:rPr>
                              <w:t>365 Admin</w:t>
                            </w:r>
                          </w:p>
                          <w:p w14:paraId="4D0F4B88" w14:textId="11CBB750" w:rsidR="00DA675E" w:rsidRDefault="00DA675E" w:rsidP="005E2399">
                            <w:pPr>
                              <w:suppressAutoHyphens/>
                              <w:spacing w:before="226" w:line="240" w:lineRule="exact"/>
                              <w:rPr>
                                <w:rFonts w:ascii="Century Gothic" w:hAnsi="Century Gothic" w:cs="Arial"/>
                                <w:color w:val="000000" w:themeColor="text1"/>
                                <w:spacing w:val="11"/>
                                <w:kern w:val="24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000000" w:themeColor="text1"/>
                                <w:spacing w:val="11"/>
                                <w:kern w:val="24"/>
                                <w:sz w:val="20"/>
                                <w:szCs w:val="20"/>
                              </w:rPr>
                              <w:t>Customer Service</w:t>
                            </w:r>
                            <w:r w:rsidR="00121488">
                              <w:rPr>
                                <w:rFonts w:ascii="Century Gothic" w:hAnsi="Century Gothic" w:cs="Arial"/>
                                <w:color w:val="000000" w:themeColor="text1"/>
                                <w:spacing w:val="11"/>
                                <w:kern w:val="24"/>
                                <w:sz w:val="20"/>
                                <w:szCs w:val="20"/>
                              </w:rPr>
                              <w:t xml:space="preserve"> Skills</w:t>
                            </w:r>
                          </w:p>
                          <w:p w14:paraId="1A14BCC6" w14:textId="289AB85F" w:rsidR="00C94A35" w:rsidRDefault="00C94A35" w:rsidP="005E2399">
                            <w:pPr>
                              <w:suppressAutoHyphens/>
                              <w:spacing w:before="226" w:line="240" w:lineRule="exact"/>
                              <w:rPr>
                                <w:rFonts w:ascii="Century Gothic" w:hAnsi="Century Gothic" w:cs="Arial"/>
                                <w:color w:val="000000" w:themeColor="text1"/>
                                <w:spacing w:val="11"/>
                                <w:kern w:val="24"/>
                                <w:sz w:val="20"/>
                                <w:szCs w:val="20"/>
                              </w:rPr>
                            </w:pPr>
                          </w:p>
                          <w:p w14:paraId="529FD014" w14:textId="57FE789D" w:rsidR="00C94A35" w:rsidRDefault="00C94A35" w:rsidP="005E2399">
                            <w:pPr>
                              <w:suppressAutoHyphens/>
                              <w:spacing w:before="226" w:line="240" w:lineRule="exact"/>
                              <w:rPr>
                                <w:rFonts w:ascii="Century Gothic" w:hAnsi="Century Gothic" w:cs="Arial"/>
                                <w:color w:val="000000" w:themeColor="text1"/>
                                <w:spacing w:val="11"/>
                                <w:kern w:val="24"/>
                                <w:sz w:val="20"/>
                                <w:szCs w:val="20"/>
                              </w:rPr>
                            </w:pPr>
                          </w:p>
                          <w:p w14:paraId="1361F7C8" w14:textId="77777777" w:rsidR="00C94A35" w:rsidRDefault="00C94A35" w:rsidP="00C94A35">
                            <w:pPr>
                              <w:suppressAutoHyphens/>
                              <w:spacing w:before="226" w:line="240" w:lineRule="exact"/>
                              <w:rPr>
                                <w:rFonts w:ascii="Century Gothic" w:hAnsi="Century Gothic" w:cs="Arial"/>
                                <w:b/>
                                <w:color w:val="000000" w:themeColor="text1"/>
                                <w:spacing w:val="11"/>
                                <w:kern w:val="24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b/>
                                <w:color w:val="000000" w:themeColor="text1"/>
                                <w:spacing w:val="11"/>
                                <w:kern w:val="24"/>
                              </w:rPr>
                              <w:t>Professional</w:t>
                            </w:r>
                          </w:p>
                          <w:p w14:paraId="240F272D" w14:textId="7A974AA6" w:rsidR="00F1096B" w:rsidRDefault="00F1096B" w:rsidP="00C94A35">
                            <w:pPr>
                              <w:suppressAutoHyphens/>
                              <w:spacing w:before="226" w:line="240" w:lineRule="exact"/>
                              <w:rPr>
                                <w:rFonts w:ascii="Century Gothic" w:hAnsi="Century Gothic" w:cs="Arial"/>
                                <w:color w:val="000000" w:themeColor="text1"/>
                                <w:spacing w:val="11"/>
                                <w:kern w:val="24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000000" w:themeColor="text1"/>
                                <w:spacing w:val="11"/>
                                <w:kern w:val="24"/>
                                <w:sz w:val="20"/>
                                <w:szCs w:val="20"/>
                              </w:rPr>
                              <w:t>C</w:t>
                            </w:r>
                            <w:r w:rsidR="00057727">
                              <w:rPr>
                                <w:rFonts w:ascii="Century Gothic" w:hAnsi="Century Gothic" w:cs="Arial"/>
                                <w:color w:val="000000" w:themeColor="text1"/>
                                <w:spacing w:val="11"/>
                                <w:kern w:val="24"/>
                                <w:sz w:val="20"/>
                                <w:szCs w:val="20"/>
                              </w:rPr>
                              <w:t>CNA Routing &amp; Switching</w:t>
                            </w:r>
                          </w:p>
                          <w:p w14:paraId="7E9E8C0D" w14:textId="1559354A" w:rsidR="00B32F99" w:rsidRDefault="00B32F99" w:rsidP="00C94A35">
                            <w:pPr>
                              <w:suppressAutoHyphens/>
                              <w:spacing w:before="226" w:line="240" w:lineRule="exact"/>
                              <w:rPr>
                                <w:rFonts w:ascii="Century Gothic" w:hAnsi="Century Gothic" w:cs="Arial"/>
                                <w:color w:val="000000" w:themeColor="text1"/>
                                <w:spacing w:val="11"/>
                                <w:kern w:val="24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000000" w:themeColor="text1"/>
                                <w:spacing w:val="11"/>
                                <w:kern w:val="24"/>
                                <w:sz w:val="20"/>
                                <w:szCs w:val="20"/>
                              </w:rPr>
                              <w:t>ITIL Foundation v3</w:t>
                            </w:r>
                          </w:p>
                          <w:p w14:paraId="5D42A170" w14:textId="6E25327F" w:rsidR="00C94A35" w:rsidRDefault="00C94A35" w:rsidP="00C94A35">
                            <w:pPr>
                              <w:suppressAutoHyphens/>
                              <w:spacing w:before="226" w:line="240" w:lineRule="exact"/>
                              <w:rPr>
                                <w:rFonts w:ascii="Century Gothic" w:hAnsi="Century Gothic" w:cs="Arial"/>
                                <w:color w:val="000000" w:themeColor="text1"/>
                                <w:spacing w:val="11"/>
                                <w:kern w:val="24"/>
                                <w:sz w:val="20"/>
                                <w:szCs w:val="20"/>
                              </w:rPr>
                            </w:pPr>
                            <w:r w:rsidRPr="00C94A35">
                              <w:rPr>
                                <w:rFonts w:ascii="Century Gothic" w:hAnsi="Century Gothic" w:cs="Arial"/>
                                <w:color w:val="000000" w:themeColor="text1"/>
                                <w:spacing w:val="11"/>
                                <w:kern w:val="24"/>
                                <w:sz w:val="20"/>
                                <w:szCs w:val="20"/>
                              </w:rPr>
                              <w:t xml:space="preserve">Diploma </w:t>
                            </w:r>
                            <w:r w:rsidR="001C4FC0">
                              <w:rPr>
                                <w:rFonts w:ascii="Century Gothic" w:hAnsi="Century Gothic" w:cs="Arial"/>
                                <w:color w:val="000000" w:themeColor="text1"/>
                                <w:spacing w:val="11"/>
                                <w:kern w:val="24"/>
                                <w:sz w:val="20"/>
                                <w:szCs w:val="20"/>
                              </w:rPr>
                              <w:t xml:space="preserve">in BSc </w:t>
                            </w:r>
                            <w:r w:rsidRPr="00C94A35">
                              <w:rPr>
                                <w:rFonts w:ascii="Century Gothic" w:hAnsi="Century Gothic" w:cs="Arial"/>
                                <w:color w:val="000000" w:themeColor="text1"/>
                                <w:spacing w:val="11"/>
                                <w:kern w:val="24"/>
                                <w:sz w:val="20"/>
                                <w:szCs w:val="20"/>
                              </w:rPr>
                              <w:t>Computer Network</w:t>
                            </w:r>
                          </w:p>
                          <w:p w14:paraId="6BB55D27" w14:textId="35F6324F" w:rsidR="00C94A35" w:rsidRDefault="00C94A35" w:rsidP="005E2399">
                            <w:pPr>
                              <w:suppressAutoHyphens/>
                              <w:spacing w:before="226" w:line="240" w:lineRule="exact"/>
                              <w:rPr>
                                <w:rFonts w:ascii="Century Gothic" w:hAnsi="Century Gothic" w:cs="Arial"/>
                                <w:color w:val="000000" w:themeColor="text1"/>
                                <w:spacing w:val="11"/>
                                <w:kern w:val="24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color w:val="000000" w:themeColor="text1"/>
                                <w:spacing w:val="11"/>
                                <w:kern w:val="24"/>
                                <w:sz w:val="20"/>
                                <w:szCs w:val="20"/>
                              </w:rPr>
                              <w:t>NVQ Level 2 Fitness Instructor</w:t>
                            </w:r>
                          </w:p>
                          <w:p w14:paraId="40F4D8E4" w14:textId="0C3174A7" w:rsidR="00C94A35" w:rsidRDefault="00C94A35" w:rsidP="005E2399">
                            <w:pPr>
                              <w:suppressAutoHyphens/>
                              <w:spacing w:before="226" w:line="240" w:lineRule="exact"/>
                              <w:rPr>
                                <w:rFonts w:ascii="Century Gothic" w:hAnsi="Century Gothic" w:cs="Arial"/>
                                <w:color w:val="000000" w:themeColor="text1"/>
                                <w:spacing w:val="11"/>
                                <w:kern w:val="24"/>
                                <w:sz w:val="20"/>
                                <w:szCs w:val="20"/>
                              </w:rPr>
                            </w:pPr>
                          </w:p>
                          <w:p w14:paraId="6054EBA1" w14:textId="34E06BD6" w:rsidR="00C94A35" w:rsidRDefault="00C94A35" w:rsidP="005E2399">
                            <w:pPr>
                              <w:suppressAutoHyphens/>
                              <w:spacing w:before="226" w:line="240" w:lineRule="exact"/>
                              <w:rPr>
                                <w:rFonts w:ascii="Century Gothic" w:hAnsi="Century Gothic" w:cs="Arial"/>
                                <w:color w:val="000000" w:themeColor="text1"/>
                                <w:spacing w:val="11"/>
                                <w:kern w:val="24"/>
                                <w:sz w:val="20"/>
                                <w:szCs w:val="20"/>
                              </w:rPr>
                            </w:pPr>
                          </w:p>
                          <w:p w14:paraId="0C0F335F" w14:textId="77777777" w:rsidR="00CD7E71" w:rsidRPr="00D74844" w:rsidRDefault="00CD7E71" w:rsidP="001B33C2">
                            <w:pPr>
                              <w:suppressAutoHyphens/>
                              <w:spacing w:before="226" w:line="240" w:lineRule="exact"/>
                              <w:jc w:val="right"/>
                              <w:rPr>
                                <w:rFonts w:ascii="Century Gothic" w:hAnsi="Century Gothic"/>
                                <w:iCs/>
                                <w:color w:val="000000" w:themeColor="text1"/>
                                <w:spacing w:val="5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485E9B5" id="Text Box 3" o:spid="_x0000_s1027" type="#_x0000_t202" style="position:absolute;margin-left:-83.4pt;margin-top:18.6pt;width:130.2pt;height:652.2pt;z-index:251627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" stroked="f">
                <v:textbox>
                  <w:txbxContent>
                    <w:p w14:paraId="072C27A6" w14:textId="5A8F7E05" w:rsidR="00505C35" w:rsidRPr="004D5FC3" w:rsidRDefault="00CD7E71" w:rsidP="00505C35">
                      <w:pPr>
                        <w:suppressAutoHyphens/>
                        <w:spacing w:before="226" w:line="240" w:lineRule="exact"/>
                        <w:rPr>
                          <w:rFonts w:ascii="Century Gothic" w:hAnsi="Century Gothic" w:cs="Arial"/>
                          <w:b/>
                          <w:color w:val="000000" w:themeColor="text1"/>
                          <w:spacing w:val="11"/>
                          <w:kern w:val="24"/>
                        </w:rPr>
                      </w:pPr>
                      <w:r w:rsidRPr="008C0132">
                        <w:rPr>
                          <w:rFonts w:ascii="Century Gothic" w:hAnsi="Century Gothic" w:cs="Arial"/>
                          <w:b/>
                          <w:color w:val="000000" w:themeColor="text1"/>
                          <w:spacing w:val="11"/>
                          <w:kern w:val="24"/>
                        </w:rPr>
                        <w:t>Areas of Exper</w:t>
                      </w:r>
                      <w:r w:rsidR="008C0132" w:rsidRPr="008C0132">
                        <w:rPr>
                          <w:rFonts w:ascii="Century Gothic" w:hAnsi="Century Gothic" w:cs="Arial"/>
                          <w:b/>
                          <w:color w:val="000000" w:themeColor="text1"/>
                          <w:spacing w:val="11"/>
                          <w:kern w:val="24"/>
                        </w:rPr>
                        <w:t>ience</w:t>
                      </w:r>
                    </w:p>
                    <w:p w14:paraId="7F932962" w14:textId="21A17FD4" w:rsidR="005E2399" w:rsidRDefault="005E2399" w:rsidP="005E2399">
                      <w:pPr>
                        <w:suppressAutoHyphens/>
                        <w:spacing w:before="226" w:line="240" w:lineRule="exact"/>
                        <w:rPr>
                          <w:rFonts w:ascii="Century Gothic" w:hAnsi="Century Gothic" w:cs="Arial"/>
                          <w:color w:val="000000" w:themeColor="text1"/>
                          <w:spacing w:val="11"/>
                          <w:kern w:val="24"/>
                          <w:sz w:val="20"/>
                          <w:szCs w:val="20"/>
                        </w:rPr>
                      </w:pPr>
                      <w:r w:rsidRPr="008B6FE4">
                        <w:rPr>
                          <w:rFonts w:ascii="Century Gothic" w:hAnsi="Century Gothic" w:cs="Arial"/>
                          <w:color w:val="000000" w:themeColor="text1"/>
                          <w:spacing w:val="11"/>
                          <w:kern w:val="24"/>
                          <w:sz w:val="20"/>
                          <w:szCs w:val="20"/>
                        </w:rPr>
                        <w:t>Cisco Routers</w:t>
                      </w:r>
                      <w:r w:rsidR="00FA4D10">
                        <w:rPr>
                          <w:rFonts w:ascii="Century Gothic" w:hAnsi="Century Gothic" w:cs="Arial"/>
                          <w:color w:val="000000" w:themeColor="text1"/>
                          <w:spacing w:val="11"/>
                          <w:kern w:val="24"/>
                          <w:sz w:val="20"/>
                          <w:szCs w:val="20"/>
                        </w:rPr>
                        <w:t>/</w:t>
                      </w:r>
                      <w:r w:rsidRPr="008B6FE4">
                        <w:rPr>
                          <w:rFonts w:ascii="Century Gothic" w:hAnsi="Century Gothic" w:cs="Arial"/>
                          <w:color w:val="000000" w:themeColor="text1"/>
                          <w:spacing w:val="11"/>
                          <w:kern w:val="24"/>
                          <w:sz w:val="20"/>
                          <w:szCs w:val="20"/>
                        </w:rPr>
                        <w:t>Switches</w:t>
                      </w:r>
                    </w:p>
                    <w:p w14:paraId="7177843F" w14:textId="2DC1EA53" w:rsidR="00C34328" w:rsidRPr="008B6FE4" w:rsidRDefault="00C34328" w:rsidP="005E2399">
                      <w:pPr>
                        <w:suppressAutoHyphens/>
                        <w:spacing w:before="226" w:line="240" w:lineRule="exact"/>
                        <w:rPr>
                          <w:rFonts w:ascii="Century Gothic" w:hAnsi="Century Gothic" w:cs="Arial"/>
                          <w:color w:val="000000" w:themeColor="text1"/>
                          <w:spacing w:val="11"/>
                          <w:kern w:val="24"/>
                          <w:sz w:val="20"/>
                          <w:szCs w:val="20"/>
                        </w:rPr>
                      </w:pPr>
                      <w:r>
                        <w:rPr>
                          <w:rFonts w:ascii="Century Gothic" w:hAnsi="Century Gothic" w:cs="Arial"/>
                          <w:color w:val="000000" w:themeColor="text1"/>
                          <w:spacing w:val="11"/>
                          <w:kern w:val="24"/>
                          <w:sz w:val="20"/>
                          <w:szCs w:val="20"/>
                        </w:rPr>
                        <w:t>Network Installation</w:t>
                      </w:r>
                      <w:r w:rsidR="00FA4D10">
                        <w:rPr>
                          <w:rFonts w:ascii="Century Gothic" w:hAnsi="Century Gothic" w:cs="Arial"/>
                          <w:color w:val="000000" w:themeColor="text1"/>
                          <w:spacing w:val="11"/>
                          <w:kern w:val="24"/>
                          <w:sz w:val="20"/>
                          <w:szCs w:val="20"/>
                        </w:rPr>
                        <w:t>/Cable pathing</w:t>
                      </w:r>
                    </w:p>
                    <w:p w14:paraId="4BA7800C" w14:textId="3928C35B" w:rsidR="005E2399" w:rsidRDefault="00657834" w:rsidP="005E2399">
                      <w:pPr>
                        <w:suppressAutoHyphens/>
                        <w:spacing w:before="226" w:line="240" w:lineRule="exact"/>
                        <w:rPr>
                          <w:rFonts w:ascii="Century Gothic" w:hAnsi="Century Gothic" w:cs="Arial"/>
                          <w:color w:val="000000" w:themeColor="text1"/>
                          <w:spacing w:val="11"/>
                          <w:kern w:val="24"/>
                          <w:sz w:val="20"/>
                          <w:szCs w:val="20"/>
                        </w:rPr>
                      </w:pPr>
                      <w:r>
                        <w:rPr>
                          <w:rFonts w:ascii="Century Gothic" w:hAnsi="Century Gothic" w:cs="Arial"/>
                          <w:color w:val="000000" w:themeColor="text1"/>
                          <w:spacing w:val="11"/>
                          <w:kern w:val="24"/>
                          <w:sz w:val="20"/>
                          <w:szCs w:val="20"/>
                        </w:rPr>
                        <w:t>Hardware/software installation</w:t>
                      </w:r>
                      <w:r w:rsidR="00783067">
                        <w:rPr>
                          <w:rFonts w:ascii="Century Gothic" w:hAnsi="Century Gothic" w:cs="Arial"/>
                          <w:color w:val="000000" w:themeColor="text1"/>
                          <w:spacing w:val="11"/>
                          <w:kern w:val="24"/>
                          <w:sz w:val="20"/>
                          <w:szCs w:val="20"/>
                        </w:rPr>
                        <w:t>.</w:t>
                      </w:r>
                    </w:p>
                    <w:p w14:paraId="6BDB5BEA" w14:textId="7347CAF7" w:rsidR="00783067" w:rsidRDefault="00783067" w:rsidP="005E2399">
                      <w:pPr>
                        <w:suppressAutoHyphens/>
                        <w:spacing w:before="226" w:line="240" w:lineRule="exact"/>
                        <w:rPr>
                          <w:rFonts w:ascii="Century Gothic" w:hAnsi="Century Gothic" w:cs="Arial"/>
                          <w:color w:val="000000" w:themeColor="text1"/>
                          <w:spacing w:val="11"/>
                          <w:kern w:val="24"/>
                          <w:sz w:val="20"/>
                          <w:szCs w:val="20"/>
                        </w:rPr>
                      </w:pPr>
                      <w:r>
                        <w:rPr>
                          <w:rFonts w:ascii="Century Gothic" w:hAnsi="Century Gothic" w:cs="Arial"/>
                          <w:color w:val="000000" w:themeColor="text1"/>
                          <w:spacing w:val="11"/>
                          <w:kern w:val="24"/>
                          <w:sz w:val="20"/>
                          <w:szCs w:val="20"/>
                        </w:rPr>
                        <w:t>Active Director</w:t>
                      </w:r>
                      <w:r w:rsidR="007F660A">
                        <w:rPr>
                          <w:rFonts w:ascii="Century Gothic" w:hAnsi="Century Gothic" w:cs="Arial"/>
                          <w:color w:val="000000" w:themeColor="text1"/>
                          <w:spacing w:val="11"/>
                          <w:kern w:val="24"/>
                          <w:sz w:val="20"/>
                          <w:szCs w:val="20"/>
                        </w:rPr>
                        <w:t>y</w:t>
                      </w:r>
                      <w:r w:rsidR="00DE2B32">
                        <w:rPr>
                          <w:rFonts w:ascii="Century Gothic" w:hAnsi="Century Gothic" w:cs="Arial"/>
                          <w:color w:val="000000" w:themeColor="text1"/>
                          <w:spacing w:val="11"/>
                          <w:kern w:val="24"/>
                          <w:sz w:val="20"/>
                          <w:szCs w:val="20"/>
                        </w:rPr>
                        <w:t xml:space="preserve"> admin</w:t>
                      </w:r>
                    </w:p>
                    <w:p w14:paraId="5F46DE69" w14:textId="42DBA557" w:rsidR="007E71AE" w:rsidRDefault="00DE2B32" w:rsidP="005E2399">
                      <w:pPr>
                        <w:suppressAutoHyphens/>
                        <w:spacing w:before="226" w:line="240" w:lineRule="exact"/>
                        <w:rPr>
                          <w:rFonts w:ascii="Century Gothic" w:hAnsi="Century Gothic" w:cs="Arial"/>
                          <w:color w:val="000000" w:themeColor="text1"/>
                          <w:spacing w:val="11"/>
                          <w:kern w:val="24"/>
                          <w:sz w:val="20"/>
                          <w:szCs w:val="20"/>
                        </w:rPr>
                      </w:pPr>
                      <w:r>
                        <w:rPr>
                          <w:rFonts w:ascii="Century Gothic" w:hAnsi="Century Gothic" w:cs="Arial"/>
                          <w:color w:val="000000" w:themeColor="text1"/>
                          <w:spacing w:val="11"/>
                          <w:kern w:val="24"/>
                          <w:sz w:val="20"/>
                          <w:szCs w:val="20"/>
                        </w:rPr>
                        <w:t xml:space="preserve">Network Lan/WAN &amp; PC </w:t>
                      </w:r>
                      <w:r w:rsidR="00A637DB">
                        <w:rPr>
                          <w:rFonts w:ascii="Century Gothic" w:hAnsi="Century Gothic" w:cs="Arial"/>
                          <w:color w:val="000000" w:themeColor="text1"/>
                          <w:spacing w:val="11"/>
                          <w:kern w:val="24"/>
                          <w:sz w:val="20"/>
                          <w:szCs w:val="20"/>
                        </w:rPr>
                        <w:t>Troubleshoot</w:t>
                      </w:r>
                      <w:r w:rsidR="002574D0">
                        <w:rPr>
                          <w:rFonts w:ascii="Century Gothic" w:hAnsi="Century Gothic" w:cs="Arial"/>
                          <w:color w:val="000000" w:themeColor="text1"/>
                          <w:spacing w:val="11"/>
                          <w:kern w:val="24"/>
                          <w:sz w:val="20"/>
                          <w:szCs w:val="20"/>
                        </w:rPr>
                        <w:t>ing</w:t>
                      </w:r>
                      <w:r w:rsidR="007E71AE">
                        <w:rPr>
                          <w:rFonts w:ascii="Century Gothic" w:hAnsi="Century Gothic" w:cs="Arial"/>
                          <w:color w:val="000000" w:themeColor="text1"/>
                          <w:spacing w:val="11"/>
                          <w:kern w:val="24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63E8C3F7" w14:textId="73B2C14E" w:rsidR="0031260F" w:rsidRDefault="00505C35" w:rsidP="00505C35">
                      <w:pPr>
                        <w:suppressAutoHyphens/>
                        <w:spacing w:before="226" w:line="240" w:lineRule="exact"/>
                        <w:rPr>
                          <w:rFonts w:ascii="Century Gothic" w:hAnsi="Century Gothic" w:cs="Arial"/>
                          <w:color w:val="000000" w:themeColor="text1"/>
                          <w:spacing w:val="11"/>
                          <w:kern w:val="24"/>
                          <w:sz w:val="20"/>
                          <w:szCs w:val="20"/>
                        </w:rPr>
                      </w:pPr>
                      <w:r>
                        <w:rPr>
                          <w:rFonts w:ascii="Century Gothic" w:hAnsi="Century Gothic" w:cs="Arial"/>
                          <w:color w:val="000000" w:themeColor="text1"/>
                          <w:spacing w:val="11"/>
                          <w:kern w:val="24"/>
                          <w:sz w:val="20"/>
                          <w:szCs w:val="20"/>
                        </w:rPr>
                        <w:t>O</w:t>
                      </w:r>
                      <w:r w:rsidR="00DE2B32">
                        <w:rPr>
                          <w:rFonts w:ascii="Century Gothic" w:hAnsi="Century Gothic" w:cs="Arial"/>
                          <w:color w:val="000000" w:themeColor="text1"/>
                          <w:spacing w:val="11"/>
                          <w:kern w:val="24"/>
                          <w:sz w:val="20"/>
                          <w:szCs w:val="20"/>
                        </w:rPr>
                        <w:t>365 Admin</w:t>
                      </w:r>
                    </w:p>
                    <w:p w14:paraId="4D0F4B88" w14:textId="11CBB750" w:rsidR="00DA675E" w:rsidRDefault="00DA675E" w:rsidP="005E2399">
                      <w:pPr>
                        <w:suppressAutoHyphens/>
                        <w:spacing w:before="226" w:line="240" w:lineRule="exact"/>
                        <w:rPr>
                          <w:rFonts w:ascii="Century Gothic" w:hAnsi="Century Gothic" w:cs="Arial"/>
                          <w:color w:val="000000" w:themeColor="text1"/>
                          <w:spacing w:val="11"/>
                          <w:kern w:val="24"/>
                          <w:sz w:val="20"/>
                          <w:szCs w:val="20"/>
                        </w:rPr>
                      </w:pPr>
                      <w:r>
                        <w:rPr>
                          <w:rFonts w:ascii="Century Gothic" w:hAnsi="Century Gothic" w:cs="Arial"/>
                          <w:color w:val="000000" w:themeColor="text1"/>
                          <w:spacing w:val="11"/>
                          <w:kern w:val="24"/>
                          <w:sz w:val="20"/>
                          <w:szCs w:val="20"/>
                        </w:rPr>
                        <w:t>Customer Service</w:t>
                      </w:r>
                      <w:r w:rsidR="00121488">
                        <w:rPr>
                          <w:rFonts w:ascii="Century Gothic" w:hAnsi="Century Gothic" w:cs="Arial"/>
                          <w:color w:val="000000" w:themeColor="text1"/>
                          <w:spacing w:val="11"/>
                          <w:kern w:val="24"/>
                          <w:sz w:val="20"/>
                          <w:szCs w:val="20"/>
                        </w:rPr>
                        <w:t xml:space="preserve"> Skills</w:t>
                      </w:r>
                    </w:p>
                    <w:p w14:paraId="1A14BCC6" w14:textId="289AB85F" w:rsidR="00C94A35" w:rsidRDefault="00C94A35" w:rsidP="005E2399">
                      <w:pPr>
                        <w:suppressAutoHyphens/>
                        <w:spacing w:before="226" w:line="240" w:lineRule="exact"/>
                        <w:rPr>
                          <w:rFonts w:ascii="Century Gothic" w:hAnsi="Century Gothic" w:cs="Arial"/>
                          <w:color w:val="000000" w:themeColor="text1"/>
                          <w:spacing w:val="11"/>
                          <w:kern w:val="24"/>
                          <w:sz w:val="20"/>
                          <w:szCs w:val="20"/>
                        </w:rPr>
                      </w:pPr>
                    </w:p>
                    <w:p w14:paraId="529FD014" w14:textId="57FE789D" w:rsidR="00C94A35" w:rsidRDefault="00C94A35" w:rsidP="005E2399">
                      <w:pPr>
                        <w:suppressAutoHyphens/>
                        <w:spacing w:before="226" w:line="240" w:lineRule="exact"/>
                        <w:rPr>
                          <w:rFonts w:ascii="Century Gothic" w:hAnsi="Century Gothic" w:cs="Arial"/>
                          <w:color w:val="000000" w:themeColor="text1"/>
                          <w:spacing w:val="11"/>
                          <w:kern w:val="24"/>
                          <w:sz w:val="20"/>
                          <w:szCs w:val="20"/>
                        </w:rPr>
                      </w:pPr>
                    </w:p>
                    <w:p w14:paraId="1361F7C8" w14:textId="77777777" w:rsidR="00C94A35" w:rsidRDefault="00C94A35" w:rsidP="00C94A35">
                      <w:pPr>
                        <w:suppressAutoHyphens/>
                        <w:spacing w:before="226" w:line="240" w:lineRule="exact"/>
                        <w:rPr>
                          <w:rFonts w:ascii="Century Gothic" w:hAnsi="Century Gothic" w:cs="Arial"/>
                          <w:b/>
                          <w:color w:val="000000" w:themeColor="text1"/>
                          <w:spacing w:val="11"/>
                          <w:kern w:val="24"/>
                        </w:rPr>
                      </w:pPr>
                      <w:r>
                        <w:rPr>
                          <w:rFonts w:ascii="Century Gothic" w:hAnsi="Century Gothic" w:cs="Arial"/>
                          <w:b/>
                          <w:color w:val="000000" w:themeColor="text1"/>
                          <w:spacing w:val="11"/>
                          <w:kern w:val="24"/>
                        </w:rPr>
                        <w:t>Professional</w:t>
                      </w:r>
                    </w:p>
                    <w:p w14:paraId="240F272D" w14:textId="7A974AA6" w:rsidR="00F1096B" w:rsidRDefault="00F1096B" w:rsidP="00C94A35">
                      <w:pPr>
                        <w:suppressAutoHyphens/>
                        <w:spacing w:before="226" w:line="240" w:lineRule="exact"/>
                        <w:rPr>
                          <w:rFonts w:ascii="Century Gothic" w:hAnsi="Century Gothic" w:cs="Arial"/>
                          <w:color w:val="000000" w:themeColor="text1"/>
                          <w:spacing w:val="11"/>
                          <w:kern w:val="24"/>
                          <w:sz w:val="20"/>
                          <w:szCs w:val="20"/>
                        </w:rPr>
                      </w:pPr>
                      <w:r>
                        <w:rPr>
                          <w:rFonts w:ascii="Century Gothic" w:hAnsi="Century Gothic" w:cs="Arial"/>
                          <w:color w:val="000000" w:themeColor="text1"/>
                          <w:spacing w:val="11"/>
                          <w:kern w:val="24"/>
                          <w:sz w:val="20"/>
                          <w:szCs w:val="20"/>
                        </w:rPr>
                        <w:t>C</w:t>
                      </w:r>
                      <w:r w:rsidR="00057727">
                        <w:rPr>
                          <w:rFonts w:ascii="Century Gothic" w:hAnsi="Century Gothic" w:cs="Arial"/>
                          <w:color w:val="000000" w:themeColor="text1"/>
                          <w:spacing w:val="11"/>
                          <w:kern w:val="24"/>
                          <w:sz w:val="20"/>
                          <w:szCs w:val="20"/>
                        </w:rPr>
                        <w:t>CNA Routing &amp; Switching</w:t>
                      </w:r>
                    </w:p>
                    <w:p w14:paraId="7E9E8C0D" w14:textId="1559354A" w:rsidR="00B32F99" w:rsidRDefault="00B32F99" w:rsidP="00C94A35">
                      <w:pPr>
                        <w:suppressAutoHyphens/>
                        <w:spacing w:before="226" w:line="240" w:lineRule="exact"/>
                        <w:rPr>
                          <w:rFonts w:ascii="Century Gothic" w:hAnsi="Century Gothic" w:cs="Arial"/>
                          <w:color w:val="000000" w:themeColor="text1"/>
                          <w:spacing w:val="11"/>
                          <w:kern w:val="24"/>
                          <w:sz w:val="20"/>
                          <w:szCs w:val="20"/>
                        </w:rPr>
                      </w:pPr>
                      <w:r>
                        <w:rPr>
                          <w:rFonts w:ascii="Century Gothic" w:hAnsi="Century Gothic" w:cs="Arial"/>
                          <w:color w:val="000000" w:themeColor="text1"/>
                          <w:spacing w:val="11"/>
                          <w:kern w:val="24"/>
                          <w:sz w:val="20"/>
                          <w:szCs w:val="20"/>
                        </w:rPr>
                        <w:t>ITIL Foundation v3</w:t>
                      </w:r>
                    </w:p>
                    <w:p w14:paraId="5D42A170" w14:textId="6E25327F" w:rsidR="00C94A35" w:rsidRDefault="00C94A35" w:rsidP="00C94A35">
                      <w:pPr>
                        <w:suppressAutoHyphens/>
                        <w:spacing w:before="226" w:line="240" w:lineRule="exact"/>
                        <w:rPr>
                          <w:rFonts w:ascii="Century Gothic" w:hAnsi="Century Gothic" w:cs="Arial"/>
                          <w:color w:val="000000" w:themeColor="text1"/>
                          <w:spacing w:val="11"/>
                          <w:kern w:val="24"/>
                          <w:sz w:val="20"/>
                          <w:szCs w:val="20"/>
                        </w:rPr>
                      </w:pPr>
                      <w:r w:rsidRPr="00C94A35">
                        <w:rPr>
                          <w:rFonts w:ascii="Century Gothic" w:hAnsi="Century Gothic" w:cs="Arial"/>
                          <w:color w:val="000000" w:themeColor="text1"/>
                          <w:spacing w:val="11"/>
                          <w:kern w:val="24"/>
                          <w:sz w:val="20"/>
                          <w:szCs w:val="20"/>
                        </w:rPr>
                        <w:t xml:space="preserve">Diploma </w:t>
                      </w:r>
                      <w:r w:rsidR="001C4FC0">
                        <w:rPr>
                          <w:rFonts w:ascii="Century Gothic" w:hAnsi="Century Gothic" w:cs="Arial"/>
                          <w:color w:val="000000" w:themeColor="text1"/>
                          <w:spacing w:val="11"/>
                          <w:kern w:val="24"/>
                          <w:sz w:val="20"/>
                          <w:szCs w:val="20"/>
                        </w:rPr>
                        <w:t xml:space="preserve">in BSc </w:t>
                      </w:r>
                      <w:r w:rsidRPr="00C94A35">
                        <w:rPr>
                          <w:rFonts w:ascii="Century Gothic" w:hAnsi="Century Gothic" w:cs="Arial"/>
                          <w:color w:val="000000" w:themeColor="text1"/>
                          <w:spacing w:val="11"/>
                          <w:kern w:val="24"/>
                          <w:sz w:val="20"/>
                          <w:szCs w:val="20"/>
                        </w:rPr>
                        <w:t>Computer Network</w:t>
                      </w:r>
                    </w:p>
                    <w:p w14:paraId="6BB55D27" w14:textId="35F6324F" w:rsidR="00C94A35" w:rsidRDefault="00C94A35" w:rsidP="005E2399">
                      <w:pPr>
                        <w:suppressAutoHyphens/>
                        <w:spacing w:before="226" w:line="240" w:lineRule="exact"/>
                        <w:rPr>
                          <w:rFonts w:ascii="Century Gothic" w:hAnsi="Century Gothic" w:cs="Arial"/>
                          <w:color w:val="000000" w:themeColor="text1"/>
                          <w:spacing w:val="11"/>
                          <w:kern w:val="24"/>
                          <w:sz w:val="20"/>
                          <w:szCs w:val="20"/>
                        </w:rPr>
                      </w:pPr>
                      <w:r>
                        <w:rPr>
                          <w:rFonts w:ascii="Century Gothic" w:hAnsi="Century Gothic" w:cs="Arial"/>
                          <w:color w:val="000000" w:themeColor="text1"/>
                          <w:spacing w:val="11"/>
                          <w:kern w:val="24"/>
                          <w:sz w:val="20"/>
                          <w:szCs w:val="20"/>
                        </w:rPr>
                        <w:t>NVQ Level 2 Fitness Instructor</w:t>
                      </w:r>
                    </w:p>
                    <w:p w14:paraId="40F4D8E4" w14:textId="0C3174A7" w:rsidR="00C94A35" w:rsidRDefault="00C94A35" w:rsidP="005E2399">
                      <w:pPr>
                        <w:suppressAutoHyphens/>
                        <w:spacing w:before="226" w:line="240" w:lineRule="exact"/>
                        <w:rPr>
                          <w:rFonts w:ascii="Century Gothic" w:hAnsi="Century Gothic" w:cs="Arial"/>
                          <w:color w:val="000000" w:themeColor="text1"/>
                          <w:spacing w:val="11"/>
                          <w:kern w:val="24"/>
                          <w:sz w:val="20"/>
                          <w:szCs w:val="20"/>
                        </w:rPr>
                      </w:pPr>
                    </w:p>
                    <w:p w14:paraId="6054EBA1" w14:textId="34E06BD6" w:rsidR="00C94A35" w:rsidRDefault="00C94A35" w:rsidP="005E2399">
                      <w:pPr>
                        <w:suppressAutoHyphens/>
                        <w:spacing w:before="226" w:line="240" w:lineRule="exact"/>
                        <w:rPr>
                          <w:rFonts w:ascii="Century Gothic" w:hAnsi="Century Gothic" w:cs="Arial"/>
                          <w:color w:val="000000" w:themeColor="text1"/>
                          <w:spacing w:val="11"/>
                          <w:kern w:val="24"/>
                          <w:sz w:val="20"/>
                          <w:szCs w:val="20"/>
                        </w:rPr>
                      </w:pPr>
                    </w:p>
                    <w:p w14:paraId="0C0F335F" w14:textId="77777777" w:rsidR="00CD7E71" w:rsidRPr="00D74844" w:rsidRDefault="00CD7E71" w:rsidP="001B33C2">
                      <w:pPr>
                        <w:suppressAutoHyphens/>
                        <w:spacing w:before="226" w:line="240" w:lineRule="exact"/>
                        <w:jc w:val="right"/>
                        <w:rPr>
                          <w:rFonts w:ascii="Century Gothic" w:hAnsi="Century Gothic"/>
                          <w:iCs/>
                          <w:color w:val="000000" w:themeColor="text1"/>
                          <w:spacing w:val="5"/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84CC1">
        <w:tab/>
      </w:r>
      <w:r w:rsidR="00684CC1">
        <w:tab/>
      </w:r>
      <w:r w:rsidR="00684CC1">
        <w:tab/>
      </w:r>
      <w:r w:rsidR="00684CC1">
        <w:tab/>
      </w:r>
    </w:p>
    <w:p w14:paraId="6485E956" w14:textId="37E6D67F" w:rsidR="00684CC1" w:rsidRDefault="00684CC1" w:rsidP="00684CC1"/>
    <w:p w14:paraId="6485E957" w14:textId="4CEBF58E" w:rsidR="00684CC1" w:rsidRDefault="00113A6F" w:rsidP="00113A6F">
      <w:pPr>
        <w:tabs>
          <w:tab w:val="left" w:pos="750"/>
        </w:tabs>
      </w:pPr>
      <w:r>
        <w:tab/>
      </w:r>
    </w:p>
    <w:p w14:paraId="6485E958" w14:textId="69C0DDBF" w:rsidR="00684CC1" w:rsidRDefault="009B2270" w:rsidP="00684CC1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21D2FA40" wp14:editId="4A887F65">
                <wp:simplePos x="0" y="0"/>
                <wp:positionH relativeFrom="column">
                  <wp:posOffset>693420</wp:posOffset>
                </wp:positionH>
                <wp:positionV relativeFrom="paragraph">
                  <wp:posOffset>91440</wp:posOffset>
                </wp:positionV>
                <wp:extent cx="3604260" cy="0"/>
                <wp:effectExtent l="0" t="0" r="0" b="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60426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1DE7B6F" id="Straight Connector 15" o:spid="_x0000_s1026" style="position:absolute;flip:y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4.6pt,7.2pt" to="338.4pt,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" strokecolor="#7f7f7f [1612]" strokeweight="1pt"/>
            </w:pict>
          </mc:Fallback>
        </mc:AlternateContent>
      </w:r>
    </w:p>
    <w:p w14:paraId="6485E959" w14:textId="211002AF" w:rsidR="00684CC1" w:rsidRDefault="00684CC1" w:rsidP="00684CC1"/>
    <w:p w14:paraId="6485E95A" w14:textId="44B0EA60" w:rsidR="00684CC1" w:rsidRDefault="00684CC1" w:rsidP="00684CC1"/>
    <w:p w14:paraId="6485E95B" w14:textId="3CD958C0" w:rsidR="00684CC1" w:rsidRDefault="00684CC1" w:rsidP="00684CC1"/>
    <w:p w14:paraId="6485E95C" w14:textId="0A0EDB30" w:rsidR="00684CC1" w:rsidRDefault="00684CC1" w:rsidP="00684CC1"/>
    <w:p w14:paraId="6485E95D" w14:textId="77777777" w:rsidR="00684CC1" w:rsidRDefault="00684CC1" w:rsidP="00684CC1"/>
    <w:p w14:paraId="6485E95E" w14:textId="77777777" w:rsidR="00684CC1" w:rsidRDefault="00684CC1" w:rsidP="00684CC1"/>
    <w:p w14:paraId="6485E95F" w14:textId="77777777" w:rsidR="00684CC1" w:rsidRDefault="00684CC1" w:rsidP="00684CC1"/>
    <w:p w14:paraId="6485E960" w14:textId="77777777" w:rsidR="00684CC1" w:rsidRDefault="00684CC1" w:rsidP="00684CC1"/>
    <w:p w14:paraId="6485E961" w14:textId="77777777" w:rsidR="00684CC1" w:rsidRDefault="00684CC1" w:rsidP="00684CC1"/>
    <w:p w14:paraId="6485E962" w14:textId="371F7970" w:rsidR="00684CC1" w:rsidRDefault="00684CC1" w:rsidP="00684CC1"/>
    <w:p w14:paraId="6485E963" w14:textId="5119D67E" w:rsidR="00684CC1" w:rsidRDefault="00684CC1" w:rsidP="00684CC1"/>
    <w:p w14:paraId="6485E964" w14:textId="0036E892" w:rsidR="00684CC1" w:rsidRDefault="00684CC1" w:rsidP="00684CC1"/>
    <w:p w14:paraId="6485E965" w14:textId="6EF49BAB" w:rsidR="00684CC1" w:rsidRDefault="00684CC1" w:rsidP="00684CC1"/>
    <w:p w14:paraId="6485E966" w14:textId="770C00BC" w:rsidR="00684CC1" w:rsidRDefault="00684CC1" w:rsidP="00684CC1"/>
    <w:p w14:paraId="6485E967" w14:textId="4758B2B2" w:rsidR="00684CC1" w:rsidRDefault="00684CC1"/>
    <w:p w14:paraId="6485E968" w14:textId="256D0358" w:rsidR="00684CC1" w:rsidRDefault="00684CC1"/>
    <w:p w14:paraId="6485E969" w14:textId="62260B3A" w:rsidR="00684CC1" w:rsidRDefault="00CF7B3C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504B11AC" wp14:editId="19F93BDC">
                <wp:simplePos x="0" y="0"/>
                <wp:positionH relativeFrom="column">
                  <wp:posOffset>670560</wp:posOffset>
                </wp:positionH>
                <wp:positionV relativeFrom="paragraph">
                  <wp:posOffset>121920</wp:posOffset>
                </wp:positionV>
                <wp:extent cx="3604260" cy="0"/>
                <wp:effectExtent l="0" t="0" r="0" b="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60426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73F077D" id="Straight Connector 16" o:spid="_x0000_s1026" style="position:absolute;flip:y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2.8pt,9.6pt" to="336.6pt,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" strokecolor="#7f7f7f [1612]" strokeweight="1pt"/>
            </w:pict>
          </mc:Fallback>
        </mc:AlternateContent>
      </w:r>
    </w:p>
    <w:p w14:paraId="6485E96A" w14:textId="77777777" w:rsidR="00684CC1" w:rsidRDefault="00684CC1"/>
    <w:p w14:paraId="6485E96B" w14:textId="77777777" w:rsidR="00684CC1" w:rsidRDefault="00684CC1"/>
    <w:p w14:paraId="6485E96C" w14:textId="77777777" w:rsidR="00684CC1" w:rsidRDefault="00684CC1"/>
    <w:p w14:paraId="6485E96D" w14:textId="77777777" w:rsidR="00684CC1" w:rsidRDefault="00684CC1"/>
    <w:p w14:paraId="6485E96E" w14:textId="77777777" w:rsidR="00684CC1" w:rsidRDefault="00684CC1"/>
    <w:p w14:paraId="6485E96F" w14:textId="77777777" w:rsidR="00684CC1" w:rsidRDefault="00684CC1"/>
    <w:p w14:paraId="6485E970" w14:textId="77777777" w:rsidR="00684CC1" w:rsidRDefault="00684CC1"/>
    <w:p w14:paraId="6485E971" w14:textId="77777777" w:rsidR="00684CC1" w:rsidRDefault="00684CC1"/>
    <w:p w14:paraId="6485E972" w14:textId="2655DF7E" w:rsidR="00684CC1" w:rsidRDefault="00684CC1"/>
    <w:p w14:paraId="6485E973" w14:textId="5D9B3F4D" w:rsidR="00F1597E" w:rsidRDefault="00F1597E"/>
    <w:p w14:paraId="6485E974" w14:textId="627390FE" w:rsidR="00684CC1" w:rsidRDefault="00684CC1"/>
    <w:p w14:paraId="6485E975" w14:textId="1AC597A2" w:rsidR="00684CC1" w:rsidRDefault="00684CC1"/>
    <w:p w14:paraId="6485E976" w14:textId="77777777" w:rsidR="00684CC1" w:rsidRDefault="00684CC1"/>
    <w:p w14:paraId="6485E977" w14:textId="2BC16C68" w:rsidR="00684CC1" w:rsidRDefault="00684CC1"/>
    <w:p w14:paraId="6485E978" w14:textId="77777777" w:rsidR="00684CC1" w:rsidRDefault="00684CC1"/>
    <w:p w14:paraId="6485E979" w14:textId="77777777" w:rsidR="00684CC1" w:rsidRDefault="00684CC1"/>
    <w:p w14:paraId="6485E97A" w14:textId="77777777" w:rsidR="00684CC1" w:rsidRDefault="00684CC1"/>
    <w:p w14:paraId="6485E97B" w14:textId="7222CF18" w:rsidR="00684CC1" w:rsidRDefault="00684CC1"/>
    <w:p w14:paraId="6485E97C" w14:textId="301E5FDB" w:rsidR="00684CC1" w:rsidRDefault="00684CC1"/>
    <w:p w14:paraId="6485E97D" w14:textId="626C5B90" w:rsidR="00684CC1" w:rsidRDefault="00684CC1"/>
    <w:p w14:paraId="6485E97E" w14:textId="77777777" w:rsidR="00684CC1" w:rsidRDefault="00684CC1"/>
    <w:p w14:paraId="6485E97F" w14:textId="6C940068" w:rsidR="00684CC1" w:rsidRDefault="00684CC1"/>
    <w:p w14:paraId="6485E980" w14:textId="69AE43A0" w:rsidR="00684CC1" w:rsidRDefault="00684CC1"/>
    <w:p w14:paraId="6485E981" w14:textId="77777777" w:rsidR="00684CC1" w:rsidRDefault="00684CC1"/>
    <w:p w14:paraId="6485E982" w14:textId="64875F9B" w:rsidR="00684CC1" w:rsidRDefault="00684CC1"/>
    <w:p w14:paraId="6485E983" w14:textId="559EDA38" w:rsidR="00684CC1" w:rsidRDefault="00684CC1"/>
    <w:p w14:paraId="6485E984" w14:textId="692E5E60" w:rsidR="00684CC1" w:rsidRDefault="00684CC1"/>
    <w:p w14:paraId="6485E985" w14:textId="77777777" w:rsidR="00684CC1" w:rsidRDefault="00684CC1"/>
    <w:p w14:paraId="6485E986" w14:textId="52AAA4FC" w:rsidR="00684CC1" w:rsidRDefault="00684CC1"/>
    <w:p w14:paraId="6485E987" w14:textId="78CC174F" w:rsidR="00684CC1" w:rsidRDefault="00F872F3">
      <w:r>
        <w:rPr>
          <w:noProof/>
          <w:lang w:eastAsia="en-GB"/>
        </w:rPr>
        <w:lastRenderedPageBreak/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2BF63116" wp14:editId="0C3E3B12">
                <wp:simplePos x="0" y="0"/>
                <wp:positionH relativeFrom="column">
                  <wp:posOffset>342900</wp:posOffset>
                </wp:positionH>
                <wp:positionV relativeFrom="paragraph">
                  <wp:posOffset>-243840</wp:posOffset>
                </wp:positionV>
                <wp:extent cx="3604260" cy="0"/>
                <wp:effectExtent l="0" t="0" r="0" b="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60426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0A1D02F" id="Straight Connector 19" o:spid="_x0000_s1026" style="position:absolute;flip:y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7pt,-19.2pt" to="310.8pt,-1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" strokecolor="#7f7f7f [1612]" strokeweight="1pt"/>
            </w:pict>
          </mc:Fallback>
        </mc:AlternateContent>
      </w:r>
      <w:r w:rsidR="00D508B0">
        <w:rPr>
          <w:noProof/>
          <w:sz w:val="20"/>
          <w:lang w:eastAsia="en-GB"/>
        </w:rPr>
        <mc:AlternateContent>
          <mc:Choice Requires="wps">
            <w:drawing>
              <wp:anchor distT="0" distB="0" distL="114300" distR="114300" simplePos="0" relativeHeight="251632640" behindDoc="0" locked="0" layoutInCell="1" allowOverlap="1" wp14:anchorId="6485E9BD" wp14:editId="1574E9B3">
                <wp:simplePos x="0" y="0"/>
                <wp:positionH relativeFrom="column">
                  <wp:posOffset>251460</wp:posOffset>
                </wp:positionH>
                <wp:positionV relativeFrom="paragraph">
                  <wp:posOffset>-754380</wp:posOffset>
                </wp:positionV>
                <wp:extent cx="5945505" cy="10382250"/>
                <wp:effectExtent l="0" t="0" r="0" b="0"/>
                <wp:wrapNone/>
                <wp:docPr id="5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5505" cy="10382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629746B" w14:textId="77777777" w:rsidR="009B2270" w:rsidRDefault="009B2270" w:rsidP="0033013C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iCs/>
                                <w:spacing w:val="2"/>
                                <w:kern w:val="22"/>
                              </w:rPr>
                            </w:pPr>
                          </w:p>
                          <w:p w14:paraId="6485EA4F" w14:textId="53EAA147" w:rsidR="00702D00" w:rsidRPr="00D87276" w:rsidRDefault="006262FD" w:rsidP="0033013C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  <w:bCs/>
                                <w:color w:val="000000"/>
                                <w:spacing w:val="40"/>
                              </w:rPr>
                              <w:t>E</w:t>
                            </w:r>
                            <w:r>
                              <w:rPr>
                                <w:rFonts w:ascii="Century Gothic" w:hAnsi="Century Gothic"/>
                                <w:b/>
                                <w:bCs/>
                                <w:spacing w:val="40"/>
                              </w:rPr>
                              <w:t>mployment History</w:t>
                            </w:r>
                            <w:r w:rsidR="00702D00" w:rsidRPr="00D87276">
                              <w:rPr>
                                <w:rFonts w:ascii="Arial" w:hAnsi="Arial" w:cs="Arial"/>
                              </w:rPr>
                              <w:br/>
                            </w:r>
                          </w:p>
                          <w:p w14:paraId="6485EA50" w14:textId="5EF6B4DB" w:rsidR="00702D00" w:rsidRPr="005D6378" w:rsidRDefault="005D6378" w:rsidP="0033013C">
                            <w:pPr>
                              <w:rPr>
                                <w:rFonts w:ascii="Century Gothic" w:hAnsi="Century Gothic" w:cs="Arial"/>
                                <w:b/>
                              </w:rPr>
                            </w:pPr>
                            <w:r w:rsidRPr="005D6378">
                              <w:rPr>
                                <w:rFonts w:ascii="Century Gothic" w:hAnsi="Century Gothic" w:cs="Arial"/>
                                <w:b/>
                              </w:rPr>
                              <w:t xml:space="preserve">Service Desk </w:t>
                            </w:r>
                            <w:r w:rsidR="007E71AE">
                              <w:rPr>
                                <w:rFonts w:ascii="Century Gothic" w:hAnsi="Century Gothic" w:cs="Arial"/>
                                <w:b/>
                              </w:rPr>
                              <w:t>Technician</w:t>
                            </w:r>
                            <w:r w:rsidRPr="005D6378">
                              <w:rPr>
                                <w:rFonts w:ascii="Century Gothic" w:hAnsi="Century Gothic" w:cs="Arial"/>
                                <w:b/>
                              </w:rPr>
                              <w:t xml:space="preserve">  </w:t>
                            </w:r>
                            <w:r w:rsidR="00C45788">
                              <w:rPr>
                                <w:rFonts w:ascii="Century Gothic" w:hAnsi="Century Gothic" w:cs="Arial"/>
                                <w:b/>
                              </w:rPr>
                              <w:t xml:space="preserve">     </w:t>
                            </w:r>
                            <w:r w:rsidR="00E878AB">
                              <w:rPr>
                                <w:rFonts w:ascii="Century Gothic" w:hAnsi="Century Gothic" w:cs="Arial"/>
                                <w:b/>
                              </w:rPr>
                              <w:t>(Contract)</w:t>
                            </w:r>
                            <w:r w:rsidR="00C45788">
                              <w:rPr>
                                <w:rFonts w:ascii="Century Gothic" w:hAnsi="Century Gothic" w:cs="Arial"/>
                                <w:b/>
                              </w:rPr>
                              <w:t xml:space="preserve">                       </w:t>
                            </w:r>
                            <w:r w:rsidR="00C45788" w:rsidRPr="002B4C67">
                              <w:rPr>
                                <w:rFonts w:ascii="Century Gothic" w:hAnsi="Century Gothic"/>
                                <w:bCs/>
                                <w:color w:val="000000"/>
                              </w:rPr>
                              <w:t>[</w:t>
                            </w:r>
                            <w:r w:rsidR="00C45788">
                              <w:rPr>
                                <w:rFonts w:ascii="Century Gothic" w:hAnsi="Century Gothic"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08</w:t>
                            </w:r>
                            <w:r w:rsidR="00C45788" w:rsidRPr="002B4C67">
                              <w:rPr>
                                <w:rFonts w:ascii="Century Gothic" w:hAnsi="Century Gothic"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/</w:t>
                            </w:r>
                            <w:r w:rsidR="00C45788">
                              <w:rPr>
                                <w:rFonts w:ascii="Century Gothic" w:hAnsi="Century Gothic"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10</w:t>
                            </w:r>
                            <w:r w:rsidR="00C45788" w:rsidRPr="002B4C67">
                              <w:rPr>
                                <w:rFonts w:ascii="Century Gothic" w:hAnsi="Century Gothic"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/1</w:t>
                            </w:r>
                            <w:r w:rsidR="00C45788">
                              <w:rPr>
                                <w:rFonts w:ascii="Century Gothic" w:hAnsi="Century Gothic"/>
                                <w:bCs/>
                                <w:color w:val="000000"/>
                                <w:sz w:val="20"/>
                                <w:szCs w:val="20"/>
                              </w:rPr>
                              <w:t xml:space="preserve">8 – Present </w:t>
                            </w:r>
                            <w:r w:rsidR="00C45788" w:rsidRPr="002B4C67">
                              <w:rPr>
                                <w:rFonts w:ascii="Century Gothic" w:hAnsi="Century Gothic"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]</w:t>
                            </w:r>
                          </w:p>
                          <w:p w14:paraId="01BDDA5B" w14:textId="142EE183" w:rsidR="005D6378" w:rsidRDefault="005D6378" w:rsidP="0033013C">
                            <w:pPr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  <w:r w:rsidRPr="005D6378">
                              <w:rPr>
                                <w:rFonts w:ascii="Century Gothic" w:hAnsi="Century Gothic" w:cs="Arial"/>
                                <w:b/>
                              </w:rPr>
                              <w:t xml:space="preserve">Robert Walters                                                                  </w:t>
                            </w:r>
                            <w:r w:rsidRPr="005D6378">
                              <w:rPr>
                                <w:rFonts w:ascii="Century Gothic" w:hAnsi="Century Gothic" w:cs="Arial"/>
                                <w:sz w:val="20"/>
                              </w:rPr>
                              <w:t>Covent Garden, London</w:t>
                            </w:r>
                          </w:p>
                          <w:p w14:paraId="0FFD2739" w14:textId="7DD666DB" w:rsidR="005D6378" w:rsidRDefault="005D6378" w:rsidP="0033013C">
                            <w:pPr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</w:p>
                          <w:p w14:paraId="2534E5C2" w14:textId="7EBE7FE5" w:rsidR="005D6378" w:rsidRPr="001C2210" w:rsidRDefault="005D6378" w:rsidP="005D6378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rPr>
                                <w:rFonts w:ascii="Century Gothic" w:hAnsi="Century Gothic" w:cs="Arial"/>
                                <w:sz w:val="22"/>
                                <w:szCs w:val="22"/>
                              </w:rPr>
                            </w:pPr>
                            <w:r w:rsidRPr="001C2210">
                              <w:rPr>
                                <w:rFonts w:ascii="Century Gothic" w:hAnsi="Century Gothic" w:cs="Arial"/>
                                <w:sz w:val="22"/>
                                <w:szCs w:val="22"/>
                              </w:rPr>
                              <w:t xml:space="preserve">Act as a single point of contact for phone calls and emails from </w:t>
                            </w:r>
                            <w:r w:rsidR="005B07FB">
                              <w:rPr>
                                <w:rFonts w:ascii="Century Gothic" w:hAnsi="Century Gothic" w:cs="Arial"/>
                                <w:sz w:val="22"/>
                                <w:szCs w:val="22"/>
                              </w:rPr>
                              <w:t>internal employees</w:t>
                            </w:r>
                            <w:r w:rsidRPr="001C2210">
                              <w:rPr>
                                <w:rFonts w:ascii="Century Gothic" w:hAnsi="Century Gothic" w:cs="Arial"/>
                                <w:sz w:val="22"/>
                                <w:szCs w:val="22"/>
                              </w:rPr>
                              <w:t xml:space="preserve"> regarding IT issues a</w:t>
                            </w:r>
                            <w:r w:rsidR="005B07FB">
                              <w:rPr>
                                <w:rFonts w:ascii="Century Gothic" w:hAnsi="Century Gothic" w:cs="Arial"/>
                                <w:sz w:val="22"/>
                                <w:szCs w:val="22"/>
                              </w:rPr>
                              <w:t>n</w:t>
                            </w:r>
                            <w:r w:rsidRPr="001C2210">
                              <w:rPr>
                                <w:rFonts w:ascii="Century Gothic" w:hAnsi="Century Gothic" w:cs="Arial"/>
                                <w:sz w:val="22"/>
                                <w:szCs w:val="22"/>
                              </w:rPr>
                              <w:t>d queries.</w:t>
                            </w:r>
                          </w:p>
                          <w:p w14:paraId="0259CCF3" w14:textId="43FE2410" w:rsidR="005D6378" w:rsidRDefault="005D6378" w:rsidP="005D6378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rPr>
                                <w:rFonts w:ascii="Century Gothic" w:hAnsi="Century Gothic" w:cs="Arial"/>
                                <w:sz w:val="22"/>
                                <w:szCs w:val="22"/>
                              </w:rPr>
                            </w:pPr>
                            <w:r w:rsidRPr="001C2210">
                              <w:rPr>
                                <w:rFonts w:ascii="Century Gothic" w:hAnsi="Century Gothic" w:cs="Arial"/>
                                <w:sz w:val="22"/>
                                <w:szCs w:val="22"/>
                              </w:rPr>
                              <w:t>1</w:t>
                            </w:r>
                            <w:proofErr w:type="gramStart"/>
                            <w:r w:rsidRPr="001C2210">
                              <w:rPr>
                                <w:rFonts w:ascii="Century Gothic" w:hAnsi="Century Gothic" w:cs="Arial"/>
                                <w:sz w:val="22"/>
                                <w:szCs w:val="22"/>
                                <w:vertAlign w:val="superscript"/>
                              </w:rPr>
                              <w:t>st</w:t>
                            </w:r>
                            <w:r w:rsidRPr="001C2210">
                              <w:rPr>
                                <w:rFonts w:ascii="Century Gothic" w:hAnsi="Century Gothic" w:cs="Arial"/>
                                <w:sz w:val="22"/>
                                <w:szCs w:val="22"/>
                              </w:rPr>
                              <w:t xml:space="preserve">  line</w:t>
                            </w:r>
                            <w:proofErr w:type="gramEnd"/>
                            <w:r w:rsidRPr="001C2210">
                              <w:rPr>
                                <w:rFonts w:ascii="Century Gothic" w:hAnsi="Century Gothic" w:cs="Arial"/>
                                <w:sz w:val="22"/>
                                <w:szCs w:val="22"/>
                              </w:rPr>
                              <w:t xml:space="preserve"> support- troubleshooting of IT related problems from software to hardware, such as Laptops, Windows Surface Pro, Pcs, and Printers</w:t>
                            </w:r>
                          </w:p>
                          <w:p w14:paraId="718DB8B1" w14:textId="4A2518FC" w:rsidR="001C2210" w:rsidRPr="001C2210" w:rsidRDefault="001C2210" w:rsidP="005D6378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rPr>
                                <w:rFonts w:ascii="Century Gothic" w:hAnsi="Century Gothic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sz w:val="22"/>
                                <w:szCs w:val="22"/>
                              </w:rPr>
                              <w:t>Log all calls in the Service Desk Call Logging System (SCSM)</w:t>
                            </w:r>
                          </w:p>
                          <w:p w14:paraId="117E66F9" w14:textId="1998E70B" w:rsidR="007E71AE" w:rsidRDefault="007E71AE" w:rsidP="005D6378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rPr>
                                <w:rFonts w:ascii="Century Gothic" w:hAnsi="Century Gothic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sz w:val="22"/>
                                <w:szCs w:val="22"/>
                              </w:rPr>
                              <w:t>Support users within Citrix environment, Microsoft Pro 4, Mitel Telephone system</w:t>
                            </w:r>
                            <w:r w:rsidR="005B07FB">
                              <w:rPr>
                                <w:rFonts w:ascii="Century Gothic" w:hAnsi="Century Gothic" w:cs="Arial"/>
                                <w:sz w:val="22"/>
                                <w:szCs w:val="22"/>
                              </w:rPr>
                              <w:t>, and Mimecast</w:t>
                            </w:r>
                            <w:r>
                              <w:rPr>
                                <w:rFonts w:ascii="Century Gothic" w:hAnsi="Century Gothic" w:cs="Arial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14:paraId="283E2F6D" w14:textId="00E94EA1" w:rsidR="007E71AE" w:rsidRPr="007E71AE" w:rsidRDefault="007E71AE" w:rsidP="007E71AE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rPr>
                                <w:rFonts w:ascii="Century Gothic" w:hAnsi="Century Gothic" w:cs="Arial"/>
                                <w:sz w:val="22"/>
                                <w:szCs w:val="22"/>
                              </w:rPr>
                            </w:pPr>
                            <w:r w:rsidRPr="001C2210">
                              <w:rPr>
                                <w:rFonts w:ascii="Century Gothic" w:hAnsi="Century Gothic" w:cs="Arial"/>
                                <w:sz w:val="22"/>
                                <w:szCs w:val="22"/>
                              </w:rPr>
                              <w:t>Troubleshoot</w:t>
                            </w:r>
                            <w:r w:rsidR="005B07FB">
                              <w:rPr>
                                <w:rFonts w:ascii="Century Gothic" w:hAnsi="Century Gothic" w:cs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1C2210">
                              <w:rPr>
                                <w:rFonts w:ascii="Century Gothic" w:hAnsi="Century Gothic" w:cs="Arial"/>
                                <w:sz w:val="22"/>
                                <w:szCs w:val="22"/>
                              </w:rPr>
                              <w:t xml:space="preserve">network issues such as wireless and </w:t>
                            </w:r>
                            <w:r w:rsidR="005B07FB">
                              <w:rPr>
                                <w:rFonts w:ascii="Century Gothic" w:hAnsi="Century Gothic" w:cs="Arial"/>
                                <w:sz w:val="22"/>
                                <w:szCs w:val="22"/>
                              </w:rPr>
                              <w:t>wired</w:t>
                            </w:r>
                            <w:r w:rsidRPr="001C2210">
                              <w:rPr>
                                <w:rFonts w:ascii="Century Gothic" w:hAnsi="Century Gothic" w:cs="Arial"/>
                                <w:sz w:val="22"/>
                                <w:szCs w:val="22"/>
                              </w:rPr>
                              <w:t xml:space="preserve"> connectivity issues.</w:t>
                            </w:r>
                          </w:p>
                          <w:p w14:paraId="51A400FE" w14:textId="5A14A8DF" w:rsidR="001C2210" w:rsidRPr="001C2210" w:rsidRDefault="001C2210" w:rsidP="005D6378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rPr>
                                <w:rFonts w:ascii="Century Gothic" w:hAnsi="Century Gothic" w:cs="Arial"/>
                                <w:sz w:val="22"/>
                                <w:szCs w:val="22"/>
                              </w:rPr>
                            </w:pPr>
                            <w:r w:rsidRPr="001C2210">
                              <w:rPr>
                                <w:rFonts w:ascii="Century Gothic" w:hAnsi="Century Gothic" w:cs="Arial"/>
                                <w:sz w:val="22"/>
                                <w:szCs w:val="22"/>
                              </w:rPr>
                              <w:t>Use remote desk support access to perform troubleshooting.</w:t>
                            </w:r>
                          </w:p>
                          <w:p w14:paraId="659F5C82" w14:textId="515B6CA4" w:rsidR="001C2210" w:rsidRPr="001C2210" w:rsidRDefault="001C2210" w:rsidP="005D6378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rPr>
                                <w:rFonts w:ascii="Century Gothic" w:hAnsi="Century Gothic" w:cs="Arial"/>
                                <w:sz w:val="22"/>
                                <w:szCs w:val="22"/>
                              </w:rPr>
                            </w:pPr>
                            <w:r w:rsidRPr="001C2210">
                              <w:rPr>
                                <w:rFonts w:ascii="Century Gothic" w:hAnsi="Century Gothic" w:cs="Arial"/>
                                <w:sz w:val="22"/>
                                <w:szCs w:val="22"/>
                              </w:rPr>
                              <w:t>To maintain a high degree of customer service for all support queries and adhere to all service management principles.</w:t>
                            </w:r>
                          </w:p>
                          <w:p w14:paraId="3B639F9A" w14:textId="649802E1" w:rsidR="001C2210" w:rsidRDefault="001C2210" w:rsidP="005D6378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rPr>
                                <w:rFonts w:ascii="Century Gothic" w:hAnsi="Century Gothic" w:cs="Arial"/>
                                <w:sz w:val="22"/>
                                <w:szCs w:val="22"/>
                              </w:rPr>
                            </w:pPr>
                            <w:r w:rsidRPr="001C2210">
                              <w:rPr>
                                <w:rFonts w:ascii="Century Gothic" w:hAnsi="Century Gothic" w:cs="Arial"/>
                                <w:sz w:val="22"/>
                                <w:szCs w:val="22"/>
                              </w:rPr>
                              <w:t>Keep customers informed on progress and work to SLA’s and process.</w:t>
                            </w:r>
                          </w:p>
                          <w:p w14:paraId="36B359E4" w14:textId="79903C00" w:rsidR="001C2210" w:rsidRDefault="001C2210" w:rsidP="005D6378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rPr>
                                <w:rFonts w:ascii="Century Gothic" w:hAnsi="Century Gothic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sz w:val="22"/>
                                <w:szCs w:val="22"/>
                              </w:rPr>
                              <w:t>Escalate unresolved calls to senior engineers.</w:t>
                            </w:r>
                          </w:p>
                          <w:p w14:paraId="2D5AC3A9" w14:textId="1C4CE67B" w:rsidR="001C2210" w:rsidRPr="001C2210" w:rsidRDefault="001C2210" w:rsidP="005D6378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rPr>
                                <w:rFonts w:ascii="Century Gothic" w:hAnsi="Century Gothic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sz w:val="22"/>
                                <w:szCs w:val="22"/>
                              </w:rPr>
                              <w:t>Take ownership of user problems and follow up the status of problem on behalf of the user and communicate progress in a timely manner.</w:t>
                            </w:r>
                          </w:p>
                          <w:p w14:paraId="1128F901" w14:textId="77777777" w:rsidR="005D6378" w:rsidRDefault="005D6378" w:rsidP="0033013C">
                            <w:pPr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</w:p>
                          <w:p w14:paraId="1F1610B8" w14:textId="4DFB97E8" w:rsidR="00D508B0" w:rsidRDefault="00D508B0" w:rsidP="00D508B0">
                            <w:pPr>
                              <w:spacing w:after="80"/>
                              <w:rPr>
                                <w:rFonts w:ascii="Century Gothic" w:hAnsi="Century Gothic"/>
                                <w:b/>
                                <w:bCs/>
                                <w:color w:val="000000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  <w:bCs/>
                                <w:color w:val="000000"/>
                              </w:rPr>
                              <w:t xml:space="preserve">IT Support executive                                                   </w:t>
                            </w:r>
                            <w:proofErr w:type="gramStart"/>
                            <w:r>
                              <w:rPr>
                                <w:rFonts w:ascii="Century Gothic" w:hAnsi="Century Gothic"/>
                                <w:b/>
                                <w:bCs/>
                                <w:color w:val="000000"/>
                              </w:rPr>
                              <w:t xml:space="preserve">   </w:t>
                            </w:r>
                            <w:r w:rsidRPr="002B4C67">
                              <w:rPr>
                                <w:rFonts w:ascii="Century Gothic" w:hAnsi="Century Gothic"/>
                                <w:bCs/>
                                <w:color w:val="000000"/>
                              </w:rPr>
                              <w:t>[</w:t>
                            </w:r>
                            <w:proofErr w:type="gramEnd"/>
                            <w:r w:rsidRPr="002B4C67">
                              <w:rPr>
                                <w:rFonts w:ascii="Century Gothic" w:hAnsi="Century Gothic"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2</w:t>
                            </w:r>
                            <w:r>
                              <w:rPr>
                                <w:rFonts w:ascii="Century Gothic" w:hAnsi="Century Gothic"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7</w:t>
                            </w:r>
                            <w:r w:rsidRPr="002B4C67">
                              <w:rPr>
                                <w:rFonts w:ascii="Century Gothic" w:hAnsi="Century Gothic"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/</w:t>
                            </w:r>
                            <w:r>
                              <w:rPr>
                                <w:rFonts w:ascii="Century Gothic" w:hAnsi="Century Gothic"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1</w:t>
                            </w:r>
                            <w:r w:rsidR="00C93BDB">
                              <w:rPr>
                                <w:rFonts w:ascii="Century Gothic" w:hAnsi="Century Gothic"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1</w:t>
                            </w:r>
                            <w:r w:rsidRPr="002B4C67">
                              <w:rPr>
                                <w:rFonts w:ascii="Century Gothic" w:hAnsi="Century Gothic"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/17</w:t>
                            </w:r>
                            <w:r>
                              <w:rPr>
                                <w:rFonts w:ascii="Century Gothic" w:hAnsi="Century Gothic"/>
                                <w:bCs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A92A20">
                              <w:rPr>
                                <w:rFonts w:ascii="Century Gothic" w:hAnsi="Century Gothic"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–</w:t>
                            </w:r>
                            <w:r>
                              <w:rPr>
                                <w:rFonts w:ascii="Century Gothic" w:hAnsi="Century Gothic"/>
                                <w:bCs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A92A20">
                              <w:rPr>
                                <w:rFonts w:ascii="Century Gothic" w:hAnsi="Century Gothic"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05/10/18</w:t>
                            </w:r>
                            <w:r>
                              <w:rPr>
                                <w:rFonts w:ascii="Century Gothic" w:hAnsi="Century Gothic"/>
                                <w:bCs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2B4C67">
                              <w:rPr>
                                <w:rFonts w:ascii="Century Gothic" w:hAnsi="Century Gothic"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]</w:t>
                            </w:r>
                          </w:p>
                          <w:p w14:paraId="5B8C7BCB" w14:textId="0261B221" w:rsidR="00D508B0" w:rsidRPr="00BD2D36" w:rsidRDefault="00D508B0" w:rsidP="00D508B0">
                            <w:pPr>
                              <w:spacing w:after="80"/>
                              <w:rPr>
                                <w:rFonts w:ascii="Century Gothic" w:hAnsi="Century Gothic"/>
                                <w:bCs/>
                                <w:color w:val="000000"/>
                                <w:sz w:val="22"/>
                                <w:szCs w:val="22"/>
                              </w:rPr>
                            </w:pPr>
                            <w:proofErr w:type="spellStart"/>
                            <w:r w:rsidRPr="00B846F5">
                              <w:rPr>
                                <w:rFonts w:ascii="Century Gothic" w:hAnsi="Century Gothic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  <w:t>Winkworth</w:t>
                            </w:r>
                            <w:proofErr w:type="spellEnd"/>
                            <w:r w:rsidRPr="00B846F5">
                              <w:rPr>
                                <w:rFonts w:ascii="Century Gothic" w:hAnsi="Century Gothic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  <w:t xml:space="preserve"> Franchising</w:t>
                            </w:r>
                            <w:r w:rsidRPr="00BD2D36">
                              <w:rPr>
                                <w:rFonts w:ascii="Century Gothic" w:hAnsi="Century Gothic"/>
                                <w:bCs/>
                                <w:color w:val="000000"/>
                                <w:sz w:val="22"/>
                                <w:szCs w:val="22"/>
                              </w:rPr>
                              <w:t xml:space="preserve">                                               </w:t>
                            </w:r>
                            <w:r>
                              <w:rPr>
                                <w:rFonts w:ascii="Century Gothic" w:hAnsi="Century Gothic"/>
                                <w:bCs/>
                                <w:color w:val="000000"/>
                                <w:sz w:val="22"/>
                                <w:szCs w:val="22"/>
                              </w:rPr>
                              <w:t xml:space="preserve">            Mayfair, London</w:t>
                            </w:r>
                          </w:p>
                          <w:p w14:paraId="64C9357C" w14:textId="0691D68E" w:rsidR="00B92334" w:rsidRPr="00DE2B32" w:rsidRDefault="00DE2B32" w:rsidP="00B92334">
                            <w:pPr>
                              <w:pStyle w:val="ListParagraph"/>
                              <w:numPr>
                                <w:ilvl w:val="0"/>
                                <w:numId w:val="35"/>
                              </w:numPr>
                              <w:spacing w:after="80"/>
                              <w:rPr>
                                <w:rStyle w:val="background-details"/>
                                <w:rFonts w:ascii="Century Gothic" w:hAnsi="Century Gothic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DE2B32">
                              <w:rPr>
                                <w:rStyle w:val="background-details"/>
                                <w:rFonts w:ascii="Century Gothic" w:hAnsi="Century Gothic"/>
                                <w:sz w:val="22"/>
                                <w:szCs w:val="22"/>
                              </w:rPr>
                              <w:t>P</w:t>
                            </w:r>
                            <w:r w:rsidR="00D508B0" w:rsidRPr="00DE2B32">
                              <w:rPr>
                                <w:rStyle w:val="background-details"/>
                                <w:rFonts w:ascii="Century Gothic" w:hAnsi="Century Gothic"/>
                                <w:sz w:val="22"/>
                                <w:szCs w:val="22"/>
                              </w:rPr>
                              <w:t xml:space="preserve">rovide 1st </w:t>
                            </w:r>
                            <w:r w:rsidRPr="00DE2B32">
                              <w:rPr>
                                <w:rStyle w:val="background-details"/>
                                <w:rFonts w:ascii="Century Gothic" w:hAnsi="Century Gothic"/>
                                <w:sz w:val="22"/>
                                <w:szCs w:val="22"/>
                              </w:rPr>
                              <w:t>and some 2</w:t>
                            </w:r>
                            <w:r w:rsidRPr="00DE2B32">
                              <w:rPr>
                                <w:rStyle w:val="background-details"/>
                                <w:rFonts w:ascii="Century Gothic" w:hAnsi="Century Gothic"/>
                                <w:sz w:val="22"/>
                                <w:szCs w:val="22"/>
                                <w:vertAlign w:val="superscript"/>
                              </w:rPr>
                              <w:t>nd</w:t>
                            </w:r>
                            <w:r w:rsidRPr="00DE2B32">
                              <w:rPr>
                                <w:rStyle w:val="background-details"/>
                                <w:rFonts w:ascii="Century Gothic" w:hAnsi="Century Gothic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D508B0" w:rsidRPr="00DE2B32">
                              <w:rPr>
                                <w:rStyle w:val="background-details"/>
                                <w:rFonts w:ascii="Century Gothic" w:hAnsi="Century Gothic"/>
                                <w:sz w:val="22"/>
                                <w:szCs w:val="22"/>
                              </w:rPr>
                              <w:t>line support for user</w:t>
                            </w:r>
                            <w:r w:rsidRPr="00DE2B32">
                              <w:rPr>
                                <w:rStyle w:val="background-details"/>
                                <w:rFonts w:ascii="Century Gothic" w:hAnsi="Century Gothic"/>
                                <w:sz w:val="22"/>
                                <w:szCs w:val="22"/>
                              </w:rPr>
                              <w:t xml:space="preserve">s </w:t>
                            </w:r>
                            <w:r w:rsidRPr="00DE2B32">
                              <w:rPr>
                                <w:rFonts w:ascii="Century Gothic" w:hAnsi="Century Gothic"/>
                                <w:sz w:val="22"/>
                                <w:szCs w:val="22"/>
                              </w:rPr>
                              <w:t>d</w:t>
                            </w:r>
                            <w:r w:rsidRPr="00DE2B32">
                              <w:rPr>
                                <w:rFonts w:ascii="Century Gothic" w:hAnsi="Century Gothic"/>
                                <w:sz w:val="22"/>
                                <w:szCs w:val="22"/>
                              </w:rPr>
                              <w:t>iagnosing and resolving technical issues</w:t>
                            </w:r>
                            <w:r w:rsidRPr="00DE2B32">
                              <w:rPr>
                                <w:rFonts w:ascii="Century Gothic" w:hAnsi="Century Gothic"/>
                                <w:sz w:val="22"/>
                                <w:szCs w:val="22"/>
                              </w:rPr>
                              <w:t>, providing</w:t>
                            </w:r>
                            <w:r w:rsidRPr="00DE2B32">
                              <w:rPr>
                                <w:rFonts w:ascii="Century Gothic" w:hAnsi="Century Gothic"/>
                                <w:sz w:val="22"/>
                                <w:szCs w:val="22"/>
                              </w:rPr>
                              <w:t xml:space="preserve"> support for </w:t>
                            </w:r>
                            <w:r w:rsidRPr="00DE2B32">
                              <w:rPr>
                                <w:rStyle w:val="background-details"/>
                                <w:rFonts w:ascii="Century Gothic" w:hAnsi="Century Gothic"/>
                                <w:sz w:val="22"/>
                                <w:szCs w:val="22"/>
                              </w:rPr>
                              <w:t>printers/fax/scanners</w:t>
                            </w:r>
                            <w:r w:rsidRPr="00DE2B32">
                              <w:rPr>
                                <w:rFonts w:ascii="Century Gothic" w:hAnsi="Century Gothic"/>
                                <w:sz w:val="22"/>
                                <w:szCs w:val="22"/>
                              </w:rPr>
                              <w:t xml:space="preserve">, </w:t>
                            </w:r>
                            <w:r w:rsidRPr="00DE2B32">
                              <w:rPr>
                                <w:rFonts w:ascii="Century Gothic" w:hAnsi="Century Gothic"/>
                                <w:sz w:val="22"/>
                                <w:szCs w:val="22"/>
                              </w:rPr>
                              <w:t>Patching of network and phones</w:t>
                            </w:r>
                            <w:r w:rsidRPr="00DE2B32">
                              <w:rPr>
                                <w:rFonts w:ascii="Century Gothic" w:hAnsi="Century Gothic"/>
                                <w:sz w:val="22"/>
                                <w:szCs w:val="22"/>
                              </w:rPr>
                              <w:t xml:space="preserve">, </w:t>
                            </w:r>
                            <w:r w:rsidRPr="00DE2B32">
                              <w:rPr>
                                <w:rFonts w:ascii="Century Gothic" w:hAnsi="Century Gothic"/>
                                <w:sz w:val="22"/>
                                <w:szCs w:val="22"/>
                              </w:rPr>
                              <w:t>Antivirus installation to desktops and laptops</w:t>
                            </w:r>
                            <w:r w:rsidRPr="00DE2B32">
                              <w:rPr>
                                <w:rFonts w:ascii="Century Gothic" w:hAnsi="Century Gothic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14:paraId="7DEDAE34" w14:textId="4B2AFBC5" w:rsidR="00B92334" w:rsidRPr="005B07FB" w:rsidRDefault="00B92334" w:rsidP="00B92334">
                            <w:pPr>
                              <w:pStyle w:val="ListParagraph"/>
                              <w:numPr>
                                <w:ilvl w:val="0"/>
                                <w:numId w:val="35"/>
                              </w:numPr>
                              <w:spacing w:after="80"/>
                              <w:rPr>
                                <w:rStyle w:val="background-details"/>
                                <w:rFonts w:ascii="Century Gothic" w:hAnsi="Century Gothic"/>
                                <w:bCs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5B07FB">
                              <w:rPr>
                                <w:rStyle w:val="background-details"/>
                                <w:rFonts w:ascii="Century Gothic" w:hAnsi="Century Gothic"/>
                                <w:bCs/>
                                <w:color w:val="000000"/>
                                <w:sz w:val="22"/>
                                <w:szCs w:val="22"/>
                              </w:rPr>
                              <w:t xml:space="preserve">Design and documented network architecture using MS Visio </w:t>
                            </w:r>
                          </w:p>
                          <w:p w14:paraId="0B5C9AE9" w14:textId="59D75F2D" w:rsidR="00643FD9" w:rsidRPr="00643FD9" w:rsidRDefault="00643FD9" w:rsidP="00643FD9">
                            <w:pPr>
                              <w:pStyle w:val="ListParagraph"/>
                              <w:numPr>
                                <w:ilvl w:val="0"/>
                                <w:numId w:val="35"/>
                              </w:numPr>
                              <w:spacing w:after="80"/>
                              <w:rPr>
                                <w:rStyle w:val="background-details"/>
                                <w:rFonts w:ascii="Century Gothic" w:hAnsi="Century Gothic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Style w:val="background-details"/>
                                <w:rFonts w:ascii="Century Gothic" w:hAnsi="Century Gothic"/>
                                <w:bCs/>
                                <w:color w:val="000000"/>
                                <w:sz w:val="22"/>
                                <w:szCs w:val="22"/>
                              </w:rPr>
                              <w:t xml:space="preserve">Use remote access to perform troubleshooting </w:t>
                            </w:r>
                            <w:r w:rsidR="00B92334">
                              <w:rPr>
                                <w:rStyle w:val="background-details"/>
                                <w:rFonts w:ascii="Century Gothic" w:hAnsi="Century Gothic"/>
                                <w:bCs/>
                                <w:color w:val="000000"/>
                                <w:sz w:val="22"/>
                                <w:szCs w:val="22"/>
                              </w:rPr>
                              <w:t>&amp; Face to Face support</w:t>
                            </w:r>
                          </w:p>
                          <w:p w14:paraId="48AE3B42" w14:textId="13CD04F4" w:rsidR="00643FD9" w:rsidRPr="00643FD9" w:rsidRDefault="00DE2B32" w:rsidP="00643FD9">
                            <w:pPr>
                              <w:pStyle w:val="ListParagraph"/>
                              <w:numPr>
                                <w:ilvl w:val="0"/>
                                <w:numId w:val="35"/>
                              </w:numPr>
                              <w:spacing w:after="80"/>
                              <w:rPr>
                                <w:rStyle w:val="background-details"/>
                                <w:rFonts w:ascii="Century Gothic" w:hAnsi="Century Gothic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Style w:val="background-details"/>
                                <w:rFonts w:ascii="Century Gothic" w:hAnsi="Century Gothic"/>
                                <w:sz w:val="22"/>
                                <w:szCs w:val="22"/>
                              </w:rPr>
                              <w:t>S</w:t>
                            </w:r>
                            <w:r w:rsidR="00643FD9" w:rsidRPr="00643FD9">
                              <w:rPr>
                                <w:rStyle w:val="background-details"/>
                                <w:rFonts w:ascii="Century Gothic" w:hAnsi="Century Gothic"/>
                                <w:sz w:val="22"/>
                                <w:szCs w:val="22"/>
                              </w:rPr>
                              <w:t xml:space="preserve">upport e-mail </w:t>
                            </w:r>
                            <w:r>
                              <w:rPr>
                                <w:rStyle w:val="background-details"/>
                                <w:rFonts w:ascii="Century Gothic" w:hAnsi="Century Gothic"/>
                                <w:sz w:val="22"/>
                                <w:szCs w:val="22"/>
                              </w:rPr>
                              <w:t xml:space="preserve">platform </w:t>
                            </w:r>
                            <w:r w:rsidR="00643FD9" w:rsidRPr="00643FD9">
                              <w:rPr>
                                <w:rStyle w:val="background-details"/>
                                <w:rFonts w:ascii="Century Gothic" w:hAnsi="Century Gothic"/>
                                <w:sz w:val="22"/>
                                <w:szCs w:val="22"/>
                              </w:rPr>
                              <w:t xml:space="preserve">(O365 &amp; </w:t>
                            </w:r>
                            <w:r>
                              <w:rPr>
                                <w:rStyle w:val="background-details"/>
                                <w:rFonts w:ascii="Century Gothic" w:hAnsi="Century Gothic"/>
                                <w:sz w:val="22"/>
                                <w:szCs w:val="22"/>
                              </w:rPr>
                              <w:t>G Suite and On-premise exchange)</w:t>
                            </w:r>
                            <w:r w:rsidR="00643FD9" w:rsidRPr="00643FD9">
                              <w:rPr>
                                <w:rStyle w:val="background-details"/>
                                <w:rFonts w:ascii="Century Gothic" w:hAnsi="Century Gothic"/>
                                <w:sz w:val="22"/>
                                <w:szCs w:val="22"/>
                              </w:rPr>
                              <w:t>, CMS and other information systems.</w:t>
                            </w:r>
                          </w:p>
                          <w:p w14:paraId="0432A292" w14:textId="6C1142C7" w:rsidR="00643FD9" w:rsidRPr="00643FD9" w:rsidRDefault="00B92334" w:rsidP="00643FD9">
                            <w:pPr>
                              <w:pStyle w:val="ListParagraph"/>
                              <w:numPr>
                                <w:ilvl w:val="0"/>
                                <w:numId w:val="35"/>
                              </w:numPr>
                              <w:spacing w:after="80"/>
                              <w:rPr>
                                <w:rStyle w:val="background-details"/>
                                <w:rFonts w:ascii="Century Gothic" w:hAnsi="Century Gothic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Style w:val="background-details"/>
                                <w:rFonts w:ascii="Century Gothic" w:hAnsi="Century Gothic"/>
                                <w:sz w:val="22"/>
                                <w:szCs w:val="22"/>
                              </w:rPr>
                              <w:t xml:space="preserve">Perform </w:t>
                            </w:r>
                            <w:r w:rsidR="00643FD9" w:rsidRPr="00643FD9">
                              <w:rPr>
                                <w:rStyle w:val="background-details"/>
                                <w:rFonts w:ascii="Century Gothic" w:hAnsi="Century Gothic"/>
                                <w:sz w:val="22"/>
                                <w:szCs w:val="22"/>
                              </w:rPr>
                              <w:t>data storage and security</w:t>
                            </w:r>
                            <w:r w:rsidR="001B127C">
                              <w:rPr>
                                <w:rStyle w:val="background-details"/>
                                <w:rFonts w:ascii="Century Gothic" w:hAnsi="Century Gothic"/>
                                <w:sz w:val="22"/>
                                <w:szCs w:val="22"/>
                              </w:rPr>
                              <w:t xml:space="preserve"> and backup using Veeam</w:t>
                            </w:r>
                            <w:r w:rsidR="00B66FD9">
                              <w:rPr>
                                <w:rStyle w:val="background-details"/>
                                <w:rFonts w:ascii="Century Gothic" w:hAnsi="Century Gothic"/>
                                <w:sz w:val="22"/>
                                <w:szCs w:val="22"/>
                              </w:rPr>
                              <w:t xml:space="preserve"> and </w:t>
                            </w:r>
                            <w:proofErr w:type="spellStart"/>
                            <w:r w:rsidR="00B66FD9">
                              <w:rPr>
                                <w:rStyle w:val="background-details"/>
                                <w:rFonts w:ascii="Century Gothic" w:hAnsi="Century Gothic"/>
                                <w:sz w:val="22"/>
                                <w:szCs w:val="22"/>
                              </w:rPr>
                              <w:t>zystra</w:t>
                            </w:r>
                            <w:proofErr w:type="spellEnd"/>
                            <w:r w:rsidR="00B66FD9">
                              <w:rPr>
                                <w:rStyle w:val="background-details"/>
                                <w:rFonts w:ascii="Century Gothic" w:hAnsi="Century Gothic"/>
                                <w:sz w:val="22"/>
                                <w:szCs w:val="22"/>
                              </w:rPr>
                              <w:t xml:space="preserve"> server.</w:t>
                            </w:r>
                            <w:bookmarkStart w:id="0" w:name="_GoBack"/>
                            <w:bookmarkEnd w:id="0"/>
                          </w:p>
                          <w:p w14:paraId="75A4B17B" w14:textId="77777777" w:rsidR="00643FD9" w:rsidRPr="00643FD9" w:rsidRDefault="00643FD9" w:rsidP="00643FD9">
                            <w:pPr>
                              <w:pStyle w:val="ListParagraph"/>
                              <w:numPr>
                                <w:ilvl w:val="0"/>
                                <w:numId w:val="35"/>
                              </w:numPr>
                              <w:spacing w:after="80"/>
                              <w:rPr>
                                <w:rStyle w:val="background-details"/>
                                <w:rFonts w:ascii="Century Gothic" w:hAnsi="Century Gothic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643FD9">
                              <w:rPr>
                                <w:rStyle w:val="background-details"/>
                                <w:rFonts w:ascii="Century Gothic" w:hAnsi="Century Gothic"/>
                                <w:sz w:val="22"/>
                                <w:szCs w:val="22"/>
                              </w:rPr>
                              <w:t>To assist with end user system updates and monitoring. Including spyware removal and testing, virus checking, ensuring backup of data files, etc.</w:t>
                            </w:r>
                          </w:p>
                          <w:p w14:paraId="44D747D8" w14:textId="77777777" w:rsidR="00643FD9" w:rsidRPr="00643FD9" w:rsidRDefault="00643FD9" w:rsidP="00643FD9">
                            <w:pPr>
                              <w:pStyle w:val="ListParagraph"/>
                              <w:numPr>
                                <w:ilvl w:val="0"/>
                                <w:numId w:val="35"/>
                              </w:numPr>
                              <w:spacing w:after="80"/>
                              <w:rPr>
                                <w:rStyle w:val="background-details"/>
                                <w:rFonts w:ascii="Century Gothic" w:hAnsi="Century Gothic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643FD9">
                              <w:rPr>
                                <w:rStyle w:val="background-details"/>
                                <w:rFonts w:ascii="Century Gothic" w:hAnsi="Century Gothic"/>
                                <w:sz w:val="22"/>
                                <w:szCs w:val="22"/>
                              </w:rPr>
                              <w:t>To assist with the development and implementation of specific projects as required by the organisation.</w:t>
                            </w:r>
                          </w:p>
                          <w:p w14:paraId="65376A70" w14:textId="2BADCD33" w:rsidR="00643FD9" w:rsidRPr="00643FD9" w:rsidRDefault="00643FD9" w:rsidP="00643FD9">
                            <w:pPr>
                              <w:pStyle w:val="ListParagraph"/>
                              <w:numPr>
                                <w:ilvl w:val="0"/>
                                <w:numId w:val="35"/>
                              </w:numPr>
                              <w:spacing w:after="80"/>
                              <w:rPr>
                                <w:rFonts w:ascii="Century Gothic" w:hAnsi="Century Gothic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2"/>
                                <w:szCs w:val="22"/>
                              </w:rPr>
                              <w:t>Installing new IT equipment for off</w:t>
                            </w:r>
                            <w:r w:rsidR="00DE2B32">
                              <w:rPr>
                                <w:rFonts w:ascii="Century Gothic" w:hAnsi="Century Gothic"/>
                                <w:sz w:val="22"/>
                                <w:szCs w:val="22"/>
                              </w:rPr>
                              <w:t>ice move or onboarding.</w:t>
                            </w:r>
                          </w:p>
                          <w:p w14:paraId="20ACC534" w14:textId="21603AE3" w:rsidR="00D508B0" w:rsidRPr="00B92334" w:rsidRDefault="00F872F3" w:rsidP="00B92334">
                            <w:pPr>
                              <w:pStyle w:val="ListParagraph"/>
                              <w:numPr>
                                <w:ilvl w:val="0"/>
                                <w:numId w:val="35"/>
                              </w:numPr>
                              <w:spacing w:after="80"/>
                              <w:rPr>
                                <w:rFonts w:ascii="Century Gothic" w:hAnsi="Century Gothic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B92334">
                              <w:rPr>
                                <w:rFonts w:ascii="Century Gothic" w:hAnsi="Century Gothic"/>
                                <w:sz w:val="22"/>
                                <w:szCs w:val="22"/>
                                <w:lang w:eastAsia="en-GB"/>
                              </w:rPr>
                              <w:t>Creating and maintaining IT documentation</w:t>
                            </w:r>
                            <w:r w:rsidRPr="00B92334">
                              <w:rPr>
                                <w:rFonts w:ascii="Century Gothic" w:hAnsi="Century Gothic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14:paraId="2E209039" w14:textId="303F91FF" w:rsidR="002B4C67" w:rsidRDefault="002B4C67" w:rsidP="006262FD">
                            <w:pPr>
                              <w:spacing w:after="80"/>
                              <w:rPr>
                                <w:rFonts w:ascii="Century Gothic" w:hAnsi="Century Gothic"/>
                                <w:b/>
                                <w:bCs/>
                                <w:color w:val="000000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  <w:bCs/>
                                <w:color w:val="000000"/>
                              </w:rPr>
                              <w:t>1</w:t>
                            </w:r>
                            <w:r w:rsidRPr="002B4C67">
                              <w:rPr>
                                <w:rFonts w:ascii="Century Gothic" w:hAnsi="Century Gothic"/>
                                <w:b/>
                                <w:bCs/>
                                <w:color w:val="000000"/>
                                <w:vertAlign w:val="superscript"/>
                              </w:rPr>
                              <w:t>st</w:t>
                            </w:r>
                            <w:r w:rsidR="004A2157">
                              <w:rPr>
                                <w:rFonts w:ascii="Century Gothic" w:hAnsi="Century Gothic"/>
                                <w:b/>
                                <w:bCs/>
                                <w:color w:val="000000"/>
                              </w:rPr>
                              <w:t xml:space="preserve"> Line IT Support</w:t>
                            </w:r>
                            <w:proofErr w:type="gramStart"/>
                            <w:r>
                              <w:rPr>
                                <w:rFonts w:ascii="Century Gothic" w:hAnsi="Century Gothic"/>
                                <w:b/>
                                <w:bCs/>
                                <w:color w:val="000000"/>
                              </w:rPr>
                              <w:t xml:space="preserve">   </w:t>
                            </w:r>
                            <w:r w:rsidR="00E878AB">
                              <w:rPr>
                                <w:rFonts w:ascii="Century Gothic" w:hAnsi="Century Gothic"/>
                                <w:b/>
                                <w:bCs/>
                                <w:color w:val="000000"/>
                              </w:rPr>
                              <w:t>(</w:t>
                            </w:r>
                            <w:proofErr w:type="gramEnd"/>
                            <w:r w:rsidR="00E878AB">
                              <w:rPr>
                                <w:rFonts w:ascii="Century Gothic" w:hAnsi="Century Gothic"/>
                                <w:b/>
                                <w:bCs/>
                                <w:color w:val="000000"/>
                              </w:rPr>
                              <w:t>Contract)</w:t>
                            </w:r>
                            <w:r>
                              <w:rPr>
                                <w:rFonts w:ascii="Century Gothic" w:hAnsi="Century Gothic"/>
                                <w:b/>
                                <w:bCs/>
                                <w:color w:val="000000"/>
                              </w:rPr>
                              <w:t xml:space="preserve">    </w:t>
                            </w:r>
                            <w:r w:rsidR="00E878AB">
                              <w:rPr>
                                <w:rFonts w:ascii="Century Gothic" w:hAnsi="Century Gothic"/>
                                <w:b/>
                                <w:bCs/>
                                <w:color w:val="000000"/>
                              </w:rPr>
                              <w:t xml:space="preserve"> </w:t>
                            </w:r>
                            <w:r>
                              <w:rPr>
                                <w:rFonts w:ascii="Century Gothic" w:hAnsi="Century Gothic"/>
                                <w:b/>
                                <w:bCs/>
                                <w:color w:val="000000"/>
                              </w:rPr>
                              <w:t xml:space="preserve">                      </w:t>
                            </w:r>
                            <w:r w:rsidR="00483C1C">
                              <w:rPr>
                                <w:rFonts w:ascii="Century Gothic" w:hAnsi="Century Gothic"/>
                                <w:b/>
                                <w:bCs/>
                                <w:color w:val="000000"/>
                              </w:rPr>
                              <w:t xml:space="preserve">      </w:t>
                            </w:r>
                            <w:r>
                              <w:rPr>
                                <w:rFonts w:ascii="Century Gothic" w:hAnsi="Century Gothic"/>
                                <w:b/>
                                <w:bCs/>
                                <w:color w:val="000000"/>
                              </w:rPr>
                              <w:t xml:space="preserve">  </w:t>
                            </w:r>
                            <w:r w:rsidRPr="002B4C67">
                              <w:rPr>
                                <w:rFonts w:ascii="Century Gothic" w:hAnsi="Century Gothic"/>
                                <w:bCs/>
                                <w:color w:val="000000"/>
                              </w:rPr>
                              <w:t>[</w:t>
                            </w:r>
                            <w:r w:rsidRPr="002B4C67">
                              <w:rPr>
                                <w:rFonts w:ascii="Century Gothic" w:hAnsi="Century Gothic"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24/07/17</w:t>
                            </w:r>
                            <w:r>
                              <w:rPr>
                                <w:rFonts w:ascii="Century Gothic" w:hAnsi="Century Gothic"/>
                                <w:bCs/>
                                <w:color w:val="000000"/>
                                <w:sz w:val="20"/>
                                <w:szCs w:val="20"/>
                              </w:rPr>
                              <w:t xml:space="preserve"> -</w:t>
                            </w:r>
                            <w:r w:rsidR="00D508B0">
                              <w:rPr>
                                <w:rFonts w:ascii="Century Gothic" w:hAnsi="Century Gothic"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20/1</w:t>
                            </w:r>
                            <w:r w:rsidR="00A92A20">
                              <w:rPr>
                                <w:rFonts w:ascii="Century Gothic" w:hAnsi="Century Gothic"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1</w:t>
                            </w:r>
                            <w:r w:rsidR="00D508B0">
                              <w:rPr>
                                <w:rFonts w:ascii="Century Gothic" w:hAnsi="Century Gothic"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/2017</w:t>
                            </w:r>
                            <w:r>
                              <w:rPr>
                                <w:rFonts w:ascii="Century Gothic" w:hAnsi="Century Gothic"/>
                                <w:bCs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2B4C67">
                              <w:rPr>
                                <w:rFonts w:ascii="Century Gothic" w:hAnsi="Century Gothic"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]</w:t>
                            </w:r>
                          </w:p>
                          <w:p w14:paraId="25ADBDEE" w14:textId="476EFAEC" w:rsidR="00BD2D36" w:rsidRDefault="00483C1C" w:rsidP="00BD2D36">
                            <w:pPr>
                              <w:spacing w:after="80"/>
                              <w:rPr>
                                <w:rFonts w:ascii="Century Gothic" w:hAnsi="Century Gothic"/>
                                <w:bCs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B846F5">
                              <w:rPr>
                                <w:rFonts w:ascii="Century Gothic" w:hAnsi="Century Gothic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  <w:t xml:space="preserve">Clancy Docwra                                                </w:t>
                            </w:r>
                            <w:r w:rsidR="00BD2D36" w:rsidRPr="00B846F5">
                              <w:rPr>
                                <w:rFonts w:ascii="Century Gothic" w:hAnsi="Century Gothic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  <w:t xml:space="preserve">            </w:t>
                            </w:r>
                            <w:r w:rsidRPr="00B846F5">
                              <w:rPr>
                                <w:rFonts w:ascii="Century Gothic" w:hAnsi="Century Gothic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  <w:t xml:space="preserve">      </w:t>
                            </w:r>
                            <w:r w:rsidRPr="00BD2D36">
                              <w:rPr>
                                <w:rFonts w:ascii="Century Gothic" w:hAnsi="Century Gothic"/>
                                <w:bCs/>
                                <w:color w:val="000000"/>
                                <w:sz w:val="22"/>
                                <w:szCs w:val="22"/>
                              </w:rPr>
                              <w:t>Harefield, Middlesex</w:t>
                            </w:r>
                          </w:p>
                          <w:p w14:paraId="26C9DD6E" w14:textId="4CCBCBE8" w:rsidR="00BD2D36" w:rsidRPr="00044155" w:rsidRDefault="00D03546" w:rsidP="00D03546">
                            <w:pPr>
                              <w:numPr>
                                <w:ilvl w:val="0"/>
                                <w:numId w:val="34"/>
                              </w:numPr>
                              <w:spacing w:before="100" w:beforeAutospacing="1" w:after="100" w:afterAutospacing="1"/>
                              <w:rPr>
                                <w:rFonts w:ascii="Century Gothic" w:hAnsi="Century Gothic"/>
                                <w:sz w:val="22"/>
                                <w:szCs w:val="22"/>
                                <w:lang w:eastAsia="en-GB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2"/>
                                <w:szCs w:val="22"/>
                                <w:lang w:eastAsia="en-GB"/>
                              </w:rPr>
                              <w:t>To provide technical support, answering support queries either onsite or via phone or em</w:t>
                            </w:r>
                            <w:r w:rsidRPr="00D03546">
                              <w:rPr>
                                <w:rFonts w:ascii="Century Gothic" w:hAnsi="Century Gothic"/>
                                <w:sz w:val="22"/>
                                <w:szCs w:val="22"/>
                                <w:lang w:eastAsia="en-GB"/>
                              </w:rPr>
                              <w:t xml:space="preserve">ail. </w:t>
                            </w:r>
                            <w:r w:rsidRPr="00D03546">
                              <w:rPr>
                                <w:rFonts w:ascii="Century Gothic" w:hAnsi="Century Gothic"/>
                                <w:color w:val="000000"/>
                                <w:spacing w:val="2"/>
                                <w:sz w:val="22"/>
                                <w:szCs w:val="22"/>
                              </w:rPr>
                              <w:t>To take ownership of user problems and be proactive when dealing with user issues. To log all calls on the call logging system and maintain full documentation</w:t>
                            </w:r>
                            <w:r>
                              <w:rPr>
                                <w:rFonts w:ascii="Century Gothic" w:hAnsi="Century Gothic"/>
                                <w:color w:val="000000"/>
                                <w:spacing w:val="2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14:paraId="29407B49" w14:textId="42CFFEA4" w:rsidR="00BD2D36" w:rsidRPr="00044155" w:rsidRDefault="00BD2D36" w:rsidP="00BD2D36">
                            <w:pPr>
                              <w:numPr>
                                <w:ilvl w:val="0"/>
                                <w:numId w:val="34"/>
                              </w:numPr>
                              <w:spacing w:before="100" w:beforeAutospacing="1" w:after="100" w:afterAutospacing="1"/>
                              <w:rPr>
                                <w:rFonts w:ascii="Century Gothic" w:hAnsi="Century Gothic"/>
                                <w:sz w:val="22"/>
                                <w:szCs w:val="22"/>
                                <w:lang w:eastAsia="en-GB"/>
                              </w:rPr>
                            </w:pPr>
                            <w:r w:rsidRPr="00044155">
                              <w:rPr>
                                <w:rFonts w:ascii="Century Gothic" w:hAnsi="Century Gothic"/>
                                <w:sz w:val="22"/>
                                <w:szCs w:val="22"/>
                                <w:lang w:eastAsia="en-GB"/>
                              </w:rPr>
                              <w:t>Assisting with new users and leavers of the business including sourcing</w:t>
                            </w:r>
                            <w:r w:rsidRPr="00044155">
                              <w:rPr>
                                <w:rFonts w:ascii="Century Gothic" w:hAnsi="Century Gothic"/>
                                <w:sz w:val="22"/>
                                <w:szCs w:val="22"/>
                                <w:lang w:eastAsia="en-GB"/>
                              </w:rPr>
                              <w:br/>
                              <w:t>hardware, creation of accounts</w:t>
                            </w:r>
                            <w:r w:rsidR="00D03546">
                              <w:rPr>
                                <w:rFonts w:ascii="Century Gothic" w:hAnsi="Century Gothic"/>
                                <w:sz w:val="22"/>
                                <w:szCs w:val="22"/>
                                <w:lang w:eastAsia="en-GB"/>
                              </w:rPr>
                              <w:t>,</w:t>
                            </w:r>
                            <w:r w:rsidRPr="00044155">
                              <w:rPr>
                                <w:rFonts w:ascii="Century Gothic" w:hAnsi="Century Gothic"/>
                                <w:sz w:val="22"/>
                                <w:szCs w:val="22"/>
                                <w:lang w:eastAsia="en-GB"/>
                              </w:rPr>
                              <w:t xml:space="preserve"> and arranging return of equipment. This includes laptop, desktops and tablets using Windows 7/8/10</w:t>
                            </w:r>
                          </w:p>
                          <w:p w14:paraId="29C66D72" w14:textId="5DDD2982" w:rsidR="00BD2D36" w:rsidRDefault="00D03546" w:rsidP="00BD2D36">
                            <w:pPr>
                              <w:numPr>
                                <w:ilvl w:val="0"/>
                                <w:numId w:val="34"/>
                              </w:numPr>
                              <w:spacing w:before="100" w:beforeAutospacing="1" w:after="100" w:afterAutospacing="1"/>
                              <w:rPr>
                                <w:rFonts w:ascii="Century Gothic" w:hAnsi="Century Gothic"/>
                                <w:sz w:val="22"/>
                                <w:szCs w:val="22"/>
                                <w:lang w:eastAsia="en-GB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2"/>
                                <w:szCs w:val="22"/>
                                <w:lang w:eastAsia="en-GB"/>
                              </w:rPr>
                              <w:t>Creating new joiner account on the system including</w:t>
                            </w:r>
                            <w:r w:rsidR="00BD2D36" w:rsidRPr="00044155">
                              <w:rPr>
                                <w:rFonts w:ascii="Century Gothic" w:hAnsi="Century Gothic"/>
                                <w:sz w:val="22"/>
                                <w:szCs w:val="22"/>
                                <w:lang w:eastAsia="en-GB"/>
                              </w:rPr>
                              <w:t xml:space="preserve"> Active Directory, Exchange and with all other access requirements</w:t>
                            </w:r>
                          </w:p>
                          <w:p w14:paraId="3C6184A8" w14:textId="1DC79E04" w:rsidR="00BD2D36" w:rsidRPr="00B92334" w:rsidRDefault="00BD2D36" w:rsidP="00B92334">
                            <w:pPr>
                              <w:pStyle w:val="ListParagraph"/>
                              <w:numPr>
                                <w:ilvl w:val="0"/>
                                <w:numId w:val="34"/>
                              </w:numPr>
                              <w:spacing w:after="80"/>
                              <w:rPr>
                                <w:rFonts w:ascii="Century Gothic" w:hAnsi="Century Gothic"/>
                                <w:bCs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B92334">
                              <w:rPr>
                                <w:rFonts w:ascii="Century Gothic" w:hAnsi="Century Gothic"/>
                                <w:sz w:val="22"/>
                                <w:szCs w:val="22"/>
                                <w:lang w:eastAsia="en-GB"/>
                              </w:rPr>
                              <w:t>Hardware installations and moves</w:t>
                            </w:r>
                            <w:r w:rsidRPr="00B92334">
                              <w:rPr>
                                <w:rFonts w:ascii="Century Gothic" w:hAnsi="Century Gothic"/>
                                <w:lang w:eastAsia="en-GB"/>
                              </w:rPr>
                              <w:t xml:space="preserve">, </w:t>
                            </w:r>
                            <w:r w:rsidRPr="00B92334">
                              <w:rPr>
                                <w:rFonts w:ascii="Century Gothic" w:hAnsi="Century Gothic"/>
                                <w:sz w:val="22"/>
                                <w:szCs w:val="22"/>
                                <w:lang w:eastAsia="en-GB"/>
                              </w:rPr>
                              <w:t>Support of Microsoft Office products 2010/2013/2016 including Outlook 2013/2016</w:t>
                            </w:r>
                          </w:p>
                          <w:p w14:paraId="004BAA29" w14:textId="4799D26D" w:rsidR="00BD2D36" w:rsidRDefault="00BD2D36" w:rsidP="00BD2D36">
                            <w:pPr>
                              <w:numPr>
                                <w:ilvl w:val="0"/>
                                <w:numId w:val="34"/>
                              </w:numPr>
                              <w:spacing w:before="100" w:beforeAutospacing="1" w:after="100" w:afterAutospacing="1"/>
                              <w:rPr>
                                <w:rFonts w:ascii="Century Gothic" w:hAnsi="Century Gothic"/>
                                <w:sz w:val="22"/>
                                <w:szCs w:val="22"/>
                                <w:lang w:eastAsia="en-GB"/>
                              </w:rPr>
                            </w:pPr>
                            <w:r w:rsidRPr="00044155">
                              <w:rPr>
                                <w:rFonts w:ascii="Century Gothic" w:hAnsi="Century Gothic"/>
                                <w:sz w:val="22"/>
                                <w:szCs w:val="22"/>
                                <w:lang w:eastAsia="en-GB"/>
                              </w:rPr>
                              <w:t>Escalating issues to 2</w:t>
                            </w:r>
                            <w:r w:rsidRPr="00044155">
                              <w:rPr>
                                <w:rFonts w:ascii="Century Gothic" w:hAnsi="Century Gothic"/>
                                <w:sz w:val="22"/>
                                <w:szCs w:val="22"/>
                                <w:vertAlign w:val="superscript"/>
                                <w:lang w:eastAsia="en-GB"/>
                              </w:rPr>
                              <w:t>nd</w:t>
                            </w:r>
                            <w:r w:rsidRPr="00044155">
                              <w:rPr>
                                <w:rFonts w:ascii="Century Gothic" w:hAnsi="Century Gothic"/>
                                <w:sz w:val="22"/>
                                <w:szCs w:val="22"/>
                                <w:lang w:eastAsia="en-GB"/>
                              </w:rPr>
                              <w:t>/3rd line support</w:t>
                            </w:r>
                            <w:r>
                              <w:rPr>
                                <w:rFonts w:ascii="Century Gothic" w:hAnsi="Century Gothic"/>
                                <w:lang w:eastAsia="en-GB"/>
                              </w:rPr>
                              <w:t xml:space="preserve">, </w:t>
                            </w:r>
                            <w:r w:rsidRPr="00044155">
                              <w:rPr>
                                <w:rFonts w:ascii="Century Gothic" w:hAnsi="Century Gothic"/>
                                <w:sz w:val="22"/>
                                <w:szCs w:val="22"/>
                                <w:lang w:eastAsia="en-GB"/>
                              </w:rPr>
                              <w:t>Responsible for new staff IT inductions</w:t>
                            </w:r>
                          </w:p>
                          <w:p w14:paraId="732A862C" w14:textId="16A1171D" w:rsidR="00D508B0" w:rsidRPr="00044155" w:rsidRDefault="00D03546" w:rsidP="00BD2D36">
                            <w:pPr>
                              <w:numPr>
                                <w:ilvl w:val="0"/>
                                <w:numId w:val="34"/>
                              </w:numPr>
                              <w:spacing w:before="100" w:beforeAutospacing="1" w:after="100" w:afterAutospacing="1"/>
                              <w:rPr>
                                <w:rFonts w:ascii="Century Gothic" w:hAnsi="Century Gothic"/>
                                <w:sz w:val="22"/>
                                <w:szCs w:val="22"/>
                                <w:lang w:eastAsia="en-GB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2"/>
                                <w:szCs w:val="22"/>
                                <w:lang w:eastAsia="en-GB"/>
                              </w:rPr>
                              <w:t xml:space="preserve">Using VMware </w:t>
                            </w:r>
                            <w:proofErr w:type="spellStart"/>
                            <w:r>
                              <w:rPr>
                                <w:rFonts w:ascii="Century Gothic" w:hAnsi="Century Gothic"/>
                                <w:sz w:val="22"/>
                                <w:szCs w:val="22"/>
                                <w:lang w:eastAsia="en-GB"/>
                              </w:rPr>
                              <w:t>Airwatch</w:t>
                            </w:r>
                            <w:proofErr w:type="spellEnd"/>
                            <w:r>
                              <w:rPr>
                                <w:rFonts w:ascii="Century Gothic" w:hAnsi="Century Gothic"/>
                                <w:sz w:val="22"/>
                                <w:szCs w:val="22"/>
                                <w:lang w:eastAsia="en-GB"/>
                              </w:rPr>
                              <w:t xml:space="preserve"> for </w:t>
                            </w:r>
                            <w:r w:rsidR="00D508B0">
                              <w:rPr>
                                <w:rFonts w:ascii="Century Gothic" w:hAnsi="Century Gothic"/>
                                <w:sz w:val="22"/>
                                <w:szCs w:val="22"/>
                                <w:lang w:eastAsia="en-GB"/>
                              </w:rPr>
                              <w:t>Mobile devices staging and management</w:t>
                            </w:r>
                            <w:r>
                              <w:rPr>
                                <w:rFonts w:ascii="Century Gothic" w:hAnsi="Century Gothic"/>
                                <w:sz w:val="22"/>
                                <w:szCs w:val="22"/>
                                <w:lang w:eastAsia="en-GB"/>
                              </w:rPr>
                              <w:t>.</w:t>
                            </w:r>
                          </w:p>
                          <w:p w14:paraId="6485EA53" w14:textId="77777777" w:rsidR="00702D00" w:rsidRDefault="00702D00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485E9BD" id="Text Box 7" o:spid="_x0000_s1028" type="#_x0000_t202" style="position:absolute;margin-left:19.8pt;margin-top:-59.4pt;width:468.15pt;height:817.5pt;z-index:251632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" stroked="f">
                <v:textbox>
                  <w:txbxContent>
                    <w:p w14:paraId="7629746B" w14:textId="77777777" w:rsidR="009B2270" w:rsidRDefault="009B2270" w:rsidP="0033013C">
                      <w:pPr>
                        <w:rPr>
                          <w:rFonts w:ascii="Arial" w:hAnsi="Arial" w:cs="Arial"/>
                          <w:b/>
                          <w:bCs/>
                          <w:iCs/>
                          <w:spacing w:val="2"/>
                          <w:kern w:val="22"/>
                        </w:rPr>
                      </w:pPr>
                    </w:p>
                    <w:p w14:paraId="6485EA4F" w14:textId="53EAA147" w:rsidR="00702D00" w:rsidRPr="00D87276" w:rsidRDefault="006262FD" w:rsidP="0033013C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Century Gothic" w:hAnsi="Century Gothic"/>
                          <w:b/>
                          <w:bCs/>
                          <w:color w:val="000000"/>
                          <w:spacing w:val="40"/>
                        </w:rPr>
                        <w:t>E</w:t>
                      </w:r>
                      <w:r>
                        <w:rPr>
                          <w:rFonts w:ascii="Century Gothic" w:hAnsi="Century Gothic"/>
                          <w:b/>
                          <w:bCs/>
                          <w:spacing w:val="40"/>
                        </w:rPr>
                        <w:t>mployment History</w:t>
                      </w:r>
                      <w:r w:rsidR="00702D00" w:rsidRPr="00D87276">
                        <w:rPr>
                          <w:rFonts w:ascii="Arial" w:hAnsi="Arial" w:cs="Arial"/>
                        </w:rPr>
                        <w:br/>
                      </w:r>
                    </w:p>
                    <w:p w14:paraId="6485EA50" w14:textId="5EF6B4DB" w:rsidR="00702D00" w:rsidRPr="005D6378" w:rsidRDefault="005D6378" w:rsidP="0033013C">
                      <w:pPr>
                        <w:rPr>
                          <w:rFonts w:ascii="Century Gothic" w:hAnsi="Century Gothic" w:cs="Arial"/>
                          <w:b/>
                        </w:rPr>
                      </w:pPr>
                      <w:r w:rsidRPr="005D6378">
                        <w:rPr>
                          <w:rFonts w:ascii="Century Gothic" w:hAnsi="Century Gothic" w:cs="Arial"/>
                          <w:b/>
                        </w:rPr>
                        <w:t xml:space="preserve">Service Desk </w:t>
                      </w:r>
                      <w:r w:rsidR="007E71AE">
                        <w:rPr>
                          <w:rFonts w:ascii="Century Gothic" w:hAnsi="Century Gothic" w:cs="Arial"/>
                          <w:b/>
                        </w:rPr>
                        <w:t>Technician</w:t>
                      </w:r>
                      <w:r w:rsidRPr="005D6378">
                        <w:rPr>
                          <w:rFonts w:ascii="Century Gothic" w:hAnsi="Century Gothic" w:cs="Arial"/>
                          <w:b/>
                        </w:rPr>
                        <w:t xml:space="preserve">  </w:t>
                      </w:r>
                      <w:r w:rsidR="00C45788">
                        <w:rPr>
                          <w:rFonts w:ascii="Century Gothic" w:hAnsi="Century Gothic" w:cs="Arial"/>
                          <w:b/>
                        </w:rPr>
                        <w:t xml:space="preserve">     </w:t>
                      </w:r>
                      <w:r w:rsidR="00E878AB">
                        <w:rPr>
                          <w:rFonts w:ascii="Century Gothic" w:hAnsi="Century Gothic" w:cs="Arial"/>
                          <w:b/>
                        </w:rPr>
                        <w:t>(Contract)</w:t>
                      </w:r>
                      <w:r w:rsidR="00C45788">
                        <w:rPr>
                          <w:rFonts w:ascii="Century Gothic" w:hAnsi="Century Gothic" w:cs="Arial"/>
                          <w:b/>
                        </w:rPr>
                        <w:t xml:space="preserve">                       </w:t>
                      </w:r>
                      <w:r w:rsidR="00C45788" w:rsidRPr="002B4C67">
                        <w:rPr>
                          <w:rFonts w:ascii="Century Gothic" w:hAnsi="Century Gothic"/>
                          <w:bCs/>
                          <w:color w:val="000000"/>
                        </w:rPr>
                        <w:t>[</w:t>
                      </w:r>
                      <w:r w:rsidR="00C45788">
                        <w:rPr>
                          <w:rFonts w:ascii="Century Gothic" w:hAnsi="Century Gothic"/>
                          <w:bCs/>
                          <w:color w:val="000000"/>
                          <w:sz w:val="20"/>
                          <w:szCs w:val="20"/>
                        </w:rPr>
                        <w:t>08</w:t>
                      </w:r>
                      <w:r w:rsidR="00C45788" w:rsidRPr="002B4C67">
                        <w:rPr>
                          <w:rFonts w:ascii="Century Gothic" w:hAnsi="Century Gothic"/>
                          <w:bCs/>
                          <w:color w:val="000000"/>
                          <w:sz w:val="20"/>
                          <w:szCs w:val="20"/>
                        </w:rPr>
                        <w:t>/</w:t>
                      </w:r>
                      <w:r w:rsidR="00C45788">
                        <w:rPr>
                          <w:rFonts w:ascii="Century Gothic" w:hAnsi="Century Gothic"/>
                          <w:bCs/>
                          <w:color w:val="000000"/>
                          <w:sz w:val="20"/>
                          <w:szCs w:val="20"/>
                        </w:rPr>
                        <w:t>10</w:t>
                      </w:r>
                      <w:r w:rsidR="00C45788" w:rsidRPr="002B4C67">
                        <w:rPr>
                          <w:rFonts w:ascii="Century Gothic" w:hAnsi="Century Gothic"/>
                          <w:bCs/>
                          <w:color w:val="000000"/>
                          <w:sz w:val="20"/>
                          <w:szCs w:val="20"/>
                        </w:rPr>
                        <w:t>/1</w:t>
                      </w:r>
                      <w:r w:rsidR="00C45788">
                        <w:rPr>
                          <w:rFonts w:ascii="Century Gothic" w:hAnsi="Century Gothic"/>
                          <w:bCs/>
                          <w:color w:val="000000"/>
                          <w:sz w:val="20"/>
                          <w:szCs w:val="20"/>
                        </w:rPr>
                        <w:t xml:space="preserve">8 – Present </w:t>
                      </w:r>
                      <w:r w:rsidR="00C45788" w:rsidRPr="002B4C67">
                        <w:rPr>
                          <w:rFonts w:ascii="Century Gothic" w:hAnsi="Century Gothic"/>
                          <w:bCs/>
                          <w:color w:val="000000"/>
                          <w:sz w:val="20"/>
                          <w:szCs w:val="20"/>
                        </w:rPr>
                        <w:t>]</w:t>
                      </w:r>
                    </w:p>
                    <w:p w14:paraId="01BDDA5B" w14:textId="142EE183" w:rsidR="005D6378" w:rsidRDefault="005D6378" w:rsidP="0033013C">
                      <w:pPr>
                        <w:rPr>
                          <w:rFonts w:ascii="Arial" w:hAnsi="Arial" w:cs="Arial"/>
                          <w:sz w:val="20"/>
                        </w:rPr>
                      </w:pPr>
                      <w:r w:rsidRPr="005D6378">
                        <w:rPr>
                          <w:rFonts w:ascii="Century Gothic" w:hAnsi="Century Gothic" w:cs="Arial"/>
                          <w:b/>
                        </w:rPr>
                        <w:t xml:space="preserve">Robert Walters                                                                  </w:t>
                      </w:r>
                      <w:r w:rsidRPr="005D6378">
                        <w:rPr>
                          <w:rFonts w:ascii="Century Gothic" w:hAnsi="Century Gothic" w:cs="Arial"/>
                          <w:sz w:val="20"/>
                        </w:rPr>
                        <w:t>Covent Garden, London</w:t>
                      </w:r>
                    </w:p>
                    <w:p w14:paraId="0FFD2739" w14:textId="7DD666DB" w:rsidR="005D6378" w:rsidRDefault="005D6378" w:rsidP="0033013C">
                      <w:pPr>
                        <w:rPr>
                          <w:rFonts w:ascii="Arial" w:hAnsi="Arial" w:cs="Arial"/>
                          <w:sz w:val="20"/>
                        </w:rPr>
                      </w:pPr>
                    </w:p>
                    <w:p w14:paraId="2534E5C2" w14:textId="7EBE7FE5" w:rsidR="005D6378" w:rsidRPr="001C2210" w:rsidRDefault="005D6378" w:rsidP="005D6378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rPr>
                          <w:rFonts w:ascii="Century Gothic" w:hAnsi="Century Gothic" w:cs="Arial"/>
                          <w:sz w:val="22"/>
                          <w:szCs w:val="22"/>
                        </w:rPr>
                      </w:pPr>
                      <w:r w:rsidRPr="001C2210">
                        <w:rPr>
                          <w:rFonts w:ascii="Century Gothic" w:hAnsi="Century Gothic" w:cs="Arial"/>
                          <w:sz w:val="22"/>
                          <w:szCs w:val="22"/>
                        </w:rPr>
                        <w:t xml:space="preserve">Act as a single point of contact for phone calls and emails from </w:t>
                      </w:r>
                      <w:r w:rsidR="005B07FB">
                        <w:rPr>
                          <w:rFonts w:ascii="Century Gothic" w:hAnsi="Century Gothic" w:cs="Arial"/>
                          <w:sz w:val="22"/>
                          <w:szCs w:val="22"/>
                        </w:rPr>
                        <w:t>internal employees</w:t>
                      </w:r>
                      <w:r w:rsidRPr="001C2210">
                        <w:rPr>
                          <w:rFonts w:ascii="Century Gothic" w:hAnsi="Century Gothic" w:cs="Arial"/>
                          <w:sz w:val="22"/>
                          <w:szCs w:val="22"/>
                        </w:rPr>
                        <w:t xml:space="preserve"> regarding IT issues a</w:t>
                      </w:r>
                      <w:r w:rsidR="005B07FB">
                        <w:rPr>
                          <w:rFonts w:ascii="Century Gothic" w:hAnsi="Century Gothic" w:cs="Arial"/>
                          <w:sz w:val="22"/>
                          <w:szCs w:val="22"/>
                        </w:rPr>
                        <w:t>n</w:t>
                      </w:r>
                      <w:r w:rsidRPr="001C2210">
                        <w:rPr>
                          <w:rFonts w:ascii="Century Gothic" w:hAnsi="Century Gothic" w:cs="Arial"/>
                          <w:sz w:val="22"/>
                          <w:szCs w:val="22"/>
                        </w:rPr>
                        <w:t>d queries.</w:t>
                      </w:r>
                    </w:p>
                    <w:p w14:paraId="0259CCF3" w14:textId="43FE2410" w:rsidR="005D6378" w:rsidRDefault="005D6378" w:rsidP="005D6378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rPr>
                          <w:rFonts w:ascii="Century Gothic" w:hAnsi="Century Gothic" w:cs="Arial"/>
                          <w:sz w:val="22"/>
                          <w:szCs w:val="22"/>
                        </w:rPr>
                      </w:pPr>
                      <w:r w:rsidRPr="001C2210">
                        <w:rPr>
                          <w:rFonts w:ascii="Century Gothic" w:hAnsi="Century Gothic" w:cs="Arial"/>
                          <w:sz w:val="22"/>
                          <w:szCs w:val="22"/>
                        </w:rPr>
                        <w:t>1</w:t>
                      </w:r>
                      <w:proofErr w:type="gramStart"/>
                      <w:r w:rsidRPr="001C2210">
                        <w:rPr>
                          <w:rFonts w:ascii="Century Gothic" w:hAnsi="Century Gothic" w:cs="Arial"/>
                          <w:sz w:val="22"/>
                          <w:szCs w:val="22"/>
                          <w:vertAlign w:val="superscript"/>
                        </w:rPr>
                        <w:t>st</w:t>
                      </w:r>
                      <w:r w:rsidRPr="001C2210">
                        <w:rPr>
                          <w:rFonts w:ascii="Century Gothic" w:hAnsi="Century Gothic" w:cs="Arial"/>
                          <w:sz w:val="22"/>
                          <w:szCs w:val="22"/>
                        </w:rPr>
                        <w:t xml:space="preserve">  line</w:t>
                      </w:r>
                      <w:proofErr w:type="gramEnd"/>
                      <w:r w:rsidRPr="001C2210">
                        <w:rPr>
                          <w:rFonts w:ascii="Century Gothic" w:hAnsi="Century Gothic" w:cs="Arial"/>
                          <w:sz w:val="22"/>
                          <w:szCs w:val="22"/>
                        </w:rPr>
                        <w:t xml:space="preserve"> support- troubleshooting of IT related problems from software to hardware, such as Laptops, Windows Surface Pro, Pcs, and Printers</w:t>
                      </w:r>
                    </w:p>
                    <w:p w14:paraId="718DB8B1" w14:textId="4A2518FC" w:rsidR="001C2210" w:rsidRPr="001C2210" w:rsidRDefault="001C2210" w:rsidP="005D6378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rPr>
                          <w:rFonts w:ascii="Century Gothic" w:hAnsi="Century Gothic" w:cs="Arial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sz w:val="22"/>
                          <w:szCs w:val="22"/>
                        </w:rPr>
                        <w:t>Log all calls in the Service Desk Call Logging System (SCSM)</w:t>
                      </w:r>
                    </w:p>
                    <w:p w14:paraId="117E66F9" w14:textId="1998E70B" w:rsidR="007E71AE" w:rsidRDefault="007E71AE" w:rsidP="005D6378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rPr>
                          <w:rFonts w:ascii="Century Gothic" w:hAnsi="Century Gothic" w:cs="Arial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sz w:val="22"/>
                          <w:szCs w:val="22"/>
                        </w:rPr>
                        <w:t>Support users within Citrix environment, Microsoft Pro 4, Mitel Telephone system</w:t>
                      </w:r>
                      <w:r w:rsidR="005B07FB">
                        <w:rPr>
                          <w:rFonts w:ascii="Century Gothic" w:hAnsi="Century Gothic" w:cs="Arial"/>
                          <w:sz w:val="22"/>
                          <w:szCs w:val="22"/>
                        </w:rPr>
                        <w:t>, and Mimecast</w:t>
                      </w:r>
                      <w:r>
                        <w:rPr>
                          <w:rFonts w:ascii="Century Gothic" w:hAnsi="Century Gothic" w:cs="Arial"/>
                          <w:sz w:val="22"/>
                          <w:szCs w:val="22"/>
                        </w:rPr>
                        <w:t>.</w:t>
                      </w:r>
                    </w:p>
                    <w:p w14:paraId="283E2F6D" w14:textId="00E94EA1" w:rsidR="007E71AE" w:rsidRPr="007E71AE" w:rsidRDefault="007E71AE" w:rsidP="007E71AE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rPr>
                          <w:rFonts w:ascii="Century Gothic" w:hAnsi="Century Gothic" w:cs="Arial"/>
                          <w:sz w:val="22"/>
                          <w:szCs w:val="22"/>
                        </w:rPr>
                      </w:pPr>
                      <w:r w:rsidRPr="001C2210">
                        <w:rPr>
                          <w:rFonts w:ascii="Century Gothic" w:hAnsi="Century Gothic" w:cs="Arial"/>
                          <w:sz w:val="22"/>
                          <w:szCs w:val="22"/>
                        </w:rPr>
                        <w:t>Troubleshoot</w:t>
                      </w:r>
                      <w:r w:rsidR="005B07FB">
                        <w:rPr>
                          <w:rFonts w:ascii="Century Gothic" w:hAnsi="Century Gothic" w:cs="Arial"/>
                          <w:sz w:val="22"/>
                          <w:szCs w:val="22"/>
                        </w:rPr>
                        <w:t xml:space="preserve"> </w:t>
                      </w:r>
                      <w:r w:rsidRPr="001C2210">
                        <w:rPr>
                          <w:rFonts w:ascii="Century Gothic" w:hAnsi="Century Gothic" w:cs="Arial"/>
                          <w:sz w:val="22"/>
                          <w:szCs w:val="22"/>
                        </w:rPr>
                        <w:t xml:space="preserve">network issues such as wireless and </w:t>
                      </w:r>
                      <w:r w:rsidR="005B07FB">
                        <w:rPr>
                          <w:rFonts w:ascii="Century Gothic" w:hAnsi="Century Gothic" w:cs="Arial"/>
                          <w:sz w:val="22"/>
                          <w:szCs w:val="22"/>
                        </w:rPr>
                        <w:t>wired</w:t>
                      </w:r>
                      <w:r w:rsidRPr="001C2210">
                        <w:rPr>
                          <w:rFonts w:ascii="Century Gothic" w:hAnsi="Century Gothic" w:cs="Arial"/>
                          <w:sz w:val="22"/>
                          <w:szCs w:val="22"/>
                        </w:rPr>
                        <w:t xml:space="preserve"> connectivity issues.</w:t>
                      </w:r>
                    </w:p>
                    <w:p w14:paraId="51A400FE" w14:textId="5A14A8DF" w:rsidR="001C2210" w:rsidRPr="001C2210" w:rsidRDefault="001C2210" w:rsidP="005D6378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rPr>
                          <w:rFonts w:ascii="Century Gothic" w:hAnsi="Century Gothic" w:cs="Arial"/>
                          <w:sz w:val="22"/>
                          <w:szCs w:val="22"/>
                        </w:rPr>
                      </w:pPr>
                      <w:r w:rsidRPr="001C2210">
                        <w:rPr>
                          <w:rFonts w:ascii="Century Gothic" w:hAnsi="Century Gothic" w:cs="Arial"/>
                          <w:sz w:val="22"/>
                          <w:szCs w:val="22"/>
                        </w:rPr>
                        <w:t>Use remote desk support access to perform troubleshooting.</w:t>
                      </w:r>
                    </w:p>
                    <w:p w14:paraId="659F5C82" w14:textId="515B6CA4" w:rsidR="001C2210" w:rsidRPr="001C2210" w:rsidRDefault="001C2210" w:rsidP="005D6378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rPr>
                          <w:rFonts w:ascii="Century Gothic" w:hAnsi="Century Gothic" w:cs="Arial"/>
                          <w:sz w:val="22"/>
                          <w:szCs w:val="22"/>
                        </w:rPr>
                      </w:pPr>
                      <w:r w:rsidRPr="001C2210">
                        <w:rPr>
                          <w:rFonts w:ascii="Century Gothic" w:hAnsi="Century Gothic" w:cs="Arial"/>
                          <w:sz w:val="22"/>
                          <w:szCs w:val="22"/>
                        </w:rPr>
                        <w:t>To maintain a high degree of customer service for all support queries and adhere to all service management principles.</w:t>
                      </w:r>
                    </w:p>
                    <w:p w14:paraId="3B639F9A" w14:textId="649802E1" w:rsidR="001C2210" w:rsidRDefault="001C2210" w:rsidP="005D6378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rPr>
                          <w:rFonts w:ascii="Century Gothic" w:hAnsi="Century Gothic" w:cs="Arial"/>
                          <w:sz w:val="22"/>
                          <w:szCs w:val="22"/>
                        </w:rPr>
                      </w:pPr>
                      <w:r w:rsidRPr="001C2210">
                        <w:rPr>
                          <w:rFonts w:ascii="Century Gothic" w:hAnsi="Century Gothic" w:cs="Arial"/>
                          <w:sz w:val="22"/>
                          <w:szCs w:val="22"/>
                        </w:rPr>
                        <w:t>Keep customers informed on progress and work to SLA’s and process.</w:t>
                      </w:r>
                    </w:p>
                    <w:p w14:paraId="36B359E4" w14:textId="79903C00" w:rsidR="001C2210" w:rsidRDefault="001C2210" w:rsidP="005D6378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rPr>
                          <w:rFonts w:ascii="Century Gothic" w:hAnsi="Century Gothic" w:cs="Arial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sz w:val="22"/>
                          <w:szCs w:val="22"/>
                        </w:rPr>
                        <w:t>Escalate unresolved calls to senior engineers.</w:t>
                      </w:r>
                    </w:p>
                    <w:p w14:paraId="2D5AC3A9" w14:textId="1C4CE67B" w:rsidR="001C2210" w:rsidRPr="001C2210" w:rsidRDefault="001C2210" w:rsidP="005D6378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rPr>
                          <w:rFonts w:ascii="Century Gothic" w:hAnsi="Century Gothic" w:cs="Arial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 w:cs="Arial"/>
                          <w:sz w:val="22"/>
                          <w:szCs w:val="22"/>
                        </w:rPr>
                        <w:t>Take ownership of user problems and follow up the status of problem on behalf of the user and communicate progress in a timely manner.</w:t>
                      </w:r>
                    </w:p>
                    <w:p w14:paraId="1128F901" w14:textId="77777777" w:rsidR="005D6378" w:rsidRDefault="005D6378" w:rsidP="0033013C">
                      <w:pPr>
                        <w:rPr>
                          <w:rFonts w:ascii="Arial" w:hAnsi="Arial" w:cs="Arial"/>
                          <w:sz w:val="20"/>
                        </w:rPr>
                      </w:pPr>
                    </w:p>
                    <w:p w14:paraId="1F1610B8" w14:textId="4DFB97E8" w:rsidR="00D508B0" w:rsidRDefault="00D508B0" w:rsidP="00D508B0">
                      <w:pPr>
                        <w:spacing w:after="80"/>
                        <w:rPr>
                          <w:rFonts w:ascii="Century Gothic" w:hAnsi="Century Gothic"/>
                          <w:b/>
                          <w:bCs/>
                          <w:color w:val="000000"/>
                        </w:rPr>
                      </w:pPr>
                      <w:r>
                        <w:rPr>
                          <w:rFonts w:ascii="Century Gothic" w:hAnsi="Century Gothic"/>
                          <w:b/>
                          <w:bCs/>
                          <w:color w:val="000000"/>
                        </w:rPr>
                        <w:t xml:space="preserve">IT Support executive                                                   </w:t>
                      </w:r>
                      <w:proofErr w:type="gramStart"/>
                      <w:r>
                        <w:rPr>
                          <w:rFonts w:ascii="Century Gothic" w:hAnsi="Century Gothic"/>
                          <w:b/>
                          <w:bCs/>
                          <w:color w:val="000000"/>
                        </w:rPr>
                        <w:t xml:space="preserve">   </w:t>
                      </w:r>
                      <w:r w:rsidRPr="002B4C67">
                        <w:rPr>
                          <w:rFonts w:ascii="Century Gothic" w:hAnsi="Century Gothic"/>
                          <w:bCs/>
                          <w:color w:val="000000"/>
                        </w:rPr>
                        <w:t>[</w:t>
                      </w:r>
                      <w:proofErr w:type="gramEnd"/>
                      <w:r w:rsidRPr="002B4C67">
                        <w:rPr>
                          <w:rFonts w:ascii="Century Gothic" w:hAnsi="Century Gothic"/>
                          <w:bCs/>
                          <w:color w:val="000000"/>
                          <w:sz w:val="20"/>
                          <w:szCs w:val="20"/>
                        </w:rPr>
                        <w:t>2</w:t>
                      </w:r>
                      <w:r>
                        <w:rPr>
                          <w:rFonts w:ascii="Century Gothic" w:hAnsi="Century Gothic"/>
                          <w:bCs/>
                          <w:color w:val="000000"/>
                          <w:sz w:val="20"/>
                          <w:szCs w:val="20"/>
                        </w:rPr>
                        <w:t>7</w:t>
                      </w:r>
                      <w:r w:rsidRPr="002B4C67">
                        <w:rPr>
                          <w:rFonts w:ascii="Century Gothic" w:hAnsi="Century Gothic"/>
                          <w:bCs/>
                          <w:color w:val="000000"/>
                          <w:sz w:val="20"/>
                          <w:szCs w:val="20"/>
                        </w:rPr>
                        <w:t>/</w:t>
                      </w:r>
                      <w:r>
                        <w:rPr>
                          <w:rFonts w:ascii="Century Gothic" w:hAnsi="Century Gothic"/>
                          <w:bCs/>
                          <w:color w:val="000000"/>
                          <w:sz w:val="20"/>
                          <w:szCs w:val="20"/>
                        </w:rPr>
                        <w:t>1</w:t>
                      </w:r>
                      <w:r w:rsidR="00C93BDB">
                        <w:rPr>
                          <w:rFonts w:ascii="Century Gothic" w:hAnsi="Century Gothic"/>
                          <w:bCs/>
                          <w:color w:val="000000"/>
                          <w:sz w:val="20"/>
                          <w:szCs w:val="20"/>
                        </w:rPr>
                        <w:t>1</w:t>
                      </w:r>
                      <w:r w:rsidRPr="002B4C67">
                        <w:rPr>
                          <w:rFonts w:ascii="Century Gothic" w:hAnsi="Century Gothic"/>
                          <w:bCs/>
                          <w:color w:val="000000"/>
                          <w:sz w:val="20"/>
                          <w:szCs w:val="20"/>
                        </w:rPr>
                        <w:t>/17</w:t>
                      </w:r>
                      <w:r>
                        <w:rPr>
                          <w:rFonts w:ascii="Century Gothic" w:hAnsi="Century Gothic"/>
                          <w:bCs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 w:rsidR="00A92A20">
                        <w:rPr>
                          <w:rFonts w:ascii="Century Gothic" w:hAnsi="Century Gothic"/>
                          <w:bCs/>
                          <w:color w:val="000000"/>
                          <w:sz w:val="20"/>
                          <w:szCs w:val="20"/>
                        </w:rPr>
                        <w:t>–</w:t>
                      </w:r>
                      <w:r>
                        <w:rPr>
                          <w:rFonts w:ascii="Century Gothic" w:hAnsi="Century Gothic"/>
                          <w:bCs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 w:rsidR="00A92A20">
                        <w:rPr>
                          <w:rFonts w:ascii="Century Gothic" w:hAnsi="Century Gothic"/>
                          <w:bCs/>
                          <w:color w:val="000000"/>
                          <w:sz w:val="20"/>
                          <w:szCs w:val="20"/>
                        </w:rPr>
                        <w:t>05/10/18</w:t>
                      </w:r>
                      <w:r>
                        <w:rPr>
                          <w:rFonts w:ascii="Century Gothic" w:hAnsi="Century Gothic"/>
                          <w:bCs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 w:rsidRPr="002B4C67">
                        <w:rPr>
                          <w:rFonts w:ascii="Century Gothic" w:hAnsi="Century Gothic"/>
                          <w:bCs/>
                          <w:color w:val="000000"/>
                          <w:sz w:val="20"/>
                          <w:szCs w:val="20"/>
                        </w:rPr>
                        <w:t>]</w:t>
                      </w:r>
                    </w:p>
                    <w:p w14:paraId="5B8C7BCB" w14:textId="0261B221" w:rsidR="00D508B0" w:rsidRPr="00BD2D36" w:rsidRDefault="00D508B0" w:rsidP="00D508B0">
                      <w:pPr>
                        <w:spacing w:after="80"/>
                        <w:rPr>
                          <w:rFonts w:ascii="Century Gothic" w:hAnsi="Century Gothic"/>
                          <w:bCs/>
                          <w:color w:val="000000"/>
                          <w:sz w:val="22"/>
                          <w:szCs w:val="22"/>
                        </w:rPr>
                      </w:pPr>
                      <w:proofErr w:type="spellStart"/>
                      <w:r w:rsidRPr="00B846F5">
                        <w:rPr>
                          <w:rFonts w:ascii="Century Gothic" w:hAnsi="Century Gothic"/>
                          <w:b/>
                          <w:bCs/>
                          <w:color w:val="000000"/>
                          <w:sz w:val="22"/>
                          <w:szCs w:val="22"/>
                        </w:rPr>
                        <w:t>Winkworth</w:t>
                      </w:r>
                      <w:proofErr w:type="spellEnd"/>
                      <w:r w:rsidRPr="00B846F5">
                        <w:rPr>
                          <w:rFonts w:ascii="Century Gothic" w:hAnsi="Century Gothic"/>
                          <w:b/>
                          <w:bCs/>
                          <w:color w:val="000000"/>
                          <w:sz w:val="22"/>
                          <w:szCs w:val="22"/>
                        </w:rPr>
                        <w:t xml:space="preserve"> Franchising</w:t>
                      </w:r>
                      <w:r w:rsidRPr="00BD2D36">
                        <w:rPr>
                          <w:rFonts w:ascii="Century Gothic" w:hAnsi="Century Gothic"/>
                          <w:bCs/>
                          <w:color w:val="000000"/>
                          <w:sz w:val="22"/>
                          <w:szCs w:val="22"/>
                        </w:rPr>
                        <w:t xml:space="preserve">                                               </w:t>
                      </w:r>
                      <w:r>
                        <w:rPr>
                          <w:rFonts w:ascii="Century Gothic" w:hAnsi="Century Gothic"/>
                          <w:bCs/>
                          <w:color w:val="000000"/>
                          <w:sz w:val="22"/>
                          <w:szCs w:val="22"/>
                        </w:rPr>
                        <w:t xml:space="preserve">            Mayfair, London</w:t>
                      </w:r>
                    </w:p>
                    <w:p w14:paraId="64C9357C" w14:textId="0691D68E" w:rsidR="00B92334" w:rsidRPr="00DE2B32" w:rsidRDefault="00DE2B32" w:rsidP="00B92334">
                      <w:pPr>
                        <w:pStyle w:val="ListParagraph"/>
                        <w:numPr>
                          <w:ilvl w:val="0"/>
                          <w:numId w:val="35"/>
                        </w:numPr>
                        <w:spacing w:after="80"/>
                        <w:rPr>
                          <w:rStyle w:val="background-details"/>
                          <w:rFonts w:ascii="Century Gothic" w:hAnsi="Century Gothic"/>
                          <w:b/>
                          <w:bCs/>
                          <w:color w:val="000000"/>
                          <w:sz w:val="22"/>
                          <w:szCs w:val="22"/>
                        </w:rPr>
                      </w:pPr>
                      <w:r w:rsidRPr="00DE2B32">
                        <w:rPr>
                          <w:rStyle w:val="background-details"/>
                          <w:rFonts w:ascii="Century Gothic" w:hAnsi="Century Gothic"/>
                          <w:sz w:val="22"/>
                          <w:szCs w:val="22"/>
                        </w:rPr>
                        <w:t>P</w:t>
                      </w:r>
                      <w:r w:rsidR="00D508B0" w:rsidRPr="00DE2B32">
                        <w:rPr>
                          <w:rStyle w:val="background-details"/>
                          <w:rFonts w:ascii="Century Gothic" w:hAnsi="Century Gothic"/>
                          <w:sz w:val="22"/>
                          <w:szCs w:val="22"/>
                        </w:rPr>
                        <w:t xml:space="preserve">rovide 1st </w:t>
                      </w:r>
                      <w:r w:rsidRPr="00DE2B32">
                        <w:rPr>
                          <w:rStyle w:val="background-details"/>
                          <w:rFonts w:ascii="Century Gothic" w:hAnsi="Century Gothic"/>
                          <w:sz w:val="22"/>
                          <w:szCs w:val="22"/>
                        </w:rPr>
                        <w:t>and some 2</w:t>
                      </w:r>
                      <w:r w:rsidRPr="00DE2B32">
                        <w:rPr>
                          <w:rStyle w:val="background-details"/>
                          <w:rFonts w:ascii="Century Gothic" w:hAnsi="Century Gothic"/>
                          <w:sz w:val="22"/>
                          <w:szCs w:val="22"/>
                          <w:vertAlign w:val="superscript"/>
                        </w:rPr>
                        <w:t>nd</w:t>
                      </w:r>
                      <w:r w:rsidRPr="00DE2B32">
                        <w:rPr>
                          <w:rStyle w:val="background-details"/>
                          <w:rFonts w:ascii="Century Gothic" w:hAnsi="Century Gothic"/>
                          <w:sz w:val="22"/>
                          <w:szCs w:val="22"/>
                        </w:rPr>
                        <w:t xml:space="preserve"> </w:t>
                      </w:r>
                      <w:r w:rsidR="00D508B0" w:rsidRPr="00DE2B32">
                        <w:rPr>
                          <w:rStyle w:val="background-details"/>
                          <w:rFonts w:ascii="Century Gothic" w:hAnsi="Century Gothic"/>
                          <w:sz w:val="22"/>
                          <w:szCs w:val="22"/>
                        </w:rPr>
                        <w:t>line support for user</w:t>
                      </w:r>
                      <w:r w:rsidRPr="00DE2B32">
                        <w:rPr>
                          <w:rStyle w:val="background-details"/>
                          <w:rFonts w:ascii="Century Gothic" w:hAnsi="Century Gothic"/>
                          <w:sz w:val="22"/>
                          <w:szCs w:val="22"/>
                        </w:rPr>
                        <w:t xml:space="preserve">s </w:t>
                      </w:r>
                      <w:r w:rsidRPr="00DE2B32">
                        <w:rPr>
                          <w:rFonts w:ascii="Century Gothic" w:hAnsi="Century Gothic"/>
                          <w:sz w:val="22"/>
                          <w:szCs w:val="22"/>
                        </w:rPr>
                        <w:t>d</w:t>
                      </w:r>
                      <w:r w:rsidRPr="00DE2B32">
                        <w:rPr>
                          <w:rFonts w:ascii="Century Gothic" w:hAnsi="Century Gothic"/>
                          <w:sz w:val="22"/>
                          <w:szCs w:val="22"/>
                        </w:rPr>
                        <w:t>iagnosing and resolving technical issues</w:t>
                      </w:r>
                      <w:r w:rsidRPr="00DE2B32">
                        <w:rPr>
                          <w:rFonts w:ascii="Century Gothic" w:hAnsi="Century Gothic"/>
                          <w:sz w:val="22"/>
                          <w:szCs w:val="22"/>
                        </w:rPr>
                        <w:t>, providing</w:t>
                      </w:r>
                      <w:r w:rsidRPr="00DE2B32">
                        <w:rPr>
                          <w:rFonts w:ascii="Century Gothic" w:hAnsi="Century Gothic"/>
                          <w:sz w:val="22"/>
                          <w:szCs w:val="22"/>
                        </w:rPr>
                        <w:t xml:space="preserve"> support for </w:t>
                      </w:r>
                      <w:r w:rsidRPr="00DE2B32">
                        <w:rPr>
                          <w:rStyle w:val="background-details"/>
                          <w:rFonts w:ascii="Century Gothic" w:hAnsi="Century Gothic"/>
                          <w:sz w:val="22"/>
                          <w:szCs w:val="22"/>
                        </w:rPr>
                        <w:t>printers/fax/scanners</w:t>
                      </w:r>
                      <w:r w:rsidRPr="00DE2B32">
                        <w:rPr>
                          <w:rFonts w:ascii="Century Gothic" w:hAnsi="Century Gothic"/>
                          <w:sz w:val="22"/>
                          <w:szCs w:val="22"/>
                        </w:rPr>
                        <w:t xml:space="preserve">, </w:t>
                      </w:r>
                      <w:r w:rsidRPr="00DE2B32">
                        <w:rPr>
                          <w:rFonts w:ascii="Century Gothic" w:hAnsi="Century Gothic"/>
                          <w:sz w:val="22"/>
                          <w:szCs w:val="22"/>
                        </w:rPr>
                        <w:t>Patching of network and phones</w:t>
                      </w:r>
                      <w:r w:rsidRPr="00DE2B32">
                        <w:rPr>
                          <w:rFonts w:ascii="Century Gothic" w:hAnsi="Century Gothic"/>
                          <w:sz w:val="22"/>
                          <w:szCs w:val="22"/>
                        </w:rPr>
                        <w:t xml:space="preserve">, </w:t>
                      </w:r>
                      <w:r w:rsidRPr="00DE2B32">
                        <w:rPr>
                          <w:rFonts w:ascii="Century Gothic" w:hAnsi="Century Gothic"/>
                          <w:sz w:val="22"/>
                          <w:szCs w:val="22"/>
                        </w:rPr>
                        <w:t>Antivirus installation to desktops and laptops</w:t>
                      </w:r>
                      <w:r w:rsidRPr="00DE2B32">
                        <w:rPr>
                          <w:rFonts w:ascii="Century Gothic" w:hAnsi="Century Gothic"/>
                          <w:sz w:val="22"/>
                          <w:szCs w:val="22"/>
                        </w:rPr>
                        <w:t>.</w:t>
                      </w:r>
                    </w:p>
                    <w:p w14:paraId="7DEDAE34" w14:textId="4B2AFBC5" w:rsidR="00B92334" w:rsidRPr="005B07FB" w:rsidRDefault="00B92334" w:rsidP="00B92334">
                      <w:pPr>
                        <w:pStyle w:val="ListParagraph"/>
                        <w:numPr>
                          <w:ilvl w:val="0"/>
                          <w:numId w:val="35"/>
                        </w:numPr>
                        <w:spacing w:after="80"/>
                        <w:rPr>
                          <w:rStyle w:val="background-details"/>
                          <w:rFonts w:ascii="Century Gothic" w:hAnsi="Century Gothic"/>
                          <w:bCs/>
                          <w:color w:val="000000"/>
                          <w:sz w:val="22"/>
                          <w:szCs w:val="22"/>
                        </w:rPr>
                      </w:pPr>
                      <w:r w:rsidRPr="005B07FB">
                        <w:rPr>
                          <w:rStyle w:val="background-details"/>
                          <w:rFonts w:ascii="Century Gothic" w:hAnsi="Century Gothic"/>
                          <w:bCs/>
                          <w:color w:val="000000"/>
                          <w:sz w:val="22"/>
                          <w:szCs w:val="22"/>
                        </w:rPr>
                        <w:t xml:space="preserve">Design and documented network architecture using MS Visio </w:t>
                      </w:r>
                    </w:p>
                    <w:p w14:paraId="0B5C9AE9" w14:textId="59D75F2D" w:rsidR="00643FD9" w:rsidRPr="00643FD9" w:rsidRDefault="00643FD9" w:rsidP="00643FD9">
                      <w:pPr>
                        <w:pStyle w:val="ListParagraph"/>
                        <w:numPr>
                          <w:ilvl w:val="0"/>
                          <w:numId w:val="35"/>
                        </w:numPr>
                        <w:spacing w:after="80"/>
                        <w:rPr>
                          <w:rStyle w:val="background-details"/>
                          <w:rFonts w:ascii="Century Gothic" w:hAnsi="Century Gothic"/>
                          <w:b/>
                          <w:bCs/>
                          <w:color w:val="000000"/>
                          <w:sz w:val="22"/>
                          <w:szCs w:val="22"/>
                        </w:rPr>
                      </w:pPr>
                      <w:r>
                        <w:rPr>
                          <w:rStyle w:val="background-details"/>
                          <w:rFonts w:ascii="Century Gothic" w:hAnsi="Century Gothic"/>
                          <w:bCs/>
                          <w:color w:val="000000"/>
                          <w:sz w:val="22"/>
                          <w:szCs w:val="22"/>
                        </w:rPr>
                        <w:t xml:space="preserve">Use remote access to perform troubleshooting </w:t>
                      </w:r>
                      <w:r w:rsidR="00B92334">
                        <w:rPr>
                          <w:rStyle w:val="background-details"/>
                          <w:rFonts w:ascii="Century Gothic" w:hAnsi="Century Gothic"/>
                          <w:bCs/>
                          <w:color w:val="000000"/>
                          <w:sz w:val="22"/>
                          <w:szCs w:val="22"/>
                        </w:rPr>
                        <w:t>&amp; Face to Face support</w:t>
                      </w:r>
                    </w:p>
                    <w:p w14:paraId="48AE3B42" w14:textId="13CD04F4" w:rsidR="00643FD9" w:rsidRPr="00643FD9" w:rsidRDefault="00DE2B32" w:rsidP="00643FD9">
                      <w:pPr>
                        <w:pStyle w:val="ListParagraph"/>
                        <w:numPr>
                          <w:ilvl w:val="0"/>
                          <w:numId w:val="35"/>
                        </w:numPr>
                        <w:spacing w:after="80"/>
                        <w:rPr>
                          <w:rStyle w:val="background-details"/>
                          <w:rFonts w:ascii="Century Gothic" w:hAnsi="Century Gothic"/>
                          <w:b/>
                          <w:bCs/>
                          <w:color w:val="000000"/>
                          <w:sz w:val="22"/>
                          <w:szCs w:val="22"/>
                        </w:rPr>
                      </w:pPr>
                      <w:r>
                        <w:rPr>
                          <w:rStyle w:val="background-details"/>
                          <w:rFonts w:ascii="Century Gothic" w:hAnsi="Century Gothic"/>
                          <w:sz w:val="22"/>
                          <w:szCs w:val="22"/>
                        </w:rPr>
                        <w:t>S</w:t>
                      </w:r>
                      <w:r w:rsidR="00643FD9" w:rsidRPr="00643FD9">
                        <w:rPr>
                          <w:rStyle w:val="background-details"/>
                          <w:rFonts w:ascii="Century Gothic" w:hAnsi="Century Gothic"/>
                          <w:sz w:val="22"/>
                          <w:szCs w:val="22"/>
                        </w:rPr>
                        <w:t xml:space="preserve">upport e-mail </w:t>
                      </w:r>
                      <w:r>
                        <w:rPr>
                          <w:rStyle w:val="background-details"/>
                          <w:rFonts w:ascii="Century Gothic" w:hAnsi="Century Gothic"/>
                          <w:sz w:val="22"/>
                          <w:szCs w:val="22"/>
                        </w:rPr>
                        <w:t xml:space="preserve">platform </w:t>
                      </w:r>
                      <w:r w:rsidR="00643FD9" w:rsidRPr="00643FD9">
                        <w:rPr>
                          <w:rStyle w:val="background-details"/>
                          <w:rFonts w:ascii="Century Gothic" w:hAnsi="Century Gothic"/>
                          <w:sz w:val="22"/>
                          <w:szCs w:val="22"/>
                        </w:rPr>
                        <w:t xml:space="preserve">(O365 &amp; </w:t>
                      </w:r>
                      <w:r>
                        <w:rPr>
                          <w:rStyle w:val="background-details"/>
                          <w:rFonts w:ascii="Century Gothic" w:hAnsi="Century Gothic"/>
                          <w:sz w:val="22"/>
                          <w:szCs w:val="22"/>
                        </w:rPr>
                        <w:t>G Suite and On-premise exchange)</w:t>
                      </w:r>
                      <w:r w:rsidR="00643FD9" w:rsidRPr="00643FD9">
                        <w:rPr>
                          <w:rStyle w:val="background-details"/>
                          <w:rFonts w:ascii="Century Gothic" w:hAnsi="Century Gothic"/>
                          <w:sz w:val="22"/>
                          <w:szCs w:val="22"/>
                        </w:rPr>
                        <w:t>, CMS and other information systems.</w:t>
                      </w:r>
                    </w:p>
                    <w:p w14:paraId="0432A292" w14:textId="6C1142C7" w:rsidR="00643FD9" w:rsidRPr="00643FD9" w:rsidRDefault="00B92334" w:rsidP="00643FD9">
                      <w:pPr>
                        <w:pStyle w:val="ListParagraph"/>
                        <w:numPr>
                          <w:ilvl w:val="0"/>
                          <w:numId w:val="35"/>
                        </w:numPr>
                        <w:spacing w:after="80"/>
                        <w:rPr>
                          <w:rStyle w:val="background-details"/>
                          <w:rFonts w:ascii="Century Gothic" w:hAnsi="Century Gothic"/>
                          <w:b/>
                          <w:bCs/>
                          <w:color w:val="000000"/>
                          <w:sz w:val="22"/>
                          <w:szCs w:val="22"/>
                        </w:rPr>
                      </w:pPr>
                      <w:r>
                        <w:rPr>
                          <w:rStyle w:val="background-details"/>
                          <w:rFonts w:ascii="Century Gothic" w:hAnsi="Century Gothic"/>
                          <w:sz w:val="22"/>
                          <w:szCs w:val="22"/>
                        </w:rPr>
                        <w:t xml:space="preserve">Perform </w:t>
                      </w:r>
                      <w:r w:rsidR="00643FD9" w:rsidRPr="00643FD9">
                        <w:rPr>
                          <w:rStyle w:val="background-details"/>
                          <w:rFonts w:ascii="Century Gothic" w:hAnsi="Century Gothic"/>
                          <w:sz w:val="22"/>
                          <w:szCs w:val="22"/>
                        </w:rPr>
                        <w:t>data storage and security</w:t>
                      </w:r>
                      <w:r w:rsidR="001B127C">
                        <w:rPr>
                          <w:rStyle w:val="background-details"/>
                          <w:rFonts w:ascii="Century Gothic" w:hAnsi="Century Gothic"/>
                          <w:sz w:val="22"/>
                          <w:szCs w:val="22"/>
                        </w:rPr>
                        <w:t xml:space="preserve"> and backup using Veeam</w:t>
                      </w:r>
                      <w:r w:rsidR="00B66FD9">
                        <w:rPr>
                          <w:rStyle w:val="background-details"/>
                          <w:rFonts w:ascii="Century Gothic" w:hAnsi="Century Gothic"/>
                          <w:sz w:val="22"/>
                          <w:szCs w:val="22"/>
                        </w:rPr>
                        <w:t xml:space="preserve"> and </w:t>
                      </w:r>
                      <w:proofErr w:type="spellStart"/>
                      <w:r w:rsidR="00B66FD9">
                        <w:rPr>
                          <w:rStyle w:val="background-details"/>
                          <w:rFonts w:ascii="Century Gothic" w:hAnsi="Century Gothic"/>
                          <w:sz w:val="22"/>
                          <w:szCs w:val="22"/>
                        </w:rPr>
                        <w:t>zystra</w:t>
                      </w:r>
                      <w:proofErr w:type="spellEnd"/>
                      <w:r w:rsidR="00B66FD9">
                        <w:rPr>
                          <w:rStyle w:val="background-details"/>
                          <w:rFonts w:ascii="Century Gothic" w:hAnsi="Century Gothic"/>
                          <w:sz w:val="22"/>
                          <w:szCs w:val="22"/>
                        </w:rPr>
                        <w:t xml:space="preserve"> server.</w:t>
                      </w:r>
                      <w:bookmarkStart w:id="1" w:name="_GoBack"/>
                      <w:bookmarkEnd w:id="1"/>
                    </w:p>
                    <w:p w14:paraId="75A4B17B" w14:textId="77777777" w:rsidR="00643FD9" w:rsidRPr="00643FD9" w:rsidRDefault="00643FD9" w:rsidP="00643FD9">
                      <w:pPr>
                        <w:pStyle w:val="ListParagraph"/>
                        <w:numPr>
                          <w:ilvl w:val="0"/>
                          <w:numId w:val="35"/>
                        </w:numPr>
                        <w:spacing w:after="80"/>
                        <w:rPr>
                          <w:rStyle w:val="background-details"/>
                          <w:rFonts w:ascii="Century Gothic" w:hAnsi="Century Gothic"/>
                          <w:b/>
                          <w:bCs/>
                          <w:color w:val="000000"/>
                          <w:sz w:val="22"/>
                          <w:szCs w:val="22"/>
                        </w:rPr>
                      </w:pPr>
                      <w:r w:rsidRPr="00643FD9">
                        <w:rPr>
                          <w:rStyle w:val="background-details"/>
                          <w:rFonts w:ascii="Century Gothic" w:hAnsi="Century Gothic"/>
                          <w:sz w:val="22"/>
                          <w:szCs w:val="22"/>
                        </w:rPr>
                        <w:t>To assist with end user system updates and monitoring. Including spyware removal and testing, virus checking, ensuring backup of data files, etc.</w:t>
                      </w:r>
                    </w:p>
                    <w:p w14:paraId="44D747D8" w14:textId="77777777" w:rsidR="00643FD9" w:rsidRPr="00643FD9" w:rsidRDefault="00643FD9" w:rsidP="00643FD9">
                      <w:pPr>
                        <w:pStyle w:val="ListParagraph"/>
                        <w:numPr>
                          <w:ilvl w:val="0"/>
                          <w:numId w:val="35"/>
                        </w:numPr>
                        <w:spacing w:after="80"/>
                        <w:rPr>
                          <w:rStyle w:val="background-details"/>
                          <w:rFonts w:ascii="Century Gothic" w:hAnsi="Century Gothic"/>
                          <w:b/>
                          <w:bCs/>
                          <w:color w:val="000000"/>
                          <w:sz w:val="22"/>
                          <w:szCs w:val="22"/>
                        </w:rPr>
                      </w:pPr>
                      <w:r w:rsidRPr="00643FD9">
                        <w:rPr>
                          <w:rStyle w:val="background-details"/>
                          <w:rFonts w:ascii="Century Gothic" w:hAnsi="Century Gothic"/>
                          <w:sz w:val="22"/>
                          <w:szCs w:val="22"/>
                        </w:rPr>
                        <w:t>To assist with the development and implementation of specific projects as required by the organisation.</w:t>
                      </w:r>
                    </w:p>
                    <w:p w14:paraId="65376A70" w14:textId="2BADCD33" w:rsidR="00643FD9" w:rsidRPr="00643FD9" w:rsidRDefault="00643FD9" w:rsidP="00643FD9">
                      <w:pPr>
                        <w:pStyle w:val="ListParagraph"/>
                        <w:numPr>
                          <w:ilvl w:val="0"/>
                          <w:numId w:val="35"/>
                        </w:numPr>
                        <w:spacing w:after="80"/>
                        <w:rPr>
                          <w:rFonts w:ascii="Century Gothic" w:hAnsi="Century Gothic"/>
                          <w:b/>
                          <w:bCs/>
                          <w:color w:val="00000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/>
                          <w:sz w:val="22"/>
                          <w:szCs w:val="22"/>
                        </w:rPr>
                        <w:t>Installing new IT equipment for off</w:t>
                      </w:r>
                      <w:r w:rsidR="00DE2B32">
                        <w:rPr>
                          <w:rFonts w:ascii="Century Gothic" w:hAnsi="Century Gothic"/>
                          <w:sz w:val="22"/>
                          <w:szCs w:val="22"/>
                        </w:rPr>
                        <w:t>ice move or onboarding.</w:t>
                      </w:r>
                    </w:p>
                    <w:p w14:paraId="20ACC534" w14:textId="21603AE3" w:rsidR="00D508B0" w:rsidRPr="00B92334" w:rsidRDefault="00F872F3" w:rsidP="00B92334">
                      <w:pPr>
                        <w:pStyle w:val="ListParagraph"/>
                        <w:numPr>
                          <w:ilvl w:val="0"/>
                          <w:numId w:val="35"/>
                        </w:numPr>
                        <w:spacing w:after="80"/>
                        <w:rPr>
                          <w:rFonts w:ascii="Century Gothic" w:hAnsi="Century Gothic"/>
                          <w:b/>
                          <w:bCs/>
                          <w:color w:val="000000"/>
                          <w:sz w:val="22"/>
                          <w:szCs w:val="22"/>
                        </w:rPr>
                      </w:pPr>
                      <w:r w:rsidRPr="00B92334">
                        <w:rPr>
                          <w:rFonts w:ascii="Century Gothic" w:hAnsi="Century Gothic"/>
                          <w:sz w:val="22"/>
                          <w:szCs w:val="22"/>
                          <w:lang w:eastAsia="en-GB"/>
                        </w:rPr>
                        <w:t>Creating and maintaining IT documentation</w:t>
                      </w:r>
                      <w:r w:rsidRPr="00B92334">
                        <w:rPr>
                          <w:rFonts w:ascii="Century Gothic" w:hAnsi="Century Gothic"/>
                          <w:sz w:val="22"/>
                          <w:szCs w:val="22"/>
                        </w:rPr>
                        <w:t>.</w:t>
                      </w:r>
                    </w:p>
                    <w:p w14:paraId="2E209039" w14:textId="303F91FF" w:rsidR="002B4C67" w:rsidRDefault="002B4C67" w:rsidP="006262FD">
                      <w:pPr>
                        <w:spacing w:after="80"/>
                        <w:rPr>
                          <w:rFonts w:ascii="Century Gothic" w:hAnsi="Century Gothic"/>
                          <w:b/>
                          <w:bCs/>
                          <w:color w:val="000000"/>
                        </w:rPr>
                      </w:pPr>
                      <w:r>
                        <w:rPr>
                          <w:rFonts w:ascii="Century Gothic" w:hAnsi="Century Gothic"/>
                          <w:b/>
                          <w:bCs/>
                          <w:color w:val="000000"/>
                        </w:rPr>
                        <w:t>1</w:t>
                      </w:r>
                      <w:r w:rsidRPr="002B4C67">
                        <w:rPr>
                          <w:rFonts w:ascii="Century Gothic" w:hAnsi="Century Gothic"/>
                          <w:b/>
                          <w:bCs/>
                          <w:color w:val="000000"/>
                          <w:vertAlign w:val="superscript"/>
                        </w:rPr>
                        <w:t>st</w:t>
                      </w:r>
                      <w:r w:rsidR="004A2157">
                        <w:rPr>
                          <w:rFonts w:ascii="Century Gothic" w:hAnsi="Century Gothic"/>
                          <w:b/>
                          <w:bCs/>
                          <w:color w:val="000000"/>
                        </w:rPr>
                        <w:t xml:space="preserve"> Line IT Support</w:t>
                      </w:r>
                      <w:proofErr w:type="gramStart"/>
                      <w:r>
                        <w:rPr>
                          <w:rFonts w:ascii="Century Gothic" w:hAnsi="Century Gothic"/>
                          <w:b/>
                          <w:bCs/>
                          <w:color w:val="000000"/>
                        </w:rPr>
                        <w:t xml:space="preserve">   </w:t>
                      </w:r>
                      <w:r w:rsidR="00E878AB">
                        <w:rPr>
                          <w:rFonts w:ascii="Century Gothic" w:hAnsi="Century Gothic"/>
                          <w:b/>
                          <w:bCs/>
                          <w:color w:val="000000"/>
                        </w:rPr>
                        <w:t>(</w:t>
                      </w:r>
                      <w:proofErr w:type="gramEnd"/>
                      <w:r w:rsidR="00E878AB">
                        <w:rPr>
                          <w:rFonts w:ascii="Century Gothic" w:hAnsi="Century Gothic"/>
                          <w:b/>
                          <w:bCs/>
                          <w:color w:val="000000"/>
                        </w:rPr>
                        <w:t>Contract)</w:t>
                      </w:r>
                      <w:r>
                        <w:rPr>
                          <w:rFonts w:ascii="Century Gothic" w:hAnsi="Century Gothic"/>
                          <w:b/>
                          <w:bCs/>
                          <w:color w:val="000000"/>
                        </w:rPr>
                        <w:t xml:space="preserve">    </w:t>
                      </w:r>
                      <w:r w:rsidR="00E878AB">
                        <w:rPr>
                          <w:rFonts w:ascii="Century Gothic" w:hAnsi="Century Gothic"/>
                          <w:b/>
                          <w:bCs/>
                          <w:color w:val="000000"/>
                        </w:rPr>
                        <w:t xml:space="preserve"> </w:t>
                      </w:r>
                      <w:r>
                        <w:rPr>
                          <w:rFonts w:ascii="Century Gothic" w:hAnsi="Century Gothic"/>
                          <w:b/>
                          <w:bCs/>
                          <w:color w:val="000000"/>
                        </w:rPr>
                        <w:t xml:space="preserve">                      </w:t>
                      </w:r>
                      <w:r w:rsidR="00483C1C">
                        <w:rPr>
                          <w:rFonts w:ascii="Century Gothic" w:hAnsi="Century Gothic"/>
                          <w:b/>
                          <w:bCs/>
                          <w:color w:val="000000"/>
                        </w:rPr>
                        <w:t xml:space="preserve">      </w:t>
                      </w:r>
                      <w:r>
                        <w:rPr>
                          <w:rFonts w:ascii="Century Gothic" w:hAnsi="Century Gothic"/>
                          <w:b/>
                          <w:bCs/>
                          <w:color w:val="000000"/>
                        </w:rPr>
                        <w:t xml:space="preserve">  </w:t>
                      </w:r>
                      <w:r w:rsidRPr="002B4C67">
                        <w:rPr>
                          <w:rFonts w:ascii="Century Gothic" w:hAnsi="Century Gothic"/>
                          <w:bCs/>
                          <w:color w:val="000000"/>
                        </w:rPr>
                        <w:t>[</w:t>
                      </w:r>
                      <w:r w:rsidRPr="002B4C67">
                        <w:rPr>
                          <w:rFonts w:ascii="Century Gothic" w:hAnsi="Century Gothic"/>
                          <w:bCs/>
                          <w:color w:val="000000"/>
                          <w:sz w:val="20"/>
                          <w:szCs w:val="20"/>
                        </w:rPr>
                        <w:t>24/07/17</w:t>
                      </w:r>
                      <w:r>
                        <w:rPr>
                          <w:rFonts w:ascii="Century Gothic" w:hAnsi="Century Gothic"/>
                          <w:bCs/>
                          <w:color w:val="000000"/>
                          <w:sz w:val="20"/>
                          <w:szCs w:val="20"/>
                        </w:rPr>
                        <w:t xml:space="preserve"> -</w:t>
                      </w:r>
                      <w:r w:rsidR="00D508B0">
                        <w:rPr>
                          <w:rFonts w:ascii="Century Gothic" w:hAnsi="Century Gothic"/>
                          <w:bCs/>
                          <w:color w:val="000000"/>
                          <w:sz w:val="20"/>
                          <w:szCs w:val="20"/>
                        </w:rPr>
                        <w:t>20/1</w:t>
                      </w:r>
                      <w:r w:rsidR="00A92A20">
                        <w:rPr>
                          <w:rFonts w:ascii="Century Gothic" w:hAnsi="Century Gothic"/>
                          <w:bCs/>
                          <w:color w:val="000000"/>
                          <w:sz w:val="20"/>
                          <w:szCs w:val="20"/>
                        </w:rPr>
                        <w:t>1</w:t>
                      </w:r>
                      <w:r w:rsidR="00D508B0">
                        <w:rPr>
                          <w:rFonts w:ascii="Century Gothic" w:hAnsi="Century Gothic"/>
                          <w:bCs/>
                          <w:color w:val="000000"/>
                          <w:sz w:val="20"/>
                          <w:szCs w:val="20"/>
                        </w:rPr>
                        <w:t>/2017</w:t>
                      </w:r>
                      <w:r>
                        <w:rPr>
                          <w:rFonts w:ascii="Century Gothic" w:hAnsi="Century Gothic"/>
                          <w:bCs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 w:rsidRPr="002B4C67">
                        <w:rPr>
                          <w:rFonts w:ascii="Century Gothic" w:hAnsi="Century Gothic"/>
                          <w:bCs/>
                          <w:color w:val="000000"/>
                          <w:sz w:val="20"/>
                          <w:szCs w:val="20"/>
                        </w:rPr>
                        <w:t>]</w:t>
                      </w:r>
                    </w:p>
                    <w:p w14:paraId="25ADBDEE" w14:textId="476EFAEC" w:rsidR="00BD2D36" w:rsidRDefault="00483C1C" w:rsidP="00BD2D36">
                      <w:pPr>
                        <w:spacing w:after="80"/>
                        <w:rPr>
                          <w:rFonts w:ascii="Century Gothic" w:hAnsi="Century Gothic"/>
                          <w:bCs/>
                          <w:color w:val="000000"/>
                          <w:sz w:val="22"/>
                          <w:szCs w:val="22"/>
                        </w:rPr>
                      </w:pPr>
                      <w:r w:rsidRPr="00B846F5">
                        <w:rPr>
                          <w:rFonts w:ascii="Century Gothic" w:hAnsi="Century Gothic"/>
                          <w:b/>
                          <w:bCs/>
                          <w:color w:val="000000"/>
                          <w:sz w:val="22"/>
                          <w:szCs w:val="22"/>
                        </w:rPr>
                        <w:t xml:space="preserve">Clancy Docwra                                                </w:t>
                      </w:r>
                      <w:r w:rsidR="00BD2D36" w:rsidRPr="00B846F5">
                        <w:rPr>
                          <w:rFonts w:ascii="Century Gothic" w:hAnsi="Century Gothic"/>
                          <w:b/>
                          <w:bCs/>
                          <w:color w:val="000000"/>
                          <w:sz w:val="22"/>
                          <w:szCs w:val="22"/>
                        </w:rPr>
                        <w:t xml:space="preserve">            </w:t>
                      </w:r>
                      <w:r w:rsidRPr="00B846F5">
                        <w:rPr>
                          <w:rFonts w:ascii="Century Gothic" w:hAnsi="Century Gothic"/>
                          <w:b/>
                          <w:bCs/>
                          <w:color w:val="000000"/>
                          <w:sz w:val="22"/>
                          <w:szCs w:val="22"/>
                        </w:rPr>
                        <w:t xml:space="preserve">      </w:t>
                      </w:r>
                      <w:r w:rsidRPr="00BD2D36">
                        <w:rPr>
                          <w:rFonts w:ascii="Century Gothic" w:hAnsi="Century Gothic"/>
                          <w:bCs/>
                          <w:color w:val="000000"/>
                          <w:sz w:val="22"/>
                          <w:szCs w:val="22"/>
                        </w:rPr>
                        <w:t>Harefield, Middlesex</w:t>
                      </w:r>
                    </w:p>
                    <w:p w14:paraId="26C9DD6E" w14:textId="4CCBCBE8" w:rsidR="00BD2D36" w:rsidRPr="00044155" w:rsidRDefault="00D03546" w:rsidP="00D03546">
                      <w:pPr>
                        <w:numPr>
                          <w:ilvl w:val="0"/>
                          <w:numId w:val="34"/>
                        </w:numPr>
                        <w:spacing w:before="100" w:beforeAutospacing="1" w:after="100" w:afterAutospacing="1"/>
                        <w:rPr>
                          <w:rFonts w:ascii="Century Gothic" w:hAnsi="Century Gothic"/>
                          <w:sz w:val="22"/>
                          <w:szCs w:val="22"/>
                          <w:lang w:eastAsia="en-GB"/>
                        </w:rPr>
                      </w:pPr>
                      <w:r>
                        <w:rPr>
                          <w:rFonts w:ascii="Century Gothic" w:hAnsi="Century Gothic"/>
                          <w:sz w:val="22"/>
                          <w:szCs w:val="22"/>
                          <w:lang w:eastAsia="en-GB"/>
                        </w:rPr>
                        <w:t>To provide technical support, answering support queries either onsite or via phone or em</w:t>
                      </w:r>
                      <w:r w:rsidRPr="00D03546">
                        <w:rPr>
                          <w:rFonts w:ascii="Century Gothic" w:hAnsi="Century Gothic"/>
                          <w:sz w:val="22"/>
                          <w:szCs w:val="22"/>
                          <w:lang w:eastAsia="en-GB"/>
                        </w:rPr>
                        <w:t xml:space="preserve">ail. </w:t>
                      </w:r>
                      <w:r w:rsidRPr="00D03546">
                        <w:rPr>
                          <w:rFonts w:ascii="Century Gothic" w:hAnsi="Century Gothic"/>
                          <w:color w:val="000000"/>
                          <w:spacing w:val="2"/>
                          <w:sz w:val="22"/>
                          <w:szCs w:val="22"/>
                        </w:rPr>
                        <w:t>To take ownership of user problems and be proactive when dealing with user issues. To log all calls on the call logging system and maintain full documentation</w:t>
                      </w:r>
                      <w:r>
                        <w:rPr>
                          <w:rFonts w:ascii="Century Gothic" w:hAnsi="Century Gothic"/>
                          <w:color w:val="000000"/>
                          <w:spacing w:val="2"/>
                          <w:sz w:val="22"/>
                          <w:szCs w:val="22"/>
                        </w:rPr>
                        <w:t>.</w:t>
                      </w:r>
                    </w:p>
                    <w:p w14:paraId="29407B49" w14:textId="42CFFEA4" w:rsidR="00BD2D36" w:rsidRPr="00044155" w:rsidRDefault="00BD2D36" w:rsidP="00BD2D36">
                      <w:pPr>
                        <w:numPr>
                          <w:ilvl w:val="0"/>
                          <w:numId w:val="34"/>
                        </w:numPr>
                        <w:spacing w:before="100" w:beforeAutospacing="1" w:after="100" w:afterAutospacing="1"/>
                        <w:rPr>
                          <w:rFonts w:ascii="Century Gothic" w:hAnsi="Century Gothic"/>
                          <w:sz w:val="22"/>
                          <w:szCs w:val="22"/>
                          <w:lang w:eastAsia="en-GB"/>
                        </w:rPr>
                      </w:pPr>
                      <w:r w:rsidRPr="00044155">
                        <w:rPr>
                          <w:rFonts w:ascii="Century Gothic" w:hAnsi="Century Gothic"/>
                          <w:sz w:val="22"/>
                          <w:szCs w:val="22"/>
                          <w:lang w:eastAsia="en-GB"/>
                        </w:rPr>
                        <w:t>Assisting with new users and leavers of the business including sourcing</w:t>
                      </w:r>
                      <w:r w:rsidRPr="00044155">
                        <w:rPr>
                          <w:rFonts w:ascii="Century Gothic" w:hAnsi="Century Gothic"/>
                          <w:sz w:val="22"/>
                          <w:szCs w:val="22"/>
                          <w:lang w:eastAsia="en-GB"/>
                        </w:rPr>
                        <w:br/>
                        <w:t>hardware, creation of accounts</w:t>
                      </w:r>
                      <w:r w:rsidR="00D03546">
                        <w:rPr>
                          <w:rFonts w:ascii="Century Gothic" w:hAnsi="Century Gothic"/>
                          <w:sz w:val="22"/>
                          <w:szCs w:val="22"/>
                          <w:lang w:eastAsia="en-GB"/>
                        </w:rPr>
                        <w:t>,</w:t>
                      </w:r>
                      <w:r w:rsidRPr="00044155">
                        <w:rPr>
                          <w:rFonts w:ascii="Century Gothic" w:hAnsi="Century Gothic"/>
                          <w:sz w:val="22"/>
                          <w:szCs w:val="22"/>
                          <w:lang w:eastAsia="en-GB"/>
                        </w:rPr>
                        <w:t xml:space="preserve"> and arranging return of equipment. This includes laptop, desktops and tablets using Windows 7/8/10</w:t>
                      </w:r>
                    </w:p>
                    <w:p w14:paraId="29C66D72" w14:textId="5DDD2982" w:rsidR="00BD2D36" w:rsidRDefault="00D03546" w:rsidP="00BD2D36">
                      <w:pPr>
                        <w:numPr>
                          <w:ilvl w:val="0"/>
                          <w:numId w:val="34"/>
                        </w:numPr>
                        <w:spacing w:before="100" w:beforeAutospacing="1" w:after="100" w:afterAutospacing="1"/>
                        <w:rPr>
                          <w:rFonts w:ascii="Century Gothic" w:hAnsi="Century Gothic"/>
                          <w:sz w:val="22"/>
                          <w:szCs w:val="22"/>
                          <w:lang w:eastAsia="en-GB"/>
                        </w:rPr>
                      </w:pPr>
                      <w:r>
                        <w:rPr>
                          <w:rFonts w:ascii="Century Gothic" w:hAnsi="Century Gothic"/>
                          <w:sz w:val="22"/>
                          <w:szCs w:val="22"/>
                          <w:lang w:eastAsia="en-GB"/>
                        </w:rPr>
                        <w:t>Creating new joiner account on the system including</w:t>
                      </w:r>
                      <w:r w:rsidR="00BD2D36" w:rsidRPr="00044155">
                        <w:rPr>
                          <w:rFonts w:ascii="Century Gothic" w:hAnsi="Century Gothic"/>
                          <w:sz w:val="22"/>
                          <w:szCs w:val="22"/>
                          <w:lang w:eastAsia="en-GB"/>
                        </w:rPr>
                        <w:t xml:space="preserve"> Active Directory, Exchange and with all other access requirements</w:t>
                      </w:r>
                    </w:p>
                    <w:p w14:paraId="3C6184A8" w14:textId="1DC79E04" w:rsidR="00BD2D36" w:rsidRPr="00B92334" w:rsidRDefault="00BD2D36" w:rsidP="00B92334">
                      <w:pPr>
                        <w:pStyle w:val="ListParagraph"/>
                        <w:numPr>
                          <w:ilvl w:val="0"/>
                          <w:numId w:val="34"/>
                        </w:numPr>
                        <w:spacing w:after="80"/>
                        <w:rPr>
                          <w:rFonts w:ascii="Century Gothic" w:hAnsi="Century Gothic"/>
                          <w:bCs/>
                          <w:color w:val="000000"/>
                          <w:sz w:val="22"/>
                          <w:szCs w:val="22"/>
                        </w:rPr>
                      </w:pPr>
                      <w:r w:rsidRPr="00B92334">
                        <w:rPr>
                          <w:rFonts w:ascii="Century Gothic" w:hAnsi="Century Gothic"/>
                          <w:sz w:val="22"/>
                          <w:szCs w:val="22"/>
                          <w:lang w:eastAsia="en-GB"/>
                        </w:rPr>
                        <w:t>Hardware installations and moves</w:t>
                      </w:r>
                      <w:r w:rsidRPr="00B92334">
                        <w:rPr>
                          <w:rFonts w:ascii="Century Gothic" w:hAnsi="Century Gothic"/>
                          <w:lang w:eastAsia="en-GB"/>
                        </w:rPr>
                        <w:t xml:space="preserve">, </w:t>
                      </w:r>
                      <w:r w:rsidRPr="00B92334">
                        <w:rPr>
                          <w:rFonts w:ascii="Century Gothic" w:hAnsi="Century Gothic"/>
                          <w:sz w:val="22"/>
                          <w:szCs w:val="22"/>
                          <w:lang w:eastAsia="en-GB"/>
                        </w:rPr>
                        <w:t>Support of Microsoft Office products 2010/2013/2016 including Outlook 2013/2016</w:t>
                      </w:r>
                    </w:p>
                    <w:p w14:paraId="004BAA29" w14:textId="4799D26D" w:rsidR="00BD2D36" w:rsidRDefault="00BD2D36" w:rsidP="00BD2D36">
                      <w:pPr>
                        <w:numPr>
                          <w:ilvl w:val="0"/>
                          <w:numId w:val="34"/>
                        </w:numPr>
                        <w:spacing w:before="100" w:beforeAutospacing="1" w:after="100" w:afterAutospacing="1"/>
                        <w:rPr>
                          <w:rFonts w:ascii="Century Gothic" w:hAnsi="Century Gothic"/>
                          <w:sz w:val="22"/>
                          <w:szCs w:val="22"/>
                          <w:lang w:eastAsia="en-GB"/>
                        </w:rPr>
                      </w:pPr>
                      <w:r w:rsidRPr="00044155">
                        <w:rPr>
                          <w:rFonts w:ascii="Century Gothic" w:hAnsi="Century Gothic"/>
                          <w:sz w:val="22"/>
                          <w:szCs w:val="22"/>
                          <w:lang w:eastAsia="en-GB"/>
                        </w:rPr>
                        <w:t>Escalating issues to 2</w:t>
                      </w:r>
                      <w:r w:rsidRPr="00044155">
                        <w:rPr>
                          <w:rFonts w:ascii="Century Gothic" w:hAnsi="Century Gothic"/>
                          <w:sz w:val="22"/>
                          <w:szCs w:val="22"/>
                          <w:vertAlign w:val="superscript"/>
                          <w:lang w:eastAsia="en-GB"/>
                        </w:rPr>
                        <w:t>nd</w:t>
                      </w:r>
                      <w:r w:rsidRPr="00044155">
                        <w:rPr>
                          <w:rFonts w:ascii="Century Gothic" w:hAnsi="Century Gothic"/>
                          <w:sz w:val="22"/>
                          <w:szCs w:val="22"/>
                          <w:lang w:eastAsia="en-GB"/>
                        </w:rPr>
                        <w:t>/3rd line support</w:t>
                      </w:r>
                      <w:r>
                        <w:rPr>
                          <w:rFonts w:ascii="Century Gothic" w:hAnsi="Century Gothic"/>
                          <w:lang w:eastAsia="en-GB"/>
                        </w:rPr>
                        <w:t xml:space="preserve">, </w:t>
                      </w:r>
                      <w:r w:rsidRPr="00044155">
                        <w:rPr>
                          <w:rFonts w:ascii="Century Gothic" w:hAnsi="Century Gothic"/>
                          <w:sz w:val="22"/>
                          <w:szCs w:val="22"/>
                          <w:lang w:eastAsia="en-GB"/>
                        </w:rPr>
                        <w:t>Responsible for new staff IT inductions</w:t>
                      </w:r>
                    </w:p>
                    <w:p w14:paraId="732A862C" w14:textId="16A1171D" w:rsidR="00D508B0" w:rsidRPr="00044155" w:rsidRDefault="00D03546" w:rsidP="00BD2D36">
                      <w:pPr>
                        <w:numPr>
                          <w:ilvl w:val="0"/>
                          <w:numId w:val="34"/>
                        </w:numPr>
                        <w:spacing w:before="100" w:beforeAutospacing="1" w:after="100" w:afterAutospacing="1"/>
                        <w:rPr>
                          <w:rFonts w:ascii="Century Gothic" w:hAnsi="Century Gothic"/>
                          <w:sz w:val="22"/>
                          <w:szCs w:val="22"/>
                          <w:lang w:eastAsia="en-GB"/>
                        </w:rPr>
                      </w:pPr>
                      <w:r>
                        <w:rPr>
                          <w:rFonts w:ascii="Century Gothic" w:hAnsi="Century Gothic"/>
                          <w:sz w:val="22"/>
                          <w:szCs w:val="22"/>
                          <w:lang w:eastAsia="en-GB"/>
                        </w:rPr>
                        <w:t xml:space="preserve">Using VMware </w:t>
                      </w:r>
                      <w:proofErr w:type="spellStart"/>
                      <w:r>
                        <w:rPr>
                          <w:rFonts w:ascii="Century Gothic" w:hAnsi="Century Gothic"/>
                          <w:sz w:val="22"/>
                          <w:szCs w:val="22"/>
                          <w:lang w:eastAsia="en-GB"/>
                        </w:rPr>
                        <w:t>Airwatch</w:t>
                      </w:r>
                      <w:proofErr w:type="spellEnd"/>
                      <w:r>
                        <w:rPr>
                          <w:rFonts w:ascii="Century Gothic" w:hAnsi="Century Gothic"/>
                          <w:sz w:val="22"/>
                          <w:szCs w:val="22"/>
                          <w:lang w:eastAsia="en-GB"/>
                        </w:rPr>
                        <w:t xml:space="preserve"> for </w:t>
                      </w:r>
                      <w:r w:rsidR="00D508B0">
                        <w:rPr>
                          <w:rFonts w:ascii="Century Gothic" w:hAnsi="Century Gothic"/>
                          <w:sz w:val="22"/>
                          <w:szCs w:val="22"/>
                          <w:lang w:eastAsia="en-GB"/>
                        </w:rPr>
                        <w:t>Mobile devices staging and management</w:t>
                      </w:r>
                      <w:r>
                        <w:rPr>
                          <w:rFonts w:ascii="Century Gothic" w:hAnsi="Century Gothic"/>
                          <w:sz w:val="22"/>
                          <w:szCs w:val="22"/>
                          <w:lang w:eastAsia="en-GB"/>
                        </w:rPr>
                        <w:t>.</w:t>
                      </w:r>
                    </w:p>
                    <w:p w14:paraId="6485EA53" w14:textId="77777777" w:rsidR="00702D00" w:rsidRDefault="00702D00"/>
                  </w:txbxContent>
                </v:textbox>
              </v:shape>
            </w:pict>
          </mc:Fallback>
        </mc:AlternateContent>
      </w:r>
    </w:p>
    <w:p w14:paraId="6485E988" w14:textId="77777777" w:rsidR="00684CC1" w:rsidRDefault="00684CC1" w:rsidP="00684CC1">
      <w:r>
        <w:tab/>
      </w:r>
      <w:r>
        <w:tab/>
      </w:r>
      <w:r>
        <w:tab/>
      </w:r>
      <w:r>
        <w:tab/>
      </w:r>
    </w:p>
    <w:p w14:paraId="6485E989" w14:textId="77777777" w:rsidR="00684CC1" w:rsidRDefault="00684CC1" w:rsidP="00684CC1"/>
    <w:p w14:paraId="6485E98A" w14:textId="77777777" w:rsidR="00684CC1" w:rsidRDefault="00684CC1" w:rsidP="00684CC1"/>
    <w:p w14:paraId="6485E98B" w14:textId="77777777" w:rsidR="00684CC1" w:rsidRDefault="00684CC1" w:rsidP="00684CC1"/>
    <w:p w14:paraId="6485E98C" w14:textId="77777777" w:rsidR="00684CC1" w:rsidRDefault="00684CC1" w:rsidP="00684CC1"/>
    <w:p w14:paraId="6485E98D" w14:textId="77777777" w:rsidR="00684CC1" w:rsidRDefault="00684CC1" w:rsidP="00684CC1"/>
    <w:p w14:paraId="6485E98E" w14:textId="77777777" w:rsidR="00684CC1" w:rsidRDefault="00684CC1" w:rsidP="00684CC1"/>
    <w:p w14:paraId="6485E98F" w14:textId="77777777" w:rsidR="00684CC1" w:rsidRDefault="00684CC1" w:rsidP="00684CC1"/>
    <w:p w14:paraId="6485E990" w14:textId="77777777" w:rsidR="00684CC1" w:rsidRDefault="00684CC1" w:rsidP="00684CC1"/>
    <w:p w14:paraId="6485E991" w14:textId="77777777" w:rsidR="00684CC1" w:rsidRDefault="00684CC1" w:rsidP="00684CC1"/>
    <w:p w14:paraId="6485E992" w14:textId="77777777" w:rsidR="00684CC1" w:rsidRDefault="00684CC1" w:rsidP="00684CC1"/>
    <w:p w14:paraId="6485E993" w14:textId="77777777" w:rsidR="00684CC1" w:rsidRDefault="00684CC1" w:rsidP="00684CC1"/>
    <w:p w14:paraId="6485E994" w14:textId="77777777" w:rsidR="00684CC1" w:rsidRDefault="00684CC1" w:rsidP="00684CC1"/>
    <w:p w14:paraId="6485E995" w14:textId="77777777" w:rsidR="00684CC1" w:rsidRDefault="00684CC1" w:rsidP="00684CC1"/>
    <w:p w14:paraId="6485E996" w14:textId="77777777" w:rsidR="00684CC1" w:rsidRDefault="00684CC1" w:rsidP="00684CC1"/>
    <w:p w14:paraId="6485E997" w14:textId="77777777" w:rsidR="00684CC1" w:rsidRDefault="00684CC1" w:rsidP="00684CC1"/>
    <w:p w14:paraId="6485E998" w14:textId="77777777" w:rsidR="00684CC1" w:rsidRDefault="00684CC1" w:rsidP="00684CC1"/>
    <w:p w14:paraId="6485E999" w14:textId="77777777" w:rsidR="00684CC1" w:rsidRDefault="00684CC1" w:rsidP="00684CC1"/>
    <w:p w14:paraId="6485E99A" w14:textId="77777777" w:rsidR="00684CC1" w:rsidRDefault="00684CC1"/>
    <w:p w14:paraId="6485E99B" w14:textId="77777777" w:rsidR="00684CC1" w:rsidRDefault="00684CC1"/>
    <w:p w14:paraId="6485E99C" w14:textId="77777777" w:rsidR="00684CC1" w:rsidRDefault="00684CC1"/>
    <w:p w14:paraId="6485E99D" w14:textId="77777777" w:rsidR="00684CC1" w:rsidRDefault="00684CC1"/>
    <w:p w14:paraId="6485E99E" w14:textId="77777777" w:rsidR="00684CC1" w:rsidRDefault="00684CC1"/>
    <w:p w14:paraId="6485E99F" w14:textId="77777777" w:rsidR="00684CC1" w:rsidRDefault="00684CC1"/>
    <w:p w14:paraId="6485E9A0" w14:textId="77777777" w:rsidR="00684CC1" w:rsidRDefault="00684CC1"/>
    <w:p w14:paraId="6485E9A1" w14:textId="77777777" w:rsidR="00684CC1" w:rsidRDefault="00684CC1"/>
    <w:p w14:paraId="6485E9A2" w14:textId="77777777" w:rsidR="00684CC1" w:rsidRDefault="00684CC1"/>
    <w:p w14:paraId="6485E9A3" w14:textId="77777777" w:rsidR="00684CC1" w:rsidRDefault="00684CC1"/>
    <w:p w14:paraId="6485E9A4" w14:textId="77777777" w:rsidR="00684CC1" w:rsidRDefault="00684CC1"/>
    <w:p w14:paraId="6485E9A5" w14:textId="77777777" w:rsidR="00684CC1" w:rsidRDefault="00684CC1"/>
    <w:p w14:paraId="6485E9A6" w14:textId="77777777" w:rsidR="00684CC1" w:rsidRDefault="00684CC1"/>
    <w:p w14:paraId="6485E9A7" w14:textId="77777777" w:rsidR="00684CC1" w:rsidRDefault="00684CC1"/>
    <w:p w14:paraId="6485E9A8" w14:textId="77777777" w:rsidR="00684CC1" w:rsidRDefault="00684CC1"/>
    <w:p w14:paraId="6485E9A9" w14:textId="77777777" w:rsidR="00684CC1" w:rsidRDefault="00684CC1"/>
    <w:p w14:paraId="6485E9AA" w14:textId="77777777" w:rsidR="00684CC1" w:rsidRDefault="00684CC1"/>
    <w:p w14:paraId="6485E9AB" w14:textId="77777777" w:rsidR="00684CC1" w:rsidRDefault="00684CC1"/>
    <w:p w14:paraId="6485E9AC" w14:textId="77777777" w:rsidR="00684CC1" w:rsidRDefault="00684CC1"/>
    <w:p w14:paraId="6485E9AD" w14:textId="77777777" w:rsidR="00684CC1" w:rsidRDefault="00684CC1"/>
    <w:p w14:paraId="6485E9AE" w14:textId="77777777" w:rsidR="00684CC1" w:rsidRPr="00A637DB" w:rsidRDefault="00684CC1">
      <w:pPr>
        <w:rPr>
          <w:b/>
        </w:rPr>
      </w:pPr>
    </w:p>
    <w:p w14:paraId="6485E9AF" w14:textId="77777777" w:rsidR="00684CC1" w:rsidRPr="00A637DB" w:rsidRDefault="00684CC1">
      <w:pPr>
        <w:rPr>
          <w:b/>
        </w:rPr>
      </w:pPr>
    </w:p>
    <w:p w14:paraId="6485E9B0" w14:textId="77777777" w:rsidR="00746977" w:rsidRPr="00A637DB" w:rsidRDefault="00746977">
      <w:pPr>
        <w:rPr>
          <w:b/>
        </w:rPr>
      </w:pPr>
    </w:p>
    <w:p w14:paraId="6485E9B1" w14:textId="77777777" w:rsidR="00746977" w:rsidRPr="00A637DB" w:rsidRDefault="00746977">
      <w:pPr>
        <w:rPr>
          <w:b/>
        </w:rPr>
      </w:pPr>
    </w:p>
    <w:p w14:paraId="6485E9B2" w14:textId="77777777" w:rsidR="00746977" w:rsidRPr="00A637DB" w:rsidRDefault="00746977">
      <w:pPr>
        <w:rPr>
          <w:b/>
        </w:rPr>
      </w:pPr>
    </w:p>
    <w:p w14:paraId="6485E9B3" w14:textId="7E7D78DC" w:rsidR="00746977" w:rsidRPr="00A637DB" w:rsidRDefault="00746977">
      <w:pPr>
        <w:rPr>
          <w:b/>
        </w:rPr>
      </w:pPr>
      <w:r w:rsidRPr="00A637DB">
        <w:rPr>
          <w:b/>
        </w:rPr>
        <w:br w:type="page"/>
      </w:r>
    </w:p>
    <w:p w14:paraId="6485E9B4" w14:textId="1ABFE08F" w:rsidR="00746977" w:rsidRDefault="00E60E69">
      <w:r>
        <w:rPr>
          <w:noProof/>
          <w:lang w:eastAsia="en-GB"/>
        </w:rPr>
        <w:lastRenderedPageBreak/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339EF5C1" wp14:editId="74A98A58">
                <wp:simplePos x="0" y="0"/>
                <wp:positionH relativeFrom="column">
                  <wp:posOffset>633095</wp:posOffset>
                </wp:positionH>
                <wp:positionV relativeFrom="paragraph">
                  <wp:posOffset>7668787</wp:posOffset>
                </wp:positionV>
                <wp:extent cx="3604260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60426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C9C8DD4" id="Straight Connector 3" o:spid="_x0000_s1026" style="position:absolute;flip:y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9.85pt,603.85pt" to="333.65pt,60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" strokecolor="#7f7f7f [1612]" strokeweight="1pt"/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610C8A9B" wp14:editId="601C9CED">
                <wp:simplePos x="0" y="0"/>
                <wp:positionH relativeFrom="column">
                  <wp:posOffset>633271</wp:posOffset>
                </wp:positionH>
                <wp:positionV relativeFrom="paragraph">
                  <wp:posOffset>6329950</wp:posOffset>
                </wp:positionV>
                <wp:extent cx="3604260" cy="0"/>
                <wp:effectExtent l="0" t="0" r="0" b="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60426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E1C9792" id="Straight Connector 21" o:spid="_x0000_s1026" style="position:absolute;flip:y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9.85pt,498.4pt" to="333.65pt,49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" strokecolor="#7f7f7f [1612]" strokeweight="1pt"/>
            </w:pict>
          </mc:Fallback>
        </mc:AlternateContent>
      </w:r>
      <w:r w:rsidR="009C3E49">
        <w:rPr>
          <w:noProof/>
          <w:sz w:val="20"/>
          <w:lang w:eastAsia="en-GB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485E9C7" wp14:editId="2C7522DD">
                <wp:simplePos x="0" y="0"/>
                <wp:positionH relativeFrom="column">
                  <wp:posOffset>541020</wp:posOffset>
                </wp:positionH>
                <wp:positionV relativeFrom="paragraph">
                  <wp:posOffset>-678180</wp:posOffset>
                </wp:positionV>
                <wp:extent cx="5762625" cy="10104120"/>
                <wp:effectExtent l="0" t="0" r="9525" b="0"/>
                <wp:wrapNone/>
                <wp:docPr id="11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62625" cy="101041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FB0F12B" w14:textId="77777777" w:rsidR="006262FD" w:rsidRDefault="006262FD" w:rsidP="006262FD">
                            <w:pPr>
                              <w:spacing w:after="80"/>
                              <w:rPr>
                                <w:rFonts w:ascii="Century Gothic" w:hAnsi="Century Gothic"/>
                                <w:b/>
                                <w:bCs/>
                                <w:spacing w:val="40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  <w:bCs/>
                                <w:color w:val="000000"/>
                                <w:spacing w:val="40"/>
                              </w:rPr>
                              <w:t>Key Skills and Competencies</w:t>
                            </w:r>
                          </w:p>
                          <w:p w14:paraId="18FD0D97" w14:textId="142E1972" w:rsidR="006262FD" w:rsidRDefault="006262FD" w:rsidP="006262FD">
                            <w:pPr>
                              <w:spacing w:after="80"/>
                              <w:rPr>
                                <w:rFonts w:ascii="Century Gothic" w:hAnsi="Century Gothic"/>
                                <w:b/>
                                <w:bCs/>
                                <w:color w:val="000000"/>
                                <w:spacing w:val="40"/>
                              </w:rPr>
                            </w:pPr>
                          </w:p>
                          <w:p w14:paraId="4792F9B0" w14:textId="45BCDE45" w:rsidR="001B127C" w:rsidRPr="00E60E69" w:rsidRDefault="001B127C" w:rsidP="001B127C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spacing w:after="80"/>
                              <w:rPr>
                                <w:rFonts w:ascii="Century Gothic" w:hAnsi="Century Gothic"/>
                                <w:b/>
                                <w:bCs/>
                                <w:color w:val="000000"/>
                                <w:spacing w:val="40"/>
                                <w:sz w:val="22"/>
                                <w:szCs w:val="22"/>
                              </w:rPr>
                            </w:pPr>
                            <w:r w:rsidRPr="00E60E69">
                              <w:rPr>
                                <w:rFonts w:ascii="Century Gothic" w:hAnsi="Century Gothic"/>
                                <w:color w:val="000000"/>
                                <w:spacing w:val="2"/>
                                <w:sz w:val="22"/>
                                <w:szCs w:val="22"/>
                              </w:rPr>
                              <w:t>Relevant 1</w:t>
                            </w:r>
                            <w:r w:rsidRPr="00E60E69">
                              <w:rPr>
                                <w:rFonts w:ascii="Century Gothic" w:hAnsi="Century Gothic"/>
                                <w:color w:val="000000"/>
                                <w:spacing w:val="2"/>
                                <w:sz w:val="22"/>
                                <w:szCs w:val="22"/>
                                <w:vertAlign w:val="superscript"/>
                              </w:rPr>
                              <w:t xml:space="preserve">st </w:t>
                            </w:r>
                            <w:r w:rsidRPr="00E60E69">
                              <w:rPr>
                                <w:rFonts w:ascii="Century Gothic" w:hAnsi="Century Gothic"/>
                                <w:color w:val="000000"/>
                                <w:spacing w:val="2"/>
                                <w:sz w:val="22"/>
                                <w:szCs w:val="22"/>
                              </w:rPr>
                              <w:t>and 2nd line / Helpdesk support experience</w:t>
                            </w:r>
                          </w:p>
                          <w:p w14:paraId="79A7C9F1" w14:textId="45E9051C" w:rsidR="001B127C" w:rsidRPr="00E60E69" w:rsidRDefault="001B127C" w:rsidP="001B127C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spacing w:after="80"/>
                              <w:rPr>
                                <w:rFonts w:ascii="Century Gothic" w:hAnsi="Century Gothic"/>
                                <w:b/>
                                <w:bCs/>
                                <w:color w:val="000000"/>
                                <w:spacing w:val="40"/>
                                <w:sz w:val="22"/>
                                <w:szCs w:val="22"/>
                              </w:rPr>
                            </w:pPr>
                            <w:r w:rsidRPr="00E60E69">
                              <w:rPr>
                                <w:rFonts w:ascii="Century Gothic" w:hAnsi="Century Gothic"/>
                                <w:color w:val="000000"/>
                                <w:spacing w:val="2"/>
                                <w:sz w:val="22"/>
                                <w:szCs w:val="22"/>
                              </w:rPr>
                              <w:t xml:space="preserve">Strong knowledge of Microsoft based operating systems with emphasis on Windows desktop technologies (XP / Vista / Windows 7, Mobile </w:t>
                            </w:r>
                            <w:r w:rsidR="00E60E69" w:rsidRPr="00E60E69">
                              <w:rPr>
                                <w:rFonts w:ascii="Century Gothic" w:hAnsi="Century Gothic"/>
                                <w:color w:val="000000"/>
                                <w:spacing w:val="2"/>
                                <w:sz w:val="22"/>
                                <w:szCs w:val="22"/>
                              </w:rPr>
                              <w:t>devices</w:t>
                            </w:r>
                            <w:r w:rsidR="00E60E69">
                              <w:rPr>
                                <w:rFonts w:ascii="Century Gothic" w:hAnsi="Century Gothic"/>
                                <w:color w:val="000000"/>
                                <w:spacing w:val="2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14:paraId="6D653AA3" w14:textId="725F8039" w:rsidR="00C74EE4" w:rsidRDefault="00C74EE4" w:rsidP="00C74EE4">
                            <w:pPr>
                              <w:spacing w:after="80"/>
                              <w:rPr>
                                <w:rFonts w:ascii="Century Gothic" w:hAnsi="Century Gothic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  <w:t xml:space="preserve">Technical Skills </w:t>
                            </w:r>
                          </w:p>
                          <w:p w14:paraId="364AECE7" w14:textId="39ED5651" w:rsidR="00CF33B6" w:rsidRDefault="00CF33B6" w:rsidP="00DB1D78">
                            <w:pPr>
                              <w:pStyle w:val="ListParagraph"/>
                              <w:numPr>
                                <w:ilvl w:val="0"/>
                                <w:numId w:val="32"/>
                              </w:numPr>
                              <w:spacing w:after="80"/>
                              <w:rPr>
                                <w:rFonts w:ascii="Century Gothic" w:hAnsi="Century Gothic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CF33B6">
                              <w:rPr>
                                <w:rFonts w:ascii="Century Gothic" w:hAnsi="Century Gothic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  <w:t>Hardware skills:</w:t>
                            </w:r>
                            <w:r>
                              <w:rPr>
                                <w:rFonts w:ascii="Century Gothic" w:hAnsi="Century Gothic"/>
                                <w:bCs/>
                                <w:color w:val="000000"/>
                                <w:sz w:val="22"/>
                                <w:szCs w:val="22"/>
                              </w:rPr>
                              <w:t xml:space="preserve"> computers assembly &amp; disassembly, hardware and software troubleshooting. Operating system and application </w:t>
                            </w:r>
                            <w:r w:rsidR="00DB1D78">
                              <w:rPr>
                                <w:rFonts w:ascii="Century Gothic" w:hAnsi="Century Gothic"/>
                                <w:bCs/>
                                <w:color w:val="000000"/>
                                <w:sz w:val="22"/>
                                <w:szCs w:val="22"/>
                              </w:rPr>
                              <w:t>installation and upgrading. Network component &amp; peripherals installation. Good understanding of Patching network cables, cables installing and making.</w:t>
                            </w:r>
                          </w:p>
                          <w:p w14:paraId="61152EAD" w14:textId="64EB1040" w:rsidR="00DB1D78" w:rsidRPr="00DB1D78" w:rsidRDefault="00DB1D78" w:rsidP="00DB1D78">
                            <w:pPr>
                              <w:pStyle w:val="ListParagraph"/>
                              <w:numPr>
                                <w:ilvl w:val="0"/>
                                <w:numId w:val="32"/>
                              </w:numPr>
                              <w:spacing w:after="80"/>
                              <w:rPr>
                                <w:rFonts w:ascii="Century Gothic" w:hAnsi="Century Gothic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  <w:t xml:space="preserve">Switching &amp; Routing Protocols: </w:t>
                            </w:r>
                            <w:r w:rsidRPr="00DB1D78">
                              <w:rPr>
                                <w:rFonts w:ascii="Century Gothic" w:hAnsi="Century Gothic"/>
                                <w:bCs/>
                                <w:color w:val="000000"/>
                                <w:sz w:val="22"/>
                                <w:szCs w:val="22"/>
                              </w:rPr>
                              <w:t xml:space="preserve">EIGRP, OSPF, RIPv2, NAT, STP, </w:t>
                            </w:r>
                            <w:r w:rsidR="008C6877" w:rsidRPr="00DB1D78">
                              <w:rPr>
                                <w:rFonts w:ascii="Century Gothic" w:hAnsi="Century Gothic"/>
                                <w:bCs/>
                                <w:color w:val="000000"/>
                                <w:sz w:val="22"/>
                                <w:szCs w:val="22"/>
                              </w:rPr>
                              <w:t>EtherChannel</w:t>
                            </w:r>
                            <w:r w:rsidRPr="00DB1D78">
                              <w:rPr>
                                <w:rFonts w:ascii="Century Gothic" w:hAnsi="Century Gothic"/>
                                <w:bCs/>
                                <w:color w:val="000000"/>
                                <w:sz w:val="22"/>
                                <w:szCs w:val="22"/>
                              </w:rPr>
                              <w:t xml:space="preserve">, </w:t>
                            </w:r>
                            <w:proofErr w:type="spellStart"/>
                            <w:r w:rsidRPr="00DB1D78">
                              <w:rPr>
                                <w:rFonts w:ascii="Century Gothic" w:hAnsi="Century Gothic"/>
                                <w:bCs/>
                                <w:color w:val="000000"/>
                                <w:sz w:val="22"/>
                                <w:szCs w:val="22"/>
                              </w:rPr>
                              <w:t>ACl</w:t>
                            </w:r>
                            <w:proofErr w:type="spellEnd"/>
                            <w:r w:rsidR="008C6877">
                              <w:rPr>
                                <w:rFonts w:ascii="Century Gothic" w:hAnsi="Century Gothic"/>
                                <w:bCs/>
                                <w:color w:val="000000"/>
                                <w:sz w:val="22"/>
                                <w:szCs w:val="22"/>
                              </w:rPr>
                              <w:t>,</w:t>
                            </w:r>
                            <w:r w:rsidRPr="00DB1D78">
                              <w:rPr>
                                <w:rFonts w:ascii="Century Gothic" w:hAnsi="Century Gothic"/>
                                <w:bCs/>
                                <w:color w:val="000000"/>
                                <w:sz w:val="22"/>
                                <w:szCs w:val="22"/>
                              </w:rPr>
                              <w:t xml:space="preserve"> Basic BGP, </w:t>
                            </w:r>
                            <w:r>
                              <w:rPr>
                                <w:rFonts w:ascii="Century Gothic" w:hAnsi="Century Gothic"/>
                                <w:bCs/>
                                <w:color w:val="000000"/>
                                <w:sz w:val="22"/>
                                <w:szCs w:val="22"/>
                              </w:rPr>
                              <w:t>FHRP</w:t>
                            </w:r>
                            <w:r w:rsidR="008C6877">
                              <w:rPr>
                                <w:rFonts w:ascii="Century Gothic" w:hAnsi="Century Gothic"/>
                                <w:bCs/>
                                <w:color w:val="000000"/>
                                <w:sz w:val="22"/>
                                <w:szCs w:val="22"/>
                              </w:rPr>
                              <w:t>, VLAN</w:t>
                            </w:r>
                            <w:r w:rsidR="00E9214A">
                              <w:rPr>
                                <w:rFonts w:ascii="Century Gothic" w:hAnsi="Century Gothic"/>
                                <w:bCs/>
                                <w:color w:val="000000"/>
                                <w:sz w:val="22"/>
                                <w:szCs w:val="22"/>
                              </w:rPr>
                              <w:t>s</w:t>
                            </w:r>
                            <w:r w:rsidR="008C6877">
                              <w:rPr>
                                <w:rFonts w:ascii="Century Gothic" w:hAnsi="Century Gothic"/>
                                <w:bCs/>
                                <w:color w:val="000000"/>
                                <w:sz w:val="22"/>
                                <w:szCs w:val="22"/>
                              </w:rPr>
                              <w:t>, HDLC &amp; PPP</w:t>
                            </w:r>
                            <w:r w:rsidR="00121488">
                              <w:rPr>
                                <w:rFonts w:ascii="Century Gothic" w:hAnsi="Century Gothic"/>
                                <w:bCs/>
                                <w:color w:val="000000"/>
                                <w:sz w:val="22"/>
                                <w:szCs w:val="22"/>
                              </w:rPr>
                              <w:t>,</w:t>
                            </w:r>
                            <w:r w:rsidR="008C6877">
                              <w:rPr>
                                <w:rFonts w:ascii="Century Gothic" w:hAnsi="Century Gothic"/>
                                <w:bCs/>
                                <w:color w:val="000000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8C6877">
                              <w:rPr>
                                <w:rFonts w:ascii="Century Gothic" w:hAnsi="Century Gothic"/>
                                <w:bCs/>
                                <w:color w:val="000000"/>
                                <w:sz w:val="22"/>
                                <w:szCs w:val="22"/>
                              </w:rPr>
                              <w:t>PPP</w:t>
                            </w:r>
                            <w:r w:rsidR="00121488">
                              <w:rPr>
                                <w:rFonts w:ascii="Century Gothic" w:hAnsi="Century Gothic"/>
                                <w:bCs/>
                                <w:color w:val="000000"/>
                                <w:sz w:val="22"/>
                                <w:szCs w:val="22"/>
                              </w:rPr>
                              <w:t>o</w:t>
                            </w:r>
                            <w:r w:rsidR="008C6877">
                              <w:rPr>
                                <w:rFonts w:ascii="Century Gothic" w:hAnsi="Century Gothic"/>
                                <w:bCs/>
                                <w:color w:val="000000"/>
                                <w:sz w:val="22"/>
                                <w:szCs w:val="22"/>
                              </w:rPr>
                              <w:t>E</w:t>
                            </w:r>
                            <w:proofErr w:type="spellEnd"/>
                            <w:r w:rsidR="00E9214A">
                              <w:rPr>
                                <w:rFonts w:ascii="Century Gothic" w:hAnsi="Century Gothic"/>
                                <w:bCs/>
                                <w:color w:val="000000"/>
                                <w:sz w:val="22"/>
                                <w:szCs w:val="22"/>
                              </w:rPr>
                              <w:t>, Basic MPLS, GRE</w:t>
                            </w:r>
                          </w:p>
                          <w:p w14:paraId="79BEA3CE" w14:textId="36096E1B" w:rsidR="00CE448C" w:rsidRPr="00E9214A" w:rsidRDefault="00DB1D78" w:rsidP="00DB1D78">
                            <w:pPr>
                              <w:pStyle w:val="ListParagraph"/>
                              <w:numPr>
                                <w:ilvl w:val="0"/>
                                <w:numId w:val="32"/>
                              </w:numPr>
                              <w:spacing w:after="80"/>
                              <w:rPr>
                                <w:rFonts w:ascii="Century Gothic" w:hAnsi="Century Gothic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DB1D78">
                              <w:rPr>
                                <w:rFonts w:ascii="Century Gothic" w:hAnsi="Century Gothic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  <w:t>Operating System:</w:t>
                            </w:r>
                            <w:r>
                              <w:rPr>
                                <w:rFonts w:ascii="Century Gothic" w:hAnsi="Century Gothic"/>
                                <w:bCs/>
                                <w:color w:val="000000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B77AF6">
                              <w:rPr>
                                <w:rFonts w:ascii="Century Gothic" w:hAnsi="Century Gothic"/>
                                <w:bCs/>
                                <w:color w:val="000000"/>
                                <w:sz w:val="22"/>
                                <w:szCs w:val="22"/>
                              </w:rPr>
                              <w:t xml:space="preserve">Good understanding of Windows 7/8/10, </w:t>
                            </w:r>
                            <w:r w:rsidR="0031260F">
                              <w:rPr>
                                <w:rFonts w:ascii="Century Gothic" w:hAnsi="Century Gothic"/>
                                <w:bCs/>
                                <w:color w:val="000000"/>
                                <w:sz w:val="22"/>
                                <w:szCs w:val="22"/>
                              </w:rPr>
                              <w:t xml:space="preserve">Windows Server 8 to 12, </w:t>
                            </w:r>
                            <w:proofErr w:type="spellStart"/>
                            <w:r w:rsidR="0031260F">
                              <w:rPr>
                                <w:rFonts w:ascii="Century Gothic" w:hAnsi="Century Gothic"/>
                                <w:bCs/>
                                <w:color w:val="000000"/>
                                <w:sz w:val="22"/>
                                <w:szCs w:val="22"/>
                              </w:rPr>
                              <w:t>HyperV</w:t>
                            </w:r>
                            <w:proofErr w:type="spellEnd"/>
                            <w:r w:rsidR="0031260F">
                              <w:rPr>
                                <w:rFonts w:ascii="Century Gothic" w:hAnsi="Century Gothic"/>
                                <w:bCs/>
                                <w:color w:val="000000"/>
                                <w:sz w:val="22"/>
                                <w:szCs w:val="22"/>
                              </w:rPr>
                              <w:t xml:space="preserve">, </w:t>
                            </w:r>
                            <w:r w:rsidR="00B77AF6">
                              <w:rPr>
                                <w:rFonts w:ascii="Century Gothic" w:hAnsi="Century Gothic"/>
                                <w:bCs/>
                                <w:color w:val="000000"/>
                                <w:sz w:val="22"/>
                                <w:szCs w:val="22"/>
                              </w:rPr>
                              <w:t xml:space="preserve">Basic Linux, Cisco IOS, Android </w:t>
                            </w:r>
                            <w:r w:rsidR="001137E4">
                              <w:rPr>
                                <w:rFonts w:ascii="Century Gothic" w:hAnsi="Century Gothic"/>
                                <w:bCs/>
                                <w:color w:val="000000"/>
                                <w:sz w:val="22"/>
                                <w:szCs w:val="22"/>
                              </w:rPr>
                              <w:t>OS.</w:t>
                            </w:r>
                            <w:r w:rsidR="00B77AF6">
                              <w:rPr>
                                <w:rFonts w:ascii="Century Gothic" w:hAnsi="Century Gothic"/>
                                <w:bCs/>
                                <w:color w:val="000000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0E8B1EEF" w14:textId="3A0FD4FA" w:rsidR="00DE2B32" w:rsidRPr="0031260F" w:rsidRDefault="00E9214A" w:rsidP="0031260F">
                            <w:pPr>
                              <w:pStyle w:val="ListParagraph"/>
                              <w:numPr>
                                <w:ilvl w:val="0"/>
                                <w:numId w:val="32"/>
                              </w:numPr>
                              <w:spacing w:after="80"/>
                              <w:rPr>
                                <w:rFonts w:ascii="Century Gothic" w:hAnsi="Century Gothic"/>
                                <w:bCs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086527">
                              <w:rPr>
                                <w:rFonts w:ascii="Century Gothic" w:hAnsi="Century Gothic"/>
                                <w:bCs/>
                                <w:color w:val="000000"/>
                                <w:sz w:val="22"/>
                                <w:szCs w:val="22"/>
                              </w:rPr>
                              <w:t>Good knowledge and skills in subnetting IPv4/IPv6, TCP/IP Model, IOS Model</w:t>
                            </w:r>
                            <w:r w:rsidR="00086527" w:rsidRPr="00086527">
                              <w:rPr>
                                <w:rFonts w:ascii="Century Gothic" w:hAnsi="Century Gothic"/>
                                <w:bCs/>
                                <w:color w:val="000000"/>
                                <w:sz w:val="22"/>
                                <w:szCs w:val="22"/>
                              </w:rPr>
                              <w:t>, VLSM.</w:t>
                            </w:r>
                          </w:p>
                          <w:p w14:paraId="7F5006E3" w14:textId="05D2B055" w:rsidR="006262FD" w:rsidRPr="0088618C" w:rsidRDefault="006262FD" w:rsidP="006262FD">
                            <w:pPr>
                              <w:spacing w:after="80"/>
                              <w:rPr>
                                <w:rFonts w:ascii="Century Gothic" w:hAnsi="Century Gothic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88618C">
                              <w:rPr>
                                <w:rFonts w:ascii="Century Gothic" w:hAnsi="Century Gothic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  <w:t>Customer</w:t>
                            </w:r>
                            <w:r>
                              <w:rPr>
                                <w:rFonts w:ascii="Century Gothic" w:hAnsi="Century Gothic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  <w:t>s</w:t>
                            </w:r>
                            <w:r w:rsidRPr="0088618C">
                              <w:rPr>
                                <w:rFonts w:ascii="Century Gothic" w:hAnsi="Century Gothic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  <w:t xml:space="preserve"> Care </w:t>
                            </w:r>
                          </w:p>
                          <w:p w14:paraId="3C251CF0" w14:textId="0E99CC0C" w:rsidR="006262FD" w:rsidRPr="005F78EF" w:rsidRDefault="00E60E69" w:rsidP="006262FD">
                            <w:pPr>
                              <w:numPr>
                                <w:ilvl w:val="0"/>
                                <w:numId w:val="23"/>
                              </w:numPr>
                              <w:tabs>
                                <w:tab w:val="left" w:pos="720"/>
                              </w:tabs>
                              <w:suppressAutoHyphens/>
                              <w:spacing w:after="80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2"/>
                                <w:szCs w:val="22"/>
                              </w:rPr>
                              <w:t>Excellent interpersonal skills</w:t>
                            </w:r>
                            <w:r w:rsidR="00936511">
                              <w:rPr>
                                <w:rFonts w:ascii="Century Gothic" w:hAnsi="Century Gothic"/>
                                <w:sz w:val="22"/>
                                <w:szCs w:val="22"/>
                              </w:rPr>
                              <w:t xml:space="preserve"> demonstrated in the ability to effectively serve customers and develop strong working relationship</w:t>
                            </w:r>
                            <w:r w:rsidR="006262FD">
                              <w:rPr>
                                <w:rFonts w:ascii="Century Gothic" w:hAnsi="Century Gothic"/>
                                <w:sz w:val="22"/>
                                <w:szCs w:val="22"/>
                              </w:rPr>
                              <w:t xml:space="preserve"> with customers</w:t>
                            </w:r>
                            <w:r w:rsidR="00936511">
                              <w:rPr>
                                <w:rFonts w:ascii="Century Gothic" w:hAnsi="Century Gothic"/>
                                <w:sz w:val="22"/>
                                <w:szCs w:val="22"/>
                              </w:rPr>
                              <w:t xml:space="preserve"> and staff</w:t>
                            </w:r>
                            <w:r w:rsidR="006262FD">
                              <w:rPr>
                                <w:rFonts w:ascii="Century Gothic" w:hAnsi="Century Gothic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14:paraId="76D4015F" w14:textId="3B9F0502" w:rsidR="006262FD" w:rsidRPr="005F78EF" w:rsidRDefault="006262FD" w:rsidP="006262FD">
                            <w:pPr>
                              <w:numPr>
                                <w:ilvl w:val="0"/>
                                <w:numId w:val="23"/>
                              </w:numPr>
                              <w:tabs>
                                <w:tab w:val="left" w:pos="720"/>
                              </w:tabs>
                              <w:suppressAutoHyphens/>
                              <w:spacing w:after="80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2"/>
                                <w:szCs w:val="22"/>
                              </w:rPr>
                              <w:t>Calmly deal with any problem especially in busy environment</w:t>
                            </w:r>
                            <w:r w:rsidR="00C34328">
                              <w:rPr>
                                <w:rFonts w:ascii="Century Gothic" w:hAnsi="Century Gothic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14:paraId="3B047DD1" w14:textId="028BD348" w:rsidR="006262FD" w:rsidRPr="000D221E" w:rsidRDefault="006262FD" w:rsidP="00D24763">
                            <w:pPr>
                              <w:numPr>
                                <w:ilvl w:val="0"/>
                                <w:numId w:val="23"/>
                              </w:numPr>
                              <w:tabs>
                                <w:tab w:val="left" w:pos="720"/>
                              </w:tabs>
                              <w:suppressAutoHyphens/>
                              <w:spacing w:after="80"/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2"/>
                                <w:szCs w:val="22"/>
                              </w:rPr>
                              <w:t>Maintain face to face relationship with both customers and colleagues via telephone, email as well as other written correspondence.</w:t>
                            </w:r>
                          </w:p>
                          <w:p w14:paraId="193530B9" w14:textId="77777777" w:rsidR="000D221E" w:rsidRDefault="000D221E" w:rsidP="000D221E">
                            <w:pPr>
                              <w:spacing w:after="80"/>
                              <w:rPr>
                                <w:rFonts w:ascii="Century Gothic" w:hAnsi="Century Gothic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  <w:t>Problem Solving</w:t>
                            </w:r>
                          </w:p>
                          <w:p w14:paraId="289AEF91" w14:textId="77777777" w:rsidR="000D221E" w:rsidRDefault="000D221E" w:rsidP="000D221E">
                            <w:pPr>
                              <w:numPr>
                                <w:ilvl w:val="0"/>
                                <w:numId w:val="24"/>
                              </w:numPr>
                              <w:suppressAutoHyphens/>
                              <w:spacing w:after="80"/>
                              <w:rPr>
                                <w:rFonts w:ascii="Century Gothic" w:hAnsi="Century Goth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2"/>
                                <w:szCs w:val="22"/>
                              </w:rPr>
                              <w:t>Ability to analyses problem by gathering and organizing all relevant information</w:t>
                            </w:r>
                          </w:p>
                          <w:p w14:paraId="28764586" w14:textId="277F70C2" w:rsidR="006262FD" w:rsidRPr="009C3E49" w:rsidRDefault="000D221E" w:rsidP="009C3E49">
                            <w:pPr>
                              <w:numPr>
                                <w:ilvl w:val="0"/>
                                <w:numId w:val="24"/>
                              </w:numPr>
                              <w:suppressAutoHyphens/>
                              <w:spacing w:after="80"/>
                              <w:rPr>
                                <w:rFonts w:ascii="Century Gothic" w:hAnsi="Century Goth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2"/>
                                <w:szCs w:val="22"/>
                              </w:rPr>
                              <w:t>Identifies cause and effect relationships and comes up with appropriate solution.</w:t>
                            </w:r>
                          </w:p>
                          <w:p w14:paraId="5C55DE40" w14:textId="77777777" w:rsidR="006262FD" w:rsidRDefault="006262FD" w:rsidP="006262FD">
                            <w:pPr>
                              <w:spacing w:after="80"/>
                              <w:rPr>
                                <w:rFonts w:ascii="Century Gothic" w:hAnsi="Century Gothic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  <w:sz w:val="22"/>
                                <w:szCs w:val="22"/>
                              </w:rPr>
                              <w:t>Time Management</w:t>
                            </w:r>
                          </w:p>
                          <w:p w14:paraId="653C1C68" w14:textId="77777777" w:rsidR="006262FD" w:rsidRPr="00F56DA0" w:rsidRDefault="006262FD" w:rsidP="006262FD">
                            <w:pPr>
                              <w:numPr>
                                <w:ilvl w:val="0"/>
                                <w:numId w:val="26"/>
                              </w:numPr>
                              <w:suppressAutoHyphens/>
                              <w:spacing w:after="80"/>
                              <w:rPr>
                                <w:rFonts w:ascii="Century Gothic" w:hAnsi="Century Gothic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2"/>
                                <w:szCs w:val="22"/>
                              </w:rPr>
                              <w:t xml:space="preserve">Planning time to ensure tasks are delivered to a high standard and on time. </w:t>
                            </w:r>
                            <w:proofErr w:type="spellStart"/>
                            <w:r>
                              <w:rPr>
                                <w:rFonts w:ascii="Century Gothic" w:hAnsi="Century Gothic"/>
                                <w:sz w:val="22"/>
                                <w:szCs w:val="22"/>
                              </w:rPr>
                              <w:t>e.g</w:t>
                            </w:r>
                            <w:proofErr w:type="spellEnd"/>
                            <w:r>
                              <w:rPr>
                                <w:rFonts w:ascii="Century Gothic" w:hAnsi="Century Gothic"/>
                                <w:sz w:val="22"/>
                                <w:szCs w:val="22"/>
                              </w:rPr>
                              <w:t xml:space="preserve"> studying whilst having a part time job. </w:t>
                            </w:r>
                          </w:p>
                          <w:p w14:paraId="58B532CD" w14:textId="6E353EBA" w:rsidR="006262FD" w:rsidRPr="009C3E49" w:rsidRDefault="006262FD" w:rsidP="006262FD">
                            <w:pPr>
                              <w:numPr>
                                <w:ilvl w:val="0"/>
                                <w:numId w:val="26"/>
                              </w:numPr>
                              <w:suppressAutoHyphens/>
                              <w:spacing w:after="80"/>
                              <w:rPr>
                                <w:rFonts w:ascii="Century Gothic" w:hAnsi="Century Gothic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2"/>
                                <w:szCs w:val="22"/>
                              </w:rPr>
                              <w:t>Adapting plans to changing circumstances and allocating time for specific tasks by creating schedules.</w:t>
                            </w:r>
                          </w:p>
                          <w:p w14:paraId="75D575DA" w14:textId="77777777" w:rsidR="00C34328" w:rsidRDefault="00C34328" w:rsidP="006262FD">
                            <w:pPr>
                              <w:spacing w:after="80"/>
                              <w:rPr>
                                <w:rFonts w:ascii="Century Gothic" w:hAnsi="Century Gothic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14:paraId="76E61DDC" w14:textId="4BA4A1B5" w:rsidR="00C34328" w:rsidRDefault="00C34328" w:rsidP="00C34328">
                            <w:pPr>
                              <w:spacing w:after="80"/>
                              <w:rPr>
                                <w:rFonts w:ascii="Century Gothic" w:hAnsi="Century Gothic"/>
                                <w:b/>
                                <w:bCs/>
                                <w:spacing w:val="40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  <w:bCs/>
                                <w:color w:val="000000"/>
                                <w:spacing w:val="40"/>
                              </w:rPr>
                              <w:t>Hobbies and Interests</w:t>
                            </w:r>
                          </w:p>
                          <w:p w14:paraId="42BADA97" w14:textId="77777777" w:rsidR="00F0550C" w:rsidRDefault="00F0550C" w:rsidP="00B24AE9">
                            <w:pPr>
                              <w:spacing w:after="80"/>
                              <w:rPr>
                                <w:rFonts w:ascii="Century Gothic" w:hAnsi="Century Gothic"/>
                                <w:sz w:val="22"/>
                                <w:szCs w:val="22"/>
                              </w:rPr>
                            </w:pPr>
                          </w:p>
                          <w:p w14:paraId="24087C32" w14:textId="4E168DF0" w:rsidR="009C3E49" w:rsidRDefault="00B24AE9" w:rsidP="00B24AE9">
                            <w:pPr>
                              <w:spacing w:after="80"/>
                              <w:rPr>
                                <w:rFonts w:ascii="Century Gothic" w:hAnsi="Century Gothi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sz w:val="22"/>
                                <w:szCs w:val="22"/>
                              </w:rPr>
                              <w:t xml:space="preserve">I love every minute of taking my </w:t>
                            </w:r>
                            <w:r w:rsidR="00D03546">
                              <w:rPr>
                                <w:rFonts w:ascii="Century Gothic" w:hAnsi="Century Gothic"/>
                                <w:sz w:val="22"/>
                                <w:szCs w:val="22"/>
                              </w:rPr>
                              <w:t>3</w:t>
                            </w:r>
                            <w:r w:rsidR="00D508B0">
                              <w:rPr>
                                <w:rFonts w:ascii="Century Gothic" w:hAnsi="Century Gothic"/>
                                <w:sz w:val="22"/>
                                <w:szCs w:val="22"/>
                              </w:rPr>
                              <w:t>-year</w:t>
                            </w:r>
                            <w:r>
                              <w:rPr>
                                <w:rFonts w:ascii="Century Gothic" w:hAnsi="Century Gothic"/>
                                <w:sz w:val="22"/>
                                <w:szCs w:val="22"/>
                              </w:rPr>
                              <w:t xml:space="preserve"> old daughter for a walk, zoo, farm, and park. I like Internet surfing. I like keeping myself fit and health. therefore, I take part in fitness activities from time to time, I also like watching movies at home or go to the cinema with friends. I do enjoy taking part in church activities.</w:t>
                            </w:r>
                          </w:p>
                          <w:p w14:paraId="52500EAC" w14:textId="77777777" w:rsidR="00E60E69" w:rsidRDefault="00E60E69" w:rsidP="00B24AE9">
                            <w:pPr>
                              <w:spacing w:after="80"/>
                              <w:rPr>
                                <w:rFonts w:ascii="Century Gothic" w:hAnsi="Century Gothic"/>
                                <w:sz w:val="22"/>
                                <w:szCs w:val="22"/>
                              </w:rPr>
                            </w:pPr>
                          </w:p>
                          <w:p w14:paraId="0BB462DB" w14:textId="77777777" w:rsidR="009C3E49" w:rsidRPr="00F0550C" w:rsidRDefault="009C3E49" w:rsidP="009C3E49">
                            <w:pPr>
                              <w:spacing w:after="80"/>
                              <w:rPr>
                                <w:rFonts w:ascii="Century Gothic" w:hAnsi="Century Gothic"/>
                                <w:b/>
                                <w:bCs/>
                                <w:spacing w:val="40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/>
                                <w:bCs/>
                                <w:color w:val="000000"/>
                                <w:spacing w:val="40"/>
                              </w:rPr>
                              <w:t>O</w:t>
                            </w:r>
                            <w:r>
                              <w:rPr>
                                <w:rFonts w:ascii="Century Gothic" w:hAnsi="Century Gothic"/>
                                <w:b/>
                                <w:bCs/>
                                <w:spacing w:val="40"/>
                              </w:rPr>
                              <w:t>ther</w:t>
                            </w:r>
                          </w:p>
                          <w:p w14:paraId="224113A6" w14:textId="77777777" w:rsidR="009C3E49" w:rsidRDefault="009C3E49" w:rsidP="009C3E49">
                            <w:pPr>
                              <w:spacing w:after="80"/>
                              <w:rPr>
                                <w:rFonts w:ascii="Century Gothic" w:hAnsi="Century Gothic"/>
                                <w:bCs/>
                                <w:color w:val="000000"/>
                                <w:sz w:val="22"/>
                                <w:szCs w:val="22"/>
                              </w:rPr>
                            </w:pPr>
                          </w:p>
                          <w:p w14:paraId="359B819A" w14:textId="77777777" w:rsidR="009C3E49" w:rsidRDefault="009C3E49" w:rsidP="009C3E49">
                            <w:pPr>
                              <w:spacing w:after="80"/>
                              <w:rPr>
                                <w:rFonts w:ascii="Century Gothic" w:hAnsi="Century Gothic"/>
                                <w:bCs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AD797E">
                              <w:rPr>
                                <w:rFonts w:ascii="Century Gothic" w:hAnsi="Century Gothic"/>
                                <w:bCs/>
                                <w:color w:val="000000"/>
                                <w:sz w:val="22"/>
                                <w:szCs w:val="22"/>
                              </w:rPr>
                              <w:t xml:space="preserve">Full and clean UK driving licence. </w:t>
                            </w:r>
                          </w:p>
                          <w:p w14:paraId="29C7B090" w14:textId="77777777" w:rsidR="009C3E49" w:rsidRPr="00AD797E" w:rsidRDefault="009C3E49" w:rsidP="009C3E49">
                            <w:pPr>
                              <w:spacing w:after="80"/>
                              <w:rPr>
                                <w:rFonts w:ascii="Century Gothic" w:hAnsi="Century Gothic"/>
                                <w:bCs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bCs/>
                                <w:color w:val="000000"/>
                                <w:sz w:val="22"/>
                                <w:szCs w:val="22"/>
                              </w:rPr>
                              <w:t>Nationality: British Citizen</w:t>
                            </w:r>
                          </w:p>
                          <w:p w14:paraId="0D67F6B4" w14:textId="77777777" w:rsidR="009C3E49" w:rsidRDefault="009C3E49" w:rsidP="00B24AE9">
                            <w:pPr>
                              <w:spacing w:after="80"/>
                              <w:rPr>
                                <w:rFonts w:ascii="Century Gothic" w:hAnsi="Century Gothic"/>
                                <w:sz w:val="22"/>
                                <w:szCs w:val="22"/>
                              </w:rPr>
                            </w:pPr>
                          </w:p>
                          <w:p w14:paraId="2DA40BCC" w14:textId="63A5F28D" w:rsidR="009B2270" w:rsidRPr="006262FD" w:rsidRDefault="006262FD" w:rsidP="006262FD">
                            <w:pPr>
                              <w:spacing w:after="200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AD797E">
                              <w:rPr>
                                <w:rFonts w:ascii="Century Gothic" w:hAnsi="Century Gothic"/>
                                <w:bCs/>
                                <w:color w:val="000000"/>
                                <w:spacing w:val="40"/>
                                <w:sz w:val="22"/>
                                <w:szCs w:val="22"/>
                              </w:rPr>
                              <w:t>References available upon request</w:t>
                            </w:r>
                          </w:p>
                          <w:p w14:paraId="6485EA66" w14:textId="0025CFF5" w:rsidR="00702D00" w:rsidRDefault="00702D00" w:rsidP="00746977">
                            <w:pPr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</w:p>
                          <w:p w14:paraId="77A4AB02" w14:textId="77777777" w:rsidR="008A0839" w:rsidRDefault="008A0839" w:rsidP="00746977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14:paraId="00A831B2" w14:textId="77777777" w:rsidR="008A0839" w:rsidRDefault="008A0839" w:rsidP="00746977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14:paraId="6485EA6A" w14:textId="022C936F" w:rsidR="00702D00" w:rsidRPr="00FA22E4" w:rsidRDefault="00702D00" w:rsidP="00FA22E4">
                            <w:pPr>
                              <w:rPr>
                                <w:rStyle w:val="Emphasis"/>
                                <w:rFonts w:ascii="Arial" w:hAnsi="Arial" w:cs="Arial"/>
                                <w:i w:val="0"/>
                              </w:rPr>
                            </w:pPr>
                            <w:r w:rsidRPr="00FA22E4">
                              <w:rPr>
                                <w:rStyle w:val="Emphasis"/>
                                <w:rFonts w:ascii="Arial" w:hAnsi="Arial" w:cs="Arial"/>
                                <w:i w:val="0"/>
                              </w:rPr>
                              <w:br/>
                              <w:t xml:space="preserve">  </w:t>
                            </w:r>
                            <w:r w:rsidRPr="00FA22E4">
                              <w:rPr>
                                <w:rStyle w:val="Emphasis"/>
                                <w:rFonts w:ascii="Arial" w:hAnsi="Arial" w:cs="Arial"/>
                                <w:i w:val="0"/>
                              </w:rPr>
                              <w:br/>
                            </w:r>
                            <w:r w:rsidRPr="00FA22E4">
                              <w:rPr>
                                <w:rStyle w:val="Emphasis"/>
                                <w:rFonts w:ascii="Arial" w:hAnsi="Arial" w:cs="Arial"/>
                                <w:i w:val="0"/>
                              </w:rPr>
                              <w:br/>
                            </w:r>
                            <w:r w:rsidRPr="00FA22E4">
                              <w:rPr>
                                <w:rStyle w:val="Emphasis"/>
                                <w:rFonts w:ascii="Arial" w:hAnsi="Arial" w:cs="Arial"/>
                                <w:i w:val="0"/>
                              </w:rPr>
                              <w:br/>
                            </w:r>
                            <w:r w:rsidRPr="00FA22E4">
                              <w:rPr>
                                <w:rStyle w:val="Emphasis"/>
                                <w:rFonts w:ascii="Arial" w:hAnsi="Arial" w:cs="Arial"/>
                                <w:i w:val="0"/>
                              </w:rPr>
                              <w:br/>
                            </w:r>
                            <w:r w:rsidRPr="00FA22E4">
                              <w:rPr>
                                <w:rStyle w:val="Emphasis"/>
                                <w:rFonts w:ascii="Arial" w:hAnsi="Arial" w:cs="Arial"/>
                                <w:i w:val="0"/>
                              </w:rPr>
                              <w:br/>
                            </w:r>
                          </w:p>
                          <w:p w14:paraId="6485EA6B" w14:textId="77777777" w:rsidR="00702D00" w:rsidRDefault="00702D00" w:rsidP="00746977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485E9C7" id="_x0000_s1029" type="#_x0000_t202" style="position:absolute;margin-left:42.6pt;margin-top:-53.4pt;width:453.75pt;height:795.6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" stroked="f">
                <v:textbox>
                  <w:txbxContent>
                    <w:p w14:paraId="0FB0F12B" w14:textId="77777777" w:rsidR="006262FD" w:rsidRDefault="006262FD" w:rsidP="006262FD">
                      <w:pPr>
                        <w:spacing w:after="80"/>
                        <w:rPr>
                          <w:rFonts w:ascii="Century Gothic" w:hAnsi="Century Gothic"/>
                          <w:b/>
                          <w:bCs/>
                          <w:spacing w:val="40"/>
                        </w:rPr>
                      </w:pPr>
                      <w:r>
                        <w:rPr>
                          <w:rFonts w:ascii="Century Gothic" w:hAnsi="Century Gothic"/>
                          <w:b/>
                          <w:bCs/>
                          <w:color w:val="000000"/>
                          <w:spacing w:val="40"/>
                        </w:rPr>
                        <w:t>Key Skills and Competencies</w:t>
                      </w:r>
                    </w:p>
                    <w:p w14:paraId="18FD0D97" w14:textId="142E1972" w:rsidR="006262FD" w:rsidRDefault="006262FD" w:rsidP="006262FD">
                      <w:pPr>
                        <w:spacing w:after="80"/>
                        <w:rPr>
                          <w:rFonts w:ascii="Century Gothic" w:hAnsi="Century Gothic"/>
                          <w:b/>
                          <w:bCs/>
                          <w:color w:val="000000"/>
                          <w:spacing w:val="40"/>
                        </w:rPr>
                      </w:pPr>
                    </w:p>
                    <w:p w14:paraId="4792F9B0" w14:textId="45BCDE45" w:rsidR="001B127C" w:rsidRPr="00E60E69" w:rsidRDefault="001B127C" w:rsidP="001B127C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spacing w:after="80"/>
                        <w:rPr>
                          <w:rFonts w:ascii="Century Gothic" w:hAnsi="Century Gothic"/>
                          <w:b/>
                          <w:bCs/>
                          <w:color w:val="000000"/>
                          <w:spacing w:val="40"/>
                          <w:sz w:val="22"/>
                          <w:szCs w:val="22"/>
                        </w:rPr>
                      </w:pPr>
                      <w:r w:rsidRPr="00E60E69">
                        <w:rPr>
                          <w:rFonts w:ascii="Century Gothic" w:hAnsi="Century Gothic"/>
                          <w:color w:val="000000"/>
                          <w:spacing w:val="2"/>
                          <w:sz w:val="22"/>
                          <w:szCs w:val="22"/>
                        </w:rPr>
                        <w:t>Relevant 1</w:t>
                      </w:r>
                      <w:r w:rsidRPr="00E60E69">
                        <w:rPr>
                          <w:rFonts w:ascii="Century Gothic" w:hAnsi="Century Gothic"/>
                          <w:color w:val="000000"/>
                          <w:spacing w:val="2"/>
                          <w:sz w:val="22"/>
                          <w:szCs w:val="22"/>
                          <w:vertAlign w:val="superscript"/>
                        </w:rPr>
                        <w:t xml:space="preserve">st </w:t>
                      </w:r>
                      <w:r w:rsidRPr="00E60E69">
                        <w:rPr>
                          <w:rFonts w:ascii="Century Gothic" w:hAnsi="Century Gothic"/>
                          <w:color w:val="000000"/>
                          <w:spacing w:val="2"/>
                          <w:sz w:val="22"/>
                          <w:szCs w:val="22"/>
                        </w:rPr>
                        <w:t>and 2nd line / Helpdesk support experience</w:t>
                      </w:r>
                    </w:p>
                    <w:p w14:paraId="79A7C9F1" w14:textId="45E9051C" w:rsidR="001B127C" w:rsidRPr="00E60E69" w:rsidRDefault="001B127C" w:rsidP="001B127C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spacing w:after="80"/>
                        <w:rPr>
                          <w:rFonts w:ascii="Century Gothic" w:hAnsi="Century Gothic"/>
                          <w:b/>
                          <w:bCs/>
                          <w:color w:val="000000"/>
                          <w:spacing w:val="40"/>
                          <w:sz w:val="22"/>
                          <w:szCs w:val="22"/>
                        </w:rPr>
                      </w:pPr>
                      <w:r w:rsidRPr="00E60E69">
                        <w:rPr>
                          <w:rFonts w:ascii="Century Gothic" w:hAnsi="Century Gothic"/>
                          <w:color w:val="000000"/>
                          <w:spacing w:val="2"/>
                          <w:sz w:val="22"/>
                          <w:szCs w:val="22"/>
                        </w:rPr>
                        <w:t xml:space="preserve">Strong knowledge of Microsoft based operating systems with emphasis on Windows desktop technologies (XP / Vista / Windows 7, Mobile </w:t>
                      </w:r>
                      <w:r w:rsidR="00E60E69" w:rsidRPr="00E60E69">
                        <w:rPr>
                          <w:rFonts w:ascii="Century Gothic" w:hAnsi="Century Gothic"/>
                          <w:color w:val="000000"/>
                          <w:spacing w:val="2"/>
                          <w:sz w:val="22"/>
                          <w:szCs w:val="22"/>
                        </w:rPr>
                        <w:t>devices</w:t>
                      </w:r>
                      <w:r w:rsidR="00E60E69">
                        <w:rPr>
                          <w:rFonts w:ascii="Century Gothic" w:hAnsi="Century Gothic"/>
                          <w:color w:val="000000"/>
                          <w:spacing w:val="2"/>
                          <w:sz w:val="22"/>
                          <w:szCs w:val="22"/>
                        </w:rPr>
                        <w:t>.</w:t>
                      </w:r>
                    </w:p>
                    <w:p w14:paraId="6D653AA3" w14:textId="725F8039" w:rsidR="00C74EE4" w:rsidRDefault="00C74EE4" w:rsidP="00C74EE4">
                      <w:pPr>
                        <w:spacing w:after="80"/>
                        <w:rPr>
                          <w:rFonts w:ascii="Century Gothic" w:hAnsi="Century Gothic"/>
                          <w:b/>
                          <w:bCs/>
                          <w:color w:val="00000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/>
                          <w:b/>
                          <w:bCs/>
                          <w:color w:val="000000"/>
                          <w:sz w:val="22"/>
                          <w:szCs w:val="22"/>
                        </w:rPr>
                        <w:t xml:space="preserve">Technical Skills </w:t>
                      </w:r>
                    </w:p>
                    <w:p w14:paraId="364AECE7" w14:textId="39ED5651" w:rsidR="00CF33B6" w:rsidRDefault="00CF33B6" w:rsidP="00DB1D78">
                      <w:pPr>
                        <w:pStyle w:val="ListParagraph"/>
                        <w:numPr>
                          <w:ilvl w:val="0"/>
                          <w:numId w:val="32"/>
                        </w:numPr>
                        <w:spacing w:after="80"/>
                        <w:rPr>
                          <w:rFonts w:ascii="Century Gothic" w:hAnsi="Century Gothic"/>
                          <w:b/>
                          <w:bCs/>
                          <w:color w:val="000000"/>
                          <w:sz w:val="22"/>
                          <w:szCs w:val="22"/>
                        </w:rPr>
                      </w:pPr>
                      <w:r w:rsidRPr="00CF33B6">
                        <w:rPr>
                          <w:rFonts w:ascii="Century Gothic" w:hAnsi="Century Gothic"/>
                          <w:b/>
                          <w:bCs/>
                          <w:color w:val="000000"/>
                          <w:sz w:val="22"/>
                          <w:szCs w:val="22"/>
                        </w:rPr>
                        <w:t>Hardware skills:</w:t>
                      </w:r>
                      <w:r>
                        <w:rPr>
                          <w:rFonts w:ascii="Century Gothic" w:hAnsi="Century Gothic"/>
                          <w:bCs/>
                          <w:color w:val="000000"/>
                          <w:sz w:val="22"/>
                          <w:szCs w:val="22"/>
                        </w:rPr>
                        <w:t xml:space="preserve"> computers assembly &amp; disassembly, hardware and software troubleshooting. Operating system and application </w:t>
                      </w:r>
                      <w:r w:rsidR="00DB1D78">
                        <w:rPr>
                          <w:rFonts w:ascii="Century Gothic" w:hAnsi="Century Gothic"/>
                          <w:bCs/>
                          <w:color w:val="000000"/>
                          <w:sz w:val="22"/>
                          <w:szCs w:val="22"/>
                        </w:rPr>
                        <w:t>installation and upgrading. Network component &amp; peripherals installation. Good understanding of Patching network cables, cables installing and making.</w:t>
                      </w:r>
                    </w:p>
                    <w:p w14:paraId="61152EAD" w14:textId="64EB1040" w:rsidR="00DB1D78" w:rsidRPr="00DB1D78" w:rsidRDefault="00DB1D78" w:rsidP="00DB1D78">
                      <w:pPr>
                        <w:pStyle w:val="ListParagraph"/>
                        <w:numPr>
                          <w:ilvl w:val="0"/>
                          <w:numId w:val="32"/>
                        </w:numPr>
                        <w:spacing w:after="80"/>
                        <w:rPr>
                          <w:rFonts w:ascii="Century Gothic" w:hAnsi="Century Gothic"/>
                          <w:b/>
                          <w:bCs/>
                          <w:color w:val="00000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/>
                          <w:b/>
                          <w:bCs/>
                          <w:color w:val="000000"/>
                          <w:sz w:val="22"/>
                          <w:szCs w:val="22"/>
                        </w:rPr>
                        <w:t xml:space="preserve">Switching &amp; Routing Protocols: </w:t>
                      </w:r>
                      <w:r w:rsidRPr="00DB1D78">
                        <w:rPr>
                          <w:rFonts w:ascii="Century Gothic" w:hAnsi="Century Gothic"/>
                          <w:bCs/>
                          <w:color w:val="000000"/>
                          <w:sz w:val="22"/>
                          <w:szCs w:val="22"/>
                        </w:rPr>
                        <w:t xml:space="preserve">EIGRP, OSPF, RIPv2, NAT, STP, </w:t>
                      </w:r>
                      <w:r w:rsidR="008C6877" w:rsidRPr="00DB1D78">
                        <w:rPr>
                          <w:rFonts w:ascii="Century Gothic" w:hAnsi="Century Gothic"/>
                          <w:bCs/>
                          <w:color w:val="000000"/>
                          <w:sz w:val="22"/>
                          <w:szCs w:val="22"/>
                        </w:rPr>
                        <w:t>EtherChannel</w:t>
                      </w:r>
                      <w:r w:rsidRPr="00DB1D78">
                        <w:rPr>
                          <w:rFonts w:ascii="Century Gothic" w:hAnsi="Century Gothic"/>
                          <w:bCs/>
                          <w:color w:val="000000"/>
                          <w:sz w:val="22"/>
                          <w:szCs w:val="22"/>
                        </w:rPr>
                        <w:t xml:space="preserve">, </w:t>
                      </w:r>
                      <w:proofErr w:type="spellStart"/>
                      <w:r w:rsidRPr="00DB1D78">
                        <w:rPr>
                          <w:rFonts w:ascii="Century Gothic" w:hAnsi="Century Gothic"/>
                          <w:bCs/>
                          <w:color w:val="000000"/>
                          <w:sz w:val="22"/>
                          <w:szCs w:val="22"/>
                        </w:rPr>
                        <w:t>ACl</w:t>
                      </w:r>
                      <w:proofErr w:type="spellEnd"/>
                      <w:r w:rsidR="008C6877">
                        <w:rPr>
                          <w:rFonts w:ascii="Century Gothic" w:hAnsi="Century Gothic"/>
                          <w:bCs/>
                          <w:color w:val="000000"/>
                          <w:sz w:val="22"/>
                          <w:szCs w:val="22"/>
                        </w:rPr>
                        <w:t>,</w:t>
                      </w:r>
                      <w:r w:rsidRPr="00DB1D78">
                        <w:rPr>
                          <w:rFonts w:ascii="Century Gothic" w:hAnsi="Century Gothic"/>
                          <w:bCs/>
                          <w:color w:val="000000"/>
                          <w:sz w:val="22"/>
                          <w:szCs w:val="22"/>
                        </w:rPr>
                        <w:t xml:space="preserve"> Basic BGP, </w:t>
                      </w:r>
                      <w:r>
                        <w:rPr>
                          <w:rFonts w:ascii="Century Gothic" w:hAnsi="Century Gothic"/>
                          <w:bCs/>
                          <w:color w:val="000000"/>
                          <w:sz w:val="22"/>
                          <w:szCs w:val="22"/>
                        </w:rPr>
                        <w:t>FHRP</w:t>
                      </w:r>
                      <w:r w:rsidR="008C6877">
                        <w:rPr>
                          <w:rFonts w:ascii="Century Gothic" w:hAnsi="Century Gothic"/>
                          <w:bCs/>
                          <w:color w:val="000000"/>
                          <w:sz w:val="22"/>
                          <w:szCs w:val="22"/>
                        </w:rPr>
                        <w:t>, VLAN</w:t>
                      </w:r>
                      <w:r w:rsidR="00E9214A">
                        <w:rPr>
                          <w:rFonts w:ascii="Century Gothic" w:hAnsi="Century Gothic"/>
                          <w:bCs/>
                          <w:color w:val="000000"/>
                          <w:sz w:val="22"/>
                          <w:szCs w:val="22"/>
                        </w:rPr>
                        <w:t>s</w:t>
                      </w:r>
                      <w:r w:rsidR="008C6877">
                        <w:rPr>
                          <w:rFonts w:ascii="Century Gothic" w:hAnsi="Century Gothic"/>
                          <w:bCs/>
                          <w:color w:val="000000"/>
                          <w:sz w:val="22"/>
                          <w:szCs w:val="22"/>
                        </w:rPr>
                        <w:t>, HDLC &amp; PPP</w:t>
                      </w:r>
                      <w:r w:rsidR="00121488">
                        <w:rPr>
                          <w:rFonts w:ascii="Century Gothic" w:hAnsi="Century Gothic"/>
                          <w:bCs/>
                          <w:color w:val="000000"/>
                          <w:sz w:val="22"/>
                          <w:szCs w:val="22"/>
                        </w:rPr>
                        <w:t>,</w:t>
                      </w:r>
                      <w:r w:rsidR="008C6877">
                        <w:rPr>
                          <w:rFonts w:ascii="Century Gothic" w:hAnsi="Century Gothic"/>
                          <w:bCs/>
                          <w:color w:val="000000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8C6877">
                        <w:rPr>
                          <w:rFonts w:ascii="Century Gothic" w:hAnsi="Century Gothic"/>
                          <w:bCs/>
                          <w:color w:val="000000"/>
                          <w:sz w:val="22"/>
                          <w:szCs w:val="22"/>
                        </w:rPr>
                        <w:t>PPP</w:t>
                      </w:r>
                      <w:r w:rsidR="00121488">
                        <w:rPr>
                          <w:rFonts w:ascii="Century Gothic" w:hAnsi="Century Gothic"/>
                          <w:bCs/>
                          <w:color w:val="000000"/>
                          <w:sz w:val="22"/>
                          <w:szCs w:val="22"/>
                        </w:rPr>
                        <w:t>o</w:t>
                      </w:r>
                      <w:r w:rsidR="008C6877">
                        <w:rPr>
                          <w:rFonts w:ascii="Century Gothic" w:hAnsi="Century Gothic"/>
                          <w:bCs/>
                          <w:color w:val="000000"/>
                          <w:sz w:val="22"/>
                          <w:szCs w:val="22"/>
                        </w:rPr>
                        <w:t>E</w:t>
                      </w:r>
                      <w:proofErr w:type="spellEnd"/>
                      <w:r w:rsidR="00E9214A">
                        <w:rPr>
                          <w:rFonts w:ascii="Century Gothic" w:hAnsi="Century Gothic"/>
                          <w:bCs/>
                          <w:color w:val="000000"/>
                          <w:sz w:val="22"/>
                          <w:szCs w:val="22"/>
                        </w:rPr>
                        <w:t>, Basic MPLS, GRE</w:t>
                      </w:r>
                    </w:p>
                    <w:p w14:paraId="79BEA3CE" w14:textId="36096E1B" w:rsidR="00CE448C" w:rsidRPr="00E9214A" w:rsidRDefault="00DB1D78" w:rsidP="00DB1D78">
                      <w:pPr>
                        <w:pStyle w:val="ListParagraph"/>
                        <w:numPr>
                          <w:ilvl w:val="0"/>
                          <w:numId w:val="32"/>
                        </w:numPr>
                        <w:spacing w:after="80"/>
                        <w:rPr>
                          <w:rFonts w:ascii="Century Gothic" w:hAnsi="Century Gothic"/>
                          <w:b/>
                          <w:bCs/>
                          <w:color w:val="000000"/>
                          <w:sz w:val="22"/>
                          <w:szCs w:val="22"/>
                        </w:rPr>
                      </w:pPr>
                      <w:r w:rsidRPr="00DB1D78">
                        <w:rPr>
                          <w:rFonts w:ascii="Century Gothic" w:hAnsi="Century Gothic"/>
                          <w:b/>
                          <w:bCs/>
                          <w:color w:val="000000"/>
                          <w:sz w:val="22"/>
                          <w:szCs w:val="22"/>
                        </w:rPr>
                        <w:t>Operating System:</w:t>
                      </w:r>
                      <w:r>
                        <w:rPr>
                          <w:rFonts w:ascii="Century Gothic" w:hAnsi="Century Gothic"/>
                          <w:bCs/>
                          <w:color w:val="000000"/>
                          <w:sz w:val="22"/>
                          <w:szCs w:val="22"/>
                        </w:rPr>
                        <w:t xml:space="preserve"> </w:t>
                      </w:r>
                      <w:r w:rsidR="00B77AF6">
                        <w:rPr>
                          <w:rFonts w:ascii="Century Gothic" w:hAnsi="Century Gothic"/>
                          <w:bCs/>
                          <w:color w:val="000000"/>
                          <w:sz w:val="22"/>
                          <w:szCs w:val="22"/>
                        </w:rPr>
                        <w:t xml:space="preserve">Good understanding of Windows 7/8/10, </w:t>
                      </w:r>
                      <w:r w:rsidR="0031260F">
                        <w:rPr>
                          <w:rFonts w:ascii="Century Gothic" w:hAnsi="Century Gothic"/>
                          <w:bCs/>
                          <w:color w:val="000000"/>
                          <w:sz w:val="22"/>
                          <w:szCs w:val="22"/>
                        </w:rPr>
                        <w:t xml:space="preserve">Windows Server 8 to 12, </w:t>
                      </w:r>
                      <w:proofErr w:type="spellStart"/>
                      <w:r w:rsidR="0031260F">
                        <w:rPr>
                          <w:rFonts w:ascii="Century Gothic" w:hAnsi="Century Gothic"/>
                          <w:bCs/>
                          <w:color w:val="000000"/>
                          <w:sz w:val="22"/>
                          <w:szCs w:val="22"/>
                        </w:rPr>
                        <w:t>HyperV</w:t>
                      </w:r>
                      <w:proofErr w:type="spellEnd"/>
                      <w:r w:rsidR="0031260F">
                        <w:rPr>
                          <w:rFonts w:ascii="Century Gothic" w:hAnsi="Century Gothic"/>
                          <w:bCs/>
                          <w:color w:val="000000"/>
                          <w:sz w:val="22"/>
                          <w:szCs w:val="22"/>
                        </w:rPr>
                        <w:t xml:space="preserve">, </w:t>
                      </w:r>
                      <w:r w:rsidR="00B77AF6">
                        <w:rPr>
                          <w:rFonts w:ascii="Century Gothic" w:hAnsi="Century Gothic"/>
                          <w:bCs/>
                          <w:color w:val="000000"/>
                          <w:sz w:val="22"/>
                          <w:szCs w:val="22"/>
                        </w:rPr>
                        <w:t xml:space="preserve">Basic Linux, Cisco IOS, Android </w:t>
                      </w:r>
                      <w:r w:rsidR="001137E4">
                        <w:rPr>
                          <w:rFonts w:ascii="Century Gothic" w:hAnsi="Century Gothic"/>
                          <w:bCs/>
                          <w:color w:val="000000"/>
                          <w:sz w:val="22"/>
                          <w:szCs w:val="22"/>
                        </w:rPr>
                        <w:t>OS.</w:t>
                      </w:r>
                      <w:r w:rsidR="00B77AF6">
                        <w:rPr>
                          <w:rFonts w:ascii="Century Gothic" w:hAnsi="Century Gothic"/>
                          <w:bCs/>
                          <w:color w:val="000000"/>
                          <w:sz w:val="22"/>
                          <w:szCs w:val="22"/>
                        </w:rPr>
                        <w:t xml:space="preserve"> </w:t>
                      </w:r>
                    </w:p>
                    <w:p w14:paraId="0E8B1EEF" w14:textId="3A0FD4FA" w:rsidR="00DE2B32" w:rsidRPr="0031260F" w:rsidRDefault="00E9214A" w:rsidP="0031260F">
                      <w:pPr>
                        <w:pStyle w:val="ListParagraph"/>
                        <w:numPr>
                          <w:ilvl w:val="0"/>
                          <w:numId w:val="32"/>
                        </w:numPr>
                        <w:spacing w:after="80"/>
                        <w:rPr>
                          <w:rFonts w:ascii="Century Gothic" w:hAnsi="Century Gothic"/>
                          <w:bCs/>
                          <w:color w:val="000000"/>
                          <w:sz w:val="22"/>
                          <w:szCs w:val="22"/>
                        </w:rPr>
                      </w:pPr>
                      <w:r w:rsidRPr="00086527">
                        <w:rPr>
                          <w:rFonts w:ascii="Century Gothic" w:hAnsi="Century Gothic"/>
                          <w:bCs/>
                          <w:color w:val="000000"/>
                          <w:sz w:val="22"/>
                          <w:szCs w:val="22"/>
                        </w:rPr>
                        <w:t>Good knowledge and skills in subnetting IPv4/IPv6, TCP/IP Model, IOS Model</w:t>
                      </w:r>
                      <w:r w:rsidR="00086527" w:rsidRPr="00086527">
                        <w:rPr>
                          <w:rFonts w:ascii="Century Gothic" w:hAnsi="Century Gothic"/>
                          <w:bCs/>
                          <w:color w:val="000000"/>
                          <w:sz w:val="22"/>
                          <w:szCs w:val="22"/>
                        </w:rPr>
                        <w:t>, VLSM.</w:t>
                      </w:r>
                    </w:p>
                    <w:p w14:paraId="7F5006E3" w14:textId="05D2B055" w:rsidR="006262FD" w:rsidRPr="0088618C" w:rsidRDefault="006262FD" w:rsidP="006262FD">
                      <w:pPr>
                        <w:spacing w:after="80"/>
                        <w:rPr>
                          <w:rFonts w:ascii="Century Gothic" w:hAnsi="Century Gothic"/>
                          <w:color w:val="000000"/>
                          <w:sz w:val="22"/>
                          <w:szCs w:val="22"/>
                        </w:rPr>
                      </w:pPr>
                      <w:r w:rsidRPr="0088618C">
                        <w:rPr>
                          <w:rFonts w:ascii="Century Gothic" w:hAnsi="Century Gothic"/>
                          <w:b/>
                          <w:bCs/>
                          <w:color w:val="000000"/>
                          <w:sz w:val="22"/>
                          <w:szCs w:val="22"/>
                        </w:rPr>
                        <w:t>Customer</w:t>
                      </w:r>
                      <w:r>
                        <w:rPr>
                          <w:rFonts w:ascii="Century Gothic" w:hAnsi="Century Gothic"/>
                          <w:b/>
                          <w:bCs/>
                          <w:color w:val="000000"/>
                          <w:sz w:val="22"/>
                          <w:szCs w:val="22"/>
                        </w:rPr>
                        <w:t>s</w:t>
                      </w:r>
                      <w:r w:rsidRPr="0088618C">
                        <w:rPr>
                          <w:rFonts w:ascii="Century Gothic" w:hAnsi="Century Gothic"/>
                          <w:b/>
                          <w:bCs/>
                          <w:color w:val="000000"/>
                          <w:sz w:val="22"/>
                          <w:szCs w:val="22"/>
                        </w:rPr>
                        <w:t xml:space="preserve"> Care </w:t>
                      </w:r>
                    </w:p>
                    <w:p w14:paraId="3C251CF0" w14:textId="0E99CC0C" w:rsidR="006262FD" w:rsidRPr="005F78EF" w:rsidRDefault="00E60E69" w:rsidP="006262FD">
                      <w:pPr>
                        <w:numPr>
                          <w:ilvl w:val="0"/>
                          <w:numId w:val="23"/>
                        </w:numPr>
                        <w:tabs>
                          <w:tab w:val="left" w:pos="720"/>
                        </w:tabs>
                        <w:suppressAutoHyphens/>
                        <w:spacing w:after="80"/>
                        <w:rPr>
                          <w:rFonts w:ascii="Century Gothic" w:hAnsi="Century Gothic"/>
                          <w:sz w:val="20"/>
                          <w:szCs w:val="20"/>
                        </w:rPr>
                      </w:pPr>
                      <w:r>
                        <w:rPr>
                          <w:rFonts w:ascii="Century Gothic" w:hAnsi="Century Gothic"/>
                          <w:sz w:val="22"/>
                          <w:szCs w:val="22"/>
                        </w:rPr>
                        <w:t>Excellent interpersonal skills</w:t>
                      </w:r>
                      <w:r w:rsidR="00936511">
                        <w:rPr>
                          <w:rFonts w:ascii="Century Gothic" w:hAnsi="Century Gothic"/>
                          <w:sz w:val="22"/>
                          <w:szCs w:val="22"/>
                        </w:rPr>
                        <w:t xml:space="preserve"> demonstrated in the ability to effectively serve customers and develop strong working relationship</w:t>
                      </w:r>
                      <w:r w:rsidR="006262FD">
                        <w:rPr>
                          <w:rFonts w:ascii="Century Gothic" w:hAnsi="Century Gothic"/>
                          <w:sz w:val="22"/>
                          <w:szCs w:val="22"/>
                        </w:rPr>
                        <w:t xml:space="preserve"> with customers</w:t>
                      </w:r>
                      <w:r w:rsidR="00936511">
                        <w:rPr>
                          <w:rFonts w:ascii="Century Gothic" w:hAnsi="Century Gothic"/>
                          <w:sz w:val="22"/>
                          <w:szCs w:val="22"/>
                        </w:rPr>
                        <w:t xml:space="preserve"> and staff</w:t>
                      </w:r>
                      <w:r w:rsidR="006262FD">
                        <w:rPr>
                          <w:rFonts w:ascii="Century Gothic" w:hAnsi="Century Gothic"/>
                          <w:sz w:val="22"/>
                          <w:szCs w:val="22"/>
                        </w:rPr>
                        <w:t>.</w:t>
                      </w:r>
                    </w:p>
                    <w:p w14:paraId="76D4015F" w14:textId="3B9F0502" w:rsidR="006262FD" w:rsidRPr="005F78EF" w:rsidRDefault="006262FD" w:rsidP="006262FD">
                      <w:pPr>
                        <w:numPr>
                          <w:ilvl w:val="0"/>
                          <w:numId w:val="23"/>
                        </w:numPr>
                        <w:tabs>
                          <w:tab w:val="left" w:pos="720"/>
                        </w:tabs>
                        <w:suppressAutoHyphens/>
                        <w:spacing w:after="80"/>
                        <w:rPr>
                          <w:rFonts w:ascii="Century Gothic" w:hAnsi="Century Gothic"/>
                          <w:sz w:val="20"/>
                          <w:szCs w:val="20"/>
                        </w:rPr>
                      </w:pPr>
                      <w:r>
                        <w:rPr>
                          <w:rFonts w:ascii="Century Gothic" w:hAnsi="Century Gothic"/>
                          <w:sz w:val="22"/>
                          <w:szCs w:val="22"/>
                        </w:rPr>
                        <w:t>Calmly deal with any problem especially in busy environment</w:t>
                      </w:r>
                      <w:r w:rsidR="00C34328">
                        <w:rPr>
                          <w:rFonts w:ascii="Century Gothic" w:hAnsi="Century Gothic"/>
                          <w:sz w:val="22"/>
                          <w:szCs w:val="22"/>
                        </w:rPr>
                        <w:t>.</w:t>
                      </w:r>
                    </w:p>
                    <w:p w14:paraId="3B047DD1" w14:textId="028BD348" w:rsidR="006262FD" w:rsidRPr="000D221E" w:rsidRDefault="006262FD" w:rsidP="00D24763">
                      <w:pPr>
                        <w:numPr>
                          <w:ilvl w:val="0"/>
                          <w:numId w:val="23"/>
                        </w:numPr>
                        <w:tabs>
                          <w:tab w:val="left" w:pos="720"/>
                        </w:tabs>
                        <w:suppressAutoHyphens/>
                        <w:spacing w:after="80"/>
                        <w:rPr>
                          <w:rFonts w:ascii="Century Gothic" w:hAnsi="Century Gothic"/>
                          <w:sz w:val="20"/>
                          <w:szCs w:val="20"/>
                        </w:rPr>
                      </w:pPr>
                      <w:r>
                        <w:rPr>
                          <w:rFonts w:ascii="Century Gothic" w:hAnsi="Century Gothic"/>
                          <w:sz w:val="22"/>
                          <w:szCs w:val="22"/>
                        </w:rPr>
                        <w:t>Maintain face to face relationship with both customers and colleagues via telephone, email as well as other written correspondence.</w:t>
                      </w:r>
                    </w:p>
                    <w:p w14:paraId="193530B9" w14:textId="77777777" w:rsidR="000D221E" w:rsidRDefault="000D221E" w:rsidP="000D221E">
                      <w:pPr>
                        <w:spacing w:after="80"/>
                        <w:rPr>
                          <w:rFonts w:ascii="Century Gothic" w:hAnsi="Century Gothic"/>
                          <w:b/>
                          <w:bCs/>
                          <w:color w:val="00000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/>
                          <w:b/>
                          <w:bCs/>
                          <w:color w:val="000000"/>
                          <w:sz w:val="22"/>
                          <w:szCs w:val="22"/>
                        </w:rPr>
                        <w:t>Problem Solving</w:t>
                      </w:r>
                    </w:p>
                    <w:p w14:paraId="289AEF91" w14:textId="77777777" w:rsidR="000D221E" w:rsidRDefault="000D221E" w:rsidP="000D221E">
                      <w:pPr>
                        <w:numPr>
                          <w:ilvl w:val="0"/>
                          <w:numId w:val="24"/>
                        </w:numPr>
                        <w:suppressAutoHyphens/>
                        <w:spacing w:after="80"/>
                        <w:rPr>
                          <w:rFonts w:ascii="Century Gothic" w:hAnsi="Century Gothic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/>
                          <w:sz w:val="22"/>
                          <w:szCs w:val="22"/>
                        </w:rPr>
                        <w:t>Ability to analyses problem by gathering and organizing all relevant information</w:t>
                      </w:r>
                    </w:p>
                    <w:p w14:paraId="28764586" w14:textId="277F70C2" w:rsidR="006262FD" w:rsidRPr="009C3E49" w:rsidRDefault="000D221E" w:rsidP="009C3E49">
                      <w:pPr>
                        <w:numPr>
                          <w:ilvl w:val="0"/>
                          <w:numId w:val="24"/>
                        </w:numPr>
                        <w:suppressAutoHyphens/>
                        <w:spacing w:after="80"/>
                        <w:rPr>
                          <w:rFonts w:ascii="Century Gothic" w:hAnsi="Century Gothic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/>
                          <w:sz w:val="22"/>
                          <w:szCs w:val="22"/>
                        </w:rPr>
                        <w:t>Identifies cause and effect relationships and comes up with appropriate solution.</w:t>
                      </w:r>
                    </w:p>
                    <w:p w14:paraId="5C55DE40" w14:textId="77777777" w:rsidR="006262FD" w:rsidRDefault="006262FD" w:rsidP="006262FD">
                      <w:pPr>
                        <w:spacing w:after="80"/>
                        <w:rPr>
                          <w:rFonts w:ascii="Century Gothic" w:hAnsi="Century Gothic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/>
                          <w:b/>
                          <w:sz w:val="22"/>
                          <w:szCs w:val="22"/>
                        </w:rPr>
                        <w:t>Time Management</w:t>
                      </w:r>
                    </w:p>
                    <w:p w14:paraId="653C1C68" w14:textId="77777777" w:rsidR="006262FD" w:rsidRPr="00F56DA0" w:rsidRDefault="006262FD" w:rsidP="006262FD">
                      <w:pPr>
                        <w:numPr>
                          <w:ilvl w:val="0"/>
                          <w:numId w:val="26"/>
                        </w:numPr>
                        <w:suppressAutoHyphens/>
                        <w:spacing w:after="80"/>
                        <w:rPr>
                          <w:rFonts w:ascii="Century Gothic" w:hAnsi="Century Gothic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/>
                          <w:sz w:val="22"/>
                          <w:szCs w:val="22"/>
                        </w:rPr>
                        <w:t xml:space="preserve">Planning time to ensure tasks are delivered to a high standard and on time. </w:t>
                      </w:r>
                      <w:proofErr w:type="spellStart"/>
                      <w:r>
                        <w:rPr>
                          <w:rFonts w:ascii="Century Gothic" w:hAnsi="Century Gothic"/>
                          <w:sz w:val="22"/>
                          <w:szCs w:val="22"/>
                        </w:rPr>
                        <w:t>e.g</w:t>
                      </w:r>
                      <w:proofErr w:type="spellEnd"/>
                      <w:r>
                        <w:rPr>
                          <w:rFonts w:ascii="Century Gothic" w:hAnsi="Century Gothic"/>
                          <w:sz w:val="22"/>
                          <w:szCs w:val="22"/>
                        </w:rPr>
                        <w:t xml:space="preserve"> studying whilst having a part time job. </w:t>
                      </w:r>
                    </w:p>
                    <w:p w14:paraId="58B532CD" w14:textId="6E353EBA" w:rsidR="006262FD" w:rsidRPr="009C3E49" w:rsidRDefault="006262FD" w:rsidP="006262FD">
                      <w:pPr>
                        <w:numPr>
                          <w:ilvl w:val="0"/>
                          <w:numId w:val="26"/>
                        </w:numPr>
                        <w:suppressAutoHyphens/>
                        <w:spacing w:after="80"/>
                        <w:rPr>
                          <w:rFonts w:ascii="Century Gothic" w:hAnsi="Century Gothic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/>
                          <w:sz w:val="22"/>
                          <w:szCs w:val="22"/>
                        </w:rPr>
                        <w:t>Adapting plans to changing circumstances and allocating time for specific tasks by creating schedules.</w:t>
                      </w:r>
                    </w:p>
                    <w:p w14:paraId="75D575DA" w14:textId="77777777" w:rsidR="00C34328" w:rsidRDefault="00C34328" w:rsidP="006262FD">
                      <w:pPr>
                        <w:spacing w:after="80"/>
                        <w:rPr>
                          <w:rFonts w:ascii="Century Gothic" w:hAnsi="Century Gothic"/>
                          <w:b/>
                          <w:sz w:val="22"/>
                          <w:szCs w:val="22"/>
                        </w:rPr>
                      </w:pPr>
                    </w:p>
                    <w:p w14:paraId="76E61DDC" w14:textId="4BA4A1B5" w:rsidR="00C34328" w:rsidRDefault="00C34328" w:rsidP="00C34328">
                      <w:pPr>
                        <w:spacing w:after="80"/>
                        <w:rPr>
                          <w:rFonts w:ascii="Century Gothic" w:hAnsi="Century Gothic"/>
                          <w:b/>
                          <w:bCs/>
                          <w:spacing w:val="40"/>
                        </w:rPr>
                      </w:pPr>
                      <w:r>
                        <w:rPr>
                          <w:rFonts w:ascii="Century Gothic" w:hAnsi="Century Gothic"/>
                          <w:b/>
                          <w:bCs/>
                          <w:color w:val="000000"/>
                          <w:spacing w:val="40"/>
                        </w:rPr>
                        <w:t>Hobbies and Interests</w:t>
                      </w:r>
                    </w:p>
                    <w:p w14:paraId="42BADA97" w14:textId="77777777" w:rsidR="00F0550C" w:rsidRDefault="00F0550C" w:rsidP="00B24AE9">
                      <w:pPr>
                        <w:spacing w:after="80"/>
                        <w:rPr>
                          <w:rFonts w:ascii="Century Gothic" w:hAnsi="Century Gothic"/>
                          <w:sz w:val="22"/>
                          <w:szCs w:val="22"/>
                        </w:rPr>
                      </w:pPr>
                    </w:p>
                    <w:p w14:paraId="24087C32" w14:textId="4E168DF0" w:rsidR="009C3E49" w:rsidRDefault="00B24AE9" w:rsidP="00B24AE9">
                      <w:pPr>
                        <w:spacing w:after="80"/>
                        <w:rPr>
                          <w:rFonts w:ascii="Century Gothic" w:hAnsi="Century Gothic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/>
                          <w:sz w:val="22"/>
                          <w:szCs w:val="22"/>
                        </w:rPr>
                        <w:t xml:space="preserve">I love every minute of taking my </w:t>
                      </w:r>
                      <w:r w:rsidR="00D03546">
                        <w:rPr>
                          <w:rFonts w:ascii="Century Gothic" w:hAnsi="Century Gothic"/>
                          <w:sz w:val="22"/>
                          <w:szCs w:val="22"/>
                        </w:rPr>
                        <w:t>3</w:t>
                      </w:r>
                      <w:r w:rsidR="00D508B0">
                        <w:rPr>
                          <w:rFonts w:ascii="Century Gothic" w:hAnsi="Century Gothic"/>
                          <w:sz w:val="22"/>
                          <w:szCs w:val="22"/>
                        </w:rPr>
                        <w:t>-year</w:t>
                      </w:r>
                      <w:r>
                        <w:rPr>
                          <w:rFonts w:ascii="Century Gothic" w:hAnsi="Century Gothic"/>
                          <w:sz w:val="22"/>
                          <w:szCs w:val="22"/>
                        </w:rPr>
                        <w:t xml:space="preserve"> old daughter for a walk, zoo, farm, and park. I like Internet surfing. I like keeping myself fit and health. therefore, I take part in fitness activities from time to time, I also like watching movies at home or go to the cinema with friends. I do enjoy taking part in church activities.</w:t>
                      </w:r>
                    </w:p>
                    <w:p w14:paraId="52500EAC" w14:textId="77777777" w:rsidR="00E60E69" w:rsidRDefault="00E60E69" w:rsidP="00B24AE9">
                      <w:pPr>
                        <w:spacing w:after="80"/>
                        <w:rPr>
                          <w:rFonts w:ascii="Century Gothic" w:hAnsi="Century Gothic"/>
                          <w:sz w:val="22"/>
                          <w:szCs w:val="22"/>
                        </w:rPr>
                      </w:pPr>
                    </w:p>
                    <w:p w14:paraId="0BB462DB" w14:textId="77777777" w:rsidR="009C3E49" w:rsidRPr="00F0550C" w:rsidRDefault="009C3E49" w:rsidP="009C3E49">
                      <w:pPr>
                        <w:spacing w:after="80"/>
                        <w:rPr>
                          <w:rFonts w:ascii="Century Gothic" w:hAnsi="Century Gothic"/>
                          <w:b/>
                          <w:bCs/>
                          <w:spacing w:val="40"/>
                        </w:rPr>
                      </w:pPr>
                      <w:r>
                        <w:rPr>
                          <w:rFonts w:ascii="Century Gothic" w:hAnsi="Century Gothic"/>
                          <w:b/>
                          <w:bCs/>
                          <w:color w:val="000000"/>
                          <w:spacing w:val="40"/>
                        </w:rPr>
                        <w:t>O</w:t>
                      </w:r>
                      <w:r>
                        <w:rPr>
                          <w:rFonts w:ascii="Century Gothic" w:hAnsi="Century Gothic"/>
                          <w:b/>
                          <w:bCs/>
                          <w:spacing w:val="40"/>
                        </w:rPr>
                        <w:t>ther</w:t>
                      </w:r>
                    </w:p>
                    <w:p w14:paraId="224113A6" w14:textId="77777777" w:rsidR="009C3E49" w:rsidRDefault="009C3E49" w:rsidP="009C3E49">
                      <w:pPr>
                        <w:spacing w:after="80"/>
                        <w:rPr>
                          <w:rFonts w:ascii="Century Gothic" w:hAnsi="Century Gothic"/>
                          <w:bCs/>
                          <w:color w:val="000000"/>
                          <w:sz w:val="22"/>
                          <w:szCs w:val="22"/>
                        </w:rPr>
                      </w:pPr>
                    </w:p>
                    <w:p w14:paraId="359B819A" w14:textId="77777777" w:rsidR="009C3E49" w:rsidRDefault="009C3E49" w:rsidP="009C3E49">
                      <w:pPr>
                        <w:spacing w:after="80"/>
                        <w:rPr>
                          <w:rFonts w:ascii="Century Gothic" w:hAnsi="Century Gothic"/>
                          <w:bCs/>
                          <w:color w:val="000000"/>
                          <w:sz w:val="22"/>
                          <w:szCs w:val="22"/>
                        </w:rPr>
                      </w:pPr>
                      <w:r w:rsidRPr="00AD797E">
                        <w:rPr>
                          <w:rFonts w:ascii="Century Gothic" w:hAnsi="Century Gothic"/>
                          <w:bCs/>
                          <w:color w:val="000000"/>
                          <w:sz w:val="22"/>
                          <w:szCs w:val="22"/>
                        </w:rPr>
                        <w:t xml:space="preserve">Full and clean UK driving licence. </w:t>
                      </w:r>
                    </w:p>
                    <w:p w14:paraId="29C7B090" w14:textId="77777777" w:rsidR="009C3E49" w:rsidRPr="00AD797E" w:rsidRDefault="009C3E49" w:rsidP="009C3E49">
                      <w:pPr>
                        <w:spacing w:after="80"/>
                        <w:rPr>
                          <w:rFonts w:ascii="Century Gothic" w:hAnsi="Century Gothic"/>
                          <w:bCs/>
                          <w:color w:val="000000"/>
                          <w:sz w:val="22"/>
                          <w:szCs w:val="22"/>
                        </w:rPr>
                      </w:pPr>
                      <w:r>
                        <w:rPr>
                          <w:rFonts w:ascii="Century Gothic" w:hAnsi="Century Gothic"/>
                          <w:bCs/>
                          <w:color w:val="000000"/>
                          <w:sz w:val="22"/>
                          <w:szCs w:val="22"/>
                        </w:rPr>
                        <w:t>Nationality: British Citizen</w:t>
                      </w:r>
                    </w:p>
                    <w:p w14:paraId="0D67F6B4" w14:textId="77777777" w:rsidR="009C3E49" w:rsidRDefault="009C3E49" w:rsidP="00B24AE9">
                      <w:pPr>
                        <w:spacing w:after="80"/>
                        <w:rPr>
                          <w:rFonts w:ascii="Century Gothic" w:hAnsi="Century Gothic"/>
                          <w:sz w:val="22"/>
                          <w:szCs w:val="22"/>
                        </w:rPr>
                      </w:pPr>
                    </w:p>
                    <w:p w14:paraId="2DA40BCC" w14:textId="63A5F28D" w:rsidR="009B2270" w:rsidRPr="006262FD" w:rsidRDefault="006262FD" w:rsidP="006262FD">
                      <w:pPr>
                        <w:spacing w:after="200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AD797E">
                        <w:rPr>
                          <w:rFonts w:ascii="Century Gothic" w:hAnsi="Century Gothic"/>
                          <w:bCs/>
                          <w:color w:val="000000"/>
                          <w:spacing w:val="40"/>
                          <w:sz w:val="22"/>
                          <w:szCs w:val="22"/>
                        </w:rPr>
                        <w:t>References available upon request</w:t>
                      </w:r>
                    </w:p>
                    <w:p w14:paraId="6485EA66" w14:textId="0025CFF5" w:rsidR="00702D00" w:rsidRDefault="00702D00" w:rsidP="00746977">
                      <w:pPr>
                        <w:rPr>
                          <w:rFonts w:ascii="Arial" w:hAnsi="Arial" w:cs="Arial"/>
                          <w:sz w:val="20"/>
                        </w:rPr>
                      </w:pPr>
                    </w:p>
                    <w:p w14:paraId="77A4AB02" w14:textId="77777777" w:rsidR="008A0839" w:rsidRDefault="008A0839" w:rsidP="00746977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14:paraId="00A831B2" w14:textId="77777777" w:rsidR="008A0839" w:rsidRDefault="008A0839" w:rsidP="00746977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14:paraId="6485EA6A" w14:textId="022C936F" w:rsidR="00702D00" w:rsidRPr="00FA22E4" w:rsidRDefault="00702D00" w:rsidP="00FA22E4">
                      <w:pPr>
                        <w:rPr>
                          <w:rStyle w:val="Emphasis"/>
                          <w:rFonts w:ascii="Arial" w:hAnsi="Arial" w:cs="Arial"/>
                          <w:i w:val="0"/>
                        </w:rPr>
                      </w:pPr>
                      <w:r w:rsidRPr="00FA22E4">
                        <w:rPr>
                          <w:rStyle w:val="Emphasis"/>
                          <w:rFonts w:ascii="Arial" w:hAnsi="Arial" w:cs="Arial"/>
                          <w:i w:val="0"/>
                        </w:rPr>
                        <w:br/>
                        <w:t xml:space="preserve">  </w:t>
                      </w:r>
                      <w:r w:rsidRPr="00FA22E4">
                        <w:rPr>
                          <w:rStyle w:val="Emphasis"/>
                          <w:rFonts w:ascii="Arial" w:hAnsi="Arial" w:cs="Arial"/>
                          <w:i w:val="0"/>
                        </w:rPr>
                        <w:br/>
                      </w:r>
                      <w:r w:rsidRPr="00FA22E4">
                        <w:rPr>
                          <w:rStyle w:val="Emphasis"/>
                          <w:rFonts w:ascii="Arial" w:hAnsi="Arial" w:cs="Arial"/>
                          <w:i w:val="0"/>
                        </w:rPr>
                        <w:br/>
                      </w:r>
                      <w:r w:rsidRPr="00FA22E4">
                        <w:rPr>
                          <w:rStyle w:val="Emphasis"/>
                          <w:rFonts w:ascii="Arial" w:hAnsi="Arial" w:cs="Arial"/>
                          <w:i w:val="0"/>
                        </w:rPr>
                        <w:br/>
                      </w:r>
                      <w:r w:rsidRPr="00FA22E4">
                        <w:rPr>
                          <w:rStyle w:val="Emphasis"/>
                          <w:rFonts w:ascii="Arial" w:hAnsi="Arial" w:cs="Arial"/>
                          <w:i w:val="0"/>
                        </w:rPr>
                        <w:br/>
                      </w:r>
                      <w:r w:rsidRPr="00FA22E4">
                        <w:rPr>
                          <w:rStyle w:val="Emphasis"/>
                          <w:rFonts w:ascii="Arial" w:hAnsi="Arial" w:cs="Arial"/>
                          <w:i w:val="0"/>
                        </w:rPr>
                        <w:br/>
                      </w:r>
                    </w:p>
                    <w:p w14:paraId="6485EA6B" w14:textId="77777777" w:rsidR="00702D00" w:rsidRDefault="00702D00" w:rsidP="00746977"/>
                  </w:txbxContent>
                </v:textbox>
              </v:shape>
            </w:pict>
          </mc:Fallback>
        </mc:AlternateContent>
      </w:r>
      <w:r w:rsidR="009C3E49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485E9C9" wp14:editId="56DD2A29">
                <wp:simplePos x="0" y="0"/>
                <wp:positionH relativeFrom="column">
                  <wp:posOffset>-600075</wp:posOffset>
                </wp:positionH>
                <wp:positionV relativeFrom="paragraph">
                  <wp:posOffset>9427845</wp:posOffset>
                </wp:positionV>
                <wp:extent cx="6400800" cy="0"/>
                <wp:effectExtent l="0" t="0" r="19050" b="19050"/>
                <wp:wrapNone/>
                <wp:docPr id="1" name="Lin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008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EDBCF8D" id="Line 24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7.25pt,742.35pt" to="456.75pt,74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" strokecolor="red"/>
            </w:pict>
          </mc:Fallback>
        </mc:AlternateContent>
      </w:r>
      <w:r w:rsidR="006262FD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652465B6" wp14:editId="714D9451">
                <wp:simplePos x="0" y="0"/>
                <wp:positionH relativeFrom="column">
                  <wp:posOffset>632460</wp:posOffset>
                </wp:positionH>
                <wp:positionV relativeFrom="paragraph">
                  <wp:posOffset>-373380</wp:posOffset>
                </wp:positionV>
                <wp:extent cx="3604260" cy="0"/>
                <wp:effectExtent l="0" t="0" r="0" b="0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60426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E9E2CAD" id="Straight Connector 20" o:spid="_x0000_s1026" style="position:absolute;flip:y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9.8pt,-29.4pt" to="333.6pt,-29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" strokecolor="#7f7f7f [1612]" strokeweight="1pt"/>
            </w:pict>
          </mc:Fallback>
        </mc:AlternateContent>
      </w:r>
    </w:p>
    <w:sectPr w:rsidR="00746977">
      <w:headerReference w:type="default" r:id="rId7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FC3DA6" w14:textId="77777777" w:rsidR="0069173D" w:rsidRDefault="0069173D" w:rsidP="00746977">
      <w:r>
        <w:separator/>
      </w:r>
    </w:p>
  </w:endnote>
  <w:endnote w:type="continuationSeparator" w:id="0">
    <w:p w14:paraId="4ED6AFD8" w14:textId="77777777" w:rsidR="0069173D" w:rsidRDefault="0069173D" w:rsidP="007469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tarSymbol">
    <w:altName w:val="Yu Gothic"/>
    <w:charset w:val="80"/>
    <w:family w:val="auto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070915" w14:textId="77777777" w:rsidR="0069173D" w:rsidRDefault="0069173D" w:rsidP="00746977">
      <w:r>
        <w:separator/>
      </w:r>
    </w:p>
  </w:footnote>
  <w:footnote w:type="continuationSeparator" w:id="0">
    <w:p w14:paraId="0EF0F86B" w14:textId="77777777" w:rsidR="0069173D" w:rsidRDefault="0069173D" w:rsidP="007469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A217C5" w14:textId="77777777" w:rsidR="006262FD" w:rsidRDefault="006262F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singleLevel"/>
    <w:tmpl w:val="00000001"/>
    <w:name w:val="WW8Num1"/>
    <w:lvl w:ilvl="0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cs="StarSymbol"/>
        <w:sz w:val="18"/>
        <w:szCs w:val="18"/>
      </w:r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0739403D"/>
    <w:multiLevelType w:val="hybridMultilevel"/>
    <w:tmpl w:val="65642A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495B5E"/>
    <w:multiLevelType w:val="hybridMultilevel"/>
    <w:tmpl w:val="BAE0A7D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715486"/>
    <w:multiLevelType w:val="hybridMultilevel"/>
    <w:tmpl w:val="9B22FE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9A0D9E"/>
    <w:multiLevelType w:val="hybridMultilevel"/>
    <w:tmpl w:val="11DA29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573DF0"/>
    <w:multiLevelType w:val="hybridMultilevel"/>
    <w:tmpl w:val="CE5416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B8B76D7"/>
    <w:multiLevelType w:val="hybridMultilevel"/>
    <w:tmpl w:val="B81EC8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E9A6006"/>
    <w:multiLevelType w:val="hybridMultilevel"/>
    <w:tmpl w:val="06625A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0B06263"/>
    <w:multiLevelType w:val="hybridMultilevel"/>
    <w:tmpl w:val="96C8036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A7F3A10"/>
    <w:multiLevelType w:val="hybridMultilevel"/>
    <w:tmpl w:val="534CE2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D25407"/>
    <w:multiLevelType w:val="hybridMultilevel"/>
    <w:tmpl w:val="A5E83E4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5283AA0"/>
    <w:multiLevelType w:val="hybridMultilevel"/>
    <w:tmpl w:val="B1B05BC8"/>
    <w:lvl w:ilvl="0" w:tplc="8CC6287E">
      <w:numFmt w:val="bullet"/>
      <w:lvlText w:val="•"/>
      <w:lvlJc w:val="left"/>
      <w:pPr>
        <w:ind w:left="720" w:hanging="360"/>
      </w:pPr>
      <w:rPr>
        <w:rFonts w:ascii="Century Gothic" w:eastAsia="Times New Roman" w:hAnsi="Century Gothic" w:cs="Times New Roman" w:hint="default"/>
        <w:b w:val="0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87655E"/>
    <w:multiLevelType w:val="multilevel"/>
    <w:tmpl w:val="2C586F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9E73389"/>
    <w:multiLevelType w:val="hybridMultilevel"/>
    <w:tmpl w:val="B4F6E6F6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EF7061"/>
    <w:multiLevelType w:val="hybridMultilevel"/>
    <w:tmpl w:val="34E8F5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64579E"/>
    <w:multiLevelType w:val="hybridMultilevel"/>
    <w:tmpl w:val="11D8CCE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C0B6263"/>
    <w:multiLevelType w:val="hybridMultilevel"/>
    <w:tmpl w:val="783ACB16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8" w15:restartNumberingAfterBreak="0">
    <w:nsid w:val="30EC7F22"/>
    <w:multiLevelType w:val="hybridMultilevel"/>
    <w:tmpl w:val="32042F0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290FDF"/>
    <w:multiLevelType w:val="hybridMultilevel"/>
    <w:tmpl w:val="1C3451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7D35DEF"/>
    <w:multiLevelType w:val="hybridMultilevel"/>
    <w:tmpl w:val="BC6E40FC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B431DA"/>
    <w:multiLevelType w:val="hybridMultilevel"/>
    <w:tmpl w:val="7388BAE6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2" w15:restartNumberingAfterBreak="0">
    <w:nsid w:val="41C72F2C"/>
    <w:multiLevelType w:val="hybridMultilevel"/>
    <w:tmpl w:val="CDC8170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51E5839"/>
    <w:multiLevelType w:val="hybridMultilevel"/>
    <w:tmpl w:val="7C8439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433FCE"/>
    <w:multiLevelType w:val="hybridMultilevel"/>
    <w:tmpl w:val="E7DC8C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80340A"/>
    <w:multiLevelType w:val="multilevel"/>
    <w:tmpl w:val="2FDEC5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E740BD4"/>
    <w:multiLevelType w:val="hybridMultilevel"/>
    <w:tmpl w:val="C79A16F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10044C0"/>
    <w:multiLevelType w:val="hybridMultilevel"/>
    <w:tmpl w:val="90383C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0E5B24"/>
    <w:multiLevelType w:val="hybridMultilevel"/>
    <w:tmpl w:val="5692A7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3B55DF"/>
    <w:multiLevelType w:val="hybridMultilevel"/>
    <w:tmpl w:val="042A1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426AD2"/>
    <w:multiLevelType w:val="multilevel"/>
    <w:tmpl w:val="925EA7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F8D7FC5"/>
    <w:multiLevelType w:val="hybridMultilevel"/>
    <w:tmpl w:val="15E8CA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45F4A61"/>
    <w:multiLevelType w:val="hybridMultilevel"/>
    <w:tmpl w:val="7A9ACC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C80471D"/>
    <w:multiLevelType w:val="hybridMultilevel"/>
    <w:tmpl w:val="8B1E6A5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F6A05DD"/>
    <w:multiLevelType w:val="hybridMultilevel"/>
    <w:tmpl w:val="3998E06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33B5C55"/>
    <w:multiLevelType w:val="hybridMultilevel"/>
    <w:tmpl w:val="FFB800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1F6C6E"/>
    <w:multiLevelType w:val="hybridMultilevel"/>
    <w:tmpl w:val="21EA77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CF76A86"/>
    <w:multiLevelType w:val="hybridMultilevel"/>
    <w:tmpl w:val="C50E3694"/>
    <w:lvl w:ilvl="0" w:tplc="00000001">
      <w:start w:val="1"/>
      <w:numFmt w:val="bullet"/>
      <w:lvlText w:val=""/>
      <w:lvlJc w:val="left"/>
      <w:pPr>
        <w:ind w:left="720" w:hanging="360"/>
      </w:pPr>
      <w:rPr>
        <w:rFonts w:ascii="Wingdings" w:hAnsi="Wingdings" w:cs="StarSymbol"/>
        <w:sz w:val="18"/>
        <w:szCs w:val="18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E317CC5"/>
    <w:multiLevelType w:val="hybridMultilevel"/>
    <w:tmpl w:val="CD2817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18"/>
  </w:num>
  <w:num w:numId="3">
    <w:abstractNumId w:val="28"/>
  </w:num>
  <w:num w:numId="4">
    <w:abstractNumId w:val="35"/>
  </w:num>
  <w:num w:numId="5">
    <w:abstractNumId w:val="2"/>
  </w:num>
  <w:num w:numId="6">
    <w:abstractNumId w:val="38"/>
  </w:num>
  <w:num w:numId="7">
    <w:abstractNumId w:val="13"/>
  </w:num>
  <w:num w:numId="8">
    <w:abstractNumId w:val="4"/>
  </w:num>
  <w:num w:numId="9">
    <w:abstractNumId w:val="5"/>
  </w:num>
  <w:num w:numId="10">
    <w:abstractNumId w:val="25"/>
  </w:num>
  <w:num w:numId="11">
    <w:abstractNumId w:val="31"/>
  </w:num>
  <w:num w:numId="12">
    <w:abstractNumId w:val="9"/>
  </w:num>
  <w:num w:numId="13">
    <w:abstractNumId w:val="16"/>
  </w:num>
  <w:num w:numId="14">
    <w:abstractNumId w:val="7"/>
  </w:num>
  <w:num w:numId="15">
    <w:abstractNumId w:val="36"/>
  </w:num>
  <w:num w:numId="16">
    <w:abstractNumId w:val="8"/>
  </w:num>
  <w:num w:numId="17">
    <w:abstractNumId w:val="32"/>
  </w:num>
  <w:num w:numId="18">
    <w:abstractNumId w:val="11"/>
  </w:num>
  <w:num w:numId="19">
    <w:abstractNumId w:val="27"/>
  </w:num>
  <w:num w:numId="20">
    <w:abstractNumId w:val="10"/>
  </w:num>
  <w:num w:numId="21">
    <w:abstractNumId w:val="0"/>
  </w:num>
  <w:num w:numId="22">
    <w:abstractNumId w:val="37"/>
  </w:num>
  <w:num w:numId="23">
    <w:abstractNumId w:val="1"/>
  </w:num>
  <w:num w:numId="24">
    <w:abstractNumId w:val="15"/>
  </w:num>
  <w:num w:numId="25">
    <w:abstractNumId w:val="17"/>
  </w:num>
  <w:num w:numId="26">
    <w:abstractNumId w:val="19"/>
  </w:num>
  <w:num w:numId="27">
    <w:abstractNumId w:val="29"/>
  </w:num>
  <w:num w:numId="28">
    <w:abstractNumId w:val="26"/>
  </w:num>
  <w:num w:numId="29">
    <w:abstractNumId w:val="21"/>
  </w:num>
  <w:num w:numId="30">
    <w:abstractNumId w:val="3"/>
  </w:num>
  <w:num w:numId="31">
    <w:abstractNumId w:val="34"/>
  </w:num>
  <w:num w:numId="32">
    <w:abstractNumId w:val="22"/>
  </w:num>
  <w:num w:numId="33">
    <w:abstractNumId w:val="14"/>
  </w:num>
  <w:num w:numId="34">
    <w:abstractNumId w:val="30"/>
  </w:num>
  <w:num w:numId="35">
    <w:abstractNumId w:val="6"/>
  </w:num>
  <w:num w:numId="36">
    <w:abstractNumId w:val="12"/>
  </w:num>
  <w:num w:numId="37">
    <w:abstractNumId w:val="23"/>
  </w:num>
  <w:num w:numId="38">
    <w:abstractNumId w:val="24"/>
  </w:num>
  <w:num w:numId="39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xtjAxtTSzMDS3tDBU0lEKTi0uzszPAykwqgUAl1sDDCwAAAA="/>
  </w:docVars>
  <w:rsids>
    <w:rsidRoot w:val="00684CC1"/>
    <w:rsid w:val="00001F6B"/>
    <w:rsid w:val="000035D7"/>
    <w:rsid w:val="0000469C"/>
    <w:rsid w:val="00007990"/>
    <w:rsid w:val="000129D4"/>
    <w:rsid w:val="0001410A"/>
    <w:rsid w:val="0001487D"/>
    <w:rsid w:val="0001525A"/>
    <w:rsid w:val="000276B3"/>
    <w:rsid w:val="000359D4"/>
    <w:rsid w:val="00044F1F"/>
    <w:rsid w:val="00046BCF"/>
    <w:rsid w:val="000566F3"/>
    <w:rsid w:val="00057727"/>
    <w:rsid w:val="00060E29"/>
    <w:rsid w:val="0006652A"/>
    <w:rsid w:val="000704B6"/>
    <w:rsid w:val="00084124"/>
    <w:rsid w:val="00085487"/>
    <w:rsid w:val="00086527"/>
    <w:rsid w:val="00091E1C"/>
    <w:rsid w:val="00096245"/>
    <w:rsid w:val="000A0DD8"/>
    <w:rsid w:val="000A3F1F"/>
    <w:rsid w:val="000A565E"/>
    <w:rsid w:val="000B173A"/>
    <w:rsid w:val="000D1368"/>
    <w:rsid w:val="000D221E"/>
    <w:rsid w:val="000D2E9B"/>
    <w:rsid w:val="000D753B"/>
    <w:rsid w:val="000E2D10"/>
    <w:rsid w:val="000F1B85"/>
    <w:rsid w:val="00112831"/>
    <w:rsid w:val="001137E4"/>
    <w:rsid w:val="00113A6F"/>
    <w:rsid w:val="00115A0A"/>
    <w:rsid w:val="00121488"/>
    <w:rsid w:val="001311BE"/>
    <w:rsid w:val="00132394"/>
    <w:rsid w:val="00134235"/>
    <w:rsid w:val="00143568"/>
    <w:rsid w:val="00150ED2"/>
    <w:rsid w:val="0015192D"/>
    <w:rsid w:val="00160E17"/>
    <w:rsid w:val="001620BF"/>
    <w:rsid w:val="0016578D"/>
    <w:rsid w:val="00166C97"/>
    <w:rsid w:val="001678E0"/>
    <w:rsid w:val="00186817"/>
    <w:rsid w:val="001A4B03"/>
    <w:rsid w:val="001A4DA2"/>
    <w:rsid w:val="001A632B"/>
    <w:rsid w:val="001B127C"/>
    <w:rsid w:val="001B33C2"/>
    <w:rsid w:val="001C2210"/>
    <w:rsid w:val="001C4FC0"/>
    <w:rsid w:val="001C66D2"/>
    <w:rsid w:val="001D189B"/>
    <w:rsid w:val="001D2B43"/>
    <w:rsid w:val="001F3445"/>
    <w:rsid w:val="00206267"/>
    <w:rsid w:val="00210E88"/>
    <w:rsid w:val="00212B54"/>
    <w:rsid w:val="002136D3"/>
    <w:rsid w:val="00214876"/>
    <w:rsid w:val="002162DF"/>
    <w:rsid w:val="00217A77"/>
    <w:rsid w:val="00232E8E"/>
    <w:rsid w:val="0024063A"/>
    <w:rsid w:val="00242876"/>
    <w:rsid w:val="00252047"/>
    <w:rsid w:val="002545F3"/>
    <w:rsid w:val="002574D0"/>
    <w:rsid w:val="00261570"/>
    <w:rsid w:val="002630C4"/>
    <w:rsid w:val="00264DBA"/>
    <w:rsid w:val="00277546"/>
    <w:rsid w:val="00282833"/>
    <w:rsid w:val="0028556F"/>
    <w:rsid w:val="00287816"/>
    <w:rsid w:val="002B2C51"/>
    <w:rsid w:val="002B4C67"/>
    <w:rsid w:val="002C6129"/>
    <w:rsid w:val="002C6DE1"/>
    <w:rsid w:val="002E042C"/>
    <w:rsid w:val="002E499E"/>
    <w:rsid w:val="002F5217"/>
    <w:rsid w:val="00301DD3"/>
    <w:rsid w:val="00305C36"/>
    <w:rsid w:val="00306EC7"/>
    <w:rsid w:val="0031260F"/>
    <w:rsid w:val="00315744"/>
    <w:rsid w:val="00320AFA"/>
    <w:rsid w:val="00321594"/>
    <w:rsid w:val="00325FD0"/>
    <w:rsid w:val="0033013C"/>
    <w:rsid w:val="00341728"/>
    <w:rsid w:val="00360E3B"/>
    <w:rsid w:val="0036420E"/>
    <w:rsid w:val="00375C8E"/>
    <w:rsid w:val="003848DD"/>
    <w:rsid w:val="00385B1C"/>
    <w:rsid w:val="00390CE4"/>
    <w:rsid w:val="00394FD3"/>
    <w:rsid w:val="003A3894"/>
    <w:rsid w:val="003B13A1"/>
    <w:rsid w:val="003B21F1"/>
    <w:rsid w:val="003B5DF4"/>
    <w:rsid w:val="003C5273"/>
    <w:rsid w:val="003D0723"/>
    <w:rsid w:val="003D18E1"/>
    <w:rsid w:val="003D4749"/>
    <w:rsid w:val="003F47E7"/>
    <w:rsid w:val="003F5840"/>
    <w:rsid w:val="003F5B14"/>
    <w:rsid w:val="004062DC"/>
    <w:rsid w:val="00411E78"/>
    <w:rsid w:val="00412A04"/>
    <w:rsid w:val="004148DA"/>
    <w:rsid w:val="00426598"/>
    <w:rsid w:val="00440927"/>
    <w:rsid w:val="004457C4"/>
    <w:rsid w:val="00451F5C"/>
    <w:rsid w:val="00454D4E"/>
    <w:rsid w:val="00455A9D"/>
    <w:rsid w:val="00456C1C"/>
    <w:rsid w:val="0046395D"/>
    <w:rsid w:val="00466013"/>
    <w:rsid w:val="004672F4"/>
    <w:rsid w:val="00476094"/>
    <w:rsid w:val="00477438"/>
    <w:rsid w:val="00482539"/>
    <w:rsid w:val="00483C1C"/>
    <w:rsid w:val="00485B8C"/>
    <w:rsid w:val="00486397"/>
    <w:rsid w:val="004A2157"/>
    <w:rsid w:val="004A5D69"/>
    <w:rsid w:val="004A6172"/>
    <w:rsid w:val="004A7115"/>
    <w:rsid w:val="004C1CA0"/>
    <w:rsid w:val="004C5D76"/>
    <w:rsid w:val="004D0683"/>
    <w:rsid w:val="004D5FC3"/>
    <w:rsid w:val="004E6539"/>
    <w:rsid w:val="004F406D"/>
    <w:rsid w:val="004F67AF"/>
    <w:rsid w:val="00505C35"/>
    <w:rsid w:val="00505D9D"/>
    <w:rsid w:val="00514D0B"/>
    <w:rsid w:val="00520F6B"/>
    <w:rsid w:val="005222A5"/>
    <w:rsid w:val="0052278D"/>
    <w:rsid w:val="00534D9B"/>
    <w:rsid w:val="00544DB7"/>
    <w:rsid w:val="00546E12"/>
    <w:rsid w:val="00555332"/>
    <w:rsid w:val="005643B0"/>
    <w:rsid w:val="005647E7"/>
    <w:rsid w:val="0057681B"/>
    <w:rsid w:val="005843CE"/>
    <w:rsid w:val="00587150"/>
    <w:rsid w:val="005901A4"/>
    <w:rsid w:val="00591DE6"/>
    <w:rsid w:val="005A7583"/>
    <w:rsid w:val="005B07FB"/>
    <w:rsid w:val="005D5CB3"/>
    <w:rsid w:val="005D6378"/>
    <w:rsid w:val="005D79FB"/>
    <w:rsid w:val="005E2399"/>
    <w:rsid w:val="005E3E72"/>
    <w:rsid w:val="005F1A45"/>
    <w:rsid w:val="005F5C6F"/>
    <w:rsid w:val="00601DFC"/>
    <w:rsid w:val="0060320B"/>
    <w:rsid w:val="006262FD"/>
    <w:rsid w:val="0063073D"/>
    <w:rsid w:val="00643FD9"/>
    <w:rsid w:val="006537DE"/>
    <w:rsid w:val="00654F9A"/>
    <w:rsid w:val="00657834"/>
    <w:rsid w:val="00660F80"/>
    <w:rsid w:val="00671490"/>
    <w:rsid w:val="006748B2"/>
    <w:rsid w:val="00675156"/>
    <w:rsid w:val="006841B4"/>
    <w:rsid w:val="0068446B"/>
    <w:rsid w:val="00684CC1"/>
    <w:rsid w:val="00686DEB"/>
    <w:rsid w:val="0069173D"/>
    <w:rsid w:val="00695363"/>
    <w:rsid w:val="006A0A8E"/>
    <w:rsid w:val="006B1DFE"/>
    <w:rsid w:val="006C6AF2"/>
    <w:rsid w:val="006D72B7"/>
    <w:rsid w:val="006F1F4B"/>
    <w:rsid w:val="007021C2"/>
    <w:rsid w:val="007028E6"/>
    <w:rsid w:val="00702D00"/>
    <w:rsid w:val="00720B2E"/>
    <w:rsid w:val="007336A9"/>
    <w:rsid w:val="007339C3"/>
    <w:rsid w:val="00742F6D"/>
    <w:rsid w:val="00746977"/>
    <w:rsid w:val="007620EB"/>
    <w:rsid w:val="007622C2"/>
    <w:rsid w:val="00772F3C"/>
    <w:rsid w:val="00774368"/>
    <w:rsid w:val="00774A10"/>
    <w:rsid w:val="00783067"/>
    <w:rsid w:val="00791FC3"/>
    <w:rsid w:val="007954A0"/>
    <w:rsid w:val="007B45E3"/>
    <w:rsid w:val="007C0E9A"/>
    <w:rsid w:val="007C4525"/>
    <w:rsid w:val="007C4F9E"/>
    <w:rsid w:val="007D2C6A"/>
    <w:rsid w:val="007D62FA"/>
    <w:rsid w:val="007E32A6"/>
    <w:rsid w:val="007E5BEF"/>
    <w:rsid w:val="007E71AE"/>
    <w:rsid w:val="007F45CD"/>
    <w:rsid w:val="007F660A"/>
    <w:rsid w:val="00811AC7"/>
    <w:rsid w:val="008228A4"/>
    <w:rsid w:val="00824E81"/>
    <w:rsid w:val="008345C8"/>
    <w:rsid w:val="0083633C"/>
    <w:rsid w:val="00852060"/>
    <w:rsid w:val="0086033E"/>
    <w:rsid w:val="00866B4A"/>
    <w:rsid w:val="00871CD7"/>
    <w:rsid w:val="00875534"/>
    <w:rsid w:val="0087580F"/>
    <w:rsid w:val="008760AA"/>
    <w:rsid w:val="00880882"/>
    <w:rsid w:val="0088557F"/>
    <w:rsid w:val="00890530"/>
    <w:rsid w:val="00890BF4"/>
    <w:rsid w:val="00893942"/>
    <w:rsid w:val="008A0839"/>
    <w:rsid w:val="008A6238"/>
    <w:rsid w:val="008B16BF"/>
    <w:rsid w:val="008C0132"/>
    <w:rsid w:val="008C1933"/>
    <w:rsid w:val="008C6877"/>
    <w:rsid w:val="008C7051"/>
    <w:rsid w:val="008D4345"/>
    <w:rsid w:val="008E50BB"/>
    <w:rsid w:val="008E72AA"/>
    <w:rsid w:val="00905A5B"/>
    <w:rsid w:val="009134F3"/>
    <w:rsid w:val="00916BAA"/>
    <w:rsid w:val="00936511"/>
    <w:rsid w:val="00940184"/>
    <w:rsid w:val="00943A19"/>
    <w:rsid w:val="009548FB"/>
    <w:rsid w:val="0096057D"/>
    <w:rsid w:val="00960A3D"/>
    <w:rsid w:val="00972361"/>
    <w:rsid w:val="0097607D"/>
    <w:rsid w:val="00976330"/>
    <w:rsid w:val="009801D6"/>
    <w:rsid w:val="009831A2"/>
    <w:rsid w:val="00986810"/>
    <w:rsid w:val="00987634"/>
    <w:rsid w:val="00990544"/>
    <w:rsid w:val="009B2270"/>
    <w:rsid w:val="009C3E49"/>
    <w:rsid w:val="009C443E"/>
    <w:rsid w:val="009C46E7"/>
    <w:rsid w:val="009C4E8E"/>
    <w:rsid w:val="009D682D"/>
    <w:rsid w:val="009E369A"/>
    <w:rsid w:val="009E47E1"/>
    <w:rsid w:val="009E76EE"/>
    <w:rsid w:val="009F270C"/>
    <w:rsid w:val="00A04DD1"/>
    <w:rsid w:val="00A07F6C"/>
    <w:rsid w:val="00A15008"/>
    <w:rsid w:val="00A17739"/>
    <w:rsid w:val="00A2165C"/>
    <w:rsid w:val="00A23C96"/>
    <w:rsid w:val="00A3320E"/>
    <w:rsid w:val="00A433F0"/>
    <w:rsid w:val="00A47EE7"/>
    <w:rsid w:val="00A513AD"/>
    <w:rsid w:val="00A637DB"/>
    <w:rsid w:val="00A64F07"/>
    <w:rsid w:val="00A6579D"/>
    <w:rsid w:val="00A6649C"/>
    <w:rsid w:val="00A675A3"/>
    <w:rsid w:val="00A67914"/>
    <w:rsid w:val="00A714C6"/>
    <w:rsid w:val="00A728B4"/>
    <w:rsid w:val="00A838AE"/>
    <w:rsid w:val="00A83A64"/>
    <w:rsid w:val="00A92A20"/>
    <w:rsid w:val="00A96DB4"/>
    <w:rsid w:val="00A97100"/>
    <w:rsid w:val="00AA6726"/>
    <w:rsid w:val="00AA6A09"/>
    <w:rsid w:val="00AB0A58"/>
    <w:rsid w:val="00AC2478"/>
    <w:rsid w:val="00AE0917"/>
    <w:rsid w:val="00B01F81"/>
    <w:rsid w:val="00B2390C"/>
    <w:rsid w:val="00B24AE9"/>
    <w:rsid w:val="00B275F9"/>
    <w:rsid w:val="00B32F99"/>
    <w:rsid w:val="00B468FD"/>
    <w:rsid w:val="00B624F7"/>
    <w:rsid w:val="00B66FD9"/>
    <w:rsid w:val="00B71CDA"/>
    <w:rsid w:val="00B72799"/>
    <w:rsid w:val="00B77AF6"/>
    <w:rsid w:val="00B846F5"/>
    <w:rsid w:val="00B8705C"/>
    <w:rsid w:val="00B92334"/>
    <w:rsid w:val="00B969CC"/>
    <w:rsid w:val="00BC2BD4"/>
    <w:rsid w:val="00BC3B6A"/>
    <w:rsid w:val="00BD001B"/>
    <w:rsid w:val="00BD2D36"/>
    <w:rsid w:val="00BF4AB5"/>
    <w:rsid w:val="00BF5A36"/>
    <w:rsid w:val="00C026A9"/>
    <w:rsid w:val="00C031DB"/>
    <w:rsid w:val="00C159A9"/>
    <w:rsid w:val="00C207DC"/>
    <w:rsid w:val="00C34328"/>
    <w:rsid w:val="00C3476A"/>
    <w:rsid w:val="00C3767D"/>
    <w:rsid w:val="00C4115C"/>
    <w:rsid w:val="00C454F2"/>
    <w:rsid w:val="00C45788"/>
    <w:rsid w:val="00C474E2"/>
    <w:rsid w:val="00C64753"/>
    <w:rsid w:val="00C65FE4"/>
    <w:rsid w:val="00C67AE1"/>
    <w:rsid w:val="00C732E4"/>
    <w:rsid w:val="00C74EE4"/>
    <w:rsid w:val="00C77861"/>
    <w:rsid w:val="00C875FA"/>
    <w:rsid w:val="00C93BDB"/>
    <w:rsid w:val="00C94A35"/>
    <w:rsid w:val="00CA5F98"/>
    <w:rsid w:val="00CA7211"/>
    <w:rsid w:val="00CB1D49"/>
    <w:rsid w:val="00CB3645"/>
    <w:rsid w:val="00CB4C2F"/>
    <w:rsid w:val="00CB6E6A"/>
    <w:rsid w:val="00CC53D7"/>
    <w:rsid w:val="00CD5317"/>
    <w:rsid w:val="00CD7E71"/>
    <w:rsid w:val="00CE1786"/>
    <w:rsid w:val="00CE448C"/>
    <w:rsid w:val="00CF33B6"/>
    <w:rsid w:val="00CF3BE0"/>
    <w:rsid w:val="00CF4DEA"/>
    <w:rsid w:val="00CF7B3C"/>
    <w:rsid w:val="00D03546"/>
    <w:rsid w:val="00D0605B"/>
    <w:rsid w:val="00D16A83"/>
    <w:rsid w:val="00D24763"/>
    <w:rsid w:val="00D24934"/>
    <w:rsid w:val="00D302DC"/>
    <w:rsid w:val="00D327F6"/>
    <w:rsid w:val="00D470D8"/>
    <w:rsid w:val="00D508B0"/>
    <w:rsid w:val="00D5630B"/>
    <w:rsid w:val="00D6333B"/>
    <w:rsid w:val="00D74844"/>
    <w:rsid w:val="00D87276"/>
    <w:rsid w:val="00D91572"/>
    <w:rsid w:val="00D97277"/>
    <w:rsid w:val="00DA2291"/>
    <w:rsid w:val="00DA675E"/>
    <w:rsid w:val="00DA6798"/>
    <w:rsid w:val="00DB1081"/>
    <w:rsid w:val="00DB1D78"/>
    <w:rsid w:val="00DB61F7"/>
    <w:rsid w:val="00DB7A13"/>
    <w:rsid w:val="00DD4AC3"/>
    <w:rsid w:val="00DE2B32"/>
    <w:rsid w:val="00DF5B0D"/>
    <w:rsid w:val="00E05D6D"/>
    <w:rsid w:val="00E06F0B"/>
    <w:rsid w:val="00E13271"/>
    <w:rsid w:val="00E1395A"/>
    <w:rsid w:val="00E2302D"/>
    <w:rsid w:val="00E23242"/>
    <w:rsid w:val="00E34BCC"/>
    <w:rsid w:val="00E36DC5"/>
    <w:rsid w:val="00E51FC2"/>
    <w:rsid w:val="00E60E69"/>
    <w:rsid w:val="00E65A9A"/>
    <w:rsid w:val="00E83007"/>
    <w:rsid w:val="00E83AF2"/>
    <w:rsid w:val="00E878AB"/>
    <w:rsid w:val="00E9214A"/>
    <w:rsid w:val="00EA1421"/>
    <w:rsid w:val="00EA58F4"/>
    <w:rsid w:val="00EB116E"/>
    <w:rsid w:val="00EB5FE4"/>
    <w:rsid w:val="00EC33EA"/>
    <w:rsid w:val="00EC3AE1"/>
    <w:rsid w:val="00ED022D"/>
    <w:rsid w:val="00ED03F7"/>
    <w:rsid w:val="00ED1DEF"/>
    <w:rsid w:val="00EF08C7"/>
    <w:rsid w:val="00EF160E"/>
    <w:rsid w:val="00EF2705"/>
    <w:rsid w:val="00EF5F2F"/>
    <w:rsid w:val="00F038B8"/>
    <w:rsid w:val="00F0550C"/>
    <w:rsid w:val="00F1096B"/>
    <w:rsid w:val="00F1597E"/>
    <w:rsid w:val="00F20387"/>
    <w:rsid w:val="00F23848"/>
    <w:rsid w:val="00F24D59"/>
    <w:rsid w:val="00F40518"/>
    <w:rsid w:val="00F41003"/>
    <w:rsid w:val="00F41882"/>
    <w:rsid w:val="00F46E6F"/>
    <w:rsid w:val="00F6000C"/>
    <w:rsid w:val="00F64ECF"/>
    <w:rsid w:val="00F66336"/>
    <w:rsid w:val="00F701D3"/>
    <w:rsid w:val="00F872F3"/>
    <w:rsid w:val="00F9341B"/>
    <w:rsid w:val="00FA0382"/>
    <w:rsid w:val="00FA22E4"/>
    <w:rsid w:val="00FA4D10"/>
    <w:rsid w:val="00FB4EC1"/>
    <w:rsid w:val="00FB7457"/>
    <w:rsid w:val="00FC569B"/>
    <w:rsid w:val="00FD49B7"/>
    <w:rsid w:val="00FE55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485E955"/>
  <w15:docId w15:val="{705ADF53-8920-4A3E-977B-5DBB9E4095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684CC1"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D91572"/>
    <w:rPr>
      <w:color w:val="0000FF"/>
      <w:u w:val="single"/>
    </w:rPr>
  </w:style>
  <w:style w:type="table" w:styleId="TableGrid">
    <w:name w:val="Table Grid"/>
    <w:basedOn w:val="TableNormal"/>
    <w:rsid w:val="000D136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D753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rsid w:val="0074697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46977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rsid w:val="0074697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746977"/>
    <w:rPr>
      <w:sz w:val="24"/>
      <w:szCs w:val="24"/>
      <w:lang w:eastAsia="en-US"/>
    </w:rPr>
  </w:style>
  <w:style w:type="paragraph" w:styleId="NormalWeb">
    <w:name w:val="Normal (Web)"/>
    <w:basedOn w:val="Normal"/>
    <w:uiPriority w:val="99"/>
    <w:unhideWhenUsed/>
    <w:rsid w:val="000A565E"/>
    <w:pPr>
      <w:spacing w:before="100" w:beforeAutospacing="1" w:after="100" w:afterAutospacing="1"/>
    </w:pPr>
    <w:rPr>
      <w:lang w:eastAsia="en-GB"/>
    </w:rPr>
  </w:style>
  <w:style w:type="character" w:styleId="Strong">
    <w:name w:val="Strong"/>
    <w:basedOn w:val="DefaultParagraphFont"/>
    <w:uiPriority w:val="22"/>
    <w:qFormat/>
    <w:rsid w:val="00D87276"/>
    <w:rPr>
      <w:b/>
      <w:bCs/>
    </w:rPr>
  </w:style>
  <w:style w:type="character" w:styleId="Emphasis">
    <w:name w:val="Emphasis"/>
    <w:basedOn w:val="DefaultParagraphFont"/>
    <w:qFormat/>
    <w:rsid w:val="00FA22E4"/>
    <w:rPr>
      <w:i/>
      <w:iCs/>
    </w:rPr>
  </w:style>
  <w:style w:type="character" w:customStyle="1" w:styleId="background-details">
    <w:name w:val="background-details"/>
    <w:basedOn w:val="DefaultParagraphFont"/>
    <w:rsid w:val="00D508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876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79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2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1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5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4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65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99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034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43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53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58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51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 w="12700">
          <a:solidFill>
            <a:schemeClr val="bg1">
              <a:lumMod val="50000"/>
            </a:schemeClr>
          </a:solidFill>
        </a:ln>
      </a:spPr>
      <a:bodyPr/>
      <a:lstStyle/>
      <a:style>
        <a:lnRef idx="1">
          <a:schemeClr val="dk1"/>
        </a:lnRef>
        <a:fillRef idx="0">
          <a:schemeClr val="dk1"/>
        </a:fillRef>
        <a:effectRef idx="0">
          <a:schemeClr val="dk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7</Words>
  <Characters>10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aduate financial analyst CV example</vt:lpstr>
    </vt:vector>
  </TitlesOfParts>
  <Company>Hewlett-Packard</Company>
  <LinksUpToDate>false</LinksUpToDate>
  <CharactersWithSpaces>116</CharactersWithSpaces>
  <SharedDoc>false</SharedDoc>
  <HLinks>
    <vt:vector size="12" baseType="variant">
      <vt:variant>
        <vt:i4>4849784</vt:i4>
      </vt:variant>
      <vt:variant>
        <vt:i4>3</vt:i4>
      </vt:variant>
      <vt:variant>
        <vt:i4>0</vt:i4>
      </vt:variant>
      <vt:variant>
        <vt:i4>5</vt:i4>
      </vt:variant>
      <vt:variant>
        <vt:lpwstr>mailto:info@dayjob.com</vt:lpwstr>
      </vt:variant>
      <vt:variant>
        <vt:lpwstr/>
      </vt:variant>
      <vt:variant>
        <vt:i4>3604535</vt:i4>
      </vt:variant>
      <vt:variant>
        <vt:i4>0</vt:i4>
      </vt:variant>
      <vt:variant>
        <vt:i4>0</vt:i4>
      </vt:variant>
      <vt:variant>
        <vt:i4>5</vt:i4>
      </vt:variant>
      <vt:variant>
        <vt:lpwstr>http://www.dayjob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duate financial analyst CV example</dc:title>
  <dc:subject>Graduate financial analyst CV template</dc:subject>
  <dc:creator>www.dayjob.com</dc:creator>
  <cp:keywords>Graduate financial analyst CV, student CV, resume, data manipulation, validation, analysis, financial research, CV</cp:keywords>
  <cp:lastModifiedBy>Luiz De Santos</cp:lastModifiedBy>
  <cp:revision>3</cp:revision>
  <cp:lastPrinted>2004-01-01T02:33:00Z</cp:lastPrinted>
  <dcterms:created xsi:type="dcterms:W3CDTF">2019-07-24T11:26:00Z</dcterms:created>
  <dcterms:modified xsi:type="dcterms:W3CDTF">2019-07-24T11:27:00Z</dcterms:modified>
  <cp:category>CV writing service</cp:category>
</cp:coreProperties>
</file>